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00881" w:rsidRDefault="00400881" w:rsidP="006A4275">
      <w:pPr>
        <w:spacing w:line="240" w:lineRule="auto"/>
        <w:rPr>
          <w:rFonts w:ascii="Times New Roman" w:hAnsi="Times New Roman" w:cs="Times New Roman"/>
          <w:b/>
          <w:noProof/>
          <w:sz w:val="48"/>
          <w:szCs w:val="48"/>
        </w:rPr>
      </w:pPr>
    </w:p>
    <w:p w:rsidR="00DC2A08" w:rsidRDefault="001C0E88" w:rsidP="006A4275">
      <w:pPr>
        <w:spacing w:line="240" w:lineRule="auto"/>
        <w:rPr>
          <w:rFonts w:ascii="Times New Roman" w:hAnsi="Times New Roman" w:cs="Times New Roman"/>
          <w:b/>
          <w:noProof/>
          <w:sz w:val="48"/>
          <w:szCs w:val="48"/>
        </w:rPr>
      </w:pPr>
      <w:r>
        <w:rPr>
          <w:rFonts w:ascii="Times New Roman" w:hAnsi="Times New Roman" w:cs="Times New Roman"/>
          <w:b/>
          <w:noProof/>
          <w:sz w:val="48"/>
          <w:szCs w:val="48"/>
        </w:rPr>
        <w:t>KOWSHIK KOTHA</w:t>
      </w:r>
    </w:p>
    <w:p w:rsidR="00B85D96" w:rsidRDefault="001C0E88" w:rsidP="006A4275">
      <w:pPr>
        <w:spacing w:line="240" w:lineRule="auto"/>
        <w:rPr>
          <w:b/>
          <w:sz w:val="28"/>
          <w:szCs w:val="28"/>
        </w:rPr>
      </w:pPr>
      <w:r>
        <w:rPr>
          <w:rFonts w:ascii="Times New Roman" w:hAnsi="Times New Roman" w:cs="Times New Roman"/>
          <w:b/>
          <w:noProof/>
          <w:sz w:val="48"/>
          <w:szCs w:val="48"/>
        </w:rPr>
        <mc:AlternateContent>
          <mc:Choice Requires="wpg">
            <w:drawing>
              <wp:anchor distT="0" distB="0" distL="114300" distR="114300" simplePos="0" relativeHeight="251692032" behindDoc="0" locked="0" layoutInCell="1" allowOverlap="1">
                <wp:simplePos x="0" y="0"/>
                <wp:positionH relativeFrom="column">
                  <wp:posOffset>0</wp:posOffset>
                </wp:positionH>
                <wp:positionV relativeFrom="paragraph">
                  <wp:posOffset>118745</wp:posOffset>
                </wp:positionV>
                <wp:extent cx="6652260" cy="274320"/>
                <wp:effectExtent l="0" t="3810" r="5715" b="0"/>
                <wp:wrapNone/>
                <wp:docPr id="49" name="Group 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52260" cy="274320"/>
                          <a:chOff x="0" y="0"/>
                          <a:chExt cx="66522" cy="2743"/>
                        </a:xfrm>
                      </wpg:grpSpPr>
                      <pic:pic xmlns:pic="http://schemas.openxmlformats.org/drawingml/2006/picture">
                        <pic:nvPicPr>
                          <pic:cNvPr id="50" name="Picture 51"/>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43" cy="2743"/>
                          </a:xfrm>
                          <a:prstGeom prst="rect">
                            <a:avLst/>
                          </a:prstGeom>
                          <a:noFill/>
                          <a:extLst>
                            <a:ext uri="{909E8E84-426E-40DD-AFC4-6F175D3DCCD1}">
                              <a14:hiddenFill xmlns:a14="http://schemas.microsoft.com/office/drawing/2010/main">
                                <a:solidFill>
                                  <a:srgbClr val="FFFFFF"/>
                                </a:solidFill>
                              </a14:hiddenFill>
                            </a:ext>
                          </a:extLst>
                        </pic:spPr>
                      </pic:pic>
                      <wps:wsp>
                        <wps:cNvPr id="51" name="Text Box 52"/>
                        <wps:cNvSpPr txBox="1">
                          <a:spLocks noChangeArrowheads="1"/>
                        </wps:cNvSpPr>
                        <wps:spPr bwMode="auto">
                          <a:xfrm>
                            <a:off x="3810" y="152"/>
                            <a:ext cx="14325" cy="25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8B6B65" w:rsidRPr="00CA3B61" w:rsidRDefault="008B6B65" w:rsidP="008B6B65">
                              <w:pPr>
                                <w:rPr>
                                  <w:rFonts w:ascii="Times New Roman" w:hAnsi="Times New Roman" w:cs="Times New Roman"/>
                                  <w:b/>
                                  <w:color w:val="3E7BBE"/>
                                  <w:sz w:val="28"/>
                                  <w:szCs w:val="28"/>
                                </w:rPr>
                              </w:pPr>
                              <w:r w:rsidRPr="00CA3B61">
                                <w:rPr>
                                  <w:rFonts w:ascii="Times New Roman" w:hAnsi="Times New Roman" w:cs="Times New Roman"/>
                                  <w:b/>
                                  <w:color w:val="3E7BBE"/>
                                  <w:sz w:val="28"/>
                                  <w:szCs w:val="28"/>
                                </w:rPr>
                                <w:t>About Me</w:t>
                              </w:r>
                            </w:p>
                          </w:txbxContent>
                        </wps:txbx>
                        <wps:bodyPr rot="0" vert="horz" wrap="square" lIns="0" tIns="0" rIns="0" bIns="0" anchor="t" anchorCtr="0" upright="1">
                          <a:noAutofit/>
                        </wps:bodyPr>
                      </wps:wsp>
                      <wps:wsp>
                        <wps:cNvPr id="52" name="Straight Connector 53"/>
                        <wps:cNvCnPr>
                          <a:cxnSpLocks noChangeShapeType="1"/>
                        </wps:cNvCnPr>
                        <wps:spPr bwMode="auto">
                          <a:xfrm>
                            <a:off x="13030" y="1295"/>
                            <a:ext cx="53492" cy="0"/>
                          </a:xfrm>
                          <a:prstGeom prst="line">
                            <a:avLst/>
                          </a:prstGeom>
                          <a:noFill/>
                          <a:ln w="6350">
                            <a:solidFill>
                              <a:schemeClr val="accent1">
                                <a:lumMod val="100000"/>
                                <a:lumOff val="0"/>
                              </a:schemeClr>
                            </a:solidFill>
                            <a:miter lim="800000"/>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50" o:spid="_x0000_s1026" style="position:absolute;margin-left:0;margin-top:9.35pt;width:523.8pt;height:21.6pt;z-index:251692032" coordsize="66522,27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XisGxgQAAAUOAAAOAAAAZHJzL2Uyb0RvYy54bWzcV9tu4zYQfS/QfyD0&#10;rliSJdsS4iwS2Q4WSNugST+AlmiLWIlUSTp2tui/d4aUfEnSJE2AoqgB2yRFDodzzhmOzr/smpo8&#10;MKW5FFMvPAs8wkQhSy7WU++3+4U/8Yg2VJS0loJNvUemvS8XP/5wvm0zFslK1iVTBIwInW3bqVcZ&#10;02aDgS4q1lB9Jlsm4OFKqoYa6Kr1oFR0C9abehAFwWiwlapslSyY1jA6cw+9C2t/tWKF+WW10syQ&#10;euqBb8b+Kvu7xN/BxTnN1oq2FS86N+gHvGgoF7Dp3tSMGko2ij8z1fBCSS1X5qyQzUCuVrxg9gxw&#10;mjB4cpprJTetPcs6267bfZggtE/i9GGzxc8Pt4rwcurFqUcEbQAjuy1JbHC27TqDOdeqvWtvlTsh&#10;NG9k8U1D7AZPn2N/7SaT5fYnWYI9ujHSBme3Ug2agGOTncXgcY8B2xlSwOBolETRCKAq4Fk0jodR&#10;B1JRAZLPlhXV/HjhYRkiO6CZ29K62bl1cd7yIoNvF05oPQvn27SDVWajmNcZad5lo6Hq26b1AfmW&#10;Gr7kNTePlsUQHXRKPNzyAqOMnQMygESHDDzGXUkS4vH6WW4NxTNZXIiQeUXFml3qFgQAsrTBOJ0+&#10;wO7Jhsuatwte14gQtrujgViekO2F6Dgiz2SxaZgwTpmK1XBKKXTFW+0RlbFmyYBo6msZWjoA5Dfa&#10;4HYIvlXLH9HkMgjS6MrPkyD342A89y/TeOyPg/k4DuJJmIf5n7g6jLONZnBeWs9a3vkKo8+8fVEa&#10;XRJxorPiJQ/UpghHG3DI0qd3EZiEIUFftSp+hajCPGgbxUxRYXMFkevGYfL+gQ3zIbIYdA1C+pg2&#10;UA5/w3BAX2lzzWRDsAFRBh9tlOkDBNmdqp+C/gqJWNtT9Ic8xiEN0vlkPon9OBrNAYfZzL9c5LE/&#10;WoTjZDac5fks7HGoeFkygeY+D4ONqqx52TNRq/Uyr5WDZ2E/nbT1YdoA6XBwo4eu/7css0hg7GEU&#10;YYAv3hJw7eie6tB7H33w0nkpYd9VtGUQdTR7pN+w1+89Ev1K7kgS4SG6aZhZidnBOErVRsAl2IOQ&#10;lZLbitES/HNiPlrq7LyLVcNJCLkEEmvoHHCIY9oNIdEmHbeS1O3RZ8/PcKsWJ2QDabiR/zHnTmQU&#10;RnFwFaX+YjQZ+/EiTvx0HEz8IEyv0lEQp/FscSqjGy7Y52VEtnCTDuHieF1Pgf081xPNGm6gLqt5&#10;M/Um+0k0Qw7ORWnThqG8du0j+aH7vez6fyc/ZKyTH7bMbrnrFLCU5SMIQEnIWsBOKCahUUn13SNb&#10;KMymnv59Q/Gqrb8K4D9MMX1D9Y1l36CigKVTz3jENXPjqr1Nq/i6AstOYUJeQlWy4jYzokPOC3AZ&#10;O5AS/q3cEPW54c4oih6SXAoByVsqkgyPskQuXP1V7ERXf+3Tg007948t1Fon2cEt6QP/5p0TDoNh&#10;lx6iNMGtD/khGcYpuIpFma3H9qXVs+RQAwMs7d6+eGrxCk/xDYDtMz8tCigsHHb1poHC0t0I4RE5&#10;YRxLxJOL3L5IoBlLxqMr4x9T/D+auPb3+JEI3d0JEEGWfU2EjvOA84H0tlKGdw27rHsvwpeZ476d&#10;f3h7u/gL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DBEkDt3wAAAAcBAAAPAAAA&#10;ZHJzL2Rvd25yZXYueG1sTI/NTsMwEITvSLyDtUjcqJMW0hLiVFUFnCqk/kiI2zbeJlHjdRS7Sfr2&#10;uCc47sxo5ttsOZpG9NS52rKCeBKBIC6srrlUcNh/PC1AOI+ssbFMCq7kYJnf32WYajvwlvqdL0Uo&#10;YZeigsr7NpXSFRUZdBPbEgfvZDuDPpxdKXWHQyg3jZxGUSIN1hwWKmxpXVFx3l2Mgs8Bh9Usfu83&#10;59P6+rN/+frexKTU48O4egPhafR/YbjhB3TIA9PRXlg70SgIj/igLuYgbm70PE9AHBUk8SvIPJP/&#10;+fNfAAAA//8DAFBLAwQKAAAAAAAAACEA13QvdAQUAAAEFAAAFAAAAGRycy9tZWRpYS9pbWFnZTEu&#10;cG5niVBORw0KGgoAAAANSUhEUgAAADwAAAA8CAYAAAA6/NlyAAAACXBIWXMAAC4jAAAuIwF4pT92&#10;AAAKTWlDQ1BQaG90b3Nob3AgSUNDIHByb2ZpbGUAAHjanVN3WJP3Fj7f92UPVkLY8LGXbIEAIiOs&#10;CMgQWaIQkgBhhBASQMWFiApWFBURnEhVxILVCkidiOKgKLhnQYqIWotVXDjuH9yntX167+3t+9f7&#10;vOec5/zOec8PgBESJpHmomoAOVKFPDrYH49PSMTJvYACFUjgBCAQ5svCZwXFAADwA3l4fnSwP/wB&#10;r28AAgBw1S4kEsfh/4O6UCZXACCRAOAiEucLAZBSAMguVMgUAMgYALBTs2QKAJQAAGx5fEIiAKoN&#10;AOz0ST4FANipk9wXANiiHKkIAI0BAJkoRyQCQLsAYFWBUiwCwMIAoKxAIi4EwK4BgFm2MkcCgL0F&#10;AHaOWJAPQGAAgJlCLMwAIDgCAEMeE80DIEwDoDDSv+CpX3CFuEgBAMDLlc2XS9IzFLiV0Bp38vDg&#10;4iHiwmyxQmEXKRBmCeQinJebIxNI5wNMzgwAABr50cH+OD+Q5+bk4eZm52zv9MWi/mvwbyI+IfHf&#10;/ryMAgQAEE7P79pf5eXWA3DHAbB1v2upWwDaVgBo3/ldM9sJoFoK0Hr5i3k4/EAenqFQyDwdHAoL&#10;C+0lYqG9MOOLPv8z4W/gi372/EAe/tt68ABxmkCZrcCjg/1xYW52rlKO58sEQjFu9+cj/seFf/2O&#10;KdHiNLFcLBWK8ViJuFAiTcd5uVKRRCHJleIS6X8y8R+W/QmTdw0ArIZPwE62B7XLbMB+7gECiw5Y&#10;0nYAQH7zLYwaC5EAEGc0Mnn3AACTv/mPQCsBAM2XpOMAALzoGFyolBdMxggAAESggSqwQQcMwRSs&#10;wA6cwR28wBcCYQZEQAwkwDwQQgbkgBwKoRiWQRlUwDrYBLWwAxqgEZrhELTBMTgN5+ASXIHrcBcG&#10;YBiewhi8hgkEQcgIE2EhOogRYo7YIs4IF5mOBCJhSDSSgKQg6YgUUSLFyHKkAqlCapFdSCPyLXIU&#10;OY1cQPqQ28ggMor8irxHMZSBslED1AJ1QLmoHxqKxqBz0XQ0D12AlqJr0Rq0Hj2AtqKn0UvodXQA&#10;fYqOY4DRMQ5mjNlhXIyHRWCJWBomxxZj5Vg1Vo81Yx1YN3YVG8CeYe8IJAKLgBPsCF6EEMJsgpCQ&#10;R1hMWEOoJewjtBK6CFcJg4Qxwicik6hPtCV6EvnEeGI6sZBYRqwm7iEeIZ4lXicOE1+TSCQOyZLk&#10;TgohJZAySQtJa0jbSC2kU6Q+0hBpnEwm65Btyd7kCLKArCCXkbeQD5BPkvvJw+S3FDrFiOJMCaIk&#10;UqSUEko1ZT/lBKWfMkKZoKpRzame1AiqiDqfWkltoHZQL1OHqRM0dZolzZsWQ8ukLaPV0JppZ2n3&#10;aC/pdLoJ3YMeRZfQl9Jr6Afp5+mD9HcMDYYNg8dIYigZaxl7GacYtxkvmUymBdOXmchUMNcyG5ln&#10;mA+Yb1VYKvYqfBWRyhKVOpVWlX6V56pUVXNVP9V5qgtUq1UPq15WfaZGVbNQ46kJ1Bar1akdVbup&#10;Nq7OUndSj1DPUV+jvl/9gvpjDbKGhUaghkijVGO3xhmNIRbGMmXxWELWclYD6yxrmE1iW7L57Ex2&#10;Bfsbdi97TFNDc6pmrGaRZp3mcc0BDsax4PA52ZxKziHODc57LQMtPy2x1mqtZq1+rTfaetq+2mLt&#10;cu0W7eva73VwnUCdLJ31Om0693UJuja6UbqFutt1z+o+02PreekJ9cr1Dund0Uf1bfSj9Rfq79bv&#10;0R83MDQINpAZbDE4Y/DMkGPoa5hpuNHwhOGoEctoupHEaKPRSaMnuCbuh2fjNXgXPmasbxxirDTe&#10;ZdxrPGFiaTLbpMSkxeS+Kc2Ua5pmutG003TMzMgs3KzYrMnsjjnVnGueYb7ZvNv8jYWlRZzFSos2&#10;i8eW2pZ8ywWWTZb3rJhWPlZ5VvVW16xJ1lzrLOtt1ldsUBtXmwybOpvLtqitm63Edptt3xTiFI8p&#10;0in1U27aMez87ArsmuwG7Tn2YfYl9m32zx3MHBId1jt0O3xydHXMdmxwvOuk4TTDqcSpw+lXZxtn&#10;oXOd8zUXpkuQyxKXdpcXU22niqdun3rLleUa7rrStdP1o5u7m9yt2W3U3cw9xX2r+00umxvJXcM9&#10;70H08PdY4nHM452nm6fC85DnL152Xlle+70eT7OcJp7WMG3I28Rb4L3Le2A6Pj1l+s7pAz7GPgKf&#10;ep+Hvqa+It89viN+1n6Zfgf8nvs7+sv9j/i/4XnyFvFOBWABwQHlAb2BGoGzA2sDHwSZBKUHNQWN&#10;BbsGLww+FUIMCQ1ZH3KTb8AX8hv5YzPcZyya0RXKCJ0VWhv6MMwmTB7WEY6GzwjfEH5vpvlM6cy2&#10;CIjgR2yIuB9pGZkX+X0UKSoyqi7qUbRTdHF09yzWrORZ+2e9jvGPqYy5O9tqtnJ2Z6xqbFJsY+yb&#10;uIC4qriBeIf4RfGXEnQTJAntieTE2MQ9ieNzAudsmjOc5JpUlnRjruXcorkX5unOy553PFk1WZB8&#10;OIWYEpeyP+WDIEJQLxhP5aduTR0T8oSbhU9FvqKNolGxt7hKPJLmnVaV9jjdO31D+miGT0Z1xjMJ&#10;T1IreZEZkrkj801WRNberM/ZcdktOZSclJyjUg1plrQr1zC3KLdPZisrkw3keeZtyhuTh8r35CP5&#10;c/PbFWyFTNGjtFKuUA4WTC+oK3hbGFt4uEi9SFrUM99m/ur5IwuCFny9kLBQuLCz2Lh4WfHgIr9F&#10;uxYji1MXdy4xXVK6ZHhp8NJ9y2jLspb9UOJYUlXyannc8o5Sg9KlpUMrglc0lamUycturvRauWMV&#10;YZVkVe9ql9VbVn8qF5VfrHCsqK74sEa45uJXTl/VfPV5bdra3kq3yu3rSOuk626s91m/r0q9akHV&#10;0IbwDa0b8Y3lG19tSt50oXpq9Y7NtM3KzQM1YTXtW8y2rNvyoTaj9nqdf13LVv2tq7e+2Sba1r/d&#10;d3vzDoMdFTve75TsvLUreFdrvUV99W7S7oLdjxpiG7q/5n7duEd3T8Wej3ulewf2Re/ranRvbNyv&#10;v7+yCW1SNo0eSDpw5ZuAb9qb7Zp3tXBaKg7CQeXBJ9+mfHvjUOihzsPcw83fmX+39QjrSHkr0jq/&#10;dawto22gPaG97+iMo50dXh1Hvrf/fu8x42N1xzWPV56gnSg98fnkgpPjp2Snnp1OPz3Umdx590z8&#10;mWtdUV29Z0PPnj8XdO5Mt1/3yfPe549d8Lxw9CL3Ytslt0utPa49R35w/eFIr1tv62X3y+1XPK50&#10;9E3rO9Hv03/6asDVc9f41y5dn3m978bsG7duJt0cuCW69fh29u0XdwruTNxdeo94r/y+2v3qB/oP&#10;6n+0/rFlwG3g+GDAYM/DWQ/vDgmHnv6U/9OH4dJHzEfVI0YjjY+dHx8bDRq98mTOk+GnsqcTz8p+&#10;Vv9563Or59/94vtLz1j82PAL+YvPv655qfNy76uprzrHI8cfvM55PfGm/K3O233vuO+638e9H5ko&#10;/ED+UPPR+mPHp9BP9z7nfP78L/eE8/sl0p8zAAAAIGNIUk0AAHolAACAgwAA+f8AAIDpAAB1MAAA&#10;6mAAADqYAAAXb5JfxUYAAAkxSURBVHjazJtrcBVnGcd/ezvn5JxcCE1Cwi2Bcit3EC+UFimthWop&#10;HdFSq1KLVcdpHUenH3Q648hMZ/xSq0WqgmgFrHZqr2louQnotLGCQEK4JpAEQsItISGXc9nb64fd&#10;IEkOhOxugP/MmTOzZ/fZ/Z/3ed/nef7vs9L853cySBgOzHA/k4ExQD6QDYTdc1JAB3ARqAcOAweB&#10;CqBxMB5KDdjeBOBh4EvALCD3Bq4pcq+bd9Wxyy7pzUAZcDSoB5QCGuEvAN8DHgKiAf+JSWALsM79&#10;Fn6MyT4f5kFgJ7ANWDYIZAEiwKPAB8A/gS/eCsLFwGvAVuA+bh7udd38DeDOm0X4m8AnwBPcOnzV&#10;fYZvDyZhDfgNsBEo5NYjD1jvzu1I0ISHAqXAs9x++I7r5sOCIjwM+BBYHMTTCQG2ENhCIERgpBe6&#10;K/gIv4S7R/Yzfgjqpk1X0iShWwgEmiKjKTK2EMRTFl0pE8O0/ZKe6Y50gdfEQwP+6pWsEJAwLDRZ&#10;YnxRFnPG5TJtdA6FuREyQgoC6EqaNLYkqKhrY39tK3UXupAkiGiKV9Iz3BV8sRu/B5R4rAGe8XJX&#10;w7SxhOCeu/JZPm8Us8fmoirSda9J6Bblx5p5/aMGKuraCGsyiix5Jf5H4OmBEH7CjbMDRkK3yM8O&#10;86NHJvDA9GEDvt6yBW+WN/C7rSdJ6jZhzXNu9LRLvAeU4vlP9j42EngHiA0oRwXiKZO7Rmbzy6dm&#10;MnvstdPoi+0pJCQ0tS8ZWZKYOjqHGWNy2VN9ifaEgap4Ij3fde+2/giv8zJvk7rF+OFZvLxyFkVD&#10;M9KO3I7K8/y6rIa1205SuqeR4vwoo/LSZ6NFuRHmjMtl9+GLxFOWF/eOuBXa69dbpRcCywdq2bRs&#10;cmIaL3x9Gndkh/v8XlHXxvfX7uP516ooP9ZMS7vO8cYOjjd2XL/0Gp7Fzx6bgiRJ2N5i2CO9c2+1&#10;F/mfe7GaMm2eWzyOMQV9Z8Gm3fWs3VZL0rBBwJCoxt2T8lg4vYB5k/L6tT134h08Nm8kG3efIjPi&#10;qZpd5RY3Zm/C97nJ+cDIGhbTRuew5NPD+/y2uqyGDbvrURUJVZZYNKuQJxeUMLYwc0D3WLGghO2V&#10;52ntNPpd7dNgDrDIjdE9XNpTCLJswbK5I1F7zbENu+r58646VEUiO0Nj1demsOrxqQMmC5CbGWLx&#10;rCKShuV1xX629xwe6yV1NG1BYW4G907O73H8QG0ra7edRFNkcmMhfvXUTBbN9FdvPDhzGLGw6jUd&#10;vd+Vma4QfhTI8JJgTByeRU5U6xGH13xwAt2w0VSZVY9PZWpxju9keeywTEblZWBYnlJQDfjy1YSX&#10;eHXniSOyehxrbElQUd9GXLdYsaCEz04YGoz4pkgU58cwLc8Vx8Pdi1YhMNuTICZBQU7PUnR0fpRn&#10;HhpHXLf41sKSQOvAoqERr+EJYBpQrLrqYrYnuUSSiIR6hvKQKrPy/jGDUvjGQr5E1ijwKdmtMDzB&#10;FgLdsLlZ6NJNvyZmyMAUP7Xu6eb4TSNcfyHup4ICmCq7+aa3hUSWOFjfdlPItscNapo60BRfyvJo&#10;GWf7wxNCmsKxxg5qznYOOuHy4y2cbU16ybR65DAykOX1almCzqRJ6Z7GQSUrBLy/twlJ8m0qJvP/&#10;jS1PyAgpbDlwjqZLiUEjvPdEC/tOtvqRfq44pd+tFhRZ4lKnzsbdpwZtdDfsqscWIogRRgZ0v0ai&#10;YYWy/zZRdepy4IS3VpxjT80lMkJKEOYMGWj3/a9JErpp83JZtddcNy0udxms3XrSq8STDp0y0ByE&#10;pYyQwoG6Nv72r9OBEV63vZZTF+OE1MAIt8o4O+8ERfrVnXWBhKk9NZd4+5MzxCJKkDPkjIzTZhAI&#10;FFmiM2nx4rvHfLl2R8LkpdLj2MKZLgHikAxUBmkxGlbYe6KVNz5u8Gxj/Y5aqps6iWgyAaNSBvbj&#10;NJYQrGvX0+Ahz95f28qb5Q1BuzJAAtgnA2dxGkgCg6pItHbq/H7ryQFdp5s2qzfXYFgiaFcGOATU&#10;d/tMWeC1a1hl16ELVNbdeHGx9cA5qk5dDirm9sZmQHTvLY0HqvymmX2ivGVTOCTC56fkM64oi8Ih&#10;EaJhhZAqI0sSlhCkDIuWDp0jDe28v7eJti7Db4GQDqar6lR1Swg1OGL1kiDvoikyjS0J3vlPI7pp&#10;kzJsZElClkFCQiCwbWcKRDSFpGEFGXOvxm53QHsI8a8ETTihWyyfN4qVD4ylM2FwsT3F5S6DpGEj&#10;EIRVmawMjbzsMEMzQ+yoPMdLpdVpN9l8Ys2V9eWqg9txOmM+F9RdbCGYPDKb3JhGbky75sZZN6aX&#10;DEGWJYSAANesCpwerz6EbZy9pS1B3SmiKbyy5QSHGtopLohSkB0hO6oSVmWQJAzTpiNp0tye4kxz&#10;nI+ONTtkgx3gVYCRjjA4jWZv44rWQWReLR062yvPkdRt4ikTyxZXdClLCFf5VIiFFTqTJqocKNst&#10;wLs9Qmaak34MLMBpaPGFpG7xjQXFrFw4hq6URXN7ivaEQVK3AUFIVcjMUMnLCpET1dhZdYFfvHUU&#10;VZUJwKM7gB/2yRHSnHgKeA74UxBzuKQgRiyiEouoFORcP+rdWZSJLEsENIl/AlSnEwDS4VWcLjdf&#10;CGsKq8tqOFDb2u+5/zh4np9uOogAJP9k/wL8Nu00S9Py0I1twD1AiR9hIK5blB9tJi87RHFBrI+u&#10;3JUy+Xv5GV58r5r2uBlEHP43TheDke7H/vqlC9yFbKbXu0uAYQlM22bSiGymFzu9WrYtaHB7tOrO&#10;d/ltU+rGEZyW5mvKqP1t1lzA2XUr80pauMWEoihUN3Vw+PTlKx3ekgQhRSYaDiR3PuI+a2N/Il5/&#10;aMTZLN/l52kknI22WEQl0/3EwmpQWdXHOG0Ndf1Osxs0eB6nG2Y9tx82uQNy5obWlYGEVZxW3e8C&#10;LbcB0TbgB8AK4IZFNC/+9AdgrpuR3SqUAXdfXRQMJuHucnIZsNQNAzcLe4GvuFWdp1d7/K4YpW6s&#10;XuoqCsYgkDTd0LjMHdW3fMlPQVSBLvFSnD6KpTjvL00HMj3ajLsF+4fAe0FqbkG/mVblfl5wM7TZ&#10;OC0VU4DROG+qZQKhbt0O6AIuuavsYRzZeD9QOxhz4n8DAHxHEkVxLd0ZAAAAAElFTkSuQmCCUEsB&#10;Ai0AFAAGAAgAAAAhALGCZ7YKAQAAEwIAABMAAAAAAAAAAAAAAAAAAAAAAFtDb250ZW50X1R5cGVz&#10;XS54bWxQSwECLQAUAAYACAAAACEAOP0h/9YAAACUAQAACwAAAAAAAAAAAAAAAAA7AQAAX3JlbHMv&#10;LnJlbHNQSwECLQAUAAYACAAAACEA1V4rBsYEAAAFDgAADgAAAAAAAAAAAAAAAAA6AgAAZHJzL2Uy&#10;b0RvYy54bWxQSwECLQAUAAYACAAAACEAqiYOvrwAAAAhAQAAGQAAAAAAAAAAAAAAAAAsBwAAZHJz&#10;L19yZWxzL2Uyb0RvYy54bWwucmVsc1BLAQItABQABgAIAAAAIQDBEkDt3wAAAAcBAAAPAAAAAAAA&#10;AAAAAAAAAB8IAABkcnMvZG93bnJldi54bWxQSwECLQAKAAAAAAAAACEA13QvdAQUAAAEFAAAFAAA&#10;AAAAAAAAAAAAAAArCQAAZHJzL21lZGlhL2ltYWdlMS5wbmdQSwUGAAAAAAYABgB8AQAAYR0AAAAA&#10;">
                <v:shape id="Picture 51" o:spid="_x0000_s1027" type="#_x0000_t75" style="position:absolute;width:2743;height:2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12PwgAAANsAAAAPAAAAZHJzL2Rvd25yZXYueG1sRE9Na8JA&#10;EL0L/Q/LFHoR3SRikegaSkuhB8E2Knocs2MSmp0N2a2J/757EDw+3vcqG0wjrtS52rKCeBqBIC6s&#10;rrlUsN99ThYgnEfW2FgmBTdykK2fRitMte35h665L0UIYZeigsr7NpXSFRUZdFPbEgfuYjuDPsCu&#10;lLrDPoSbRiZR9CoN1hwaKmzpvaLiN/8zCvrhIz+et5vDaRwT+sRw/D2fKfXyPLwtQXga/EN8d39p&#10;BfOwPnwJP0Cu/wEAAP//AwBQSwECLQAUAAYACAAAACEA2+H2y+4AAACFAQAAEwAAAAAAAAAAAAAA&#10;AAAAAAAAW0NvbnRlbnRfVHlwZXNdLnhtbFBLAQItABQABgAIAAAAIQBa9CxbvwAAABUBAAALAAAA&#10;AAAAAAAAAAAAAB8BAABfcmVscy8ucmVsc1BLAQItABQABgAIAAAAIQArw12PwgAAANsAAAAPAAAA&#10;AAAAAAAAAAAAAAcCAABkcnMvZG93bnJldi54bWxQSwUGAAAAAAMAAwC3AAAA9gIAAAAA&#10;">
                  <v:imagedata r:id="rId9" o:title=""/>
                  <v:path arrowok="t"/>
                </v:shape>
                <v:shapetype id="_x0000_t202" coordsize="21600,21600" o:spt="202" path="m,l,21600r21600,l21600,xe">
                  <v:stroke joinstyle="miter"/>
                  <v:path gradientshapeok="t" o:connecttype="rect"/>
                </v:shapetype>
                <v:shape id="Text Box 52" o:spid="_x0000_s1028" type="#_x0000_t202" style="position:absolute;left:3810;top:152;width:14325;height:2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ksRxgAAANsAAAAPAAAAZHJzL2Rvd25yZXYueG1sRI9fS8NA&#10;EMTfhX6HYwt9s5cIlRJ7LaIW+uCfWlvQtzW3JsHcXrjbpvHbe0LBx2FmfsMsVoNrVU8hNp4N5NMM&#10;FHHpbcOVgf3b+nIOKgqyxdYzGfihCKvl6GKBhfUnfqV+J5VKEI4FGqhFukLrWNbkME59R5y8Lx8c&#10;SpKh0jbgKcFdq6+y7Fo7bDgt1NjRXU3l9+7oDLTvMTx+ZvLR31dPsn3Rx8ND/mzMZDzc3oASGuQ/&#10;fG5vrIFZDn9f0g/Qy18AAAD//wMAUEsBAi0AFAAGAAgAAAAhANvh9svuAAAAhQEAABMAAAAAAAAA&#10;AAAAAAAAAAAAAFtDb250ZW50X1R5cGVzXS54bWxQSwECLQAUAAYACAAAACEAWvQsW78AAAAVAQAA&#10;CwAAAAAAAAAAAAAAAAAfAQAAX3JlbHMvLnJlbHNQSwECLQAUAAYACAAAACEAFbZLEcYAAADbAAAA&#10;DwAAAAAAAAAAAAAAAAAHAgAAZHJzL2Rvd25yZXYueG1sUEsFBgAAAAADAAMAtwAAAPoCAAAAAA==&#10;" filled="f" stroked="f" strokeweight=".5pt">
                  <v:textbox inset="0,0,0,0">
                    <w:txbxContent>
                      <w:p w:rsidR="008B6B65" w:rsidRPr="00CA3B61" w:rsidRDefault="008B6B65" w:rsidP="008B6B65">
                        <w:pPr>
                          <w:rPr>
                            <w:rFonts w:ascii="Times New Roman" w:hAnsi="Times New Roman" w:cs="Times New Roman"/>
                            <w:b/>
                            <w:color w:val="3E7BBE"/>
                            <w:sz w:val="28"/>
                            <w:szCs w:val="28"/>
                          </w:rPr>
                        </w:pPr>
                        <w:r w:rsidRPr="00CA3B61">
                          <w:rPr>
                            <w:rFonts w:ascii="Times New Roman" w:hAnsi="Times New Roman" w:cs="Times New Roman"/>
                            <w:b/>
                            <w:color w:val="3E7BBE"/>
                            <w:sz w:val="28"/>
                            <w:szCs w:val="28"/>
                          </w:rPr>
                          <w:t>About Me</w:t>
                        </w:r>
                      </w:p>
                    </w:txbxContent>
                  </v:textbox>
                </v:shape>
                <v:line id="Straight Connector 53" o:spid="_x0000_s1029" style="position:absolute;visibility:visible;mso-wrap-style:square" from="13030,1295" to="66522,1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QIZwwAAANsAAAAPAAAAZHJzL2Rvd25yZXYueG1sRI9Ba8JA&#10;FITvhf6H5RV6040WrURXEcHSk6DWg7dH9pmNZt/G7JrEf+8KQo/DzHzDzBadLUVDtS8cKxj0ExDE&#10;mdMF5wr+9uveBIQPyBpLx6TgTh4W8/e3GabatbylZhdyESHsU1RgQqhSKX1myKLvu4o4eidXWwxR&#10;1rnUNbYRbks5TJKxtFhwXDBY0cpQdtndrIIrZmuyx8NPk7Sm+Rqfqs33+ajU50e3nIII1IX/8Kv9&#10;qxWMhvD8En+AnD8AAAD//wMAUEsBAi0AFAAGAAgAAAAhANvh9svuAAAAhQEAABMAAAAAAAAAAAAA&#10;AAAAAAAAAFtDb250ZW50X1R5cGVzXS54bWxQSwECLQAUAAYACAAAACEAWvQsW78AAAAVAQAACwAA&#10;AAAAAAAAAAAAAAAfAQAAX3JlbHMvLnJlbHNQSwECLQAUAAYACAAAACEAWqkCGcMAAADbAAAADwAA&#10;AAAAAAAAAAAAAAAHAgAAZHJzL2Rvd25yZXYueG1sUEsFBgAAAAADAAMAtwAAAPcCAAAAAA==&#10;" strokecolor="#5b9bd5 [3204]" strokeweight=".5pt">
                  <v:stroke joinstyle="miter"/>
                </v:line>
              </v:group>
            </w:pict>
          </mc:Fallback>
        </mc:AlternateContent>
      </w:r>
    </w:p>
    <w:p w:rsidR="00C50FB2" w:rsidRDefault="001C0E88" w:rsidP="006A4275">
      <w:pPr>
        <w:spacing w:line="240" w:lineRule="auto"/>
        <w:rPr>
          <w:b/>
          <w:sz w:val="28"/>
          <w:szCs w:val="28"/>
        </w:rPr>
      </w:pPr>
      <w:r>
        <w:rPr>
          <w:b/>
          <w:noProof/>
          <w:sz w:val="28"/>
          <w:szCs w:val="28"/>
        </w:rPr>
        <mc:AlternateContent>
          <mc:Choice Requires="wpg">
            <w:drawing>
              <wp:anchor distT="0" distB="0" distL="114300" distR="114300" simplePos="0" relativeHeight="251701248" behindDoc="0" locked="0" layoutInCell="1" allowOverlap="1">
                <wp:simplePos x="0" y="0"/>
                <wp:positionH relativeFrom="column">
                  <wp:posOffset>335915</wp:posOffset>
                </wp:positionH>
                <wp:positionV relativeFrom="paragraph">
                  <wp:posOffset>251460</wp:posOffset>
                </wp:positionV>
                <wp:extent cx="2149475" cy="240030"/>
                <wp:effectExtent l="2540" t="0" r="635" b="0"/>
                <wp:wrapNone/>
                <wp:docPr id="46" name="Group 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49475" cy="240030"/>
                          <a:chOff x="0" y="0"/>
                          <a:chExt cx="18959" cy="1828"/>
                        </a:xfrm>
                      </wpg:grpSpPr>
                      <pic:pic xmlns:pic="http://schemas.openxmlformats.org/drawingml/2006/picture">
                        <pic:nvPicPr>
                          <pic:cNvPr id="47" name="Picture 62"/>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28" cy="1828"/>
                          </a:xfrm>
                          <a:prstGeom prst="rect">
                            <a:avLst/>
                          </a:prstGeom>
                          <a:noFill/>
                          <a:extLst>
                            <a:ext uri="{909E8E84-426E-40DD-AFC4-6F175D3DCCD1}">
                              <a14:hiddenFill xmlns:a14="http://schemas.microsoft.com/office/drawing/2010/main">
                                <a:solidFill>
                                  <a:srgbClr val="FFFFFF"/>
                                </a:solidFill>
                              </a14:hiddenFill>
                            </a:ext>
                          </a:extLst>
                        </pic:spPr>
                      </pic:pic>
                      <wps:wsp>
                        <wps:cNvPr id="48" name="Text Box 63"/>
                        <wps:cNvSpPr txBox="1">
                          <a:spLocks noChangeArrowheads="1"/>
                        </wps:cNvSpPr>
                        <wps:spPr bwMode="auto">
                          <a:xfrm>
                            <a:off x="2558" y="0"/>
                            <a:ext cx="16401" cy="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552482" w:rsidRPr="00CA3B61" w:rsidRDefault="001C0E88" w:rsidP="00552482">
                              <w:pPr>
                                <w:rPr>
                                  <w:rFonts w:ascii="Times New Roman" w:hAnsi="Times New Roman" w:cs="Times New Roman"/>
                                  <w:color w:val="000000" w:themeColor="text1"/>
                                </w:rPr>
                              </w:pPr>
                              <w:r>
                                <w:rPr>
                                  <w:rFonts w:ascii="Times New Roman" w:hAnsi="Times New Roman" w:cs="Times New Roman"/>
                                  <w:color w:val="000000" w:themeColor="text1"/>
                                </w:rPr>
                                <w:t>Parvathipuram</w:t>
                              </w:r>
                              <w:r w:rsidR="00552482" w:rsidRPr="00CA3B61">
                                <w:rPr>
                                  <w:rFonts w:ascii="Times New Roman" w:hAnsi="Times New Roman" w:cs="Times New Roman"/>
                                  <w:color w:val="000000" w:themeColor="text1"/>
                                </w:rPr>
                                <w:t xml:space="preserve">, </w:t>
                              </w:r>
                              <w:r w:rsidR="00F43451" w:rsidRPr="00CA3B61">
                                <w:rPr>
                                  <w:rFonts w:ascii="Times New Roman" w:hAnsi="Times New Roman" w:cs="Times New Roman"/>
                                  <w:color w:val="000000" w:themeColor="text1"/>
                                </w:rPr>
                                <w:t>Andhra Pradesh</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61" o:spid="_x0000_s1030" style="position:absolute;margin-left:26.45pt;margin-top:19.8pt;width:169.25pt;height:18.9pt;z-index:251701248" coordsize="18959,18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uSxkNgQAABULAAAOAAAAZHJzL2Uyb0RvYy54bWzcVttu4zYQfS/QfyD0&#10;rugSWZaF2AvHl2CBtA262w+gJcoiViJVko6dLfrvnSElX+IATbNvNWB7eBvO5Zzh3H06tA15Zkpz&#10;KaZedBN6hIlCllxsp94fX9d+5hFtqChpIwWbei9Me59mP/90t+9yFstaNiVTBJQIne+7qVcb0+VB&#10;oIuatVTfyI4JWKykaqmBodoGpaJ70N42QRyGabCXquyULJjWMLt0i97M6q8qVpjfqkozQ5qpB7YZ&#10;+6vs7wZ/g9kdzbeKdjUvejPoB6xoKRdw6VHVkhpKdopfqWp5oaSWlbkpZBvIquIFsz6AN1H4ypsH&#10;JXed9WWb77fdMUwQ2ldx+rDa4tfnJ0V4OfWS1COCtpAjey1JIwzOvtvmsOdBdV+6J+U8BPFRFt80&#10;LAev13G8dZvJZv+LLEEf3Rlpg3OoVIsqwG1ysDl4OeaAHQwpYDKOkkkyHnmkgLU4CcPbPklFDZm8&#10;OlbUq/5glE1GE3csyuIMjQ9o7q60ZvZmze46XuTw7cMJ0lU4/x12cMrsFPN6Je27dLRUfdt1PmS+&#10;o4ZveMPNi0UxRAeNEs9PvMAo4+AsM+MhM7CMt5I0RveGXe4MRZ9sXoiQi5qKLZvrDggAtLTBuNwe&#10;4PDiwk3DuzVvGswQyr1rQJZXYHsjOg7IS1nsWiaMY6ZiDXgpha55pz2ictZuGABNfS4jCwdI+aM2&#10;eB0m37Llrzibh+EkvvcXo3DhJ+F45c8BD/44XI2TMMmiRbT4G09HSb7TDPylzbLjva0we2Xtm9To&#10;i4gjnSUveaa2RDjYgEEWPoOJgCQMCdqqVfE7RBX2gWwUM0WNYgWR6+dh83HBhvkUWQy6BiJ9jBsW&#10;15YYVwiH7CttHphsCQoQZbDRRpk+Q5CdV8MWtFdIzLX1YnDyPA+TcLLKVlniJ3G6gjwsl/58vUj8&#10;dB2NR8vb5WKxjIY81LwsmUB1P54GG1XZ8HJAolbbzaJRLj1r++mprU/bAoTDyYwhdcO/RZnNBMYe&#10;ZjEN8MXyBs+OHqAOo/fBBx+dtwr2l5p2DKKOas/4C2+gq6xfEej38kDSW3Si34aVlZgDzCNVbQRc&#10;gT0RWSm5rxktwT5H5rOjTs+7UBWPRmDLddGN0iSM+to5Tkd9gIdyPcDmvyOrERdQA2K4mf8x4i5I&#10;FMEDdh9P/HWajf1knYz8yTjM/DCa3E/SEB665fqSRI9csB8nEdlPvfR2FDosnWiCxeuMTaH9XLOJ&#10;5i030JU1vJ162XETzRGBK1HaomEob5x8Rj40fyDd8O/Ih3h15EPJHDYH23T0PYbON7J8ARYoCaUL&#10;+jToKEGopfrukT10Z1NP/7mj+N42nwWQAFu5QVCDsBkEKgo4OvWMR5y4MK7l23WKb2vQ7Ggm5Bxa&#10;k4rb8oh2OSvAchxAXbCS7b2sN32fiM3d+djuOnWzs3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D&#10;BBQABgAIAAAAIQA3kPoy4AAAAAgBAAAPAAAAZHJzL2Rvd25yZXYueG1sTI9Pa4NAFMTvhX6H5RV6&#10;a1Zj/ml9hhDankKgSaHk9qIvKnF3xd2o+fbdntrjMMPMb9L1qBrRc2droxHCSQCCdW6KWpcIX8f3&#10;lxUI60gX1BjNCHe2sM4eH1JKCjPoT+4PrhS+RNuEECrn2kRKm1esyE5My9p7F9Mpcl52pSw6Gny5&#10;auQ0CBZSUa39QkUtbyvOr4ebQvgYaNhE4Vu/u16299Nxvv/ehYz4/DRuXkE4Ht1fGH7xPTpknuls&#10;brqwokGYT2OfRIjiBQjvR3E4A3FGWC5nILNU/j+Q/QAAAP//AwBQSwMECgAAAAAAAAAhAKn8w/+e&#10;CAAAnggAABQAAABkcnMvbWVkaWEvaW1hZ2UxLnBuZ4lQTkcNChoKAAAADUlIRFIAAAAsAAAALAgG&#10;AAABaYNqlwAAAAFzUkdCAK7OHOkAAAAEZ0FNQQAAsY8L/GEFAAAACXBIWXMAACHVAAAh1QEEnLSd&#10;AAAIM0lEQVRYR7VZaXAURRResbz9qaVWqfzxF2VZaoBkjyEaocQfWmpJeZSKpSVVongB2ZnZhAVv&#10;SyyVwgMPikIQCB4ENUJ2ZjcBRMEQCCECCQGRS66AmJADlvZ9vd2bmdneYRPxq/rITr/Xb7rfvH79&#10;uglIlBi1pVrM2igeMxgVS7KIYbPf2o4w/A7E40MCIaNOwwOAv6PjqYxQM5KbpADAby6QpsA9h7vc&#10;AtiUDf2NAhHT2qPFVlyXedATE6Bx+O8eppl2Rhv/1G05yB/kS3kjNCSyjU4t3gjIh2yDRMRIPe0U&#10;OhkYV3W+UOu3EIwmuPmevtP8L6CZjk6Yj3yYa+/kCvgd0jODHSWmxZWHv1x/nXwAP6vdwZWAkG5l&#10;20ExEOZyJT6d8xkUiv0omrD8UproYs2wOrSYrYvmXGi6nfZaAzUjsUOoZOAUVn7VzE6dTrOxM+pc&#10;nbhiyLSbZENnzyk+sb1Huvjfd5ZtzSrf+Hz1VS6rQFhMrnJhM3+WMhpmb47yQzPX8t9NuzrYmTNn&#10;sjLQpbyq5RDvIBGKevzsfMCnlfBaDet2K0WsPc7ZWDZNjF399cjHpnXSKRj7Sr1LMRJLfixUMwgb&#10;1jKngmQwVh8SKvkR0a2N9MYzKgOSGFFITzwouuQHhfabKgMgAhHfS65aL/GSGybVXCRM9UMzcmPu&#10;took6xLR4sWKxv0uXcmImazmBkseWHKJasr6l03CBGNfrfqDldBKxmhHTq1lJ3syq7nvVFq5pOij&#10;LMT0l3gF4PrWI7wz4F20T81eLySM3TnD/aUlA+GodUwluI3oxFyrnU36fAM7cPSkaGHsj4OdNHW1&#10;zyl0UrpKAJZVpnhEq/DL9sxmkI/cz95AdhI+7DjRI8xlULFgs1JXMhRNPcENA+TrNpWS5GtVLayb&#10;UrDX315SXAeFyX6Ujk9drFIuhFqF9ZEw449io/oqzaxdRAmiV2nItLeH9cR4oT4wlJanrg2bVpRW&#10;XCOyOt9EDbsqZFi3F8UbLhVqhYMM3e/3QUEsKuRz0eVsYOeR0VaVoXxEKojoyYnCQC6Gjau6kJJ/&#10;l7IzLQIkINXylYyYiZnClBPxIap8AYN3UOGz+vdDrI/2t2OdveyNpS05+0VW37CeFQYz0KL2UpXi&#10;4tW7xZJwo5eSz+jp7k0UpKIrLUzSXv7y8iu8CuCUeZuEmQz2UY7o7u2vUTCDoGKxUD3Qwg1HDGue&#10;Vwh/YpUBvfQXxQ/cEtQT7MOaVt4OvFu9zdUPhEtvmjz/sgDthN1eYSlRJp/ZZMgpw5KWsk07O1wy&#10;yXC5Nca1T0siq0kYlPCdMqfhbXv/dskkg7q9XGkYYXU6nead2w/8Q67o9+Xdr6/KGv721z2ufpL0&#10;8v1Kw/AnpilxrKuXvfhFI/vI4V/gTkVkgOTeY0rD4IgptaK7Gi1/Hs+7YGhgLXkNgysbDwgzucg3&#10;WjAcS01HwvldJQRLyq2sr534vmEfd5eqD3jL5J+HkuG6R1RCyec+3SDMZYCqVLUwJBG+fIEAKgVJ&#10;+BHFp8Tdr61S6klGYvZjwmwgQCtqhEpJErHb2d3HZv/oXixeUk26U5jsBx093lcpS94xLZWttVWk&#10;1NAdmDDnAmHODSo+fI37sSi+3H+rilQmi1Ud85E+1g/8BFsoaGqPanpym8rYKNPqo/p5iWb+dI1Q&#10;/+9A/tZiiQcpWuZRYt9ytk3XybBp92BVUtnwJZUVD99s1FwpzJ5DkPtCU2uHU8mrrHbPBalW/0Yr&#10;t0YO6FPlgCKSvPiWau/+v4h3RaL2e8qTTH7Eh4TN2repvFFWLiqipC8uT3COjtex+95aw+4n4gyB&#10;g8vIqQnfSieHFGZazPrAdaehQolp3UqrqKC6DYPEUS2+qJk17z7ObwHyAfm8bf8JNpNKhTE0oUIH&#10;T05rL9ZXFovhuRGssO5VdfISmwY8+fGKNn7EGyiwuX+9dg/f9P02ICcpszwkhplBkBoKWe3wKrbP&#10;3Yc6xevd+K3tKJv4SQPXGTM9xZ6cvY4lmv4SUjeO0BkMYVOIt7HRhc3E43ywI+mAgfSkUvQSA168&#10;ZjdLp92nyQ3tHeyuV+uVL4cXy6bVseTmg9nSCcDvFVRXePXzkRy6vSiauB5n6KhKQUXsd/CiF1Op&#10;hvY7UIYNi42f9atrwMD2fSfYXZ5rHD/SaS0ewE2sSqimzSz6xN4Xz0/t8v209El5be7th8mXVar7&#10;qEjn2JYAzpkqoYqoJp6Z08C6ut2XOKcpRBp2HGX3vLGaDZ+yki8oEL+R5myapDeL9NApxlzQ5Fuh&#10;eIkblQDtYHtVwnxEXn3h80bfDAGZnzxNnsYhEScl1TvykR8PaH9XHhj9iHh9bs4GdryzTwyhcOCK&#10;rWLhZj5xlW0/0gL+nqqnZCmFhfJ+w4+Iy/Gz1uXE5dnw0tyNvgs0P1HJJcbym/CQmZw/mJoBCw0Z&#10;YH1rbubwopUyArJMobuckxgbRcKiYRNTl/NcfPOkmispZTSrlAujzRbU7xJDy0UNHavKaLCF7mxe&#10;RmLW1hFTUlfzwToRitrf4fJC1elsxJHsgbfX8HsMGSa4gXn6w/V0Phx4vIK8etPtGjE8Bage1YyV&#10;zw4mPEDshOCydXvZz1sPs9spxw4mBCRpHC8WVCOjHsXlFnUo+DThJB/4IAeK06FmJmeVvLT2EjGc&#10;AYDqUVycUey1q/4n4FyRXy2a1q6wkXyhKN9RdjCgXekRWgDNGS8M/iTCYxM2YskWWv2ZKuz/xrCJ&#10;VZcHJ9tDcZ1GJ904hVA15fQtFA77aEAdYChq7UcbEj4NbEZET40NxuyhpXGRngaMQOBf1l7a5scO&#10;foMAAAAASUVORK5CYIJQSwECLQAUAAYACAAAACEAsYJntgoBAAATAgAAEwAAAAAAAAAAAAAAAAAA&#10;AAAAW0NvbnRlbnRfVHlwZXNdLnhtbFBLAQItABQABgAIAAAAIQA4/SH/1gAAAJQBAAALAAAAAAAA&#10;AAAAAAAAADsBAABfcmVscy8ucmVsc1BLAQItABQABgAIAAAAIQBcuSxkNgQAABULAAAOAAAAAAAA&#10;AAAAAAAAADoCAABkcnMvZTJvRG9jLnhtbFBLAQItABQABgAIAAAAIQCqJg6+vAAAACEBAAAZAAAA&#10;AAAAAAAAAAAAAJwGAABkcnMvX3JlbHMvZTJvRG9jLnhtbC5yZWxzUEsBAi0AFAAGAAgAAAAhADeQ&#10;+jLgAAAACAEAAA8AAAAAAAAAAAAAAAAAjwcAAGRycy9kb3ducmV2LnhtbFBLAQItAAoAAAAAAAAA&#10;IQCp/MP/nggAAJ4IAAAUAAAAAAAAAAAAAAAAAJwIAABkcnMvbWVkaWEvaW1hZ2UxLnBuZ1BLBQYA&#10;AAAABgAGAHwBAABsEQAAAAA=&#10;">
                <v:shape id="Picture 62" o:spid="_x0000_s1031" type="#_x0000_t75" style="position:absolute;width:1828;height:1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pOuxQAAANsAAAAPAAAAZHJzL2Rvd25yZXYueG1sRI/RasJA&#10;FETfC/7DcoW+lLppCE2NrlKEQg2E1ugHXLK3SWj2bshuNP17VxD6OMzMGWa9nUwnzjS41rKCl0UE&#10;griyuuVawen48fwGwnlkjZ1lUvBHDrab2cMaM20vfKBz6WsRIOwyVNB432dSuqohg25he+Lg/djB&#10;oA9yqKUe8BLgppNxFL1Kgy2HhQZ72jVU/ZajUZBX+10/Ojo8Jfl3+lWUebGMUanH+fS+AuFp8v/h&#10;e/tTK0hSuH0JP0BurgAAAP//AwBQSwECLQAUAAYACAAAACEA2+H2y+4AAACFAQAAEwAAAAAAAAAA&#10;AAAAAAAAAAAAW0NvbnRlbnRfVHlwZXNdLnhtbFBLAQItABQABgAIAAAAIQBa9CxbvwAAABUBAAAL&#10;AAAAAAAAAAAAAAAAAB8BAABfcmVscy8ucmVsc1BLAQItABQABgAIAAAAIQDzTpOuxQAAANsAAAAP&#10;AAAAAAAAAAAAAAAAAAcCAABkcnMvZG93bnJldi54bWxQSwUGAAAAAAMAAwC3AAAA+QIAAAAA&#10;">
                  <v:imagedata r:id="rId11" o:title=""/>
                  <v:path arrowok="t"/>
                </v:shape>
                <v:shape id="Text Box 63" o:spid="_x0000_s1032" type="#_x0000_t202" style="position:absolute;left:2558;width:16401;height:17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XRRwwAAANsAAAAPAAAAZHJzL2Rvd25yZXYueG1sRE9NT8JA&#10;EL2b+B82Y+JNthBiTGUhRiXhoCAgCdyG7tg2dmeb3aGUf88eTDy+vO/JrHeN6ijE2rOB4SADRVx4&#10;W3Np4Hs7f3gCFQXZYuOZDFwowmx6ezPB3Pozr6nbSKlSCMccDVQiba51LCpyGAe+JU7cjw8OJcFQ&#10;ahvwnMJdo0dZ9qgd1pwaKmzptaLid3NyBpp9DB/HTA7dW/kpXyt92r0Pl8bc3/Uvz6CEevkX/7kX&#10;1sA4jU1f0g/Q0ysAAAD//wMAUEsBAi0AFAAGAAgAAAAhANvh9svuAAAAhQEAABMAAAAAAAAAAAAA&#10;AAAAAAAAAFtDb250ZW50X1R5cGVzXS54bWxQSwECLQAUAAYACAAAACEAWvQsW78AAAAVAQAACwAA&#10;AAAAAAAAAAAAAAAfAQAAX3JlbHMvLnJlbHNQSwECLQAUAAYACAAAACEAAVV0UcMAAADbAAAADwAA&#10;AAAAAAAAAAAAAAAHAgAAZHJzL2Rvd25yZXYueG1sUEsFBgAAAAADAAMAtwAAAPcCAAAAAA==&#10;" filled="f" stroked="f" strokeweight=".5pt">
                  <v:textbox inset="0,0,0,0">
                    <w:txbxContent>
                      <w:p w:rsidR="00552482" w:rsidRPr="00CA3B61" w:rsidRDefault="001C0E88" w:rsidP="00552482">
                        <w:pPr>
                          <w:rPr>
                            <w:rFonts w:ascii="Times New Roman" w:hAnsi="Times New Roman" w:cs="Times New Roman"/>
                            <w:color w:val="000000" w:themeColor="text1"/>
                          </w:rPr>
                        </w:pPr>
                        <w:r>
                          <w:rPr>
                            <w:rFonts w:ascii="Times New Roman" w:hAnsi="Times New Roman" w:cs="Times New Roman"/>
                            <w:color w:val="000000" w:themeColor="text1"/>
                          </w:rPr>
                          <w:t>Parvathipuram</w:t>
                        </w:r>
                        <w:r w:rsidR="00552482" w:rsidRPr="00CA3B61">
                          <w:rPr>
                            <w:rFonts w:ascii="Times New Roman" w:hAnsi="Times New Roman" w:cs="Times New Roman"/>
                            <w:color w:val="000000" w:themeColor="text1"/>
                          </w:rPr>
                          <w:t xml:space="preserve">, </w:t>
                        </w:r>
                        <w:r w:rsidR="00F43451" w:rsidRPr="00CA3B61">
                          <w:rPr>
                            <w:rFonts w:ascii="Times New Roman" w:hAnsi="Times New Roman" w:cs="Times New Roman"/>
                            <w:color w:val="000000" w:themeColor="text1"/>
                          </w:rPr>
                          <w:t>Andhra Pradesh</w:t>
                        </w:r>
                      </w:p>
                    </w:txbxContent>
                  </v:textbox>
                </v:shape>
              </v:group>
            </w:pict>
          </mc:Fallback>
        </mc:AlternateContent>
      </w:r>
      <w:r>
        <w:rPr>
          <w:b/>
          <w:noProof/>
          <w:sz w:val="28"/>
          <w:szCs w:val="28"/>
        </w:rPr>
        <mc:AlternateContent>
          <mc:Choice Requires="wpg">
            <w:drawing>
              <wp:anchor distT="0" distB="0" distL="114300" distR="114300" simplePos="0" relativeHeight="251705344" behindDoc="0" locked="0" layoutInCell="1" allowOverlap="1">
                <wp:simplePos x="0" y="0"/>
                <wp:positionH relativeFrom="column">
                  <wp:posOffset>3524250</wp:posOffset>
                </wp:positionH>
                <wp:positionV relativeFrom="paragraph">
                  <wp:posOffset>308610</wp:posOffset>
                </wp:positionV>
                <wp:extent cx="1895475" cy="182880"/>
                <wp:effectExtent l="0" t="0" r="0" b="0"/>
                <wp:wrapNone/>
                <wp:docPr id="43"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95475" cy="182880"/>
                          <a:chOff x="0" y="0"/>
                          <a:chExt cx="18959" cy="1828"/>
                        </a:xfrm>
                      </wpg:grpSpPr>
                      <pic:pic xmlns:pic="http://schemas.openxmlformats.org/drawingml/2006/picture">
                        <pic:nvPicPr>
                          <pic:cNvPr id="44" name="Picture 68"/>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28" cy="1828"/>
                          </a:xfrm>
                          <a:prstGeom prst="rect">
                            <a:avLst/>
                          </a:prstGeom>
                          <a:noFill/>
                          <a:extLst>
                            <a:ext uri="{909E8E84-426E-40DD-AFC4-6F175D3DCCD1}">
                              <a14:hiddenFill xmlns:a14="http://schemas.microsoft.com/office/drawing/2010/main">
                                <a:solidFill>
                                  <a:srgbClr val="FFFFFF"/>
                                </a:solidFill>
                              </a14:hiddenFill>
                            </a:ext>
                          </a:extLst>
                        </pic:spPr>
                      </pic:pic>
                      <wps:wsp>
                        <wps:cNvPr id="45" name="Text Box 69"/>
                        <wps:cNvSpPr txBox="1">
                          <a:spLocks noChangeArrowheads="1"/>
                        </wps:cNvSpPr>
                        <wps:spPr bwMode="auto">
                          <a:xfrm>
                            <a:off x="2558" y="0"/>
                            <a:ext cx="16401" cy="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552482" w:rsidRPr="00CA3B61" w:rsidRDefault="001C0E88" w:rsidP="00552482">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1 7095035428</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67" o:spid="_x0000_s1033" style="position:absolute;margin-left:277.5pt;margin-top:24.3pt;width:149.25pt;height:14.4pt;z-index:251705344" coordsize="18959,18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mldYKgQAABULAAAOAAAAZHJzL2Uyb0RvYy54bWzcVttu4zYQfS/QfyD0&#10;rugSWZaEOAvHl2CBtA262w+gJcoiViJVko6dLfrvnSGl2I4DNMj2qQZsD2+jmTPnjHjz6dC15Ikp&#10;zaWYedFV6BEmSllxsZ15f3xd+5lHtKGioq0UbOY9M+19uv35p5t9X7BYNrKtmCLgROhi38+8xpi+&#10;CAJdNqyj+kr2TMBiLVVHDQzVNqgU3YP3rg3iMEyDvVRVr2TJtIbZpVv0bq3/umal+a2uNTOknXkQ&#10;m7G/yv5u8De4vaHFVtG+4eUQBv1AFB3lAh764mpJDSU7xS9cdbxUUsvaXJWyC2Rd85LZHCCbKHyV&#10;zb2Su97msi322/4FJoD2FU4fdlv++vSoCK9mXnLtEUE7qJF9LEmnCM6+3xaw5171X/pH5TIE80GW&#10;3zQsB6/Xcbx1m8lm/4uswB/dGWnBOdSqQxeQNjnYGjy/1IAdDClhMsrySTKdeKSEtSiLs2woUtlA&#10;JS+Olc3q5GB+PIbBB7Rwj7RhDmHd3vS8LOA7wAnWBZz/Tjs4ZXaKeYOT7l0+Oqq+7XofKt9Twze8&#10;5ebZshjQwaDE0yMvEWUcnFQmGSsDy/hUkmaY3rjLnaGYk60LEXLRULFlc92DAABGC8b59gCHZw/c&#10;tLxf87bFCqE9pAZieUW2N9BxRF7KctcxYZwyFWshSyl0w3vtEVWwbsOAaOpzFVk6QMkftMHHYfGt&#10;Wv6Ks3kY5vGdv5iECz8Jpyt/nidTfxqupkmYZNEiWvyNp6Ok2GkG+dJ22fMhVpi9iPZNaQxNxInO&#10;ipc8UdsiHG0gIEufMURgEkKCsWpV/g6owj6wjWKmbNCsAblhHja/LFiYj8gi6BqE9FFtxNBOR2Gc&#10;MRyqr7S5Z7IjaADKEKNFmT4ByC6rcQvGKyTW2mYxJnlahzzMV9kqS/wkTldQh+XSn68XiZ+uo+lk&#10;eb1cLJbRWIeGVxUT6O7Hy2BRlS2vRiZqtd0sWuXKs7afIXF93BYgHY5hjKUb/y3LbCUQe5jFMsAX&#10;2xu8dvRIdRi9jz740nmrYX9paM8AdXR7ol/oZq6zfkWi38kDSXNMYtiGnZWYA8yjVC0CrsEehayU&#10;3DeMVhCfE/PJUefnXayKJxMg0BtNN03CaGDWNJ38Z8xqxRnVQBhu5n/MuDMRRXES3sW5v06zqZ+s&#10;k4mfT8PMD6P8Lk/DJE+W63MRPXDBflxEZD/z0utJ6Lh0lAk2rxM1hfZzqSZadNzArazl3czLXjbR&#10;Ahm4EpVtGoby1tkn4sPwR9GN/058yFcnPrTMYXOwl454lMFGVs+gAiWhdcE9DW6UYDRSfffIHm5n&#10;M0//uaP4vm0/CxABXuVGQ43GZjSoKOHozDMecebCuCvfrld824BnJzMh53A1qbltjxiXiwIixwH0&#10;BWvZu5fNZrgn4uXudGx3HW+zt/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At&#10;lDVl4QAAAAkBAAAPAAAAZHJzL2Rvd25yZXYueG1sTI9BS8NAFITvgv9heYI3u4nttiHmpZSinopg&#10;K4i3bfKahGbfhuw2Sf+968kehxlmvsnWk2nFQL1rLCPEswgEcWHLhiuEr8PbUwLCec2lbi0TwpUc&#10;rPP7u0ynpR35k4a9r0QoYZdqhNr7LpXSFTUZ7Wa2Iw7eyfZG+yD7Spa9HkO5aeVzFC2l0Q2HhVp3&#10;tK2pOO8vBuF91ONmHr8Ou/Npe/05qI/vXUyIjw/T5gWEp8n/h+EPP6BDHpiO9sKlEy2CUip88QiL&#10;ZAkiBBI1VyCOCKvVAmSeydsH+S8AAAD//wMAUEsDBAoAAAAAAAAAIQDR5PyVoAcAAKAHAAAUAAAA&#10;ZHJzL21lZGlhL2ltYWdlMS5wbmeJUE5HDQoaCgAAAA1JSERSAAAALAAAACwIBgAAAWmDapcAAAAB&#10;c1JHQgCuzhzpAAAABGdBTUEAALGPC/xhBQAAAAlwSFlzAAAh1QAAIdUBBJy0nQAABzVJREFUWEe1&#10;WWtsFFUUHjE+QH5K0ETkj7+IMWiBdh9DNYg2ookhPISIGAwYiqCCdOeBLAhGQVTwBcgPCYqVEsQW&#10;UqU7s9sWiwiFim0pLS1QoAjUthSQtrTb6zl37nRnZ+92Z9vlSz5g7z33mzN3zj333ItgIkMuyhRV&#10;rYL9NDBRDRIrBb9/iOCWi0X8gYjqFOXgX9wOu5So6JEO1LR2Go0MXkW7IKq/jTJ+SIEFVktqjX/U&#10;XGwnbkmLbkROXfc7mbPpcHQjct5XfxqNCGsHbTDhlUPzrZ1WCtPz7mZmEYUZGw6RI6dbYoxN0vcx&#10;f7y5+WjMVFkpjFtaMsre2BMO00GIcLg3YmyARE0lj8wwgrQFBcPgRX8SZa1VVHWJNcdClPQwT1GU&#10;A/XMxADPyE5q6Fb0E2YDwisbcWHn40vyR0apInp7I29vJbjZFWNsjQ47o4xfXFvapzxtfVlfu8mY&#10;l1u4xfiKJszY9kh6HUSsPt0+AA1mgPIkf6ivjc4GQlS0W1ZjO71qcDMzNeCRtV94hi61xM1M4sMr&#10;aRXwxF6egEn0yC0FZrIh8QGh/RFPwAnxIY8tLryPSUUgyrExl/VBCfHEiZR49CrBfCqYMW3XUN4r&#10;l9U0sw9IyFvfHo/qS0T4KDvx9XfxOvUTl5ksIev31oAnyXkueHxaG68jwxcgHV09VDh7a3lMfyJC&#10;6IQkXgcSg3ThlnIqjsth/c81JH155IFlJ5upA7yxdJ4TBTISBeqartMHmMB/FldeiUkFbl/odSqM&#10;gLk+be0cKCGuXUwygsy5oft5xk4ortC+YTL9I13OHykqRbmQILq4Qope65ECc5l5csjMCT3iUTQf&#10;LJLjmNXpJirreW5ZeybNXz6MmTkHCE1N9EFxUWE+Z0MSgdwFonU8oXjEVOCVgtlMIBZjpufdC8n/&#10;P95gJ/QqgQ1Mygr/EF6+SJbwHRYxQQOiT99tN3L5NDJlTUlUWyJC0RVmkrCXLy140G6AK+n0pet0&#10;dU227DlOCPVANRX2ytp2e+fTK0JUFNHc3tnvHmsnTukTy3Y8IHgkrcPembW6hMkawHxgbqtO6MnR&#10;JnOLkExVZ5KEtFzvgjeItemPLkkv4ArjHN/s6KbCS7Ydi+lPRJi6S1xh5Pyvj1Dhf+kcJ7d7wPS2&#10;xRXGOa1qvEbFz1252bep4t8/lpwj6XESPBLGVscVRmI0NLXcouJnLt8gL6wpJRv31dLfuIvM+9Ko&#10;wO30qKFVmHBO8jpNonj1+XYqxsPO0saYiHlyWdloEC6ebW3kEQcu/a6CdN429joT3T1h6I8WxfCl&#10;CwRh7eiPULOR51cVkzfgEII1Ji+2vao+h8kKgksKjLcbDIRQk55hkhFASG3kGTslpIYOYcHWe5hc&#10;NKDaGbB4mr+g/63K+34wnTcwHuFj7acnWKeAV3tVlIKneGITFe021M+7ROXXh5n54IH5W1QDMyGf&#10;bIfEXuWkijLpUfROXJVQNnwPZcWssXLhCCabQsD0uZcXjYOSl1vtpoJQq+8Rc7QJSX2qGEBEwix+&#10;nIq92ynxWV6f/jn3JBMf/iEepWgdlDcDrlwGTQgzUdU2Rd1p8JChaE/BKnJUt+GeiDsJL7ulijBp&#10;DenSgXTmXjRcK7SXeYOsROdwM5n92R/kLGyBWCjh+RJKZa59qgiZ5RXmpgEXNDhZ7ehwXlkjCVvu&#10;gfD8tF0/m/ShOBniRudRAq9RZyfAAQPTE8/QzudgozOLDDtq4fA3ZW0p3RB5YwdLmNDaNF/gUTxD&#10;+3gGPE5aGSIVZ1qZi9G4BYVL7sFG6vCdims4rfkFvInldfKIC21bUT3pgfrECmnHCZKeE7+ESxXh&#10;HFst4DmT18kjOpwJf5fXtzBXDew9fAFS0Z2LYZN4oyLADnaR1xmPohKE2dTITiiMrTNdBxljxidl&#10;cDbgxzAsHJIB5zrMMiKn3wnp8QD295gDoxNiKsOrnOb2DuaykTGON7SQWZ8eoo7hF8F4xsV6sPoq&#10;7b8K9uv21ND1kGweB9t9UD0FMyEsuPcbiYgPwxnNpo53MrcNoHNtN7vIqQvtpLs7ukZHYH/rjS6y&#10;MreSjFteRL8c7xkRYiUXyKI34W4luGMwNQM6jjP60ocHye6y830XZk5RcLSJasSbbfQNIiF3THZo&#10;OM3FYxcXjoCUUckzTpb4ULyUwzBQf/ib7Adnqs5fI1eudcDx9jblP20d5FhDK9l6oJ4868fQ6D93&#10;e1WtZvx7oYeos1a4ffpevLzgDRos8ZIVYxbp9MKVVm+SXsjc4wDqUVE+sGgw4ZFKgh/vOKqRsR7F&#10;yy0Y4Pg0kSri6RAW4BcZ7x4aytxJAlCP4sUZxGUD738CUkV6tahoZz1y8O20eEfZgQDibzYsgEpj&#10;FgaTVSA2UUMNVsPqN6qwO40x2XnDXcv00XidBiddP4RQPuT0KlhQTeBQK9Lt0y5hG3yhfeDYaq8U&#10;ynKp+uhMP0tPSUMQ/gflEftHGQMCOwAAAABJRU5ErkJgglBLAQItABQABgAIAAAAIQCxgme2CgEA&#10;ABMCAAATAAAAAAAAAAAAAAAAAAAAAABbQ29udGVudF9UeXBlc10ueG1sUEsBAi0AFAAGAAgAAAAh&#10;ADj9If/WAAAAlAEAAAsAAAAAAAAAAAAAAAAAOwEAAF9yZWxzLy5yZWxzUEsBAi0AFAAGAAgAAAAh&#10;AA+aV1gqBAAAFQsAAA4AAAAAAAAAAAAAAAAAOgIAAGRycy9lMm9Eb2MueG1sUEsBAi0AFAAGAAgA&#10;AAAhAKomDr68AAAAIQEAABkAAAAAAAAAAAAAAAAAkAYAAGRycy9fcmVscy9lMm9Eb2MueG1sLnJl&#10;bHNQSwECLQAUAAYACAAAACEALZQ1ZeEAAAAJAQAADwAAAAAAAAAAAAAAAACDBwAAZHJzL2Rvd25y&#10;ZXYueG1sUEsBAi0ACgAAAAAAAAAhANHk/JWgBwAAoAcAABQAAAAAAAAAAAAAAAAAkQgAAGRycy9t&#10;ZWRpYS9pbWFnZTEucG5nUEsFBgAAAAAGAAYAfAEAAGMQAAAAAA==&#10;">
                <v:shape id="Picture 68" o:spid="_x0000_s1034" type="#_x0000_t75" style="position:absolute;width:1828;height:1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ZgKxQAAANsAAAAPAAAAZHJzL2Rvd25yZXYueG1sRI9PawIx&#10;FMTvgt8hPMGbZi3SP1ujSKmlHkS0evD2unluQjcvyybV3W9vhEKPw8z8hpktWleJCzXBelYwGWcg&#10;iAuvLZcKDl+r0TOIEJE1Vp5JQUcBFvN+b4a59lfe0WUfS5EgHHJUYGKscylDYchhGPuaOHln3ziM&#10;STal1A1eE9xV8iHLHqVDy2nBYE1vhoqf/a9T0Ord0RadfQ8vT0uz7Tanj8P3WqnhoF2+gojUxv/w&#10;X/tTK5hO4f4l/QA5vwEAAP//AwBQSwECLQAUAAYACAAAACEA2+H2y+4AAACFAQAAEwAAAAAAAAAA&#10;AAAAAAAAAAAAW0NvbnRlbnRfVHlwZXNdLnhtbFBLAQItABQABgAIAAAAIQBa9CxbvwAAABUBAAAL&#10;AAAAAAAAAAAAAAAAAB8BAABfcmVscy8ucmVsc1BLAQItABQABgAIAAAAIQDpmZgKxQAAANsAAAAP&#10;AAAAAAAAAAAAAAAAAAcCAABkcnMvZG93bnJldi54bWxQSwUGAAAAAAMAAwC3AAAA+QIAAAAA&#10;">
                  <v:imagedata r:id="rId13" o:title=""/>
                  <v:path arrowok="t"/>
                </v:shape>
                <v:shape id="Text Box 69" o:spid="_x0000_s1035" type="#_x0000_t202" style="position:absolute;left:2558;width:16401;height:17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NvPxgAAANsAAAAPAAAAZHJzL2Rvd25yZXYueG1sRI9fS8NA&#10;EMTfC/0OxxZ8ay8VLSX2WsQ/0IdatSro25pbk2BuL9xt0/jtvUKhj8PM/IZZrHrXqI5CrD0bmE4y&#10;UMSFtzWXBt7fHsdzUFGQLTaeycAfRVgth4MF5tYf+JW6nZQqQTjmaKASaXOtY1GRwzjxLXHyfnxw&#10;KEmGUtuAhwR3jb7Mspl2WHNaqLClu4qK393eGWg+Y9h8Z/LV3ZdP8vKs9x8P060xF6P+9gaUUC/n&#10;8Km9tgauruH4Jf0AvfwHAAD//wMAUEsBAi0AFAAGAAgAAAAhANvh9svuAAAAhQEAABMAAAAAAAAA&#10;AAAAAAAAAAAAAFtDb250ZW50X1R5cGVzXS54bWxQSwECLQAUAAYACAAAACEAWvQsW78AAAAVAQAA&#10;CwAAAAAAAAAAAAAAAAAfAQAAX3JlbHMvLnJlbHNQSwECLQAUAAYACAAAACEA71Tbz8YAAADbAAAA&#10;DwAAAAAAAAAAAAAAAAAHAgAAZHJzL2Rvd25yZXYueG1sUEsFBgAAAAADAAMAtwAAAPoCAAAAAA==&#10;" filled="f" stroked="f" strokeweight=".5pt">
                  <v:textbox inset="0,0,0,0">
                    <w:txbxContent>
                      <w:p w:rsidR="00552482" w:rsidRPr="00CA3B61" w:rsidRDefault="001C0E88" w:rsidP="00552482">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1 7095035428</w:t>
                        </w:r>
                      </w:p>
                    </w:txbxContent>
                  </v:textbox>
                </v:shape>
              </v:group>
            </w:pict>
          </mc:Fallback>
        </mc:AlternateContent>
      </w:r>
    </w:p>
    <w:p w:rsidR="00C50FB2" w:rsidRDefault="001C0E88" w:rsidP="006A4275">
      <w:pPr>
        <w:spacing w:line="240" w:lineRule="auto"/>
        <w:rPr>
          <w:b/>
          <w:sz w:val="28"/>
          <w:szCs w:val="28"/>
        </w:rPr>
      </w:pPr>
      <w:r>
        <w:rPr>
          <w:b/>
          <w:noProof/>
          <w:sz w:val="28"/>
          <w:szCs w:val="28"/>
        </w:rPr>
        <mc:AlternateContent>
          <mc:Choice Requires="wpg">
            <w:drawing>
              <wp:anchor distT="0" distB="0" distL="114300" distR="114300" simplePos="0" relativeHeight="251706368" behindDoc="0" locked="0" layoutInCell="1" allowOverlap="1">
                <wp:simplePos x="0" y="0"/>
                <wp:positionH relativeFrom="column">
                  <wp:posOffset>3524250</wp:posOffset>
                </wp:positionH>
                <wp:positionV relativeFrom="paragraph">
                  <wp:posOffset>311785</wp:posOffset>
                </wp:positionV>
                <wp:extent cx="2491105" cy="195580"/>
                <wp:effectExtent l="0" t="5715" r="4445" b="0"/>
                <wp:wrapNone/>
                <wp:docPr id="40" name="Group 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91105" cy="195580"/>
                          <a:chOff x="0" y="0"/>
                          <a:chExt cx="20655" cy="1828"/>
                        </a:xfrm>
                      </wpg:grpSpPr>
                      <pic:pic xmlns:pic="http://schemas.openxmlformats.org/drawingml/2006/picture">
                        <pic:nvPicPr>
                          <pic:cNvPr id="41" name="Picture 71"/>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28" cy="1828"/>
                          </a:xfrm>
                          <a:prstGeom prst="rect">
                            <a:avLst/>
                          </a:prstGeom>
                          <a:noFill/>
                          <a:extLst>
                            <a:ext uri="{909E8E84-426E-40DD-AFC4-6F175D3DCCD1}">
                              <a14:hiddenFill xmlns:a14="http://schemas.microsoft.com/office/drawing/2010/main">
                                <a:solidFill>
                                  <a:srgbClr val="FFFFFF"/>
                                </a:solidFill>
                              </a14:hiddenFill>
                            </a:ext>
                          </a:extLst>
                        </pic:spPr>
                      </pic:pic>
                      <wps:wsp>
                        <wps:cNvPr id="42" name="Text Box 72"/>
                        <wps:cNvSpPr txBox="1">
                          <a:spLocks noChangeArrowheads="1"/>
                        </wps:cNvSpPr>
                        <wps:spPr bwMode="auto">
                          <a:xfrm>
                            <a:off x="2557" y="0"/>
                            <a:ext cx="18098" cy="18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BC7ACB" w:rsidRPr="00CA3B61" w:rsidRDefault="001C0E88" w:rsidP="00BC7ACB">
                              <w:pPr>
                                <w:rPr>
                                  <w:rFonts w:ascii="Times New Roman" w:hAnsi="Times New Roman" w:cs="Times New Roman"/>
                                  <w:sz w:val="24"/>
                                  <w:szCs w:val="24"/>
                                </w:rPr>
                              </w:pPr>
                              <w:r>
                                <w:rPr>
                                  <w:rFonts w:ascii="Times New Roman" w:hAnsi="Times New Roman" w:cs="Times New Roman"/>
                                  <w:sz w:val="24"/>
                                  <w:szCs w:val="24"/>
                                </w:rPr>
                                <w:t>kowshikkotha</w:t>
                              </w:r>
                              <w:r w:rsidR="00F43451" w:rsidRPr="00CA3B61">
                                <w:rPr>
                                  <w:rFonts w:ascii="Times New Roman" w:hAnsi="Times New Roman" w:cs="Times New Roman"/>
                                  <w:sz w:val="24"/>
                                  <w:szCs w:val="24"/>
                                </w:rPr>
                                <w:t>@gmail</w:t>
                              </w:r>
                              <w:r w:rsidR="00BC7ACB" w:rsidRPr="00CA3B61">
                                <w:rPr>
                                  <w:rFonts w:ascii="Times New Roman" w:hAnsi="Times New Roman" w:cs="Times New Roman"/>
                                  <w:sz w:val="24"/>
                                  <w:szCs w:val="24"/>
                                </w:rPr>
                                <w:t>.com</w:t>
                              </w:r>
                            </w:p>
                            <w:p w:rsidR="00552482" w:rsidRPr="00552482" w:rsidRDefault="00552482" w:rsidP="00552482">
                              <w:pPr>
                                <w:rPr>
                                  <w:color w:val="000000" w:themeColor="text1"/>
                                </w:rPr>
                              </w:pPr>
                            </w:p>
                          </w:txbxContent>
                        </wps:txbx>
                        <wps:bodyPr rot="0" vert="horz" wrap="square" lIns="0" tIns="0" rIns="0" bIns="0" anchor="t" anchorCtr="0" upright="1">
                          <a:noAutofit/>
                        </wps:bodyPr>
                      </wps:wsp>
                    </wpg:wgp>
                  </a:graphicData>
                </a:graphic>
                <wp14:sizeRelH relativeFrom="margin">
                  <wp14:pctWidth>0</wp14:pctWidth>
                </wp14:sizeRelH>
                <wp14:sizeRelV relativeFrom="page">
                  <wp14:pctHeight>0</wp14:pctHeight>
                </wp14:sizeRelV>
              </wp:anchor>
            </w:drawing>
          </mc:Choice>
          <mc:Fallback>
            <w:pict>
              <v:group id="Group 70" o:spid="_x0000_s1036" style="position:absolute;margin-left:277.5pt;margin-top:24.55pt;width:196.15pt;height:15.4pt;z-index:251706368;mso-width-relative:margin" coordsize="20655,18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KYoAJwQAABULAAAOAAAAZHJzL2Uyb0RvYy54bWzcVttu4zYQfS/QfyD0&#10;rugS2bogzsLxJVggbYPu9gNoibKIlUiVpC/Zov/eGVKKnThAgyz6UgO2h7fRzJlzqLn5dOxasmdK&#10;cylmXnQVeoSJUlZcbGfeH1/XfuYRbaioaCsFm3lPTHufbn/+6ebQFyyWjWwrpgg4Ebo49DOvMaYv&#10;gkCXDeuovpI9E7BYS9VRA0O1DSpFD+C9a4M4DKfBQaqqV7JkWsPs0i16t9Z/XbPS/FbXmhnSzjyI&#10;zdhfZX83+Bvc3tBiq2jf8HIIg34gio5yAQ99drWkhpKd4heuOl4qqWVtrkrZBbKueclsDpBNFL7K&#10;5l7JXW9z2RaHbf8ME0D7CqcPuy1/3T8qwquZlwA8gnZQI/tYklpwDv22gD33qv/SPyqXIZgPsvym&#10;Abvg9TqOt24z2Rx+kRX4ozsjLTjHWnXoAtImR1uDp+casKMhJUzGSR5F4cQjJaxF+WSSDUUqG6jk&#10;xbGyWY0Hw+lkPJbFGVY2oIV7pA1zCOv2pudlAd8BTrAu4Px32sEps1PMG5x07/LRUfVt1/tQ+Z4a&#10;vuEtN0+WxYAOBiX2j7xElHFwVplorAws41NJGmF64y53hmJOti5EyEVDxZbNdQ8CABgtGC+3Bzh8&#10;8cBNy/s1b1usENpDaiCWV2R7Ax1H5KUsdx0TxilTsRaylEI3vNceUQXrNgyIpj5XkaUDlPxBG3wc&#10;Ft+q5a84m4dhHt/5i0m48JMwXfnzPEn9NFylSZhk0SJa/I2no6TYaQb50nbZ8yFWmL2I9k1pDJeI&#10;E50VL9lTe0U42kBAlj5jiMAkhARj1ar8HVCFfWAbxUzZoFkDcsM8bH5esDCfkEXQNQjpY9qIkNdO&#10;GK8ZDtVX2twz2RE0AGWI0aJM9wCyy2rcgvEKibW2WYxJntchD/NVtsoSP4mnK6jDcunP14vEn66j&#10;dLK8Xi4Wy2isQ8Origl09+NlsKjKllcjE7XabhatcuVZ288gbX3aFiAdTmGMpRv/LctsJRB7mMUy&#10;wBffEvDa0SPVYfQ++uBL560L+0tDewaoo9sz/cajfr8i0e/kkaQxJjFsw5uVmCPMo1QtAu6CPQlZ&#10;KXloGK0gPifms6POz7tYFU8mqUcuL90oC/P/glmteEE1EIab+R8z7oWIojgJ7+LcX0+z1E/WycTP&#10;0zDzwyi/y6dhkifL9UsRPXDBflxE5DDzpteT0HHpJBO8vM7UFNrPpZpo0XEDXVnLu5mXPW+iBTJw&#10;JSp7aRjKW2efiQ/DH0U3/jvxIV+d+NAyx83RNh3Xoww2snoCFSgJVxc0ItBRgtFI9d0jB+jOZp7+&#10;c0fxfdt+FiACbOVGQ43GZjSoKOHozDMecebCuJZv1yu+bcCzk5mQc2hNam6vR4zLRQGR4wDuBWvZ&#10;3stmM/SJ2Nydj+2uUzd7+w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Cc6E9y&#10;4QAAAAkBAAAPAAAAZHJzL2Rvd25yZXYueG1sTI9BS8NAFITvgv9heYI3u4ltrInZlFLUUynYCuLt&#10;NfuahGbfhuw2Sf+960mPwwwz3+SrybRioN41lhXEswgEcWl1w5WCz8PbwzMI55E1tpZJwZUcrIrb&#10;mxwzbUf+oGHvKxFK2GWooPa+y6R0ZU0G3cx2xME72d6gD7KvpO5xDOWmlY9R9CQNNhwWauxoU1N5&#10;3l+MgvcRx/U8fh2259Pm+n1Idl/bmJS6v5vWLyA8Tf4vDL/4AR2KwHS0F9ZOtAqSJAlfvIJFGoMI&#10;gXSxnIM4KlimKcgil/8fFD8AAAD//wMAUEsDBAoAAAAAAAAAIQAp0OoLEggAABIIAAAUAAAAZHJz&#10;L21lZGlhL2ltYWdlMS5wbmeJUE5HDQoaCgAAAA1JSERSAAAALAAAACwIBgAAAWmDapcAAAABc1JH&#10;QgCuzhzpAAAABGdBTUEAALGPC/xhBQAAAAlwSFlzAAAh1QAAIdUBBJy0nQAAB6dJREFUWEfFWWlw&#10;FEUUXrE8QH5KoVUif/xFWRYaINljSHmg+MNSOUQpuTxQoPAIJDszCyxgFYRDuSwJRZVQHEICIoka&#10;YXdml0gSCAKBQMIViARIcYSEkPts3+vp2czs9iazYSm/qo/s9Lz55k3369evG5uOJMmXLHiUYnap&#10;YbQnQIy0eb39bA7pkOCUFKIDf9ObghQ4NX19EW1ck3Oe/qU3EIKskqyCSspV+85130BNXb+7kcEl&#10;K9cEz4Eh2oXon2m0pNb4z2sLg/RliFAjImG+j/4NNWbmax4gaSMCf+ikDTpcUvBz400jbROzHmVm&#10;moJLUum7eAg9hN+DP7CbbtQ0EeyVtvZOsvfINeIQtT4NGY9IyRuiG0dDyFgDMXUlj8ywGwkzcwbA&#10;h+4WJKVG8Kgia46EIKqdPEVB8pczEw08o3BSQ4esnsaLu/db2OeY8cmGImr84lfZg0Oq2GXhWJpZ&#10;SruP3hfV1pAx4g1vkHyZcZz+trsVsr/oOim+UkPvI03GiIqb9WQERE5nVxe97tE4HLqxU1QvQsSq&#10;E/Hisx+PhcLOSIwZqqpDkJUm/Q08ujyBjcxUA0y+/TxDuyfPwUyiwyUqxfDGLp6ATvTIIfonsUei&#10;A0J7OU/ACvElL8zNfYJJdUOQumPOIap0WKxwVJrP9AKXHMimgkkTMvsbPxmjafuhCjZ4vaPiVgOI&#10;aaMWEvcEduLnZxobZ2w4Rnbm/UvsEJZOGOYDJ6uYRDfqGlrJW0vzqBNT1x0lRRerTcJIm9Ot1Bob&#10;wrNBys/F9AUY2uNXFFCxMYsPkea2DmZhjmCdEDpB0djQU5qJBq4wwhjI6E2s2HfkuknU4Q5Op8II&#10;6OtLxpt9JcS1nUl2I3la8EmesRUKC5SfmEzPSJSyBwuybxckiFaukKxecIr+acw8NiSnBZ9zyoob&#10;ouIkZnW6iEpqlkNSXk3wHh/AzKwDhMYZB5RHnFSYz9kjvYE8AqIXeULRiKnAJQZmM4FIDJuY9Tgk&#10;/0bew1bokv2rmZQR3n7GfNFXwjjMYYIaBLe6x2gwkpPFolGQjcKBTiYJa3lKztNG0ZVQaMWCs1dr&#10;TdkN6oFSKuySlK1G4TdhSldHWbXD0d7RSeQdJTQxhYShS1+at+0pm1NUmo3CWExiNss9EZkujWhq&#10;7YAk76eiRmGqkaaMMRUhWBrcqWsmry8KUuNJqwthcWdKBmz48yJ1IBGEiy5URwjbRTUnQrgVyjfE&#10;99nnYdFXaBsmckRdYxsZl55PhSauLCANze20PVwYnqmKKoy4Vt1I2/HBT6GYSAIP8WWbDl5iFhrC&#10;hcGmtkdhRAf0xaxNJ8jIVB9dReqbNC+NCBeG69Jeha0gwmNPcDEmnLJ4C788r2AoCB+arDfgLLp6&#10;u4GZW0MXlIQYnroGhi+dIAi9UaNKNvsvc6u+cO46fJW8u+ywyWOXR53CZG02u+gfaRbvG6EmvcIk&#10;uwFl1VqesVVCami2zdz0GJMzA5JJn8UTvDk9L1WuhYFE3oPRCIP1B93BWgV82seCGDjPExstK21Q&#10;P2cK8l/PMvMHB+ZvweOfBPuCrZDYz/a26BrplNUWnJVQNmyHsuKj4VLuICYbR0D3OVJ9I6DkNVW7&#10;8STU6r8KacqomIYqAhCR0Ivp8Vi7rRLf5XKra7g7mejw9nPKvhVQ3vS5cnlgQpgJHmWd6UyDhyRZ&#10;eQVmUUx128MkdNrlRPFgInPPDPsC5T3uQ5hmgXi6kHGgnKbf3XHiDtjxpe8tI+8s+5tu7sMXIZ2Q&#10;WT5kbmqwQ0O02Y5CgZKbdPF5WGhqbSfp+8pMi5uRuNA5Zf9U6uwo2GBgeuIZ6kSnkXM3nyAlFbWk&#10;k1dwxYh2KAPw9GYClFJYFkTrXZ3QoRcS3P7ncQ/t5hkgseAbDzVaypZiCAvNcWxLEv1kSeZZUl51&#10;P6aex1Oj/LLbNLxGpWKFqtUwb3+XR1K3nqKhx/NDJ+zWvDY8ieXdRKIY7tX1oqisso5MWXMk1CP4&#10;AQnzfOSHnAvk7v1WahMOdPLKzXoyK+M421FoseqA8m/RL2dIXUMbtcP9fe+97Cu14T6TdxMZ7rCO&#10;lrYOUnjuDvlgVQEtufFFGH9Ypm86WE4aW9rJ7XvNRN5+OjQy2Jsj4OPmbzkFI1MfMTJWHMYTFRus&#10;YNd5N5HRHDYCnd9TWEneX55Pq3F9mKHGoo5i2xcb/yEF5+/0GD5WHAbdKhus76YNo5FWHDaiDbZk&#10;asktuuHJOHCJnCivIR3QZgXWQkL9HaqnQDKEBfd8I1aHHwS9O4yVnH8sPQl3yIFtvJoBHZ6y9igd&#10;9ocNHI3wM0ad6BtEwq5hs4MDaS4ePjd3EKSMMzxjSNpkBST1mnp+FogHSivvkRnrj9KY5/ng8ijn&#10;Rs4PPkOdNcLhVn/DwwveQ7Ec9cZCPBY2Hp4YSas3Uc1l7nEA9aggHZzDC4//g+DHN5ZqZKxH8XAL&#10;HrC8m4gXcXcIPb4+6dvC/sydGAD1KB6cwey9bPyfgHiTHi3KSoVTCnydEG0r2xfAajYZJsAZrRf6&#10;HjY0NlHDEyiF2a9VYQ8bw2ZnDbTPU4ficRrsdL0QQtmQ089CaroBDtUgoV6owjZM+ODYEpcYHGv3&#10;qEOTvSw9xQyb7T/3CKi7ez+0PQAAAABJRU5ErkJgglBLAQItABQABgAIAAAAIQCxgme2CgEAABMC&#10;AAATAAAAAAAAAAAAAAAAAAAAAABbQ29udGVudF9UeXBlc10ueG1sUEsBAi0AFAAGAAgAAAAhADj9&#10;If/WAAAAlAEAAAsAAAAAAAAAAAAAAAAAOwEAAF9yZWxzLy5yZWxzUEsBAi0AFAAGAAgAAAAhAC8p&#10;igAnBAAAFQsAAA4AAAAAAAAAAAAAAAAAOgIAAGRycy9lMm9Eb2MueG1sUEsBAi0AFAAGAAgAAAAh&#10;AKomDr68AAAAIQEAABkAAAAAAAAAAAAAAAAAjQYAAGRycy9fcmVscy9lMm9Eb2MueG1sLnJlbHNQ&#10;SwECLQAUAAYACAAAACEAnOhPcuEAAAAJAQAADwAAAAAAAAAAAAAAAACABwAAZHJzL2Rvd25yZXYu&#10;eG1sUEsBAi0ACgAAAAAAAAAhACnQ6gsSCAAAEggAABQAAAAAAAAAAAAAAAAAjggAAGRycy9tZWRp&#10;YS9pbWFnZTEucG5nUEsFBgAAAAAGAAYAfAEAANIQAAAAAA==&#10;">
                <v:shape id="Picture 71" o:spid="_x0000_s1037" type="#_x0000_t75" style="position:absolute;width:1828;height:1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D7FiwgAAANsAAAAPAAAAZHJzL2Rvd25yZXYueG1sRI9Li8JA&#10;EITvC/6HoQUvyzpRFpGsE1FBEDyszz03mc6DzfSEzGiiv94RBI9FVX1FzeadqcSVGldaVjAaRiCI&#10;U6tLzhWcjuuvKQjnkTVWlknBjRzMk97HDGNtW97T9eBzESDsYlRQeF/HUrq0IINuaGvi4GW2MeiD&#10;bHKpG2wD3FRyHEUTabDksFBgTauC0v/DxSg436r08onLv2z3227d0hPeO1Jq0O8WPyA8df4dfrU3&#10;WsH3CJ5fwg+QyQMAAP//AwBQSwECLQAUAAYACAAAACEA2+H2y+4AAACFAQAAEwAAAAAAAAAAAAAA&#10;AAAAAAAAW0NvbnRlbnRfVHlwZXNdLnhtbFBLAQItABQABgAIAAAAIQBa9CxbvwAAABUBAAALAAAA&#10;AAAAAAAAAAAAAB8BAABfcmVscy8ucmVsc1BLAQItABQABgAIAAAAIQB4D7FiwgAAANsAAAAPAAAA&#10;AAAAAAAAAAAAAAcCAABkcnMvZG93bnJldi54bWxQSwUGAAAAAAMAAwC3AAAA9gIAAAAA&#10;">
                  <v:imagedata r:id="rId15" o:title=""/>
                  <v:path arrowok="t"/>
                </v:shape>
                <v:shape id="Text Box 72" o:spid="_x0000_s1038" type="#_x0000_t202" style="position:absolute;left:2557;width:18098;height:18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UO7xQAAANsAAAAPAAAAZHJzL2Rvd25yZXYueG1sRI9fa8JA&#10;EMTfC36HYwXf6kWRUlJPEdtCH/pPbaG+rbk1Ceb2wt0a02/fKxT6OMzMb5j5sneN6ijE2rOByTgD&#10;RVx4W3Np4GP3eH0LKgqyxcYzGfimCMvF4GqOufUX3lC3lVIlCMccDVQiba51LCpyGMe+JU7e0QeH&#10;kmQotQ14SXDX6GmW3WiHNaeFCltaV1SctmdnoPmK4fmQyb67L1/k/U2fPx8mr8aMhv3qDpRQL//h&#10;v/aTNTCbwu+X9AP04gcAAP//AwBQSwECLQAUAAYACAAAACEA2+H2y+4AAACFAQAAEwAAAAAAAAAA&#10;AAAAAAAAAAAAW0NvbnRlbnRfVHlwZXNdLnhtbFBLAQItABQABgAIAAAAIQBa9CxbvwAAABUBAAAL&#10;AAAAAAAAAAAAAAAAAB8BAABfcmVscy8ucmVsc1BLAQItABQABgAIAAAAIQBgvUO7xQAAANsAAAAP&#10;AAAAAAAAAAAAAAAAAAcCAABkcnMvZG93bnJldi54bWxQSwUGAAAAAAMAAwC3AAAA+QIAAAAA&#10;" filled="f" stroked="f" strokeweight=".5pt">
                  <v:textbox inset="0,0,0,0">
                    <w:txbxContent>
                      <w:p w:rsidR="00BC7ACB" w:rsidRPr="00CA3B61" w:rsidRDefault="001C0E88" w:rsidP="00BC7ACB">
                        <w:pPr>
                          <w:rPr>
                            <w:rFonts w:ascii="Times New Roman" w:hAnsi="Times New Roman" w:cs="Times New Roman"/>
                            <w:sz w:val="24"/>
                            <w:szCs w:val="24"/>
                          </w:rPr>
                        </w:pPr>
                        <w:r>
                          <w:rPr>
                            <w:rFonts w:ascii="Times New Roman" w:hAnsi="Times New Roman" w:cs="Times New Roman"/>
                            <w:sz w:val="24"/>
                            <w:szCs w:val="24"/>
                          </w:rPr>
                          <w:t>kowshikkotha</w:t>
                        </w:r>
                        <w:r w:rsidR="00F43451" w:rsidRPr="00CA3B61">
                          <w:rPr>
                            <w:rFonts w:ascii="Times New Roman" w:hAnsi="Times New Roman" w:cs="Times New Roman"/>
                            <w:sz w:val="24"/>
                            <w:szCs w:val="24"/>
                          </w:rPr>
                          <w:t>@gmail</w:t>
                        </w:r>
                        <w:r w:rsidR="00BC7ACB" w:rsidRPr="00CA3B61">
                          <w:rPr>
                            <w:rFonts w:ascii="Times New Roman" w:hAnsi="Times New Roman" w:cs="Times New Roman"/>
                            <w:sz w:val="24"/>
                            <w:szCs w:val="24"/>
                          </w:rPr>
                          <w:t>.com</w:t>
                        </w:r>
                      </w:p>
                      <w:p w:rsidR="00552482" w:rsidRPr="00552482" w:rsidRDefault="00552482" w:rsidP="00552482">
                        <w:pPr>
                          <w:rPr>
                            <w:color w:val="000000" w:themeColor="text1"/>
                          </w:rPr>
                        </w:pPr>
                      </w:p>
                    </w:txbxContent>
                  </v:textbox>
                </v:shape>
              </v:group>
            </w:pict>
          </mc:Fallback>
        </mc:AlternateContent>
      </w:r>
    </w:p>
    <w:p w:rsidR="00B85D96" w:rsidRDefault="001C0E88" w:rsidP="006A4275">
      <w:pPr>
        <w:spacing w:line="240" w:lineRule="auto"/>
        <w:rPr>
          <w:b/>
          <w:sz w:val="26"/>
          <w:szCs w:val="26"/>
        </w:rPr>
      </w:pPr>
      <w:r>
        <w:rPr>
          <w:b/>
          <w:noProof/>
          <w:sz w:val="28"/>
          <w:szCs w:val="28"/>
        </w:rPr>
        <mc:AlternateContent>
          <mc:Choice Requires="wpg">
            <w:drawing>
              <wp:anchor distT="0" distB="0" distL="114300" distR="114300" simplePos="0" relativeHeight="251703296" behindDoc="0" locked="0" layoutInCell="1" allowOverlap="1">
                <wp:simplePos x="0" y="0"/>
                <wp:positionH relativeFrom="column">
                  <wp:posOffset>316865</wp:posOffset>
                </wp:positionH>
                <wp:positionV relativeFrom="paragraph">
                  <wp:posOffset>12700</wp:posOffset>
                </wp:positionV>
                <wp:extent cx="3152775" cy="176530"/>
                <wp:effectExtent l="2540" t="5715" r="0" b="0"/>
                <wp:wrapNone/>
                <wp:docPr id="5" name="Group 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52775" cy="176530"/>
                          <a:chOff x="0" y="0"/>
                          <a:chExt cx="23984" cy="1765"/>
                        </a:xfrm>
                      </wpg:grpSpPr>
                      <pic:pic xmlns:pic="http://schemas.openxmlformats.org/drawingml/2006/picture">
                        <pic:nvPicPr>
                          <pic:cNvPr id="6" name="Picture 65"/>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65" cy="1765"/>
                          </a:xfrm>
                          <a:prstGeom prst="rect">
                            <a:avLst/>
                          </a:prstGeom>
                          <a:noFill/>
                          <a:extLst>
                            <a:ext uri="{909E8E84-426E-40DD-AFC4-6F175D3DCCD1}">
                              <a14:hiddenFill xmlns:a14="http://schemas.microsoft.com/office/drawing/2010/main">
                                <a:solidFill>
                                  <a:srgbClr val="FFFFFF"/>
                                </a:solidFill>
                              </a14:hiddenFill>
                            </a:ext>
                          </a:extLst>
                        </pic:spPr>
                      </pic:pic>
                      <wps:wsp>
                        <wps:cNvPr id="31" name="Text Box 66"/>
                        <wps:cNvSpPr txBox="1">
                          <a:spLocks noChangeArrowheads="1"/>
                        </wps:cNvSpPr>
                        <wps:spPr bwMode="auto">
                          <a:xfrm>
                            <a:off x="2558" y="0"/>
                            <a:ext cx="21426" cy="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552482" w:rsidRPr="00552482" w:rsidRDefault="00E02082" w:rsidP="00552482">
                              <w:pPr>
                                <w:rPr>
                                  <w:color w:val="000000" w:themeColor="text1"/>
                                </w:rPr>
                              </w:pPr>
                              <w:r w:rsidRPr="00CA3B61">
                                <w:rPr>
                                  <w:rFonts w:ascii="Times New Roman" w:hAnsi="Times New Roman" w:cs="Times New Roman"/>
                                  <w:color w:val="000000" w:themeColor="text1"/>
                                  <w:sz w:val="24"/>
                                  <w:szCs w:val="24"/>
                                </w:rPr>
                                <w:t>Linkedin.com/in/</w:t>
                              </w:r>
                              <w:r w:rsidR="001C0E88">
                                <w:rPr>
                                  <w:rFonts w:ascii="Times New Roman" w:hAnsi="Times New Roman" w:cs="Times New Roman"/>
                                  <w:color w:val="000000" w:themeColor="text1"/>
                                  <w:sz w:val="24"/>
                                  <w:szCs w:val="24"/>
                                </w:rPr>
                                <w:t>kowshikkotha</w:t>
                              </w:r>
                              <w:r w:rsidR="00F43451">
                                <w:rPr>
                                  <w:noProof/>
                                  <w:color w:val="000000" w:themeColor="text1"/>
                                </w:rPr>
                                <w:drawing>
                                  <wp:inline distT="0" distB="0" distL="0" distR="0">
                                    <wp:extent cx="1801495" cy="620515"/>
                                    <wp:effectExtent l="19050" t="0" r="8255" b="0"/>
                                    <wp:docPr id="1" name="Picture 1" descr="C:\Users\USER\Pictures\certificate\rps20171214_0015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Pictures\certificate\rps20171214_001507.jpg"/>
                                            <pic:cNvPicPr>
                                              <a:picLocks noChangeAspect="1" noChangeArrowheads="1"/>
                                            </pic:cNvPicPr>
                                          </pic:nvPicPr>
                                          <pic:blipFill>
                                            <a:blip r:embed="rId17"/>
                                            <a:srcRect/>
                                            <a:stretch>
                                              <a:fillRect/>
                                            </a:stretch>
                                          </pic:blipFill>
                                          <pic:spPr bwMode="auto">
                                            <a:xfrm>
                                              <a:off x="0" y="0"/>
                                              <a:ext cx="1801495" cy="620515"/>
                                            </a:xfrm>
                                            <a:prstGeom prst="rect">
                                              <a:avLst/>
                                            </a:prstGeom>
                                            <a:noFill/>
                                            <a:ln w="9525">
                                              <a:noFill/>
                                              <a:miter lim="800000"/>
                                              <a:headEnd/>
                                              <a:tailEnd/>
                                            </a:ln>
                                          </pic:spPr>
                                        </pic:pic>
                                      </a:graphicData>
                                    </a:graphic>
                                  </wp:inline>
                                </w:drawing>
                              </w:r>
                              <w:r w:rsidR="0087551B">
                                <w:rPr>
                                  <w:color w:val="000000" w:themeColor="text1"/>
                                </w:rPr>
                                <w:t>2</w:t>
                              </w:r>
                              <w:r w:rsidR="00DA0E61">
                                <w:rPr>
                                  <w:color w:val="000000" w:themeColor="text1"/>
                                </w:rPr>
                                <w:t>2</w:t>
                              </w:r>
                            </w:p>
                          </w:txbxContent>
                        </wps:txbx>
                        <wps:bodyPr rot="0" vert="horz" wrap="square" lIns="0" tIns="0" rIns="0" bIns="0" anchor="t" anchorCtr="0" upright="1">
                          <a:noAutofit/>
                        </wps:bodyPr>
                      </wps:wsp>
                    </wpg:wgp>
                  </a:graphicData>
                </a:graphic>
                <wp14:sizeRelH relativeFrom="margin">
                  <wp14:pctWidth>0</wp14:pctWidth>
                </wp14:sizeRelH>
                <wp14:sizeRelV relativeFrom="page">
                  <wp14:pctHeight>0</wp14:pctHeight>
                </wp14:sizeRelV>
              </wp:anchor>
            </w:drawing>
          </mc:Choice>
          <mc:Fallback>
            <w:pict>
              <v:group id="Group 64" o:spid="_x0000_s1039" style="position:absolute;margin-left:24.95pt;margin-top:1pt;width:248.25pt;height:13.9pt;z-index:251703296;mso-width-relative:margin" coordsize="23984,17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G/8bJgQAABMLAAAOAAAAZHJzL2Uyb0RvYy54bWzcVttu4zYQfS/QfyD0&#10;ruhiWbaF2AvHl2CBtA262w+gJcoiViJVkr6kRf+9M6TkS5yiQRZ9qQHbw9to5sw51Nx/OjY12TOl&#10;uRRTL7oLPcJELgsutlPvt69rf+wRbagoaC0Fm3ovTHufZj/+cH9oMxbLStYFUwScCJ0d2qlXGdNm&#10;QaDzijVU38mWCVgspWqogaHaBoWiB/De1EEchmlwkKpolcyZ1jC7dIvezPovS5abX8pSM0PqqQex&#10;Gfur7O8Gf4PZPc22irYVz7sw6AeiaCgX8NCTqyU1lOwUv3HV8FxJLUtzl8smkGXJc2ZzgGyi8FU2&#10;j0ruWpvLNjts2xNMAO0rnD7sNv95/6wIL6be0COCNlAi+1SSJojNod1msOVRtV/aZ+USBPNJ5t80&#10;LAev13G8dZvJ5vCTLMAf3RlpsTmWqkEXkDU52hK8nErAjobkMDmIhvFoBLHksBaN0uGgq1FeQSFv&#10;juXVqjsYDybj5HwMgw9o5h5pw+zCmt23PM/g26EJ1g2a/846OGV2inmdk+ZdPhqqvu1aHwrfUsM3&#10;vObmxZIY0MGgxP6Z54gyDs6FSfvCwCo+lKRDzK7f5I5QTMmWhQi5qKjYsrlugf6AosXienuAw6vn&#10;bWrernldY4HQ7jIDqbyi2hvgOBovZb5rmDBOl4rVkKQUuuKt9ojKWLNhQDP1uYgsG6DiT9rg47D2&#10;Vit/xuN5GE7iB38xDBd+Eo5W/nySjPxRuBolYTKOFtHiLzwdJdlOM8iX1suWd7HC7E20bwqju0Kc&#10;5Kx0yZ7aC8KxBgKy7OlDBCIhJBirVvmvgCrsA9soZvIKzRKQ6+Zh82nBwnxGFkHXoKOPSQPV8A8E&#10;h+orbR6ZbAgagDLEaFGmewDZZdVvwXiFxFrbLPokL+swCSer8Wqc+EmcrqAOy6U/Xy8SP11Ho+Fy&#10;sFwsllFfh4oXBRPo7vvLYFGVNS96Jmq13Sxq5cqztp9O2fq8LUA6nMPoS9f/W5bZSiD2MItlgC/e&#10;bvDS0T3VYfQ++uAr563r+ktFWwaoo9uzfAdRr9+vSPQHeSRpikl02/BiJeYI8yhVi4C7X89CVkoe&#10;KkYLiM+J+eKo8/MuVsXDIbyNb+/cOIIy/wfMqsUV1UAYbuZ/zLgrEUVxEj7EE3+djkd+sk6G/mQU&#10;jv0wmjxM0jCZJMv1tYieuGDfLyJymHrpYBg6Lp1lgpfXhZpC+7lVE80abqAnq3kz9canTTRDBq5E&#10;YS8NQ3nt7AvxYfi96Pp/Jz7kqxMfWua4OdqWo2sxdLaRxQuoQEm4uqBLg34SjEqqPzxygN5s6unf&#10;dxRft/VnASLARq43VG9seoOKHI5OPeMRZy6Ma/h2reLbCjw7mQk5h86k5PZ6xLhcFBA5DuBesJbt&#10;vGw2XZeIrd3l2O4697KzvwE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BXAEVre&#10;AAAABwEAAA8AAABkcnMvZG93bnJldi54bWxMj0FLw0AUhO+C/2F5gje7SU1LE7MppainItgK4m2b&#10;fU1Cs29Ddpuk/97nyR6HGWa+ydeTbcWAvW8cKYhnEQik0pmGKgVfh7enFQgfNBndOkIFV/SwLu7v&#10;cp0ZN9InDvtQCS4hn2kFdQhdJqUva7Taz1yHxN7J9VYHln0lTa9HLretnEfRUlrdEC/UusNtjeV5&#10;f7EK3kc9bp7j12F3Pm2vP4fFx/cuRqUeH6bNC4iAU/gPwx8+o0PBTEd3IeNFqyBJU04qmPMjthfJ&#10;MgFxZJ2uQBa5vOUvfgEAAP//AwBQSwMECgAAAAAAAAAhALCAivIXCAAAFwgAABQAAABkcnMvbWVk&#10;aWEvaW1hZ2UxLnBuZ4lQTkcNChoKAAAADUlIRFIAAAAsAAAALAgGAAABaYNqlwAAAAFzUkdCAK7O&#10;HOkAAAAEZ0FNQQAAsY8L/GEFAAAACXBIWXMAACHVAAAh1QEEnLSdAAAHrElEQVRYR81ZaXAURRRe&#10;sTxAfkqpVSJ//EVZCgRI9hhS/KBAfiByFEqBYFnwIxSHHNmZWXBBRAhlaeQsCrEQpICEK+FKsjO7&#10;CXLLHRIuOeQIchOE3KF9r6d7t2e3N9ldkiq/qg92ut9886bn9evXHQdHhlaSqfiMk+zSQj9fkIh0&#10;+P0dHC6tVInuoJ2KFjzl0U2CdGkGQdAOBO9wA20dqGmTEeHRjRuKr6irdaEGJqKEzRr/6ZsdIG7N&#10;JL1mlEQaOUbkHIhtHJ6z32pE4A9O2sDh0UITxE6RjpF5LzMzS8EDDiD6zgpIb0DS98Ef+BoI/r+I&#10;sHHv6WVdZcY4hPgCiLCxBWIbShmZYQRpEws7wYtuUjTjoeIzVdYcC0U1m2WKihb4i5lYoI1I8DPa&#10;mJMaunTzNF7UNzSR588jLxPND6YUvBX+Si7VoMQPjkyHj+9SI08CN+vDxvef1JHqmgZScaOaPoFD&#10;DCOpcVPzc9qG+C6vIr5xZZTxgvxK+tutmhchYs2R3PgJGJ+LMl64xTKmo4FQdKMGG+LR4wuuZKYW&#10;3JqxQ2bo9JW5mEl8eFTjJDzxuUyAEz1yqYFR7Jb4gNBeKBNIhPiQ9yfveY1JRaBoVsxhKOVsqyR3&#10;q+vIr+aVFkNLRo8eLKCCGSM2dxRfGYWCZ+6QxqZmcvDC/aSFkfBRNuDrb7Y1gtDtRzWkobGZPIDP&#10;j9dnrj2i17X1TSR35wUaCog6iP+vlh21iXI63F7jkdiAQhhPCAxAvMaI5Ziw/CjpAzloQ9k11kLI&#10;lNXHbaJICJ2QKjbIhDG6Eegpph2046kHwaNdJB1nMZDbQtjlDY2nwggY60u8A9Mup+waqeiRdvED&#10;Q1w7mWQEmeNCr3ODZKnMNlYwmZaRrhW8peglGyFB1EuFdPOCWw2MY+bJITM79K5bN7yQHU9gVqeL&#10;qGbmwZrcP81/rBMzSxwgNEz8oDLipMJ8zm5pDeQlEL0oE4pHTAUeNZjFBGLRfWTeq5D8n8luToQe&#10;PfADkxLh7xCdL1LJEfAdJjFBC4rXzOedOCGu33tGqh7WkP5zYm9uiVB0NTNJWMunF74pdi7aeo7N&#10;J0LWGJdtNyZCqAcqqLBHM9aKHQPnlZF/YSrX1DWST1ktlQxxSD+cse4Nh1s1au0dJsnwGiQDVnUc&#10;Fpy6fKW3rk2SBmVe75lWqSejO9sYEF6nOcctOUJzL3LK6hNkELwBv166+yLk6lo2UITm6QxvbBnn&#10;VM3CGOHxS4+w2wiZ+gsIf1vGroit5ODYdexWTARBPVOVlDCm057Ti8lH04rCq0j1Myu1ihowvI+S&#10;El6+91LY7tqdp7StFpanaGF4g4qkhFcIwleZMK57MR77QnMx4VSKjdHCH6cg3HPGgW4gXDpabHxR&#10;YQxfOkEQvBH5pSA8bY1deFVR68IenzmWyTocTjXQh3dEr2VYaMvWNt6G5G1Qk15hkhFA7ZzLDVIh&#10;pIZax8RVrzA5O+CVUhZP8xe2vFR55gTTZTfGI3ysXXQHmyjg1cYoavC8TKyfbjRA/bxZ0fe+w8xf&#10;HJi/FV9gFHy0tZDYz7a26IqEKqoOZyWUDeuhrPi8h7anC5NtQ8DwuWaV9IaS11bttiWhVt+qZBt9&#10;k/pUMYCIhFFcJK7d7U18lsdr/iTdycSHv4NbL8mB8iblyuWFCWGm+IyfbWcaMmToRi+YRTF1GyYe&#10;3IMPWfAHGZt7mFbyNDkJCak9CIN2OV0tTmfu2eGcbQyV3gROTVhxlO7KRGA94113GtNEzD1tTcgs&#10;nzE3LTihId5sxxSurT9NnkKxJQIX/h8LzxOnpFRpa+JC59YDX1Bn+8IGA9OTzJATnR44r5TMXHuK&#10;LN5+jui/n6Hhge3tHRacMKAX0ryB93AP7ZUZcKJDg+eXkW82lpMFWyrCnLupnHyy0Irl/nNCJPu3&#10;U7b++fkVNN7xPApX/JWwshedqCLm6X9I/oHr9ORoKNyfTEjBbs3vwJNYWScnlgpYu/BtNQdur7GO&#10;wX6svsSDAQQec5T//ZiWGy3h7uMaMuT7ffTFZM8XCfvYCgfuM2WdnKk6zPGstpFsKLtKFm+rJLuh&#10;gm5sbmY9Edx6UENGLN5PtWQ+cOKJigNWsJuyTs5UHW6Gmn/boZt0E8O1aMZZdpTci9KqqW8kfgi5&#10;1uYD3R7A+h7eMMqYqsOYRbDU5acwnMMgh/PqlAPDBk9mWhtheKGdUD0FMyEspOcbyEQcxrKZHxVx&#10;xHMYF53UHMZKLjCInoS79OC6eDXD/8Fh9A10NnbPCnWmubjH5D1dIGWUy4wTdRiPpUW0pcMen3Gu&#10;z8zQ29RZES6vuR0PL0RjnAjDcw6QrQdvkOKTt8PccfgmGZN7iD5kgL+UrDWv2Pr3Hq8isyA34+Ii&#10;6g2ev4+eg4q2u/6sIlmrjsU4TKs31dzD3JMA6lFFK54UHR7WnzrkjIjLKeokawt+TEuoRsZ6FA+3&#10;4IaEdxNtRdwdgvNLMr4+2JG5kwSgHsWDMwiLy/wvAe1BerSoG1fdWnBqWrytbCpwa+ZomADl1iik&#10;vhOhsYkavmAFTEqrCmtvdM/K6+ycYXbD4zTY6fohhAogp5+FiXMLHHqIdHmNKmzDhA+OzfOooUFO&#10;n9kt08/SU9JwOP4DGTjXyj8mUmQAAAAASUVORK5CYIJQSwECLQAUAAYACAAAACEAsYJntgoBAAAT&#10;AgAAEwAAAAAAAAAAAAAAAAAAAAAAW0NvbnRlbnRfVHlwZXNdLnhtbFBLAQItABQABgAIAAAAIQA4&#10;/SH/1gAAAJQBAAALAAAAAAAAAAAAAAAAADsBAABfcmVscy8ucmVsc1BLAQItABQABgAIAAAAIQA4&#10;G/8bJgQAABMLAAAOAAAAAAAAAAAAAAAAADoCAABkcnMvZTJvRG9jLnhtbFBLAQItABQABgAIAAAA&#10;IQCqJg6+vAAAACEBAAAZAAAAAAAAAAAAAAAAAIwGAABkcnMvX3JlbHMvZTJvRG9jLnhtbC5yZWxz&#10;UEsBAi0AFAAGAAgAAAAhABXAEVreAAAABwEAAA8AAAAAAAAAAAAAAAAAfwcAAGRycy9kb3ducmV2&#10;LnhtbFBLAQItAAoAAAAAAAAAIQCwgIryFwgAABcIAAAUAAAAAAAAAAAAAAAAAIoIAABkcnMvbWVk&#10;aWEvaW1hZ2UxLnBuZ1BLBQYAAAAABgAGAHwBAADTEAAAAAA=&#10;">
                <v:shape id="Picture 65" o:spid="_x0000_s1040" type="#_x0000_t75" style="position:absolute;width:1765;height:1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EoNwgAAANoAAAAPAAAAZHJzL2Rvd25yZXYueG1sRI9Ra8Iw&#10;FIXfBf9DuMLebOpkMjqjSEEQ2YPW/YBLc9cEm5vaZLX794sw8PFwzvkOZ70dXSsG6oP1rGCR5SCI&#10;a68tNwq+Lvv5O4gQkTW2nknBLwXYbqaTNRba3/lMQxUbkSAcClRgYuwKKUNtyGHIfEecvG/fO4xJ&#10;9o3UPd4T3LXyNc9X0qHltGCwo9JQfa1+nILqaA66treh/LzK0275ZhelKZV6mY27DxCRxvgM/7cP&#10;WsEKHlfSDZCbPwAAAP//AwBQSwECLQAUAAYACAAAACEA2+H2y+4AAACFAQAAEwAAAAAAAAAAAAAA&#10;AAAAAAAAW0NvbnRlbnRfVHlwZXNdLnhtbFBLAQItABQABgAIAAAAIQBa9CxbvwAAABUBAAALAAAA&#10;AAAAAAAAAAAAAB8BAABfcmVscy8ucmVsc1BLAQItABQABgAIAAAAIQACREoNwgAAANoAAAAPAAAA&#10;AAAAAAAAAAAAAAcCAABkcnMvZG93bnJldi54bWxQSwUGAAAAAAMAAwC3AAAA9gIAAAAA&#10;">
                  <v:imagedata r:id="rId18" o:title=""/>
                  <v:path arrowok="t"/>
                </v:shape>
                <v:shape id="Text Box 66" o:spid="_x0000_s1041" type="#_x0000_t202" style="position:absolute;left:2558;width:21426;height:17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a6xxgAAANsAAAAPAAAAZHJzL2Rvd25yZXYueG1sRI9fS8NA&#10;EMTfhX6HYwt9s5dYkBJ7LaIW+uCfWlvQtzW3JsHcXrjbpvHbe0LBx2FmfsMsVoNrVU8hNp4N5NMM&#10;FHHpbcOVgf3b+nIOKgqyxdYzGfihCKvl6GKBhfUnfqV+J5VKEI4FGqhFukLrWNbkME59R5y8Lx8c&#10;SpKh0jbgKcFdq6+y7Fo7bDgt1NjRXU3l9+7oDLTvMTx+ZvLR31dPsn3Rx8ND/mzMZDzc3oASGuQ/&#10;fG5vrIFZDn9f0g/Qy18AAAD//wMAUEsBAi0AFAAGAAgAAAAhANvh9svuAAAAhQEAABMAAAAAAAAA&#10;AAAAAAAAAAAAAFtDb250ZW50X1R5cGVzXS54bWxQSwECLQAUAAYACAAAACEAWvQsW78AAAAVAQAA&#10;CwAAAAAAAAAAAAAAAAAfAQAAX3JlbHMvLnJlbHNQSwECLQAUAAYACAAAACEAyGmuscYAAADbAAAA&#10;DwAAAAAAAAAAAAAAAAAHAgAAZHJzL2Rvd25yZXYueG1sUEsFBgAAAAADAAMAtwAAAPoCAAAAAA==&#10;" filled="f" stroked="f" strokeweight=".5pt">
                  <v:textbox inset="0,0,0,0">
                    <w:txbxContent>
                      <w:p w:rsidR="00552482" w:rsidRPr="00552482" w:rsidRDefault="00E02082" w:rsidP="00552482">
                        <w:pPr>
                          <w:rPr>
                            <w:color w:val="000000" w:themeColor="text1"/>
                          </w:rPr>
                        </w:pPr>
                        <w:r w:rsidRPr="00CA3B61">
                          <w:rPr>
                            <w:rFonts w:ascii="Times New Roman" w:hAnsi="Times New Roman" w:cs="Times New Roman"/>
                            <w:color w:val="000000" w:themeColor="text1"/>
                            <w:sz w:val="24"/>
                            <w:szCs w:val="24"/>
                          </w:rPr>
                          <w:t>Linkedin.com/in/</w:t>
                        </w:r>
                        <w:r w:rsidR="001C0E88">
                          <w:rPr>
                            <w:rFonts w:ascii="Times New Roman" w:hAnsi="Times New Roman" w:cs="Times New Roman"/>
                            <w:color w:val="000000" w:themeColor="text1"/>
                            <w:sz w:val="24"/>
                            <w:szCs w:val="24"/>
                          </w:rPr>
                          <w:t>kowshikkotha</w:t>
                        </w:r>
                        <w:r w:rsidR="00F43451">
                          <w:rPr>
                            <w:noProof/>
                            <w:color w:val="000000" w:themeColor="text1"/>
                          </w:rPr>
                          <w:drawing>
                            <wp:inline distT="0" distB="0" distL="0" distR="0">
                              <wp:extent cx="1801495" cy="620515"/>
                              <wp:effectExtent l="19050" t="0" r="8255" b="0"/>
                              <wp:docPr id="1" name="Picture 1" descr="C:\Users\USER\Pictures\certificate\rps20171214_0015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Pictures\certificate\rps20171214_001507.jpg"/>
                                      <pic:cNvPicPr>
                                        <a:picLocks noChangeAspect="1" noChangeArrowheads="1"/>
                                      </pic:cNvPicPr>
                                    </pic:nvPicPr>
                                    <pic:blipFill>
                                      <a:blip r:embed="rId19"/>
                                      <a:srcRect/>
                                      <a:stretch>
                                        <a:fillRect/>
                                      </a:stretch>
                                    </pic:blipFill>
                                    <pic:spPr bwMode="auto">
                                      <a:xfrm>
                                        <a:off x="0" y="0"/>
                                        <a:ext cx="1801495" cy="620515"/>
                                      </a:xfrm>
                                      <a:prstGeom prst="rect">
                                        <a:avLst/>
                                      </a:prstGeom>
                                      <a:noFill/>
                                      <a:ln w="9525">
                                        <a:noFill/>
                                        <a:miter lim="800000"/>
                                        <a:headEnd/>
                                        <a:tailEnd/>
                                      </a:ln>
                                    </pic:spPr>
                                  </pic:pic>
                                </a:graphicData>
                              </a:graphic>
                            </wp:inline>
                          </w:drawing>
                        </w:r>
                        <w:r w:rsidR="0087551B">
                          <w:rPr>
                            <w:color w:val="000000" w:themeColor="text1"/>
                          </w:rPr>
                          <w:t>2</w:t>
                        </w:r>
                        <w:r w:rsidR="00DA0E61">
                          <w:rPr>
                            <w:color w:val="000000" w:themeColor="text1"/>
                          </w:rPr>
                          <w:t>2</w:t>
                        </w:r>
                      </w:p>
                    </w:txbxContent>
                  </v:textbox>
                </v:shape>
              </v:group>
            </w:pict>
          </mc:Fallback>
        </mc:AlternateContent>
      </w:r>
    </w:p>
    <w:p w:rsidR="009F14DD" w:rsidRDefault="001C0E88" w:rsidP="006A4275">
      <w:pPr>
        <w:spacing w:line="240" w:lineRule="auto"/>
        <w:rPr>
          <w:b/>
          <w:sz w:val="26"/>
          <w:szCs w:val="26"/>
        </w:rPr>
      </w:pPr>
      <w:r>
        <w:rPr>
          <w:b/>
          <w:noProof/>
        </w:rPr>
        <mc:AlternateContent>
          <mc:Choice Requires="wpg">
            <w:drawing>
              <wp:anchor distT="0" distB="0" distL="114300" distR="114300" simplePos="0" relativeHeight="251677696" behindDoc="0" locked="0" layoutInCell="1" allowOverlap="1">
                <wp:simplePos x="0" y="0"/>
                <wp:positionH relativeFrom="column">
                  <wp:posOffset>0</wp:posOffset>
                </wp:positionH>
                <wp:positionV relativeFrom="paragraph">
                  <wp:posOffset>114300</wp:posOffset>
                </wp:positionV>
                <wp:extent cx="6652260" cy="274320"/>
                <wp:effectExtent l="0" t="0" r="0" b="0"/>
                <wp:wrapNone/>
                <wp:docPr id="36"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52260" cy="274320"/>
                          <a:chOff x="0" y="0"/>
                          <a:chExt cx="66522" cy="2743"/>
                        </a:xfrm>
                      </wpg:grpSpPr>
                      <pic:pic xmlns:pic="http://schemas.openxmlformats.org/drawingml/2006/picture">
                        <pic:nvPicPr>
                          <pic:cNvPr id="37" name="Picture 23"/>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43" cy="2743"/>
                          </a:xfrm>
                          <a:prstGeom prst="rect">
                            <a:avLst/>
                          </a:prstGeom>
                          <a:noFill/>
                          <a:extLst>
                            <a:ext uri="{909E8E84-426E-40DD-AFC4-6F175D3DCCD1}">
                              <a14:hiddenFill xmlns:a14="http://schemas.microsoft.com/office/drawing/2010/main">
                                <a:solidFill>
                                  <a:srgbClr val="FFFFFF"/>
                                </a:solidFill>
                              </a14:hiddenFill>
                            </a:ext>
                          </a:extLst>
                        </pic:spPr>
                      </pic:pic>
                      <wps:wsp>
                        <wps:cNvPr id="38" name="Text Box 24"/>
                        <wps:cNvSpPr txBox="1">
                          <a:spLocks noChangeArrowheads="1"/>
                        </wps:cNvSpPr>
                        <wps:spPr bwMode="auto">
                          <a:xfrm>
                            <a:off x="3810" y="152"/>
                            <a:ext cx="19716" cy="25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5E3E69" w:rsidRPr="00474204" w:rsidRDefault="00393E42" w:rsidP="005E3E69">
                              <w:pPr>
                                <w:rPr>
                                  <w:rFonts w:ascii="Times New Roman" w:hAnsi="Times New Roman" w:cs="Times New Roman"/>
                                  <w:b/>
                                  <w:color w:val="3E7BBE"/>
                                  <w:sz w:val="28"/>
                                  <w:szCs w:val="28"/>
                                </w:rPr>
                              </w:pPr>
                              <w:r w:rsidRPr="00474204">
                                <w:rPr>
                                  <w:rFonts w:ascii="Times New Roman" w:hAnsi="Times New Roman" w:cs="Times New Roman"/>
                                  <w:b/>
                                  <w:color w:val="3E7BBE"/>
                                  <w:sz w:val="28"/>
                                  <w:szCs w:val="28"/>
                                </w:rPr>
                                <w:t>Career Objective</w:t>
                              </w:r>
                            </w:p>
                          </w:txbxContent>
                        </wps:txbx>
                        <wps:bodyPr rot="0" vert="horz" wrap="square" lIns="0" tIns="0" rIns="0" bIns="0" anchor="t" anchorCtr="0" upright="1">
                          <a:noAutofit/>
                        </wps:bodyPr>
                      </wps:wsp>
                      <wps:wsp>
                        <wps:cNvPr id="39" name="Straight Connector 25"/>
                        <wps:cNvCnPr/>
                        <wps:spPr bwMode="auto">
                          <a:xfrm>
                            <a:off x="18764" y="1295"/>
                            <a:ext cx="47758" cy="0"/>
                          </a:xfrm>
                          <a:prstGeom prst="line">
                            <a:avLst/>
                          </a:prstGeom>
                          <a:noFill/>
                          <a:ln w="6350">
                            <a:solidFill>
                              <a:schemeClr val="accent1">
                                <a:lumMod val="100000"/>
                                <a:lumOff val="0"/>
                              </a:schemeClr>
                            </a:solidFill>
                            <a:miter lim="800000"/>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22" o:spid="_x0000_s1042" style="position:absolute;margin-left:0;margin-top:9pt;width:523.8pt;height:21.6pt;z-index:251677696" coordsize="66522,27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t5bavgQAANoNAAAOAAAAZHJzL2Uyb0RvYy54bWzcV9tu4zYQfS/QfyD0&#10;rliSZcsS4iwS2Q4WSNtgs/sBtERbxEqkStKxs0X/vTOk5Euc7qYJUBQ1YJviZTiXcw6pyw+7piaP&#10;TGkuxdQLLwKPMFHIkov11PvyeeFPPKINFSWtpWBT74lp78PVzz9dbtuMRbKSdckUASNCZ9t26lXG&#10;tNlgoIuKNVRfyJYJGFxJ1VADj2o9KBXdgvWmHkRBMB5spSpbJQumNfTO3KB3Ze2vVqwwv61WmhlS&#10;Tz3wzdhfZX+X+Du4uqTZWtG24kXnBn2DFw3lAjbdm5pRQ8lG8TNTDS+U1HJlLgrZDORqxQtmY4Bo&#10;wuBZNLdKblobyzrbrtt9miC1z/L0ZrPFr4/3ivBy6g3HHhG0gRrZbUkUYXK27TqDObeqfWjvlYsQ&#10;mney+KphePB8HJ/XbjJZbn+RJdijGyNtcnYr1aAJCJvsbA2e9jVgO0MK6ByPR1E0hlIVMBYl8TDq&#10;ilRUUMmzZUU1P154WIbOD2jmtrRudm5dXba8yODbpRNaZ+n8Mexgldko5nVGmlfZaKj6uml9qHxL&#10;DV/ympsni2LIDjolHu95gVnGh6PKJH1lYBh3JdEQw+tnuTUUY7J1IULmFRVrdq1bIADQ0ibjdPoA&#10;H082XNa8XfC6xgphuwsNyPIMbC9kxwF5JotNw4RxzFSshiil0BVvtUdUxpolA6Cpj2Vo4QAlv9MG&#10;t8PiW7b8EU2ugyCNbvx8FOR+HCRz/zqNEz8J5kkcxJMwD/M/cXUYZxvNIF5az1re+Qq9Z96+SI1O&#10;RBzpLHnJI7US4WADDln49C4CkjAl6KtWxSfIKsyDtlHMFBU2V5C5rh8m7wdsmg+ZxaRrINLbuIF0&#10;+BuEQ/WVNrdMNgQbkGXw0WaZPkKSXVT9FPRXSKy1jaIP8rgOaZDOJ/NJ7MfReA51mM3860Ue++NF&#10;mIxmw1mez8K+DhUvSybQ3PvLYLMqa172SNRqvcxr5cqzsJ+O2vowbYBwOLjRl67/tyizlcDcQy+W&#10;Ab4ob3Ds6B7q8PQ6+OCh85JgP1S0ZZB1NHvEXzgDnbJ+RqDfyB2JYgyim4bKSswO+pGqNgNOYA9E&#10;VkpuK0ZL8M+R+Wips/MqVA0nISgrCGs4suruKo6yG6ZJCAeAFd1R6vbo1fM92KrFCdiAGq7nf4y5&#10;ExqFURzcRKm/GE8SP17EIz9NgokfhOlNOg7iNJ4tTml0xwV7P43IFk7S4ShwaDoQBeXriE+B/Zzz&#10;iWYNN3Avq3kz9Sb7STRDDM5FaWXDUF679hH90P2edv2/ox8i1tEPW2a33Nlrx6gnwlKWT8ADJUG8&#10;AKRwp4RGJdU3j2zhfjb19O8biidu/VEADfAy1zdU31j2DSoKWDr1jEdcMzfu0rdpFV9XYNkRTchr&#10;uJysuBVI9Mt5AZ7jAyjDvyURaS8RD0ZR9JDkUgjQcKlItM8RaEou7lUnHa+ifDhJxrHjfJRaQwfS&#10;x0kyAm1C0ttL1v6+dMb4GspqsfTj06QW3wEfXuvZXs5pUcBtwVWi3jRwW3QyHx4hDvrx3ndyOtu3&#10;AzRjEXZ0Dvxj3P5H1Wh/OB8xyx2IUCKQzu8xyyEYIHKAsL3+wguEXda97OAbyvGznX94Jbv6C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MuCFc94AAAAHAQAADwAAAGRycy9kb3du&#10;cmV2LnhtbEyPQUvDQBCF74L/YRnBm92kaiwxm1KKeiqCrSDepsk0Cc3Ohuw2Sf+905M9DW/e8N43&#10;2XKyrRqo941jA/EsAkVcuLLhysD37v1hAcoH5BJbx2TgTB6W+e1NhmnpRv6iYRsqJSHsUzRQh9Cl&#10;WvuiJot+5jpi8Q6utxhE9pUuexwl3LZ6HkWJttiwNNTY0bqm4rg9WQMfI46rx/ht2BwP6/Pv7vnz&#10;ZxOTMfd30+oVVKAp/B/DBV/QIRemvTtx6VVrQB4Jsl3IvLjR00sCam8gieeg80xf8+d/AAAA//8D&#10;AFBLAwQKAAAAAAAAACEA9JyyKIkVAACJFQAAFAAAAGRycy9tZWRpYS9pbWFnZTEucG5niVBORw0K&#10;GgoAAAANSUhEUgAAADwAAAA8CAYAAAA6/NlyAAAACXBIWXMAAC4jAAAuIwF4pT92AAAKTWlDQ1BQ&#10;aG90b3Nob3AgSUNDIHByb2ZpbGUAAHjanVN3WJP3Fj7f92UPVkLY8LGXbIEAIiOsCMgQWaIQkgBh&#10;hBASQMWFiApWFBURnEhVxILVCkidiOKgKLhnQYqIWotVXDjuH9yntX167+3t+9f7vOec5/zOec8P&#10;gBESJpHmomoAOVKFPDrYH49PSMTJvYACFUjgBCAQ5svCZwXFAADwA3l4fnSwP/wBr28AAgBw1S4k&#10;Esfh/4O6UCZXACCRAOAiEucLAZBSAMguVMgUAMgYALBTs2QKAJQAAGx5fEIiAKoNAOz0ST4FANip&#10;k9wXANiiHKkIAI0BAJkoRyQCQLsAYFWBUiwCwMIAoKxAIi4EwK4BgFm2MkcCgL0FAHaOWJAPQGAA&#10;gJlCLMwAIDgCAEMeE80DIEwDoDDSv+CpX3CFuEgBAMDLlc2XS9IzFLiV0Bp38vDg4iHiwmyxQmEX&#10;KRBmCeQinJebIxNI5wNMzgwAABr50cH+OD+Q5+bk4eZm52zv9MWi/mvwbyI+IfHf/ryMAgQAEE7P&#10;79pf5eXWA3DHAbB1v2upWwDaVgBo3/ldM9sJoFoK0Hr5i3k4/EAenqFQyDwdHAoLC+0lYqG9MOOL&#10;Pv8z4W/gi372/EAe/tt68ABxmkCZrcCjg/1xYW52rlKO58sEQjFu9+cj/seFf/2OKdHiNLFcLBWK&#10;8ViJuFAiTcd5uVKRRCHJleIS6X8y8R+W/QmTdw0ArIZPwE62B7XLbMB+7gECiw5Y0nYAQH7zLYwa&#10;C5EAEGc0Mnn3AACTv/mPQCsBAM2XpOMAALzoGFyolBdMxggAAESggSqwQQcMwRSswA6cwR28wBcC&#10;YQZEQAwkwDwQQgbkgBwKoRiWQRlUwDrYBLWwAxqgEZrhELTBMTgN5+ASXIHrcBcGYBiewhi8hgkE&#10;QcgIE2EhOogRYo7YIs4IF5mOBCJhSDSSgKQg6YgUUSLFyHKkAqlCapFdSCPyLXIUOY1cQPqQ28gg&#10;Mor8irxHMZSBslED1AJ1QLmoHxqKxqBz0XQ0D12AlqJr0Rq0Hj2AtqKn0UvodXQAfYqOY4DRMQ5m&#10;jNlhXIyHRWCJWBomxxZj5Vg1Vo81Yx1YN3YVG8CeYe8IJAKLgBPsCF6EEMJsgpCQR1hMWEOoJewj&#10;tBK6CFcJg4Qxwicik6hPtCV6EvnEeGI6sZBYRqwm7iEeIZ4lXicOE1+TSCQOyZLkTgohJZAySQtJ&#10;a0jbSC2kU6Q+0hBpnEwm65Btyd7kCLKArCCXkbeQD5BPkvvJw+S3FDrFiOJMCaIkUqSUEko1ZT/l&#10;BKWfMkKZoKpRzame1AiqiDqfWkltoHZQL1OHqRM0dZolzZsWQ8ukLaPV0JppZ2n3aC/pdLoJ3YMe&#10;RZfQl9Jr6Afp5+mD9HcMDYYNg8dIYigZaxl7GacYtxkvmUymBdOXmchUMNcyG5lnmA+Yb1VYKvYq&#10;fBWRyhKVOpVWlX6V56pUVXNVP9V5qgtUq1UPq15WfaZGVbNQ46kJ1Bar1akdVbupNq7OUndSj1DP&#10;UV+jvl/9gvpjDbKGhUaghkijVGO3xhmNIRbGMmXxWELWclYD6yxrmE1iW7L57Ex2Bfsbdi97TFND&#10;c6pmrGaRZp3mcc0BDsax4PA52ZxKziHODc57LQMtPy2x1mqtZq1+rTfaetq+2mLtcu0W7eva73Vw&#10;nUCdLJ31Om0693UJuja6UbqFutt1z+o+02PreekJ9cr1Dund0Uf1bfSj9Rfq79bv0R83MDQINpAZ&#10;bDE4Y/DMkGPoa5hpuNHwhOGoEctoupHEaKPRSaMnuCbuh2fjNXgXPmasbxxirDTeZdxrPGFiaTLb&#10;pMSkxeS+Kc2Ua5pmutG003TMzMgs3KzYrMnsjjnVnGueYb7ZvNv8jYWlRZzFSos2i8eW2pZ8ywWW&#10;TZb3rJhWPlZ5VvVW16xJ1lzrLOtt1ldsUBtXmwybOpvLtqitm63Edptt3xTiFI8p0in1U27aMez8&#10;7ArsmuwG7Tn2YfYl9m32zx3MHBId1jt0O3xydHXMdmxwvOuk4TTDqcSpw+lXZxtnoXOd8zUXpkuQ&#10;yxKXdpcXU22niqdun3rLleUa7rrStdP1o5u7m9yt2W3U3cw9xX2r+00umxvJXcM970H08PdY4nHM&#10;452nm6fC85DnL152Xlle+70eT7OcJp7WMG3I28Rb4L3Le2A6Pj1l+s7pAz7GPgKfep+Hvqa+It89&#10;viN+1n6Zfgf8nvs7+sv9j/i/4XnyFvFOBWABwQHlAb2BGoGzA2sDHwSZBKUHNQWNBbsGLww+FUIM&#10;CQ1ZH3KTb8AX8hv5YzPcZyya0RXKCJ0VWhv6MMwmTB7WEY6GzwjfEH5vpvlM6cy2CIjgR2yIuB9p&#10;GZkX+X0UKSoyqi7qUbRTdHF09yzWrORZ+2e9jvGPqYy5O9tqtnJ2Z6xqbFJsY+ybuIC4qriBeIf4&#10;RfGXEnQTJAntieTE2MQ9ieNzAudsmjOc5JpUlnRjruXcorkX5unOy553PFk1WZB8OIWYEpeyP+WD&#10;IEJQLxhP5aduTR0T8oSbhU9FvqKNolGxt7hKPJLmnVaV9jjdO31D+miGT0Z1xjMJT1IreZEZkrkj&#10;801WRNberM/ZcdktOZSclJyjUg1plrQr1zC3KLdPZisrkw3keeZtyhuTh8r35CP5c/PbFWyFTNGj&#10;tFKuUA4WTC+oK3hbGFt4uEi9SFrUM99m/ur5IwuCFny9kLBQuLCz2Lh4WfHgIr9FuxYji1MXdy4x&#10;XVK6ZHhp8NJ9y2jLspb9UOJYUlXyannc8o5Sg9KlpUMrglc0lamUycturvRauWMVYZVkVe9ql9Vb&#10;Vn8qF5VfrHCsqK74sEa45uJXTl/VfPV5bdra3kq3yu3rSOuk626s91m/r0q9akHV0IbwDa0b8Y3l&#10;G19tSt50oXpq9Y7NtM3KzQM1YTXtW8y2rNvyoTaj9nqdf13LVv2tq7e+2Sba1r/dd3vzDoMdFTve&#10;75TsvLUreFdrvUV99W7S7oLdjxpiG7q/5n7duEd3T8Wej3ulewf2Re/ranRvbNyvv7+yCW1SNo0e&#10;SDpw5ZuAb9qb7Zp3tXBaKg7CQeXBJ9+mfHvjUOihzsPcw83fmX+39QjrSHkr0jq/dawto22gPaG9&#10;7+iMo50dXh1Hvrf/fu8x42N1xzWPV56gnSg98fnkgpPjp2Snnp1OPz3Umdx590z8mWtdUV29Z0PP&#10;nj8XdO5Mt1/3yfPe549d8Lxw9CL3Ytslt0utPa49R35w/eFIr1tv62X3y+1XPK509E3rO9Hv03/6&#10;asDVc9f41y5dn3m978bsG7duJt0cuCW69fh29u0XdwruTNxdeo94r/y+2v3qB/oP6n+0/rFlwG3g&#10;+GDAYM/DWQ/vDgmHnv6U/9OH4dJHzEfVI0YjjY+dHx8bDRq98mTOk+GnsqcTz8p+Vv9563Or59/9&#10;4vtLz1j82PAL+YvPv655qfNy76uprzrHI8cfvM55PfGm/K3O233vuO+638e9H5ko/ED+UPPR+mPH&#10;p9BP9z7nfP78L/eE8/sl0p8zAAAAIGNIUk0AAHolAACAgwAA+f8AAIDpAAB1MAAA6mAAADqYAAAX&#10;b5JfxUYAAAq2SURBVHjazJt5kFTVFcZ/b+vu6Z6ehdloZpgFBpQdAQFBImhpImC5gpFSYyVGkxKM&#10;laRSiSlSScp/NFZiJZZViSwGSawyERVFEGQJIhoNzLANMOjMAMPsS8/0Mr299/LHewyMszD9+g14&#10;qrq6qrvfeffre8893/nuecK3fr2HEbIxwAzzNRkoA/KADMBp/iYKBIBWoA44ARwFKoELIzEo2WZ/&#10;E4HlwDLgBiB7GNf4zOsWXvZZlwl6G/A+cNKuAQo2zfDtwJPAnYDb5j8xAuwA/ma+66k4E1MczB3A&#10;HmAncP8IgAVwAfcAHwD/AZZeC8AlwD+AD4ElXD1bZC7zN4HxVwvwI8BnwCquna0wx/CDkQSsAH8B&#10;NgGjufaWC6wzY9tlN+BRwFZgNd88+6G5zAvsAlwAbAe+Y9cIdd142Wi3mjt4YaqAL87sXLtGFlc1&#10;dHRUXSeh2op6pjnT+VYBK8A/UwEbS2hE4yoJVUfTdcJRlSyPg+cfnc7aFZNwyCKRmIqm68RVjUhc&#10;JZ7QEKyDnmHu4IPGtFTyre8N9t2fgYes3jmh6Uwc46VwVBqCAJGYxtSSTJ5/ZDrTSrIo93mZU57N&#10;iXPdhKIqBZkuyn3puBwSncE4omgZdqnJ3rYmw7RWmXnWkmm6jiyKvP7MPIpy0ghFErQFYozOcuFU&#10;+i6qQCSBPxgjx+vE7ZSorPXz478eQpFEBCGlJf44sH44S7oIeCmVO/XENG6ckE1RThoAHpdMSZ67&#10;H1gAr0tmbK4bt1MCYFpJJpOKMojG1VRj+kWzYLki4BfNqib5mdV0QtEEqqZz15wxlkYpiQLLZvsI&#10;x1R6zPi2aFkDTdzXY/hW4AWrMeuURRZNzuPpZRO4eVIugsU1OcGXTrnPSySu0uyPomo6ojVf1wFf&#10;AGcGimER2Gfy1aR344ljvPz+oamU5NlbP5y60M2vNh+jxR9BlixR//8BNwGJry/pJVbAXiQSDlm0&#10;HSzAuIJ0M01Z3sHmAN8eKIafsupREgWaOiP4Q3HbATd09OAPxRFTK2RXfx3wuFSooyhCZyhGeyBq&#10;O+DWriiBnoTVGL5ot5kyUy/ge4A0y5JETGNSUQYFmS7bAZfkeyjNdxNJLU0pwH2XA74rFW6cm+Hg&#10;Nysnk54m2w44P9PJ2hWTcSkSqpYS915+EfBoYJa1zcpIF2tXTmZs7kioO4ZNL83imbsmEk+t2JgG&#10;lIgY6mKGNR8Cmq7T0hVlpK21K0qK+p0bmC2aFYY1uAKIgsAf3z1NRU3niIHddaSZ9btrcMqpao7M&#10;EIEpqXiQRIFoQue5f58ckV26riXEC2+fQhIFy8ztMpsqDkSwkzWHLNDWHaW7J2E74PZAjO5wHEUS&#10;7XBXLFotFPoWDZCd7iAvw2k74NFZLrxuGU2zRR3JFgFvql4SmoYv20W6y/60VJiTRrbHgWqPCOYR&#10;uXSwlVIct3dH+biqlWhcsw1sMJLgw4omemJqqkzrUvSl6kEABATONAZZs66CSUUZLJ3lY8WCIlwO&#10;yZLPrnCcNz4+x87KZr5qCuJNk5FFATvmWAZiqakbKrPHj2LB9TnsqGii6nw3R+v8ZKcrLLcoAvzr&#10;4Hleeq+aLI/CtJJM6tvDdsm6cRHotnq1roMoCjx+exkP31LChtU38vSyCUiiwAeHmiz5jMY1dlU2&#10;43HJrF05hQ2rb+SGsmzCUdWWKBGBNqtXh2MJFk/NY9a4bDNARFYuHEtJvofDNR0cqfPTGYxxpiHA&#10;/qpWGjp7+vmoaQ5y4GQbXzUF6QrHOXCyldMXAkwrzmTZbB8OWeSxW0tRZMGOWe6UMU7eFySdinRI&#10;c0g8tqRvGnc7Je6YUcD63bU8u/kYmq7jD8UJ9iQoK/Dw7AOTmD8xB4APK5r4wzunae6K4E2Tjd1Y&#10;00GAZbN9l+hRaRaLp+Szs7IJT2qZoF7GaDNIfnajCe6dV8h1hf2z2p2zfLxx4DwdwRjeNIVyXzqK&#10;JFJR08nPNh7hqaXlBHrivLqrBgGYPzGHUDRBS1eUQDhOfqaTJdP7HiB8/7YyPjnVhqbpqWjWx2Xg&#10;SLJXqZpOplvh0cWlA34/3pfOK0/MIs0hkZvhJMujoOuwfncNm/bW8dJ71cQSGl6XzJrlE1i5YCxx&#10;VcMfitPaFUXTdXK9fbNluS+dpbNG8+bB+lTy/REZOIzRWOIdfuyqrFw4luJBNCwBmFmW1e/zJ+8Y&#10;z+kLAfYdb+X6Qi+/uPf63vhXJJG8DOeQbO3hW0rZdbSFSExFSn6We4BDItCI0UAyPFal6hRkuli1&#10;qDj5AGrv4VR9AF3XmTchpxdsMqzrnrljrO7Yx4G6i4z8/eHLOSoP3FRIrgXevGlfHc1dETwumW2H&#10;GznXFk7ax3dvLsY3ykVcTZrRbQP0i4DfxuiZGjprJzSK8908tKikXz5u9keobggMeu2XjQF2VDTh&#10;dkhIokBnMMbr+84mDTg3w8mDC8cSiSUFOAFsuci0wFDmd15J21I1nVWLiumJqVSd76a6McCXjUHq&#10;WkLUt4eJxjVeWzOXsgJPv2tf23uWcCTRm1bcTokdFY3cN7+QSUXJCS73zivi3c8baOjowTE8UWAf&#10;cAz6HrV0AA8PzbxFGjsjbN5/lrf/e4EDJ9uobgjQHoihajqhSAJvmsLcCaP6bo11fl7+4AxOReo9&#10;ERQEgXBMpTuc4PYZBUkBdioiiiSy73jLcAH/FDh9uWoJsAujM2ZIsvFVc5BATwJFFkl3yXicMk5F&#10;RBIFXIrE7qPNhCKXhAAd2LC7lnhC73f86XbI7K9q5fAg8lBnKMaftlbz1qf1VNb66Qheov33zS9k&#10;ZlnWcKqzSoweLy5f0gAa8FuMXonBBd4hlAdFFjnXGmbv8ZbewuHgqTY+Pd1O2gCVkyCAqups2F3H&#10;DWXZ/f6QPcdaePWjGtwOCYciku1x4Mt2MW50OlPGZjKjNIsT569YCvwOiA8EGIxGsy0XRWsrJooC&#10;2w41snzOGDRN57U9dUYJOUjadDkkPj/Tzv6qVm6ZkneZiqKz/VAjGWkKTkVE142ysT0Qo7LOz5bP&#10;6nE7ZFyyOFTZuAN4p8/4BlnvHVYBuxSJI3Vd1DaH+PhkG5W1nUPWxYJgEJWNe2r7pJrDtZ2cON/d&#10;G6OCYAgNTkXE4zRCSRCGFG4DwE/6TcgAPzwL/DwV6TahamzcU8vf99YhD+MUzOWQOH62i12Vzb2f&#10;bf28wWhwsS50/BKoHg5ggI0YXW6WLM0hsedYC9UNARzK8NRGRRLZtK+OhKrR4o9y8FS7ZcUE2Ay8&#10;MpjiMZitBsqBxVZ1rqTEJkXkTGOQ7YebCMdUOkMxq0XCp8CPhpJ4BhUfgAfNjWwmV8FcDol1H9Ug&#10;iaLV2a3CaDwNDbqpXsFBC8apW+XVACyLAu2BGC1dEeTkq6Eqc6xDPjownAC7gHFYvvdqgJZEwUrp&#10;9wlGW0PtFdPmMB02Y3Sir+ObZ6+bE1I/LJ6QhOMIRqvuE0D7NwCoH1gDPAoEh02MLNzoVYw2oC3X&#10;EOz7pvD4ctJM0OINz2A81HG3mQauln0BPGCWsZYe7Un1DHIrcLMJfNvlJN1GS5ip8X5zVt9KKRPY&#10;MCDNBL4Vo4/iboznl6YD6RZ9hs2CfTvwrp1p0e7zzWPm6zmMvuVZGC0VU4BijCfV0gGH+fuYSRI6&#10;zF32BIZsfBioGYmY+P8AobPBPLz/qwQAAAAASUVORK5CYIJQSwECLQAUAAYACAAAACEAsYJntgoB&#10;AAATAgAAEwAAAAAAAAAAAAAAAAAAAAAAW0NvbnRlbnRfVHlwZXNdLnhtbFBLAQItABQABgAIAAAA&#10;IQA4/SH/1gAAAJQBAAALAAAAAAAAAAAAAAAAADsBAABfcmVscy8ucmVsc1BLAQItABQABgAIAAAA&#10;IQD0t5bavgQAANoNAAAOAAAAAAAAAAAAAAAAADoCAABkcnMvZTJvRG9jLnhtbFBLAQItABQABgAI&#10;AAAAIQCqJg6+vAAAACEBAAAZAAAAAAAAAAAAAAAAACQHAABkcnMvX3JlbHMvZTJvRG9jLnhtbC5y&#10;ZWxzUEsBAi0AFAAGAAgAAAAhADLghXPeAAAABwEAAA8AAAAAAAAAAAAAAAAAFwgAAGRycy9kb3du&#10;cmV2LnhtbFBLAQItAAoAAAAAAAAAIQD0nLIoiRUAAIkVAAAUAAAAAAAAAAAAAAAAACIJAABkcnMv&#10;bWVkaWEvaW1hZ2UxLnBuZ1BLBQYAAAAABgAGAHwBAADdHgAAAAA=&#10;">
                <v:shape id="Picture 23" o:spid="_x0000_s1043" type="#_x0000_t75" style="position:absolute;width:2743;height:2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K3PxQAAANsAAAAPAAAAZHJzL2Rvd25yZXYueG1sRI9Ba8JA&#10;FITvgv9heUIv0myaopU0q9iA0Fsx9uLtkX1NUrNvQ3abRH99t1DwOMzMN0y2m0wrBupdY1nBUxSD&#10;IC6tbrhS8Hk6PG5AOI+ssbVMCq7kYLedzzJMtR35SEPhKxEg7FJUUHvfpVK6siaDLrIdcfC+bG/Q&#10;B9lXUvc4BrhpZRLHa2mw4bBQY0d5TeWl+DEKVrdNUr19r+XlVspiv5zO+enjrNTDYtq/gvA0+Xv4&#10;v/2uFTy/wN+X8APk9hcAAP//AwBQSwECLQAUAAYACAAAACEA2+H2y+4AAACFAQAAEwAAAAAAAAAA&#10;AAAAAAAAAAAAW0NvbnRlbnRfVHlwZXNdLnhtbFBLAQItABQABgAIAAAAIQBa9CxbvwAAABUBAAAL&#10;AAAAAAAAAAAAAAAAAB8BAABfcmVscy8ucmVsc1BLAQItABQABgAIAAAAIQBqnK3PxQAAANsAAAAP&#10;AAAAAAAAAAAAAAAAAAcCAABkcnMvZG93bnJldi54bWxQSwUGAAAAAAMAAwC3AAAA+QIAAAAA&#10;">
                  <v:imagedata r:id="rId21" o:title=""/>
                  <v:path arrowok="t"/>
                </v:shape>
                <v:shape id="Text Box 24" o:spid="_x0000_s1044" type="#_x0000_t202" style="position:absolute;left:3810;top:152;width:19716;height:2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wcswwAAANsAAAAPAAAAZHJzL2Rvd25yZXYueG1sRE9NT8JA&#10;EL2b+B82Y+JNtkBiTGUhRiXhoCAgCdyG7tg2dmeb3aGUf88eTDy+vO/JrHeN6ijE2rOB4SADRVx4&#10;W3Np4Hs7f3gCFQXZYuOZDFwowmx6ezPB3Pozr6nbSKlSCMccDVQiba51LCpyGAe+JU7cjw8OJcFQ&#10;ahvwnMJdo0dZ9qgd1pwaKmzptaLid3NyBpp9DB/HTA7dW/kpXyt92r0Pl8bc3/Uvz6CEevkX/7kX&#10;1sA4jU1f0g/Q0ysAAAD//wMAUEsBAi0AFAAGAAgAAAAhANvh9svuAAAAhQEAABMAAAAAAAAAAAAA&#10;AAAAAAAAAFtDb250ZW50X1R5cGVzXS54bWxQSwECLQAUAAYACAAAACEAWvQsW78AAAAVAQAACwAA&#10;AAAAAAAAAAAAAAAfAQAAX3JlbHMvLnJlbHNQSwECLQAUAAYACAAAACEAWVMHLMMAAADbAAAADwAA&#10;AAAAAAAAAAAAAAAHAgAAZHJzL2Rvd25yZXYueG1sUEsFBgAAAAADAAMAtwAAAPcCAAAAAA==&#10;" filled="f" stroked="f" strokeweight=".5pt">
                  <v:textbox inset="0,0,0,0">
                    <w:txbxContent>
                      <w:p w:rsidR="005E3E69" w:rsidRPr="00474204" w:rsidRDefault="00393E42" w:rsidP="005E3E69">
                        <w:pPr>
                          <w:rPr>
                            <w:rFonts w:ascii="Times New Roman" w:hAnsi="Times New Roman" w:cs="Times New Roman"/>
                            <w:b/>
                            <w:color w:val="3E7BBE"/>
                            <w:sz w:val="28"/>
                            <w:szCs w:val="28"/>
                          </w:rPr>
                        </w:pPr>
                        <w:r w:rsidRPr="00474204">
                          <w:rPr>
                            <w:rFonts w:ascii="Times New Roman" w:hAnsi="Times New Roman" w:cs="Times New Roman"/>
                            <w:b/>
                            <w:color w:val="3E7BBE"/>
                            <w:sz w:val="28"/>
                            <w:szCs w:val="28"/>
                          </w:rPr>
                          <w:t>Career Objective</w:t>
                        </w:r>
                      </w:p>
                    </w:txbxContent>
                  </v:textbox>
                </v:shape>
                <v:line id="Straight Connector 25" o:spid="_x0000_s1045" style="position:absolute;visibility:visible;mso-wrap-style:square" from="18764,1295" to="66522,1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0nXIxAAAANsAAAAPAAAAZHJzL2Rvd25yZXYueG1sRI9Ba8JA&#10;FITvgv9heYK3ZtMK1sZspBQUT4WqPXh7ZJ/Z2OzbNLsm6b/vFgoeh5n5hsk3o21ET52vHSt4TFIQ&#10;xKXTNVcKTsftwwqED8gaG8ek4Ic8bIrpJMdMu4E/qD+ESkQI+wwVmBDaTEpfGrLoE9cSR+/iOosh&#10;yq6SusMhwm0jn9J0KS3WHBcMtvRmqPw63KyCbyy3ZM+fuz4dTL9YXtr35+tZqflsfF2DCDSGe/i/&#10;vdcKFi/w9yX+AFn8AgAA//8DAFBLAQItABQABgAIAAAAIQDb4fbL7gAAAIUBAAATAAAAAAAAAAAA&#10;AAAAAAAAAABbQ29udGVudF9UeXBlc10ueG1sUEsBAi0AFAAGAAgAAAAhAFr0LFu/AAAAFQEAAAsA&#10;AAAAAAAAAAAAAAAAHwEAAF9yZWxzLy5yZWxzUEsBAi0AFAAGAAgAAAAhAInSdcjEAAAA2wAAAA8A&#10;AAAAAAAAAAAAAAAABwIAAGRycy9kb3ducmV2LnhtbFBLBQYAAAAAAwADALcAAAD4AgAAAAA=&#10;" strokecolor="#5b9bd5 [3204]" strokeweight=".5pt">
                  <v:stroke joinstyle="miter"/>
                </v:line>
              </v:group>
            </w:pict>
          </mc:Fallback>
        </mc:AlternateContent>
      </w:r>
    </w:p>
    <w:p w:rsidR="00E65EF3" w:rsidRDefault="00E65EF3" w:rsidP="006A4275">
      <w:pPr>
        <w:spacing w:line="240" w:lineRule="auto"/>
        <w:rPr>
          <w:b/>
          <w:sz w:val="26"/>
          <w:szCs w:val="26"/>
        </w:rPr>
      </w:pPr>
    </w:p>
    <w:p w:rsidR="00B85D96" w:rsidRPr="00CB13A1" w:rsidRDefault="00E271FA" w:rsidP="00CB13A1">
      <w:pPr>
        <w:spacing w:line="240" w:lineRule="auto"/>
        <w:jc w:val="both"/>
        <w:rPr>
          <w:rFonts w:ascii="Times New Roman" w:hAnsi="Times New Roman" w:cs="Times New Roman"/>
          <w:sz w:val="24"/>
          <w:szCs w:val="24"/>
        </w:rPr>
      </w:pPr>
      <w:r w:rsidRPr="00CB13A1">
        <w:rPr>
          <w:rFonts w:ascii="Times New Roman" w:hAnsi="Times New Roman" w:cs="Times New Roman"/>
          <w:iCs/>
          <w:sz w:val="24"/>
          <w:szCs w:val="24"/>
          <w:shd w:val="clear" w:color="auto" w:fill="FFFFFF"/>
        </w:rPr>
        <w:t>Looking for</w:t>
      </w:r>
      <w:r w:rsidR="00400881">
        <w:rPr>
          <w:rFonts w:ascii="Times New Roman" w:hAnsi="Times New Roman" w:cs="Times New Roman"/>
          <w:iCs/>
          <w:sz w:val="24"/>
          <w:szCs w:val="24"/>
          <w:shd w:val="clear" w:color="auto" w:fill="FFFFFF"/>
        </w:rPr>
        <w:t xml:space="preserve"> </w:t>
      </w:r>
      <w:r w:rsidRPr="00CB13A1">
        <w:rPr>
          <w:rFonts w:ascii="Times New Roman" w:hAnsi="Times New Roman" w:cs="Times New Roman"/>
          <w:iCs/>
          <w:sz w:val="24"/>
          <w:szCs w:val="24"/>
          <w:shd w:val="clear" w:color="auto" w:fill="FFFFFF"/>
        </w:rPr>
        <w:t>a</w:t>
      </w:r>
      <w:r w:rsidR="00400881">
        <w:rPr>
          <w:rFonts w:ascii="Times New Roman" w:hAnsi="Times New Roman" w:cs="Times New Roman"/>
          <w:iCs/>
          <w:sz w:val="24"/>
          <w:szCs w:val="24"/>
          <w:shd w:val="clear" w:color="auto" w:fill="FFFFFF"/>
        </w:rPr>
        <w:t xml:space="preserve"> </w:t>
      </w:r>
      <w:r w:rsidR="00F45399" w:rsidRPr="00CB13A1">
        <w:rPr>
          <w:rFonts w:ascii="Times New Roman" w:hAnsi="Times New Roman" w:cs="Times New Roman"/>
          <w:iCs/>
          <w:sz w:val="24"/>
          <w:szCs w:val="24"/>
          <w:shd w:val="clear" w:color="auto" w:fill="FFFFFF"/>
        </w:rPr>
        <w:t>challenging role in a reputable organization to</w:t>
      </w:r>
      <w:r w:rsidR="00DA0E61" w:rsidRPr="00CB13A1">
        <w:rPr>
          <w:rFonts w:ascii="Times New Roman" w:hAnsi="Times New Roman" w:cs="Times New Roman"/>
          <w:iCs/>
          <w:sz w:val="24"/>
          <w:szCs w:val="24"/>
          <w:shd w:val="clear" w:color="auto" w:fill="FFFFFF"/>
        </w:rPr>
        <w:t xml:space="preserve"> utilize my technical knowledge</w:t>
      </w:r>
      <w:r w:rsidR="00CB13A1">
        <w:rPr>
          <w:rFonts w:ascii="Times New Roman" w:hAnsi="Times New Roman" w:cs="Times New Roman"/>
          <w:iCs/>
          <w:sz w:val="24"/>
          <w:szCs w:val="24"/>
          <w:shd w:val="clear" w:color="auto" w:fill="FFFFFF"/>
        </w:rPr>
        <w:t xml:space="preserve"> and </w:t>
      </w:r>
      <w:r w:rsidR="00F45399" w:rsidRPr="00CB13A1">
        <w:rPr>
          <w:rFonts w:ascii="Times New Roman" w:hAnsi="Times New Roman" w:cs="Times New Roman"/>
          <w:iCs/>
          <w:sz w:val="24"/>
          <w:szCs w:val="24"/>
          <w:shd w:val="clear" w:color="auto" w:fill="FFFFFF"/>
        </w:rPr>
        <w:t xml:space="preserve">management skills for the growth of the organization as well as to enhance my knowledge about new and </w:t>
      </w:r>
      <w:r w:rsidRPr="00CB13A1">
        <w:rPr>
          <w:rFonts w:ascii="Times New Roman" w:hAnsi="Times New Roman" w:cs="Times New Roman"/>
          <w:iCs/>
          <w:sz w:val="24"/>
          <w:szCs w:val="24"/>
          <w:shd w:val="clear" w:color="auto" w:fill="FFFFFF"/>
        </w:rPr>
        <w:t>emerging</w:t>
      </w:r>
      <w:r w:rsidR="00400881">
        <w:rPr>
          <w:rFonts w:ascii="Times New Roman" w:hAnsi="Times New Roman" w:cs="Times New Roman"/>
          <w:iCs/>
          <w:sz w:val="24"/>
          <w:szCs w:val="24"/>
          <w:shd w:val="clear" w:color="auto" w:fill="FFFFFF"/>
        </w:rPr>
        <w:t xml:space="preserve"> </w:t>
      </w:r>
      <w:r w:rsidRPr="00CB13A1">
        <w:rPr>
          <w:rFonts w:ascii="Times New Roman" w:hAnsi="Times New Roman" w:cs="Times New Roman"/>
          <w:iCs/>
          <w:sz w:val="24"/>
          <w:szCs w:val="24"/>
          <w:shd w:val="clear" w:color="auto" w:fill="FFFFFF"/>
        </w:rPr>
        <w:t>trends</w:t>
      </w:r>
      <w:r w:rsidR="00400881">
        <w:rPr>
          <w:rFonts w:ascii="Times New Roman" w:hAnsi="Times New Roman" w:cs="Times New Roman"/>
          <w:iCs/>
          <w:sz w:val="24"/>
          <w:szCs w:val="24"/>
          <w:shd w:val="clear" w:color="auto" w:fill="FFFFFF"/>
        </w:rPr>
        <w:t xml:space="preserve"> </w:t>
      </w:r>
      <w:r w:rsidRPr="00CB13A1">
        <w:rPr>
          <w:rFonts w:ascii="Times New Roman" w:hAnsi="Times New Roman" w:cs="Times New Roman"/>
          <w:iCs/>
          <w:sz w:val="24"/>
          <w:szCs w:val="24"/>
          <w:shd w:val="clear" w:color="auto" w:fill="FFFFFF"/>
        </w:rPr>
        <w:t>in</w:t>
      </w:r>
      <w:r w:rsidR="00400881">
        <w:rPr>
          <w:rFonts w:ascii="Times New Roman" w:hAnsi="Times New Roman" w:cs="Times New Roman"/>
          <w:iCs/>
          <w:sz w:val="24"/>
          <w:szCs w:val="24"/>
          <w:shd w:val="clear" w:color="auto" w:fill="FFFFFF"/>
        </w:rPr>
        <w:t xml:space="preserve"> </w:t>
      </w:r>
      <w:r w:rsidRPr="00CB13A1">
        <w:rPr>
          <w:rFonts w:ascii="Times New Roman" w:hAnsi="Times New Roman" w:cs="Times New Roman"/>
          <w:iCs/>
          <w:sz w:val="24"/>
          <w:szCs w:val="24"/>
          <w:shd w:val="clear" w:color="auto" w:fill="FFFFFF"/>
        </w:rPr>
        <w:t>the</w:t>
      </w:r>
      <w:r w:rsidR="00F45399" w:rsidRPr="00CB13A1">
        <w:rPr>
          <w:rFonts w:ascii="Times New Roman" w:hAnsi="Times New Roman" w:cs="Times New Roman"/>
          <w:iCs/>
          <w:sz w:val="24"/>
          <w:szCs w:val="24"/>
          <w:shd w:val="clear" w:color="auto" w:fill="FFFFFF"/>
        </w:rPr>
        <w:t xml:space="preserve"> software sector</w:t>
      </w:r>
      <w:r w:rsidR="00F45399" w:rsidRPr="00CB13A1">
        <w:rPr>
          <w:rFonts w:ascii="Times New Roman" w:hAnsi="Times New Roman" w:cs="Times New Roman"/>
          <w:iCs/>
          <w:color w:val="3C484E"/>
          <w:sz w:val="24"/>
          <w:szCs w:val="24"/>
          <w:shd w:val="clear" w:color="auto" w:fill="FFFFFF"/>
        </w:rPr>
        <w:t>.</w:t>
      </w:r>
    </w:p>
    <w:p w:rsidR="00A525F3" w:rsidRDefault="001C0E88" w:rsidP="006A4275">
      <w:pPr>
        <w:spacing w:line="240" w:lineRule="auto"/>
        <w:rPr>
          <w:b/>
        </w:rPr>
      </w:pPr>
      <w:r>
        <w:rPr>
          <w:b/>
          <w:noProof/>
        </w:rPr>
        <mc:AlternateContent>
          <mc:Choice Requires="wpg">
            <w:drawing>
              <wp:anchor distT="0" distB="0" distL="114300" distR="114300" simplePos="0" relativeHeight="251673600" behindDoc="0" locked="0" layoutInCell="1" allowOverlap="1">
                <wp:simplePos x="0" y="0"/>
                <wp:positionH relativeFrom="column">
                  <wp:posOffset>0</wp:posOffset>
                </wp:positionH>
                <wp:positionV relativeFrom="paragraph">
                  <wp:posOffset>105410</wp:posOffset>
                </wp:positionV>
                <wp:extent cx="6652260" cy="274320"/>
                <wp:effectExtent l="0" t="0" r="0" b="0"/>
                <wp:wrapNone/>
                <wp:docPr id="32"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52260" cy="274320"/>
                          <a:chOff x="0" y="0"/>
                          <a:chExt cx="66522" cy="2743"/>
                        </a:xfrm>
                      </wpg:grpSpPr>
                      <pic:pic xmlns:pic="http://schemas.openxmlformats.org/drawingml/2006/picture">
                        <pic:nvPicPr>
                          <pic:cNvPr id="33" name="Picture 14"/>
                          <pic:cNvPicPr>
                            <a:picLocks noChangeAspect="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43" cy="2743"/>
                          </a:xfrm>
                          <a:prstGeom prst="rect">
                            <a:avLst/>
                          </a:prstGeom>
                          <a:noFill/>
                          <a:extLst>
                            <a:ext uri="{909E8E84-426E-40DD-AFC4-6F175D3DCCD1}">
                              <a14:hiddenFill xmlns:a14="http://schemas.microsoft.com/office/drawing/2010/main">
                                <a:solidFill>
                                  <a:srgbClr val="FFFFFF"/>
                                </a:solidFill>
                              </a14:hiddenFill>
                            </a:ext>
                          </a:extLst>
                        </pic:spPr>
                      </pic:pic>
                      <wps:wsp>
                        <wps:cNvPr id="34" name="Text Box 15"/>
                        <wps:cNvSpPr txBox="1">
                          <a:spLocks noChangeArrowheads="1"/>
                        </wps:cNvSpPr>
                        <wps:spPr bwMode="auto">
                          <a:xfrm>
                            <a:off x="3810" y="152"/>
                            <a:ext cx="14325" cy="25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A525F3" w:rsidRPr="005E3E69" w:rsidRDefault="00A525F3">
                              <w:pPr>
                                <w:rPr>
                                  <w:b/>
                                  <w:color w:val="3E7BBE"/>
                                  <w:sz w:val="28"/>
                                  <w:szCs w:val="28"/>
                                </w:rPr>
                              </w:pPr>
                              <w:r w:rsidRPr="00CB13A1">
                                <w:rPr>
                                  <w:rFonts w:ascii="Times New Roman" w:hAnsi="Times New Roman" w:cs="Times New Roman"/>
                                  <w:b/>
                                  <w:color w:val="3E7BBE"/>
                                  <w:sz w:val="28"/>
                                  <w:szCs w:val="28"/>
                                </w:rPr>
                                <w:t>Education</w:t>
                              </w:r>
                            </w:p>
                          </w:txbxContent>
                        </wps:txbx>
                        <wps:bodyPr rot="0" vert="horz" wrap="square" lIns="0" tIns="0" rIns="0" bIns="0" anchor="t" anchorCtr="0" upright="1">
                          <a:noAutofit/>
                        </wps:bodyPr>
                      </wps:wsp>
                      <wps:wsp>
                        <wps:cNvPr id="35" name="Straight Connector 16"/>
                        <wps:cNvCnPr/>
                        <wps:spPr bwMode="auto">
                          <a:xfrm>
                            <a:off x="13030" y="1295"/>
                            <a:ext cx="53492" cy="0"/>
                          </a:xfrm>
                          <a:prstGeom prst="line">
                            <a:avLst/>
                          </a:prstGeom>
                          <a:noFill/>
                          <a:ln w="6350">
                            <a:solidFill>
                              <a:schemeClr val="accent1">
                                <a:lumMod val="100000"/>
                                <a:lumOff val="0"/>
                              </a:schemeClr>
                            </a:solidFill>
                            <a:miter lim="800000"/>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17" o:spid="_x0000_s1046" style="position:absolute;margin-left:0;margin-top:8.3pt;width:523.8pt;height:21.6pt;z-index:251673600" coordsize="66522,27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Ym8avAQAANoNAAAOAAAAZHJzL2Uyb0RvYy54bWzcV+lu4zYQ/l+g70Do&#10;v6LD8iEhziKR7WCBtA02uw9AS7RFrESqJB07W/TdO0NKPuJ0N02AoqgB2yMewzm+bzi6/LBravLI&#10;lOZSTL3oIvQIE4UsuVhPvS+fF/7EI9pQUdJaCjb1npj2Plz9/NPlts1YLCtZl0wRUCJ0tm2nXmVM&#10;mwWBLirWUH0hWyZgciVVQw08qnVQKroF7U0dxGE4CrZSla2SBdMaRmdu0ruy+lcrVpjfVivNDKmn&#10;Hthm7K+yv0v8Da4uabZWtK140ZlB32BFQ7mAQ/eqZtRQslH8TFXDCyW1XJmLQjaBXK14wawP4E0U&#10;PvPmVslNa31ZZ9t1uw8ThPZZnN6stvj18V4RXk69QewRQRvIkT2WRGMMzrZdZ7DmVrUP7b1yHoJ4&#10;J4uvGqaD5/P4vHaLyXL7iyxBH90YaYOzW6kGVYDbZGdz8LTPAdsZUsDgaDSM4xGkqoC5eJwM4i5J&#10;RQWZPNtWVPPjjYdtaHxAM3ekNbMz6+qy5UUG3y6cIJ2F88ewg11mo5jXKWlepaOh6uum9SHzLTV8&#10;yWtuniyKITpolHi85wVGGR+OMjPoMwPTeCqJEnSvX+X2UPTJ5oUImVdUrNm1boEAQEsbjNPlAT6e&#10;HLisebvgdY0ZQrlzDcjyDGwvRMcBeSaLTcOEccxUrAYvpdAVb7VHVMaaJQOgqY9lZOEAKb/TBo/D&#10;5Fu2/BFPrsMwjW/8fBjmfhKO5/51moz9cTgfJ2EyifIo/xN3R0m20Qz8pfWs5Z2tMHpm7YvU6IqI&#10;I50lL3mktkQ42IBBFj69iYAkDAnaqlXxCaIK60A2ipmiQnEFkevGYfF+wob5EFkMugYivY0bSIe/&#10;QThkX2lzy2RDUIAog402yvQRguy86pegvUJirq0XvZPHeUjDdD6ZTxI/iUdzyMNs5l8v8sQfLaLx&#10;cDaY5fks6vNQ8bJkAtW9Pw02qrLmZY9ErdbLvFYuPQv76aitD8sChMPBjD51/b9Fmc0Exh5GMQ3w&#10;xfIG147uoQ5Pr4MPXjovFeyHirYMoo5qj/ib9Pz9jEC/kTsSDdGJbhlWVmJ2MI5UtRFwBfZAZKXk&#10;tmK0BPscmY+2Oj2vQtVgEkFlhcIaDWM0wGUcy24EhXbYYWuYujP66vkebNXiBGxADTfyP8bcCY2i&#10;OAlv4tRfjCZjP1kkQz8dhxM/jNKbdBQmaTJbnNLojgv2fhqRLdykg2Ho0HQgCpavIz6F9nPOJ5o1&#10;3EBfVvNm6k32i2iGGJyL0kLHUF47+Yh+aH5Pu/7f0Q8R6+iHktktd7btGPVEWMryCXigJBQvACn0&#10;lCBUUn3zyBb6s6mnf99QvHHrjwJogM1cL6heWPYCFQVsnXrGI07MjWv6Nq3i6wo0O6IJeQ3NyYrb&#10;Aol2OSvAcnyAyvBvlQjgnmu+HoyiaCHJpRBQw6Ui0T5GUFNyca+60vEqykeDcNBxPk5t1TmQfjhI&#10;Uuj6sNOyTda+XzpjfA1ptVj68W1Si++AD9t6ti/ntCigW3CZqDcNdIuuzEdHiINx7PtObmf7doBq&#10;LMKO7oF/jNv/aDXaX85HzHIXIqQISuf3mOUQDBA5QNi2v/ACYbd1Lzv4hnL8bNcfXsmu/gI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I8rJnDeAAAABwEAAA8AAABkcnMvZG93bnJl&#10;di54bWxMj0FLw0AQhe+C/2EZwZvdRG2sMZtSinoqgq0g3qbJNAnNzobsNkn/vdOT3ubNG977JltO&#10;tlUD9b5xbCCeRaCIC1c2XBn42r3dLUD5gFxi65gMnMnDMr++yjAt3cifNGxDpSSEfYoG6hC6VGtf&#10;1GTRz1xHLN7B9RaDyL7SZY+jhNtW30dRoi02LA01drSuqThuT9bA+4jj6iF+HTbHw/r8s5t/fG9i&#10;Mub2Zlq9gAo0hb9juOALOuTCtHcnLr1qDcgjQbZJAuriRo9PMu0NzJ8XoPNM/+fPfwEAAP//AwBQ&#10;SwMECgAAAAAAAAAhAD6kAjtTFwAAUxcAABQAAABkcnMvbWVkaWEvaW1hZ2UxLnBuZ4lQTkcNChoK&#10;AAAADUlIRFIAAAA8AAAAPAgGAAAAOvzZcgAAAAlwSFlzAAAuIwAALiMBeKU/dgAACk1pQ0NQUGhv&#10;dG9zaG9wIElDQyBwcm9maWxlAAB42p1Td1iT9xY+3/dlD1ZC2PCxl2yBACIjrAjIEFmiEJIAYYQQ&#10;EkDFhYgKVhQVEZxIVcSC1QpInYjioCi4Z0GKiFqLVVw47h/cp7V9eu/t7fvX+7znnOf8znnPD4AR&#10;EiaR5qJqADlShTw62B+PT0jEyb2AAhVI4AQgEObLwmcFxQAA8AN5eH50sD/8Aa9vAAIAcNUuJBLH&#10;4f+DulAmVwAgkQDgIhLnCwGQUgDILlTIFADIGACwU7NkCgCUAABseXxCIgCqDQDs9Ek+BQDYqZPc&#10;FwDYohypCACNAQCZKEckAkC7AGBVgVIsAsDCAKCsQCIuBMCuAYBZtjJHAoC9BQB2jliQD0BgAICZ&#10;QizMACA4AgBDHhPNAyBMA6Aw0r/gqV9whbhIAQDAy5XNl0vSMxS4ldAad/Lw4OIh4sJssUJhFykQ&#10;ZgnkIpyXmyMTSOcDTM4MAAAa+dHB/jg/kOfm5OHmZuds7/TFov5r8G8iPiHx3/68jAIEABBOz+/a&#10;X+Xl1gNwxwGwdb9rqVsA2lYAaN/5XTPbCaBaCtB6+Yt5OPxAHp6hUMg8HRwKCwvtJWKhvTDjiz7/&#10;M+Fv4It+9vxAHv7bevAAcZpAma3Ao4P9cWFudq5SjufLBEIxbvfnI/7HhX/9jinR4jSxXCwVivFY&#10;ibhQIk3HeblSkUQhyZXiEul/MvEflv0Jk3cNAKyGT8BOtge1y2zAfu4BAosOWNJ2AEB+8y2MGguR&#10;ABBnNDJ59wAAk7/5j0ArAQDNl6TjAAC86BhcqJQXTMYIAABEoIEqsEEHDMEUrMAOnMEdvMAXAmEG&#10;REAMJMA8EEIG5IAcCqEYlkEZVMA62AS1sAMaoBGa4RC0wTE4DefgElyB63AXBmAYnsIYvIYJBEHI&#10;CBNhITqIEWKO2CLOCBeZjgQiYUg0koCkIOmIFFEixchypAKpQmqRXUgj8i1yFDmNXED6kNvIIDKK&#10;/Iq8RzGUgbJRA9QCdUC5qB8aisagc9F0NA9dgJaia9EatB49gLaip9FL6HV0AH2KjmOA0TEOZozZ&#10;YVyMh0VgiVgaJscWY+VYNVaPNWMdWDd2FRvAnmHvCCQCi4AT7AhehBDCbIKQkEdYTFhDqCXsI7QS&#10;ughXCYOEMcInIpOoT7QlehL5xHhiOrGQWEasJu4hHiGeJV4nDhNfk0gkDsmS5E4KISWQMkkLSWtI&#10;20gtpFOkPtIQaZxMJuuQbcne5AiygKwgl5G3kA+QT5L7ycPktxQ6xYjiTAmiJFKklBJKNWU/5QSl&#10;nzJCmaCqUc2pntQIqog6n1pJbaB2UC9Th6kTNHWaJc2bFkPLpC2j1dCaaWdp92gv6XS6Cd2DHkWX&#10;0JfSa+gH6efpg/R3DA2GDYPHSGIoGWsZexmnGLcZL5lMpgXTl5nIVDDXMhuZZ5gPmG9VWCr2KnwV&#10;kcoSlTqVVpV+leeqVFVzVT/VeaoLVKtVD6teVn2mRlWzUOOpCdQWq9WpHVW7qTauzlJ3Uo9Qz1Ff&#10;o75f/YL6Yw2yhoVGoIZIo1Rjt8YZjSEWxjJl8VhC1nJWA+ssa5hNYluy+exMdgX7G3Yve0xTQ3Oq&#10;ZqxmkWad5nHNAQ7GseDwOdmcSs4hzg3Oey0DLT8tsdZqrWatfq032nravtpi7XLtFu3r2u91cJ1A&#10;nSyd9TptOvd1Cbo2ulG6hbrbdc/qPtNj63npCfXK9Q7p3dFH9W30o/UX6u/W79EfNzA0CDaQGWwx&#10;OGPwzJBj6GuYabjR8IThqBHLaLqRxGij0UmjJ7gm7odn4zV4Fz5mrG8cYqw03mXcazxhYmky26TE&#10;pMXkvinNlGuaZrrRtNN0zMzILNys2KzJ7I451ZxrnmG+2bzb/I2FpUWcxUqLNovHltqWfMsFlk2W&#10;96yYVj5WeVb1VtesSdZc6yzrbdZXbFAbV5sMmzqby7aorZutxHabbd8U4hSPKdIp9VNu2jHs/OwK&#10;7JrsBu059mH2JfZt9s8dzBwSHdY7dDt8cnR1zHZscLzrpOE0w6nEqcPpV2cbZ6FznfM1F6ZLkMsS&#10;l3aXF1Ntp4qnbp96y5XlGu660rXT9aObu5vcrdlt1N3MPcV9q/tNLpsbyV3DPe9B9PD3WOJxzOOd&#10;p5unwvOQ5y9edl5ZXvu9Hk+znCae1jBtyNvEW+C9y3tgOj49ZfrO6QM+xj4Cn3qfh76mviLfPb4j&#10;ftZ+mX4H/J77O/rL/Y/4v+F58hbxTgVgAcEB5QG9gRqBswNrAx8EmQSlBzUFjQW7Bi8MPhVCDAkN&#10;WR9yk2/AF/Ib+WMz3GcsmtEVygidFVob+jDMJkwe1hGOhs8I3xB+b6b5TOnMtgiI4EdsiLgfaRmZ&#10;F/l9FCkqMqou6lG0U3RxdPcs1qzkWftnvY7xj6mMuTvbarZydmesamxSbGPsm7iAuKq4gXiH+EXx&#10;lxJ0EyQJ7YnkxNjEPYnjcwLnbJoznOSaVJZ0Y67l3KK5F+bpzsuedzxZNVmQfDiFmBKXsj/lgyBC&#10;UC8YT+Wnbk0dE/KEm4VPRb6ijaJRsbe4SjyS5p1WlfY43Tt9Q/pohk9GdcYzCU9SK3mRGZK5I/NN&#10;VkTW3qzP2XHZLTmUnJSco1INaZa0K9cwtyi3T2YrK5MN5Hnmbcobk4fK9+Qj+XPz2xVshUzRo7RS&#10;rlAOFkwvqCt4WxhbeLhIvUha1DPfZv7q+SMLghZ8vZCwULiws9i4eFnx4CK/RbsWI4tTF3cuMV1S&#10;umR4afDSfctoy7KW/VDiWFJV8mp53PKOUoPSpaVDK4JXNJWplMnLbq70WrljFWGVZFXvapfVW1Z/&#10;KheVX6xwrKiu+LBGuObiV05f1Xz1eW3a2t5Kt8rt60jrpOturPdZv69KvWpB1dCG8A2tG/GN5Rtf&#10;bUredKF6avWOzbTNys0DNWE17VvMtqzb8qE2o/Z6nX9dy1b9rau3vtkm2ta/3Xd78w6DHRU73u+U&#10;7Ly1K3hXa71FffVu0u6C3Y8aYhu6v+Z+3bhHd0/Fno97pXsH9kXv62p0b2zcr7+/sgltUjaNHkg6&#10;cOWbgG/am+2ad7VwWioOwkHlwSffpnx741Dooc7D3MPN35l/t/UI60h5K9I6v3WsLaNtoD2hve/o&#10;jKOdHV4dR763/37vMeNjdcc1j1eeoJ0oPfH55IKT46dkp56dTj891JncefdM/JlrXVFdvWdDz54/&#10;F3TuTLdf98nz3uePXfC8cPQi92LbJbdLrT2uPUd+cP3hSK9bb+tl98vtVzyudPRN6zvR79N/+mrA&#10;1XPX+NcuXZ95ve/G7Bu3bibdHLgluvX4dvbtF3cK7kzcXXqPeK/8vtr96gf6D+p/tP6xZcBt4Phg&#10;wGDPw1kP7w4Jh57+lP/Th+HSR8xH1SNGI42PnR8fGw0avfJkzpPhp7KnE8/Kflb/eetzq+ff/eL7&#10;S89Y/NjwC/mLz7+ueanzcu+rqa86xyPHH7zOeT3xpvytztt977jvut/HvR+ZKPxA/lDz0fpjx6fQ&#10;T/c+53z+/C/3hPP7JdKfMwAAACBjSFJNAAB6JQAAgIMAAPn/AACA6QAAdTAAAOpgAAA6mAAAF2+S&#10;X8VGAAAMgElEQVR42tSb+W9c13XHP/ftb3YuQ3JIUTItilosJ1btBLHjxkmDIguadAmSoi3a/AEt&#10;ii5oiy5ACxRIWxQFWqDor0VRdEsbuE2KJE0bO07SWEIM15atSCYpiaQpckiRM+Rsb5b37u0P79Kk&#10;Ga7SUMsBLogZvvfmfd8599zv+d7zxId+/wW6bDYwCJwCzgDjwBgwDPQCScDSx4ZAHSgBi8BNYBq4&#10;BkwBS0C7mzdndfFaSeADejypAWcAXw9X/57Ydp7SwFtAoEdVA34VuKhH9UEBPAb8GPAM8B7gODBw&#10;iPOFjgobSG35/jHgg8BPApeBl4EXdQTcF8CjwI8CnwA+DByj+5bX40ng48BHgK8C3wFm7xXgtH76&#10;P69HH/fGCsDP6Qf8D8A/Am8ClaMCbABZ4KeBXwXey/2xHPDLwHPAXwNfBNYB2W3AI8Bvaa/muP92&#10;FvgT4Angz4CZg3rtIPY48OfAL+oQNh8AwCbQox3wF8CFbnn4KeB3gU/pTPqgWQb4tL63L+gl7I49&#10;/DjwO8DPPKBgtzruU9oxF+7Uw8eAPwA+w8Njn9bJ6zc0azuQh4WeG78NfHIHZvSg24/rqOzZ6d53&#10;ApwAfkongyQPnyWAzwE/u4257Qr4HPDrOhuLhxDwRoT+GnB+P8AF4Jd0snrY7TTweY1pV8AfBj57&#10;ZI9e6KHdsPH5CO0zek6LnQCPAj+ha9muxheAVIpOKGl1JK2Nvx1JJ5RIpX7o+C5Zv662xrYDFsDH&#10;ND/tmilAKYikIowUnUghAM82cWwjLoSj+H+RVCgVH99le1ZXWmLrOpzQtWfhbq9uaBdFEpodSbMT&#10;oSSkfIvxoSRPjOU4N5qlHUZcebvKlbl15lcbVIMQKcG2BL5rYJsGQoCUXfHy07q6WtsA/H5d8hl3&#10;Mi9BIJUiiiRBWxJ0IgTQl3I4fSzH2ZEM549nOFVIkc+4JD0LqRTPns2zUm0xs1TnrYUq0ws1bizX&#10;Ka4FNFptLMMg6ZrYloFpgrEx4VUcPYeo8s5rJebrlqaMH9wa5/tewQCUIIwUzTCk3ZF0IoVjCnpT&#10;DheGcpw9lmFiOMXx/iSDOY/+jIttvnuGJl2LgazLxHCa953qZaXSZrEcMLdSZ2qhxtRincVSg0oQ&#10;EkYSUwgc28C1DWzLQAgBSiH3R39CY3zRAoa0otCztxd18pGKRkvR6URIBa5jUOjxGcx5PDqYYGI4&#10;zemRDOOFFBn/YPTbMgT5jEs+43L2WBqAW6sNpot1bi7XuVGsMb8asLzWolxv0WhFyFaEbQoc08Ay&#10;jdgJ7JoDsppjFyytKo7vVvJJBTJSSBUnFSHAQNCTchjq8Tg5lObcaJqJ4QxnRlIk3O7ogiN9CUb6&#10;Ejz3WJ5q0GFmuc70Up1r81WmF6sUy02qzQ6dUNEOIxRxyFum8U4e2RbWY8CEpRfozM5ZVhFJiKL4&#10;sTm2oC/lMl5I8r7xXp54tIcT+SSebRzpYpr2bR4/kePxEzmipxQLpYCpxSpvzK5z7VaVuZUG67UO&#10;kYqnGkLtJk2dsYAJnaV/CCxKkHAE+azH+FCK8yeyvPeRLCO9Pq5tYhoC07i37NM0BCN9PkM9Hs+c&#10;7qcVShZKAdOLNS7PrvH6zXUWywFCiO2kJgmctrSrvXeFMRCGkqGsx0feM8DHLxQ4kU/g2g+C0BGH&#10;rmEKbBM8x8S1DaJIsrzeZNLdVb72gDFLr73udnZkGAbNUHK9WOfFN5cZyvn0pR3yGYfBnE8uef/0&#10;gEqjQygVjm3wzcvLvDGzxmI5YLXaplRr7+RdAAcYtIi3P6ztgC1DUG+GXJoscfGtEgnXpC/jUsi5&#10;HOtPMNqfYLjHYyDrkUvZpD2blGfGS0UXLWhFVJsh5VqHlWqLG8Uqi6Um48MpnjnTz79fmueV6TLN&#10;doTvmCRcC3fnnGICOUvHttiZBwssUxBFkmrQYbXa4sqcAhRJ1yKfdRntSzCaj8GP9ic43p8km7Tw&#10;HRPfsXBs48D8OIwUzU5E0I6oBSGL5SY3l+rMrTSYWw0olhpMLdZodSSffeYYT5/upx1GeI5J2rNx&#10;bLEXKRGAb+0p8wgwBZiGgWMbpDdoo1KEESyvt5hfDfjutRUMIcglbAo9Ho8MJjg5mOLRoTSjAwmG&#10;Mi6es5nkNoJAyk2eXWm0eXsl4PpyjevFGtcX68yt1FmtdgjaEaYBvmNiGJDPuPQkHUwjnsOOeWAG&#10;Zh5q0dxgNII4YViGRdID1zaQUlGqtXl9Zp3XZtZwbZNswqY/4zDc6zM2mGKikGK8kGIg49GRkrdX&#10;AiZvVZlcqDCzXGeh3KRUb9NoSqSS+LZJPudS6EkTtCJK1Q6rtRa9aYfx4ZjYPJJPMbVQp9WOcCxz&#10;3+LDIt65O3ymNKDRikg4Fs+dy/P06X5KtRbTxRo3inXmbte5XWlzdb7K5bkKrrWsI8Ann3Vph5Ji&#10;qcnSWpNaM0Si8J04T5wfTXByKMWjA0nGCyl6Ug7PX5rnG68VabQi8hmHU4UUnmMyPpTkpTcF9Uhq&#10;OHsiDi2gpo86ZLaJubRCUejxefZcHpRivdGOE0ylxdJ6i4VywOxynZtLdW6VGlydr/D6bFwCpXQe&#10;uDDew8lCkkc07x7KevSmXbIJm6QXL4X/fdlCKYFjGZTrbV54Y5n5lYBXr5cJpcK2TNTe7lVA0wLK&#10;2st3vM5EkcIQCtsyGMjGmfv0SMyJ26Hk9nqLhVLAQjlgbqXBrdUGjmUwNpjiWH+CkV6fkV6fbGLn&#10;WwjaEZ1QvsPrO6EiaEW0wohKIySUCmFol+2OOQIqFlAk3mU/NOANuUaquIDfiZc4lsFIn89In//O&#10;d9Wgg2UKfOeQvFsoGu2IgazHJ58c4rHjWVYqLSaLNYJWB8829prDbaBoacE6uJeSbNq/s2CSKn7A&#10;Kc8im3QQCgq9nk6a+6olTeCmAUwCjYdBhlQy5tJp3yTtWSAEgzmfhGuiUPsBbgCTG4Brd/PEfdc8&#10;Up7t2yaebSGlwjYNsgkH37MQAkb7EvQmXQQQSblX5q0D1zYAT3PADeXNx62wTUGoFNOLNd5eProg&#10;uXarwlSxSqgkad+i0Y64tRps0ifXxDSNvfQvBdwAJs0TH/p8AJwk3lj2D6NImoZAAivVltahIkxD&#10;kHBMLPPuauRWJ2JmucFLP1jm+UvzXJ5dR0qFZ5s0OxHFcsD8asCl6RJX5yvUWxGGITZ1r3fbOvBl&#10;4D8toAN8j3jnrfewZRoKVitt/u3leb7zgxWeOtnD+yf6ODOSJp/1SDjmOyXcXtYOJUE75tG311u8&#10;davC966t8sr1ErcrLTK+g+/E02ZmOda8LBM6kcK3LWxL7LUqzQL/C7Q21oWLxA0iFw6jXCq9NCVd&#10;k6RjUmtGfP21Jb59dYXjeZ+J4QwnB1OMDaYY7vXoTdl4lrn5Cyr25Hq9w0K5yY2lGteLda4tVJhd&#10;atDQFdBQ1kNuAePZJo4JoZK49qZX1e63eQW4tFWXrhP3QX1Mi3qHFtzRwH3XIJKK+ZWA+ZUm3zKX&#10;SThWvJQkLJKuhWPFiDtS0WiGVBodKs0OjWZEJOPrWZagx7ExEDsmF8MA52C+WdXYylsBK+AbxA1m&#10;n7ubvSMTgTBBCkEkFVJCPQipBRFLay2tqMW+kEIgFHpJidmtEOiqKhYL4VAa9E72XeC/Ni6zlerM&#10;AF/RG2oDd7RObq2jDbB02aaUVj+VQkm1pepSCBGXjIYwNlUKXeZ1YdelBPwHcH2nzTQFfBP4Ujf3&#10;lTbIgCHANgSubeA58XBtA9vcMgf18V3cXnoe+J+tS+72SbAI/B1w9UiY0obOvWUojsymgb8F5rcL&#10;1NvtCvCXepIf4f0cHQPV9/5XwBs7KfI7UbB/Bf7lYeHY26tJHcr/xA4tx8YeT+hPdXZ72OxF4pbE&#10;1Z0idK+FbBb4Y53lHhb7KvBH7NFTvV8F/pr2tEHcs2U+oECljsYvAK/sJ+LtZxeBP9Qy0EfZZePt&#10;PloV+JaOxu/vy/8PeNH/A36TuG2grPWh+22RvpcvEvdkff8gJx1GVJoFfg94HfgV4haJ+2lTwN8Q&#10;d8evHfQk65DzpMxm6/0vELcn3usQr+sl5++JX/5YO8zJd7JdX9GEfF7P742XPAaPGOhtPVe/Bryk&#10;FYxD2930J8zo8bKusp4m7pY5Ttwq1A0rAXM6ol4GXiB+ieuOrRsNGZN6/LMG/QHgR4j7RpLE3QU+&#10;8f7sbr8XEuvGGy9q1Yjl41c10IuaSNy1dfPNtDUdbi8Qv3Z3ivhFjAniLoMhNt9Us7Zk2kBrTkUd&#10;MVO6eJkEFoj15K7Z/w8A8km84emgewkAAAAASUVORK5CYIJQSwECLQAUAAYACAAAACEAsYJntgoB&#10;AAATAgAAEwAAAAAAAAAAAAAAAAAAAAAAW0NvbnRlbnRfVHlwZXNdLnhtbFBLAQItABQABgAIAAAA&#10;IQA4/SH/1gAAAJQBAAALAAAAAAAAAAAAAAAAADsBAABfcmVscy8ucmVsc1BLAQItABQABgAIAAAA&#10;IQA2Ym8avAQAANoNAAAOAAAAAAAAAAAAAAAAADoCAABkcnMvZTJvRG9jLnhtbFBLAQItABQABgAI&#10;AAAAIQCqJg6+vAAAACEBAAAZAAAAAAAAAAAAAAAAACIHAABkcnMvX3JlbHMvZTJvRG9jLnhtbC5y&#10;ZWxzUEsBAi0AFAAGAAgAAAAhAI8rJnDeAAAABwEAAA8AAAAAAAAAAAAAAAAAFQgAAGRycy9kb3du&#10;cmV2LnhtbFBLAQItAAoAAAAAAAAAIQA+pAI7UxcAAFMXAAAUAAAAAAAAAAAAAAAAACAJAABkcnMv&#10;bWVkaWEvaW1hZ2UxLnBuZ1BLBQYAAAAABgAGAHwBAAClIAAAAAA=&#10;">
                <v:shape id="Picture 14" o:spid="_x0000_s1047" type="#_x0000_t75" style="position:absolute;width:2743;height:2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RFgwgAAANsAAAAPAAAAZHJzL2Rvd25yZXYueG1sRI9Bi8Iw&#10;FITvgv8hPMGbpiqIdJvKogjCgmLdwx6fzdu2a/NSm6zWf28EweMwM98wybIztbhS6yrLCibjCARx&#10;bnXFhYLv42a0AOE8ssbaMim4k4Nl2u8lGGt74wNdM1+IAGEXo4LS+yaW0uUlGXRj2xAH79e2Bn2Q&#10;bSF1i7cAN7WcRtFcGqw4LJTY0Kqk/Jz9GwW7099Xw5e5PdH+/BNl3YrXnCk1HHSfHyA8df4dfrW3&#10;WsFsBs8v4QfI9AEAAP//AwBQSwECLQAUAAYACAAAACEA2+H2y+4AAACFAQAAEwAAAAAAAAAAAAAA&#10;AAAAAAAAW0NvbnRlbnRfVHlwZXNdLnhtbFBLAQItABQABgAIAAAAIQBa9CxbvwAAABUBAAALAAAA&#10;AAAAAAAAAAAAAB8BAABfcmVscy8ucmVsc1BLAQItABQABgAIAAAAIQA/0RFgwgAAANsAAAAPAAAA&#10;AAAAAAAAAAAAAAcCAABkcnMvZG93bnJldi54bWxQSwUGAAAAAAMAAwC3AAAA9gIAAAAA&#10;">
                  <v:imagedata r:id="rId23" o:title=""/>
                  <v:path arrowok="t"/>
                </v:shape>
                <v:shape id="Text Box 15" o:spid="_x0000_s1048" type="#_x0000_t202" style="position:absolute;left:3810;top:152;width:14325;height:2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g0pxgAAANsAAAAPAAAAZHJzL2Rvd25yZXYueG1sRI9fS8NA&#10;EMTfC/0OxxZ8ay9VKSX2WsQ/0IdatSro25pbk2BuL9xt0/jtvUKhj8PM/IZZrHrXqI5CrD0bmE4y&#10;UMSFtzWXBt7fHsdzUFGQLTaeycAfRVgth4MF5tYf+JW6nZQqQTjmaKASaXOtY1GRwzjxLXHyfnxw&#10;KEmGUtuAhwR3jb7Mspl2WHNaqLClu4qK393eGWg+Y9h8Z/LV3ZdP8vKs9x8P060xF6P+9gaUUC/n&#10;8Km9tgauruH4Jf0AvfwHAAD//wMAUEsBAi0AFAAGAAgAAAAhANvh9svuAAAAhQEAABMAAAAAAAAA&#10;AAAAAAAAAAAAAFtDb250ZW50X1R5cGVzXS54bWxQSwECLQAUAAYACAAAACEAWvQsW78AAAAVAQAA&#10;CwAAAAAAAAAAAAAAAAAfAQAAX3JlbHMvLnJlbHNQSwECLQAUAAYACAAAACEA2B4NKcYAAADbAAAA&#10;DwAAAAAAAAAAAAAAAAAHAgAAZHJzL2Rvd25yZXYueG1sUEsFBgAAAAADAAMAtwAAAPoCAAAAAA==&#10;" filled="f" stroked="f" strokeweight=".5pt">
                  <v:textbox inset="0,0,0,0">
                    <w:txbxContent>
                      <w:p w:rsidR="00A525F3" w:rsidRPr="005E3E69" w:rsidRDefault="00A525F3">
                        <w:pPr>
                          <w:rPr>
                            <w:b/>
                            <w:color w:val="3E7BBE"/>
                            <w:sz w:val="28"/>
                            <w:szCs w:val="28"/>
                          </w:rPr>
                        </w:pPr>
                        <w:r w:rsidRPr="00CB13A1">
                          <w:rPr>
                            <w:rFonts w:ascii="Times New Roman" w:hAnsi="Times New Roman" w:cs="Times New Roman"/>
                            <w:b/>
                            <w:color w:val="3E7BBE"/>
                            <w:sz w:val="28"/>
                            <w:szCs w:val="28"/>
                          </w:rPr>
                          <w:t>Education</w:t>
                        </w:r>
                      </w:p>
                    </w:txbxContent>
                  </v:textbox>
                </v:shape>
                <v:line id="Straight Connector 16" o:spid="_x0000_s1049" style="position:absolute;visibility:visible;mso-wrap-style:square" from="13030,1295" to="66522,1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3/NwwAAANsAAAAPAAAAZHJzL2Rvd25yZXYueG1sRI9Ba8JA&#10;FITvhf6H5RV6042KVqKriGDpSVDrwdsj+8xGs29jdpvEf+8KQo/DzHzDzJedLUVDtS8cKxj0ExDE&#10;mdMF5wp+D5veFIQPyBpLx6TgTh6Wi/e3OabatbyjZh9yESHsU1RgQqhSKX1myKLvu4o4emdXWwxR&#10;1rnUNbYRbks5TJKJtFhwXDBY0dpQdt3/WQU3zDZkT8fvJmlNM5qcq+3X5aTU50e3moEI1IX/8Kv9&#10;oxWMxvD8En+AXDwAAAD//wMAUEsBAi0AFAAGAAgAAAAhANvh9svuAAAAhQEAABMAAAAAAAAAAAAA&#10;AAAAAAAAAFtDb250ZW50X1R5cGVzXS54bWxQSwECLQAUAAYACAAAACEAWvQsW78AAAAVAQAACwAA&#10;AAAAAAAAAAAAAAAfAQAAX3JlbHMvLnJlbHNQSwECLQAUAAYACAAAACEACJ9/zcMAAADbAAAADwAA&#10;AAAAAAAAAAAAAAAHAgAAZHJzL2Rvd25yZXYueG1sUEsFBgAAAAADAAMAtwAAAPcCAAAAAA==&#10;" strokecolor="#5b9bd5 [3204]" strokeweight=".5pt">
                  <v:stroke joinstyle="miter"/>
                </v:line>
              </v:group>
            </w:pict>
          </mc:Fallback>
        </mc:AlternateContent>
      </w:r>
    </w:p>
    <w:p w:rsidR="00A525F3" w:rsidRDefault="00A525F3" w:rsidP="006A4275">
      <w:pPr>
        <w:spacing w:line="240" w:lineRule="auto"/>
        <w:rPr>
          <w:b/>
        </w:rPr>
      </w:pPr>
    </w:p>
    <w:p w:rsidR="006A4275" w:rsidRPr="00CB13A1" w:rsidRDefault="006C269C" w:rsidP="00874D2E">
      <w:pPr>
        <w:spacing w:line="240" w:lineRule="auto"/>
        <w:ind w:left="720"/>
        <w:rPr>
          <w:rFonts w:ascii="Times New Roman" w:hAnsi="Times New Roman" w:cs="Times New Roman"/>
          <w:b/>
          <w:sz w:val="24"/>
          <w:szCs w:val="24"/>
        </w:rPr>
      </w:pPr>
      <w:r w:rsidRPr="00CB13A1">
        <w:rPr>
          <w:rFonts w:ascii="Times New Roman" w:hAnsi="Times New Roman" w:cs="Times New Roman"/>
          <w:b/>
          <w:sz w:val="24"/>
          <w:szCs w:val="24"/>
        </w:rPr>
        <w:t xml:space="preserve">Bachelor of </w:t>
      </w:r>
      <w:r w:rsidR="001D1CA3" w:rsidRPr="00CB13A1">
        <w:rPr>
          <w:rFonts w:ascii="Times New Roman" w:hAnsi="Times New Roman" w:cs="Times New Roman"/>
          <w:b/>
          <w:sz w:val="24"/>
          <w:szCs w:val="24"/>
        </w:rPr>
        <w:t>Technology (</w:t>
      </w:r>
      <w:r w:rsidR="004E0486" w:rsidRPr="00CB13A1">
        <w:rPr>
          <w:rFonts w:ascii="Times New Roman" w:hAnsi="Times New Roman" w:cs="Times New Roman"/>
          <w:b/>
          <w:sz w:val="24"/>
          <w:szCs w:val="24"/>
        </w:rPr>
        <w:t>C.S.E)</w:t>
      </w:r>
      <w:r w:rsidR="006A4275" w:rsidRPr="00CB13A1">
        <w:rPr>
          <w:rFonts w:ascii="Times New Roman" w:hAnsi="Times New Roman" w:cs="Times New Roman"/>
          <w:b/>
          <w:sz w:val="24"/>
          <w:szCs w:val="24"/>
        </w:rPr>
        <w:tab/>
      </w:r>
      <w:r w:rsidR="008A6383" w:rsidRPr="00CB13A1">
        <w:rPr>
          <w:rFonts w:ascii="Times New Roman" w:hAnsi="Times New Roman" w:cs="Times New Roman"/>
          <w:b/>
          <w:sz w:val="24"/>
          <w:szCs w:val="24"/>
        </w:rPr>
        <w:tab/>
      </w:r>
      <w:r w:rsidR="008A6383" w:rsidRPr="00CB13A1">
        <w:rPr>
          <w:rFonts w:ascii="Times New Roman" w:hAnsi="Times New Roman" w:cs="Times New Roman"/>
          <w:b/>
          <w:sz w:val="24"/>
          <w:szCs w:val="24"/>
        </w:rPr>
        <w:tab/>
      </w:r>
      <w:r w:rsidR="008A6383" w:rsidRPr="00CB13A1">
        <w:rPr>
          <w:rFonts w:ascii="Times New Roman" w:hAnsi="Times New Roman" w:cs="Times New Roman"/>
          <w:b/>
          <w:sz w:val="24"/>
          <w:szCs w:val="24"/>
        </w:rPr>
        <w:tab/>
      </w:r>
      <w:r w:rsidR="001C0E88">
        <w:rPr>
          <w:rFonts w:ascii="Times New Roman" w:hAnsi="Times New Roman" w:cs="Times New Roman"/>
          <w:sz w:val="24"/>
          <w:szCs w:val="24"/>
        </w:rPr>
        <w:t>Graduated, Seotember</w:t>
      </w:r>
      <w:r w:rsidR="00E02082" w:rsidRPr="00CB13A1">
        <w:rPr>
          <w:rFonts w:ascii="Times New Roman" w:hAnsi="Times New Roman" w:cs="Times New Roman"/>
          <w:sz w:val="24"/>
          <w:szCs w:val="24"/>
        </w:rPr>
        <w:t xml:space="preserve"> 202</w:t>
      </w:r>
      <w:r w:rsidR="006A4275" w:rsidRPr="00CB13A1">
        <w:rPr>
          <w:rFonts w:ascii="Times New Roman" w:hAnsi="Times New Roman" w:cs="Times New Roman"/>
          <w:sz w:val="24"/>
          <w:szCs w:val="24"/>
        </w:rPr>
        <w:t>0</w:t>
      </w:r>
      <w:r w:rsidR="006A4275" w:rsidRPr="00CB13A1">
        <w:rPr>
          <w:rFonts w:ascii="Times New Roman" w:hAnsi="Times New Roman" w:cs="Times New Roman"/>
          <w:b/>
          <w:sz w:val="24"/>
          <w:szCs w:val="24"/>
        </w:rPr>
        <w:br/>
      </w:r>
      <w:r w:rsidR="00F43451" w:rsidRPr="00CB13A1">
        <w:rPr>
          <w:rFonts w:ascii="Times New Roman" w:hAnsi="Times New Roman" w:cs="Times New Roman"/>
          <w:sz w:val="24"/>
          <w:szCs w:val="24"/>
        </w:rPr>
        <w:t>Aditya</w:t>
      </w:r>
      <w:r w:rsidR="00761691" w:rsidRPr="00CB13A1">
        <w:rPr>
          <w:rFonts w:ascii="Times New Roman" w:hAnsi="Times New Roman" w:cs="Times New Roman"/>
          <w:sz w:val="24"/>
          <w:szCs w:val="24"/>
        </w:rPr>
        <w:t xml:space="preserve"> Institute </w:t>
      </w:r>
      <w:r w:rsidR="00FC2A93" w:rsidRPr="00CB13A1">
        <w:rPr>
          <w:rFonts w:ascii="Times New Roman" w:hAnsi="Times New Roman" w:cs="Times New Roman"/>
          <w:sz w:val="24"/>
          <w:szCs w:val="24"/>
        </w:rPr>
        <w:t>o</w:t>
      </w:r>
      <w:r w:rsidR="00F43451" w:rsidRPr="00CB13A1">
        <w:rPr>
          <w:rFonts w:ascii="Times New Roman" w:hAnsi="Times New Roman" w:cs="Times New Roman"/>
          <w:sz w:val="24"/>
          <w:szCs w:val="24"/>
        </w:rPr>
        <w:t>f</w:t>
      </w:r>
      <w:r w:rsidR="00400881">
        <w:rPr>
          <w:rFonts w:ascii="Times New Roman" w:hAnsi="Times New Roman" w:cs="Times New Roman"/>
          <w:sz w:val="24"/>
          <w:szCs w:val="24"/>
        </w:rPr>
        <w:t xml:space="preserve"> </w:t>
      </w:r>
      <w:r w:rsidR="00D45C9B" w:rsidRPr="00CB13A1">
        <w:rPr>
          <w:rFonts w:ascii="Times New Roman" w:hAnsi="Times New Roman" w:cs="Times New Roman"/>
          <w:sz w:val="24"/>
          <w:szCs w:val="24"/>
        </w:rPr>
        <w:t>Technology a</w:t>
      </w:r>
      <w:r w:rsidR="00F43451" w:rsidRPr="00CB13A1">
        <w:rPr>
          <w:rFonts w:ascii="Times New Roman" w:hAnsi="Times New Roman" w:cs="Times New Roman"/>
          <w:sz w:val="24"/>
          <w:szCs w:val="24"/>
        </w:rPr>
        <w:t xml:space="preserve">nd </w:t>
      </w:r>
      <w:r w:rsidR="009F14DD" w:rsidRPr="00CB13A1">
        <w:rPr>
          <w:rFonts w:ascii="Times New Roman" w:hAnsi="Times New Roman" w:cs="Times New Roman"/>
          <w:sz w:val="24"/>
          <w:szCs w:val="24"/>
        </w:rPr>
        <w:t>Management</w:t>
      </w:r>
      <w:r w:rsidR="00E02082" w:rsidRPr="00CB13A1">
        <w:rPr>
          <w:rFonts w:ascii="Times New Roman" w:hAnsi="Times New Roman" w:cs="Times New Roman"/>
          <w:sz w:val="24"/>
          <w:szCs w:val="24"/>
        </w:rPr>
        <w:tab/>
      </w:r>
      <w:r w:rsidR="00CB13A1">
        <w:rPr>
          <w:rFonts w:ascii="Times New Roman" w:hAnsi="Times New Roman" w:cs="Times New Roman"/>
          <w:sz w:val="24"/>
          <w:szCs w:val="24"/>
        </w:rPr>
        <w:tab/>
      </w:r>
      <w:r w:rsidR="00E02082" w:rsidRPr="00CB13A1">
        <w:rPr>
          <w:rFonts w:ascii="Times New Roman" w:hAnsi="Times New Roman" w:cs="Times New Roman"/>
          <w:sz w:val="24"/>
          <w:szCs w:val="24"/>
        </w:rPr>
        <w:t xml:space="preserve">CGPA </w:t>
      </w:r>
      <w:r w:rsidR="0087551B" w:rsidRPr="00CB13A1">
        <w:rPr>
          <w:rFonts w:ascii="Times New Roman" w:hAnsi="Times New Roman" w:cs="Times New Roman"/>
          <w:sz w:val="24"/>
          <w:szCs w:val="24"/>
        </w:rPr>
        <w:t>-</w:t>
      </w:r>
      <w:r w:rsidR="001C0E88">
        <w:rPr>
          <w:rFonts w:ascii="Times New Roman" w:hAnsi="Times New Roman" w:cs="Times New Roman"/>
          <w:sz w:val="24"/>
          <w:szCs w:val="24"/>
        </w:rPr>
        <w:t>8.04</w:t>
      </w:r>
      <w:r w:rsidR="006A4275" w:rsidRPr="00CB13A1">
        <w:rPr>
          <w:rFonts w:ascii="Times New Roman" w:hAnsi="Times New Roman" w:cs="Times New Roman"/>
          <w:sz w:val="24"/>
          <w:szCs w:val="24"/>
        </w:rPr>
        <w:br/>
      </w:r>
      <w:r w:rsidR="00F43451" w:rsidRPr="00CB13A1">
        <w:rPr>
          <w:rFonts w:ascii="Times New Roman" w:hAnsi="Times New Roman" w:cs="Times New Roman"/>
          <w:sz w:val="24"/>
          <w:szCs w:val="24"/>
        </w:rPr>
        <w:t xml:space="preserve">JNTU Kakinada </w:t>
      </w:r>
      <w:r w:rsidR="0045218C" w:rsidRPr="00CB13A1">
        <w:rPr>
          <w:rFonts w:ascii="Times New Roman" w:hAnsi="Times New Roman" w:cs="Times New Roman"/>
          <w:sz w:val="24"/>
          <w:szCs w:val="24"/>
        </w:rPr>
        <w:t>University</w:t>
      </w:r>
      <w:r w:rsidR="00F43451" w:rsidRPr="00CB13A1">
        <w:rPr>
          <w:rFonts w:ascii="Times New Roman" w:hAnsi="Times New Roman" w:cs="Times New Roman"/>
          <w:sz w:val="24"/>
          <w:szCs w:val="24"/>
        </w:rPr>
        <w:tab/>
      </w:r>
      <w:r w:rsidR="00F43451" w:rsidRPr="00CB13A1">
        <w:rPr>
          <w:rFonts w:ascii="Times New Roman" w:hAnsi="Times New Roman" w:cs="Times New Roman"/>
          <w:sz w:val="24"/>
          <w:szCs w:val="24"/>
        </w:rPr>
        <w:tab/>
      </w:r>
      <w:r w:rsidR="00F43451" w:rsidRPr="00CB13A1">
        <w:rPr>
          <w:rFonts w:ascii="Times New Roman" w:hAnsi="Times New Roman" w:cs="Times New Roman"/>
          <w:sz w:val="24"/>
          <w:szCs w:val="24"/>
        </w:rPr>
        <w:tab/>
      </w:r>
      <w:r w:rsidR="00F43451" w:rsidRPr="00CB13A1">
        <w:rPr>
          <w:rFonts w:ascii="Times New Roman" w:hAnsi="Times New Roman" w:cs="Times New Roman"/>
          <w:sz w:val="24"/>
          <w:szCs w:val="24"/>
        </w:rPr>
        <w:tab/>
      </w:r>
      <w:r w:rsidR="00F43451" w:rsidRPr="00CB13A1">
        <w:rPr>
          <w:rFonts w:ascii="Times New Roman" w:hAnsi="Times New Roman" w:cs="Times New Roman"/>
          <w:sz w:val="24"/>
          <w:szCs w:val="24"/>
        </w:rPr>
        <w:tab/>
      </w:r>
      <w:r w:rsidR="006A4275" w:rsidRPr="00CB13A1">
        <w:rPr>
          <w:rFonts w:ascii="Times New Roman" w:hAnsi="Times New Roman" w:cs="Times New Roman"/>
          <w:sz w:val="24"/>
          <w:szCs w:val="24"/>
        </w:rPr>
        <w:br/>
      </w:r>
      <w:r w:rsidR="00F43451" w:rsidRPr="00CB13A1">
        <w:rPr>
          <w:rFonts w:ascii="Times New Roman" w:hAnsi="Times New Roman" w:cs="Times New Roman"/>
          <w:sz w:val="24"/>
          <w:szCs w:val="24"/>
        </w:rPr>
        <w:t>Srikakulam, Andhra Pradesh</w:t>
      </w:r>
    </w:p>
    <w:p w:rsidR="006A4275" w:rsidRPr="00CB13A1" w:rsidRDefault="00100145" w:rsidP="00874D2E">
      <w:pPr>
        <w:spacing w:line="240" w:lineRule="auto"/>
        <w:ind w:left="720"/>
        <w:rPr>
          <w:rFonts w:ascii="Times New Roman" w:hAnsi="Times New Roman" w:cs="Times New Roman"/>
          <w:sz w:val="24"/>
          <w:szCs w:val="24"/>
        </w:rPr>
      </w:pPr>
      <w:r w:rsidRPr="00CB13A1">
        <w:rPr>
          <w:rFonts w:ascii="Times New Roman" w:hAnsi="Times New Roman" w:cs="Times New Roman"/>
          <w:b/>
          <w:sz w:val="24"/>
          <w:szCs w:val="24"/>
        </w:rPr>
        <w:t>Intermediate (</w:t>
      </w:r>
      <w:r w:rsidR="004E0486" w:rsidRPr="00CB13A1">
        <w:rPr>
          <w:rFonts w:ascii="Times New Roman" w:hAnsi="Times New Roman" w:cs="Times New Roman"/>
          <w:b/>
          <w:sz w:val="24"/>
          <w:szCs w:val="24"/>
        </w:rPr>
        <w:t>M.P.C)</w:t>
      </w:r>
      <w:r w:rsidR="006A4275" w:rsidRPr="00CB13A1">
        <w:rPr>
          <w:rFonts w:ascii="Times New Roman" w:hAnsi="Times New Roman" w:cs="Times New Roman"/>
          <w:b/>
          <w:sz w:val="24"/>
          <w:szCs w:val="24"/>
        </w:rPr>
        <w:tab/>
      </w:r>
      <w:r w:rsidR="006A4275" w:rsidRPr="00CB13A1">
        <w:rPr>
          <w:rFonts w:ascii="Times New Roman" w:hAnsi="Times New Roman" w:cs="Times New Roman"/>
          <w:b/>
          <w:sz w:val="24"/>
          <w:szCs w:val="24"/>
        </w:rPr>
        <w:tab/>
      </w:r>
      <w:r w:rsidR="006A4275" w:rsidRPr="00CB13A1">
        <w:rPr>
          <w:rFonts w:ascii="Times New Roman" w:hAnsi="Times New Roman" w:cs="Times New Roman"/>
          <w:b/>
          <w:sz w:val="24"/>
          <w:szCs w:val="24"/>
        </w:rPr>
        <w:tab/>
      </w:r>
      <w:r w:rsidR="006A4275" w:rsidRPr="00CB13A1">
        <w:rPr>
          <w:rFonts w:ascii="Times New Roman" w:hAnsi="Times New Roman" w:cs="Times New Roman"/>
          <w:b/>
          <w:sz w:val="24"/>
          <w:szCs w:val="24"/>
        </w:rPr>
        <w:tab/>
      </w:r>
      <w:r w:rsidR="006A4275" w:rsidRPr="00CB13A1">
        <w:rPr>
          <w:rFonts w:ascii="Times New Roman" w:hAnsi="Times New Roman" w:cs="Times New Roman"/>
          <w:b/>
          <w:sz w:val="24"/>
          <w:szCs w:val="24"/>
        </w:rPr>
        <w:tab/>
      </w:r>
      <w:r w:rsidR="00A44D12" w:rsidRPr="00CB13A1">
        <w:rPr>
          <w:rFonts w:ascii="Times New Roman" w:hAnsi="Times New Roman" w:cs="Times New Roman"/>
          <w:sz w:val="24"/>
          <w:szCs w:val="24"/>
        </w:rPr>
        <w:t>Graduated, April 2016</w:t>
      </w:r>
      <w:r w:rsidR="006A4275" w:rsidRPr="00CB13A1">
        <w:rPr>
          <w:rFonts w:ascii="Times New Roman" w:hAnsi="Times New Roman" w:cs="Times New Roman"/>
          <w:b/>
          <w:sz w:val="24"/>
          <w:szCs w:val="24"/>
        </w:rPr>
        <w:br/>
      </w:r>
      <w:r w:rsidR="001C0E88">
        <w:rPr>
          <w:rFonts w:ascii="Times New Roman" w:hAnsi="Times New Roman" w:cs="Times New Roman"/>
          <w:sz w:val="24"/>
          <w:szCs w:val="24"/>
        </w:rPr>
        <w:t xml:space="preserve">Sri Chaitanya </w:t>
      </w:r>
      <w:r w:rsidR="00F43451" w:rsidRPr="00CB13A1">
        <w:rPr>
          <w:rFonts w:ascii="Times New Roman" w:hAnsi="Times New Roman" w:cs="Times New Roman"/>
          <w:sz w:val="24"/>
          <w:szCs w:val="24"/>
        </w:rPr>
        <w:t>Junior</w:t>
      </w:r>
      <w:r w:rsidR="00400881">
        <w:rPr>
          <w:rFonts w:ascii="Times New Roman" w:hAnsi="Times New Roman" w:cs="Times New Roman"/>
          <w:sz w:val="24"/>
          <w:szCs w:val="24"/>
        </w:rPr>
        <w:t xml:space="preserve"> </w:t>
      </w:r>
      <w:r w:rsidR="00F43451" w:rsidRPr="00CB13A1">
        <w:rPr>
          <w:rFonts w:ascii="Times New Roman" w:hAnsi="Times New Roman" w:cs="Times New Roman"/>
          <w:sz w:val="24"/>
          <w:szCs w:val="24"/>
        </w:rPr>
        <w:t xml:space="preserve">College    </w:t>
      </w:r>
      <w:r w:rsidR="006A4275" w:rsidRPr="00CB13A1">
        <w:rPr>
          <w:rFonts w:ascii="Times New Roman" w:hAnsi="Times New Roman" w:cs="Times New Roman"/>
          <w:sz w:val="24"/>
          <w:szCs w:val="24"/>
        </w:rPr>
        <w:tab/>
      </w:r>
      <w:r w:rsidR="006A4275" w:rsidRPr="00CB13A1">
        <w:rPr>
          <w:rFonts w:ascii="Times New Roman" w:hAnsi="Times New Roman" w:cs="Times New Roman"/>
          <w:sz w:val="24"/>
          <w:szCs w:val="24"/>
        </w:rPr>
        <w:tab/>
      </w:r>
      <w:r w:rsidR="008A6383" w:rsidRPr="00CB13A1">
        <w:rPr>
          <w:rFonts w:ascii="Times New Roman" w:hAnsi="Times New Roman" w:cs="Times New Roman"/>
          <w:sz w:val="24"/>
          <w:szCs w:val="24"/>
        </w:rPr>
        <w:tab/>
      </w:r>
      <w:r w:rsidR="007C5B6F" w:rsidRPr="00CB13A1">
        <w:rPr>
          <w:rFonts w:ascii="Times New Roman" w:hAnsi="Times New Roman" w:cs="Times New Roman"/>
          <w:sz w:val="24"/>
          <w:szCs w:val="24"/>
        </w:rPr>
        <w:tab/>
      </w:r>
      <w:r w:rsidR="00E02082" w:rsidRPr="00CB13A1">
        <w:rPr>
          <w:rFonts w:ascii="Times New Roman" w:hAnsi="Times New Roman" w:cs="Times New Roman"/>
          <w:sz w:val="24"/>
          <w:szCs w:val="24"/>
        </w:rPr>
        <w:t xml:space="preserve">Marks </w:t>
      </w:r>
      <w:r w:rsidR="0087551B" w:rsidRPr="00CB13A1">
        <w:rPr>
          <w:rFonts w:ascii="Times New Roman" w:hAnsi="Times New Roman" w:cs="Times New Roman"/>
          <w:sz w:val="24"/>
          <w:szCs w:val="24"/>
        </w:rPr>
        <w:t>-</w:t>
      </w:r>
      <w:r w:rsidR="001C0E88">
        <w:rPr>
          <w:rFonts w:ascii="Times New Roman" w:hAnsi="Times New Roman" w:cs="Times New Roman"/>
          <w:sz w:val="24"/>
          <w:szCs w:val="24"/>
        </w:rPr>
        <w:t>930</w:t>
      </w:r>
      <w:r w:rsidR="006A4275" w:rsidRPr="00CB13A1">
        <w:rPr>
          <w:rFonts w:ascii="Times New Roman" w:hAnsi="Times New Roman" w:cs="Times New Roman"/>
          <w:sz w:val="24"/>
          <w:szCs w:val="24"/>
        </w:rPr>
        <w:br/>
      </w:r>
      <w:r w:rsidRPr="00CB13A1">
        <w:rPr>
          <w:rFonts w:ascii="Times New Roman" w:hAnsi="Times New Roman" w:cs="Times New Roman"/>
          <w:sz w:val="24"/>
          <w:szCs w:val="24"/>
        </w:rPr>
        <w:t>Board o</w:t>
      </w:r>
      <w:r w:rsidR="007640A7" w:rsidRPr="00CB13A1">
        <w:rPr>
          <w:rFonts w:ascii="Times New Roman" w:hAnsi="Times New Roman" w:cs="Times New Roman"/>
          <w:sz w:val="24"/>
          <w:szCs w:val="24"/>
        </w:rPr>
        <w:t>f Intermediate Education A.P</w:t>
      </w:r>
      <w:r w:rsidR="00F43451" w:rsidRPr="00CB13A1">
        <w:rPr>
          <w:rFonts w:ascii="Times New Roman" w:hAnsi="Times New Roman" w:cs="Times New Roman"/>
          <w:sz w:val="24"/>
          <w:szCs w:val="24"/>
        </w:rPr>
        <w:tab/>
      </w:r>
      <w:r w:rsidR="00F43451" w:rsidRPr="00CB13A1">
        <w:rPr>
          <w:rFonts w:ascii="Times New Roman" w:hAnsi="Times New Roman" w:cs="Times New Roman"/>
          <w:sz w:val="24"/>
          <w:szCs w:val="24"/>
        </w:rPr>
        <w:tab/>
      </w:r>
      <w:r w:rsidR="00F43451" w:rsidRPr="00CB13A1">
        <w:rPr>
          <w:rFonts w:ascii="Times New Roman" w:hAnsi="Times New Roman" w:cs="Times New Roman"/>
          <w:sz w:val="24"/>
          <w:szCs w:val="24"/>
        </w:rPr>
        <w:tab/>
      </w:r>
      <w:r w:rsidR="006A4275" w:rsidRPr="00CB13A1">
        <w:rPr>
          <w:rFonts w:ascii="Times New Roman" w:hAnsi="Times New Roman" w:cs="Times New Roman"/>
          <w:sz w:val="24"/>
          <w:szCs w:val="24"/>
        </w:rPr>
        <w:br/>
      </w:r>
      <w:r w:rsidR="001C0E88">
        <w:rPr>
          <w:rFonts w:ascii="Times New Roman" w:hAnsi="Times New Roman" w:cs="Times New Roman"/>
          <w:sz w:val="24"/>
          <w:szCs w:val="24"/>
        </w:rPr>
        <w:t>Vishakapatnam</w:t>
      </w:r>
      <w:r w:rsidR="00F43451" w:rsidRPr="00CB13A1">
        <w:rPr>
          <w:rFonts w:ascii="Times New Roman" w:hAnsi="Times New Roman" w:cs="Times New Roman"/>
          <w:sz w:val="24"/>
          <w:szCs w:val="24"/>
        </w:rPr>
        <w:t>, Andhra Pradesh</w:t>
      </w:r>
    </w:p>
    <w:p w:rsidR="00A525F3" w:rsidRPr="00CB13A1" w:rsidRDefault="00CC1B8E" w:rsidP="00874D2E">
      <w:pPr>
        <w:spacing w:line="240" w:lineRule="auto"/>
        <w:ind w:left="720"/>
        <w:rPr>
          <w:rFonts w:ascii="Times New Roman" w:hAnsi="Times New Roman" w:cs="Times New Roman"/>
          <w:sz w:val="24"/>
          <w:szCs w:val="24"/>
        </w:rPr>
      </w:pPr>
      <w:r w:rsidRPr="00CB13A1">
        <w:rPr>
          <w:rFonts w:ascii="Times New Roman" w:hAnsi="Times New Roman" w:cs="Times New Roman"/>
          <w:b/>
          <w:sz w:val="24"/>
          <w:szCs w:val="24"/>
        </w:rPr>
        <w:t>SSC</w:t>
      </w:r>
      <w:r w:rsidR="006A4275" w:rsidRPr="00CB13A1">
        <w:rPr>
          <w:rFonts w:ascii="Times New Roman" w:hAnsi="Times New Roman" w:cs="Times New Roman"/>
          <w:b/>
          <w:sz w:val="24"/>
          <w:szCs w:val="24"/>
        </w:rPr>
        <w:tab/>
      </w:r>
      <w:r w:rsidR="006A4275" w:rsidRPr="00CB13A1">
        <w:rPr>
          <w:rFonts w:ascii="Times New Roman" w:hAnsi="Times New Roman" w:cs="Times New Roman"/>
          <w:b/>
          <w:sz w:val="24"/>
          <w:szCs w:val="24"/>
        </w:rPr>
        <w:tab/>
      </w:r>
      <w:r w:rsidR="006A4275" w:rsidRPr="00CB13A1">
        <w:rPr>
          <w:rFonts w:ascii="Times New Roman" w:hAnsi="Times New Roman" w:cs="Times New Roman"/>
          <w:b/>
          <w:sz w:val="24"/>
          <w:szCs w:val="24"/>
        </w:rPr>
        <w:tab/>
      </w:r>
      <w:r w:rsidR="006A4275" w:rsidRPr="00CB13A1">
        <w:rPr>
          <w:rFonts w:ascii="Times New Roman" w:hAnsi="Times New Roman" w:cs="Times New Roman"/>
          <w:b/>
          <w:sz w:val="24"/>
          <w:szCs w:val="24"/>
        </w:rPr>
        <w:tab/>
      </w:r>
      <w:r w:rsidR="006A4275" w:rsidRPr="00CB13A1">
        <w:rPr>
          <w:rFonts w:ascii="Times New Roman" w:hAnsi="Times New Roman" w:cs="Times New Roman"/>
          <w:b/>
          <w:sz w:val="24"/>
          <w:szCs w:val="24"/>
        </w:rPr>
        <w:tab/>
      </w:r>
      <w:r w:rsidR="008A6383" w:rsidRPr="00CB13A1">
        <w:rPr>
          <w:rFonts w:ascii="Times New Roman" w:hAnsi="Times New Roman" w:cs="Times New Roman"/>
          <w:b/>
          <w:sz w:val="24"/>
          <w:szCs w:val="24"/>
        </w:rPr>
        <w:tab/>
      </w:r>
      <w:r w:rsidR="007C5B6F" w:rsidRPr="00CB13A1">
        <w:rPr>
          <w:rFonts w:ascii="Times New Roman" w:hAnsi="Times New Roman" w:cs="Times New Roman"/>
          <w:b/>
          <w:sz w:val="24"/>
          <w:szCs w:val="24"/>
        </w:rPr>
        <w:tab/>
      </w:r>
      <w:r w:rsidR="00CB13A1">
        <w:rPr>
          <w:rFonts w:ascii="Times New Roman" w:hAnsi="Times New Roman" w:cs="Times New Roman"/>
          <w:b/>
          <w:sz w:val="24"/>
          <w:szCs w:val="24"/>
        </w:rPr>
        <w:tab/>
      </w:r>
      <w:r w:rsidR="00A44D12" w:rsidRPr="00CB13A1">
        <w:rPr>
          <w:rFonts w:ascii="Times New Roman" w:hAnsi="Times New Roman" w:cs="Times New Roman"/>
          <w:sz w:val="24"/>
          <w:szCs w:val="24"/>
        </w:rPr>
        <w:t>Graduated, April 2014</w:t>
      </w:r>
      <w:r w:rsidR="006A4275" w:rsidRPr="00CB13A1">
        <w:rPr>
          <w:rFonts w:ascii="Times New Roman" w:hAnsi="Times New Roman" w:cs="Times New Roman"/>
          <w:b/>
          <w:sz w:val="24"/>
          <w:szCs w:val="24"/>
        </w:rPr>
        <w:br/>
      </w:r>
      <w:r w:rsidR="001C0E88">
        <w:rPr>
          <w:rFonts w:ascii="Times New Roman" w:hAnsi="Times New Roman" w:cs="Times New Roman"/>
          <w:sz w:val="24"/>
          <w:szCs w:val="24"/>
        </w:rPr>
        <w:t xml:space="preserve">Ravindra Bharathi </w:t>
      </w:r>
      <w:r w:rsidR="007640A7" w:rsidRPr="00CB13A1">
        <w:rPr>
          <w:rFonts w:ascii="Times New Roman" w:hAnsi="Times New Roman" w:cs="Times New Roman"/>
          <w:sz w:val="24"/>
          <w:szCs w:val="24"/>
        </w:rPr>
        <w:t>School</w:t>
      </w:r>
      <w:r w:rsidR="007640A7" w:rsidRPr="00CB13A1">
        <w:rPr>
          <w:rFonts w:ascii="Times New Roman" w:hAnsi="Times New Roman" w:cs="Times New Roman"/>
          <w:sz w:val="24"/>
          <w:szCs w:val="24"/>
        </w:rPr>
        <w:tab/>
      </w:r>
      <w:r w:rsidR="007640A7" w:rsidRPr="00CB13A1">
        <w:rPr>
          <w:rFonts w:ascii="Times New Roman" w:hAnsi="Times New Roman" w:cs="Times New Roman"/>
          <w:sz w:val="24"/>
          <w:szCs w:val="24"/>
        </w:rPr>
        <w:tab/>
      </w:r>
      <w:r w:rsidR="007640A7" w:rsidRPr="00CB13A1">
        <w:rPr>
          <w:rFonts w:ascii="Times New Roman" w:hAnsi="Times New Roman" w:cs="Times New Roman"/>
          <w:sz w:val="24"/>
          <w:szCs w:val="24"/>
        </w:rPr>
        <w:tab/>
      </w:r>
      <w:r w:rsidR="007640A7" w:rsidRPr="00CB13A1">
        <w:rPr>
          <w:rFonts w:ascii="Times New Roman" w:hAnsi="Times New Roman" w:cs="Times New Roman"/>
          <w:sz w:val="24"/>
          <w:szCs w:val="24"/>
        </w:rPr>
        <w:tab/>
      </w:r>
      <w:r w:rsidR="007640A7" w:rsidRPr="00CB13A1">
        <w:rPr>
          <w:rFonts w:ascii="Times New Roman" w:hAnsi="Times New Roman" w:cs="Times New Roman"/>
          <w:sz w:val="24"/>
          <w:szCs w:val="24"/>
        </w:rPr>
        <w:tab/>
        <w:t xml:space="preserve">GPA </w:t>
      </w:r>
      <w:r w:rsidR="0087551B" w:rsidRPr="00CB13A1">
        <w:rPr>
          <w:rFonts w:ascii="Times New Roman" w:hAnsi="Times New Roman" w:cs="Times New Roman"/>
          <w:sz w:val="24"/>
          <w:szCs w:val="24"/>
        </w:rPr>
        <w:t>-</w:t>
      </w:r>
      <w:r w:rsidR="001C0E88">
        <w:rPr>
          <w:rFonts w:ascii="Times New Roman" w:hAnsi="Times New Roman" w:cs="Times New Roman"/>
          <w:sz w:val="24"/>
          <w:szCs w:val="24"/>
        </w:rPr>
        <w:t>9.3</w:t>
      </w:r>
      <w:r w:rsidR="007640A7" w:rsidRPr="00CB13A1">
        <w:rPr>
          <w:rFonts w:ascii="Times New Roman" w:hAnsi="Times New Roman" w:cs="Times New Roman"/>
          <w:sz w:val="24"/>
          <w:szCs w:val="24"/>
        </w:rPr>
        <w:br/>
      </w:r>
      <w:r w:rsidR="00100145" w:rsidRPr="00CB13A1">
        <w:rPr>
          <w:rFonts w:ascii="Times New Roman" w:hAnsi="Times New Roman" w:cs="Times New Roman"/>
          <w:sz w:val="24"/>
          <w:szCs w:val="24"/>
        </w:rPr>
        <w:t>Board o</w:t>
      </w:r>
      <w:r w:rsidRPr="00CB13A1">
        <w:rPr>
          <w:rFonts w:ascii="Times New Roman" w:hAnsi="Times New Roman" w:cs="Times New Roman"/>
          <w:sz w:val="24"/>
          <w:szCs w:val="24"/>
        </w:rPr>
        <w:t>f Secondary Education A.P</w:t>
      </w:r>
      <w:r w:rsidR="001C0E88">
        <w:rPr>
          <w:rFonts w:ascii="Times New Roman" w:hAnsi="Times New Roman" w:cs="Times New Roman"/>
          <w:sz w:val="24"/>
          <w:szCs w:val="24"/>
        </w:rPr>
        <w:tab/>
      </w:r>
      <w:r w:rsidR="001C0E88">
        <w:rPr>
          <w:rFonts w:ascii="Times New Roman" w:hAnsi="Times New Roman" w:cs="Times New Roman"/>
          <w:sz w:val="24"/>
          <w:szCs w:val="24"/>
        </w:rPr>
        <w:tab/>
      </w:r>
      <w:r w:rsidR="001C0E88">
        <w:rPr>
          <w:rFonts w:ascii="Times New Roman" w:hAnsi="Times New Roman" w:cs="Times New Roman"/>
          <w:sz w:val="24"/>
          <w:szCs w:val="24"/>
        </w:rPr>
        <w:tab/>
      </w:r>
      <w:r w:rsidR="001C0E88">
        <w:rPr>
          <w:rFonts w:ascii="Times New Roman" w:hAnsi="Times New Roman" w:cs="Times New Roman"/>
          <w:sz w:val="24"/>
          <w:szCs w:val="24"/>
        </w:rPr>
        <w:tab/>
      </w:r>
      <w:r w:rsidR="001C0E88">
        <w:rPr>
          <w:rFonts w:ascii="Times New Roman" w:hAnsi="Times New Roman" w:cs="Times New Roman"/>
          <w:sz w:val="24"/>
          <w:szCs w:val="24"/>
        </w:rPr>
        <w:tab/>
      </w:r>
      <w:r w:rsidR="001C0E88">
        <w:rPr>
          <w:rFonts w:ascii="Times New Roman" w:hAnsi="Times New Roman" w:cs="Times New Roman"/>
          <w:sz w:val="24"/>
          <w:szCs w:val="24"/>
        </w:rPr>
        <w:br/>
        <w:t>Parvathipuram</w:t>
      </w:r>
      <w:r w:rsidR="006C59F2" w:rsidRPr="00CB13A1">
        <w:rPr>
          <w:rFonts w:ascii="Times New Roman" w:hAnsi="Times New Roman" w:cs="Times New Roman"/>
          <w:sz w:val="24"/>
          <w:szCs w:val="24"/>
        </w:rPr>
        <w:t>, Andhra Pradesh</w:t>
      </w:r>
    </w:p>
    <w:p w:rsidR="00B85D96" w:rsidRDefault="00B85D96" w:rsidP="006A4275">
      <w:pPr>
        <w:spacing w:line="240" w:lineRule="auto"/>
      </w:pPr>
    </w:p>
    <w:p w:rsidR="005E3E69" w:rsidRDefault="001C0E88" w:rsidP="006A4275">
      <w:pPr>
        <w:spacing w:line="240" w:lineRule="auto"/>
      </w:pPr>
      <w:r>
        <w:rPr>
          <w:b/>
          <w:noProof/>
        </w:rPr>
        <mc:AlternateContent>
          <mc:Choice Requires="wpg">
            <w:drawing>
              <wp:anchor distT="0" distB="0" distL="114300" distR="114300" simplePos="0" relativeHeight="251675648" behindDoc="0" locked="0" layoutInCell="1" allowOverlap="1">
                <wp:simplePos x="0" y="0"/>
                <wp:positionH relativeFrom="column">
                  <wp:posOffset>0</wp:posOffset>
                </wp:positionH>
                <wp:positionV relativeFrom="paragraph">
                  <wp:posOffset>92075</wp:posOffset>
                </wp:positionV>
                <wp:extent cx="6652260" cy="274320"/>
                <wp:effectExtent l="0" t="0" r="0" b="0"/>
                <wp:wrapNone/>
                <wp:docPr id="19"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52260" cy="274320"/>
                          <a:chOff x="0" y="0"/>
                          <a:chExt cx="66522" cy="2743"/>
                        </a:xfrm>
                      </wpg:grpSpPr>
                      <pic:pic xmlns:pic="http://schemas.openxmlformats.org/drawingml/2006/picture">
                        <pic:nvPicPr>
                          <pic:cNvPr id="28" name="Picture 19"/>
                          <pic:cNvPicPr>
                            <a:picLocks noChangeAspect="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43" cy="2743"/>
                          </a:xfrm>
                          <a:prstGeom prst="rect">
                            <a:avLst/>
                          </a:prstGeom>
                          <a:noFill/>
                          <a:extLst>
                            <a:ext uri="{909E8E84-426E-40DD-AFC4-6F175D3DCCD1}">
                              <a14:hiddenFill xmlns:a14="http://schemas.microsoft.com/office/drawing/2010/main">
                                <a:solidFill>
                                  <a:srgbClr val="FFFFFF"/>
                                </a:solidFill>
                              </a14:hiddenFill>
                            </a:ext>
                          </a:extLst>
                        </pic:spPr>
                      </pic:pic>
                      <wps:wsp>
                        <wps:cNvPr id="29" name="Text Box 20"/>
                        <wps:cNvSpPr txBox="1">
                          <a:spLocks noChangeArrowheads="1"/>
                        </wps:cNvSpPr>
                        <wps:spPr bwMode="auto">
                          <a:xfrm>
                            <a:off x="3810" y="152"/>
                            <a:ext cx="35814" cy="25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5E3E69" w:rsidRPr="00CA3B61" w:rsidRDefault="00783EE0" w:rsidP="005E3E69">
                              <w:pPr>
                                <w:rPr>
                                  <w:rFonts w:ascii="Times New Roman" w:hAnsi="Times New Roman" w:cs="Times New Roman"/>
                                  <w:b/>
                                  <w:color w:val="3E7BBE"/>
                                  <w:sz w:val="28"/>
                                  <w:szCs w:val="28"/>
                                  <w:lang w:val="en-IN"/>
                                </w:rPr>
                              </w:pPr>
                              <w:r w:rsidRPr="00CA3B61">
                                <w:rPr>
                                  <w:rFonts w:ascii="Times New Roman" w:hAnsi="Times New Roman" w:cs="Times New Roman"/>
                                  <w:b/>
                                  <w:color w:val="3E7BBE"/>
                                  <w:sz w:val="28"/>
                                  <w:szCs w:val="28"/>
                                </w:rPr>
                                <w:t xml:space="preserve">Internship and </w:t>
                              </w:r>
                              <w:r w:rsidR="0033287E" w:rsidRPr="00CA3B61">
                                <w:rPr>
                                  <w:rFonts w:ascii="Times New Roman" w:hAnsi="Times New Roman" w:cs="Times New Roman"/>
                                  <w:b/>
                                  <w:color w:val="3E7BBE"/>
                                  <w:sz w:val="28"/>
                                  <w:szCs w:val="28"/>
                                </w:rPr>
                                <w:t>W</w:t>
                              </w:r>
                              <w:r w:rsidR="002E571E" w:rsidRPr="00CA3B61">
                                <w:rPr>
                                  <w:rFonts w:ascii="Times New Roman" w:hAnsi="Times New Roman" w:cs="Times New Roman"/>
                                  <w:b/>
                                  <w:color w:val="3E7BBE"/>
                                  <w:sz w:val="28"/>
                                  <w:szCs w:val="28"/>
                                </w:rPr>
                                <w:t>orkshops</w:t>
                              </w:r>
                            </w:p>
                          </w:txbxContent>
                        </wps:txbx>
                        <wps:bodyPr rot="0" vert="horz" wrap="square" lIns="0" tIns="0" rIns="0" bIns="0" anchor="t" anchorCtr="0" upright="1">
                          <a:noAutofit/>
                        </wps:bodyPr>
                      </wps:wsp>
                      <wps:wsp>
                        <wps:cNvPr id="30" name="Straight Connector 21"/>
                        <wps:cNvCnPr/>
                        <wps:spPr bwMode="auto">
                          <a:xfrm>
                            <a:off x="36271" y="1295"/>
                            <a:ext cx="30251" cy="0"/>
                          </a:xfrm>
                          <a:prstGeom prst="line">
                            <a:avLst/>
                          </a:prstGeom>
                          <a:noFill/>
                          <a:ln w="6350">
                            <a:solidFill>
                              <a:schemeClr val="accent1">
                                <a:lumMod val="100000"/>
                                <a:lumOff val="0"/>
                              </a:schemeClr>
                            </a:solidFill>
                            <a:miter lim="800000"/>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18" o:spid="_x0000_s1050" style="position:absolute;margin-left:0;margin-top:7.25pt;width:523.8pt;height:21.6pt;z-index:251675648" coordsize="66522,27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rHIKuwQAANoNAAAOAAAAZHJzL2Uyb0RvYy54bWzcV9tu4zYQfS/QfyD0&#10;rliSZVsS4iwS2Q4WSNtgs/sBtERbxEqkStKxs0X/vTOk5Euc7qYJUBQ1YJvidWbOOcPR5YddU5NH&#10;pjSXYuqFF4FHmChkycV66n35vPATj2hDRUlrKdjUe2La+3D180+X2zZjkaxkXTJFYBOhs2079Spj&#10;2mww0EXFGqovZMsEDK6kaqiBR7UelIpuYfemHkRBMB5spSpbJQumNfTO3KB3ZfdfrVhhflutNDOk&#10;nnpgm7G/yv4u8XdwdUmztaJtxYvODPoGKxrKBRy632pGDSUbxc+2anihpJYrc1HIZiBXK14w6wN4&#10;EwbPvLlVctNaX9bZdt3uwwShfRanN29b/Pp4rwgvAbvUI4I2gJE9loQJBmfbrjOYc6vah/ZeOQ+h&#10;eSeLrxqGB8/H8XntJpPl9hdZwn50Y6QNzm6lGtwC3CY7i8HTHgO2M6SAzvF4FEVjgKqAsWgSD6MO&#10;pKICJM+WFdX8eOFhGRo/oJk70prZmXV12fIig28XTmidhfPHtINVZqOY123SvGqPhqqvm9YH5Ftq&#10;+JLX3DxZFkN00CjxeM8LjDI+HJCJQEMOGRjGUwlgBe71s9waij5ZXIiQeUXFml3rFgQA0NpgnE4f&#10;4OPJgcuatwte14gQtjvXQCzPyPZCdByRZ7LYNEwYp0zFavBSCl3xVntEZaxZMiCa+liGlg4A+Z02&#10;eByCb9XyR5RcB0Ea3fj5KMj9OJjM/es0nviTYD6JgzgJ8zD/E1eHcbbRDPyl9azlna3Qe2bti9Lo&#10;kogTnRUveaQ2RTjagEGWPr2JwCQMCdqqVfEJogrzoG0UM0WFzRVEruuHyfsBG+ZDZDHoGoT0Nm2g&#10;HP6G4YC+0uaWyYZgA6IMNtoo00cIsvOqn4L2ColYWy96J49xSIN0nsyT2I+j8RxwmM3860Ue++NF&#10;OBnNhrM8n4U9DhUvSyZwu/fDYKMqa172TNRqvcxr5eBZ2E8nbX2YNkA6HMzooev/LcssEhh76EUY&#10;4IvpDa4d3VMdnl5HH7x0XkrYDxVtGUQdtz3S7z6zfkai38gdcUmtm4aZlZgd9KNUbQRcgj0IWSm5&#10;rRgtwT4n5qOl7rhXsWqYhJBZIbGGowij6BDHtDscJWHccWuUujP67PkebtXihGwgDdfzP+bciYzC&#10;KA5uotRfjJOJHy/ikZ9OgsQPwvQmHQdxGs8WpzK644K9X0ZkCzfpcBQ4Nh2EgunrSE+B/ZzriWYN&#10;N1CX1byZesl+Es2Qg3NRWuoYymvXPpIfmt/Lrv938kPGOvlhy+yWO1t2TPB07FnK8gl0oCQkLyAp&#10;1JTQqKT65pEt1GdTT/++oXjj1h8FyACLub6h+sayb1BRwNKpZzzimrlxRd+mVXxdwc5OaEJeQ3Gy&#10;4jZBHqwAy/EBMsO/lCKG4I674h+MomghyaUQkMOlIpGVIxoEOSUX96qL2OskP44modN8lI6eiT6I&#10;RjCGlZYtsvb10pnia4DVcunHt0ktvkM+LOvZPp3TooBqwSFRbxqoFl2aD48YB/1Y953czvbtALex&#10;DDu6B/4xb/+j2Wh/OR8py12IABGkzu8py+kIKHKgsC1/4QXCLutedvAN5fjZzj+8kl39BQ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wzRAsN4AAAAHAQAADwAAAGRycy9kb3ducmV2&#10;LnhtbEyPQUvDQBCF74L/YRnBm91Em6bEbEop6qkItoL0Ns1Ok9DsbMhuk/Tfuz3pcd57vPdNvppM&#10;KwbqXWNZQTyLQBCXVjdcKfjevz8tQTiPrLG1TAqu5GBV3N/lmGk78hcNO1+JUMIuQwW1910mpStr&#10;MuhmtiMO3sn2Bn04+0rqHsdQblr5HEULabDhsFBjR5uayvPuYhR8jDiuX+K3YXs+ba6HffL5s41J&#10;qceHaf0KwtPk/8Jwww/oUASmo72wdqJVEB7xQZ0nIG5uNE8XII4KkjQFWeTyP3/xCwAA//8DAFBL&#10;AwQKAAAAAAAAACEAGqsKOEcWAABHFgAAFAAAAGRycy9tZWRpYS9pbWFnZTEucG5niVBORw0KGgoA&#10;AAANSUhEUgAAADwAAAA8CAYAAAA6/NlyAAAACXBIWXMAAC4jAAAuIwF4pT92AAAKTWlDQ1BQaG90&#10;b3Nob3AgSUNDIHByb2ZpbGUAAHjanVN3WJP3Fj7f92UPVkLY8LGXbIEAIiOsCMgQWaIQkgBhhBAS&#10;QMWFiApWFBURnEhVxILVCkidiOKgKLhnQYqIWotVXDjuH9yntX167+3t+9f7vOec5/zOec8PgBES&#10;JpHmomoAOVKFPDrYH49PSMTJvYACFUjgBCAQ5svCZwXFAADwA3l4fnSwP/wBr28AAgBw1S4kEsfh&#10;/4O6UCZXACCRAOAiEucLAZBSAMguVMgUAMgYALBTs2QKAJQAAGx5fEIiAKoNAOz0ST4FANipk9wX&#10;ANiiHKkIAI0BAJkoRyQCQLsAYFWBUiwCwMIAoKxAIi4EwK4BgFm2MkcCgL0FAHaOWJAPQGAAgJlC&#10;LMwAIDgCAEMeE80DIEwDoDDSv+CpX3CFuEgBAMDLlc2XS9IzFLiV0Bp38vDg4iHiwmyxQmEXKRBm&#10;CeQinJebIxNI5wNMzgwAABr50cH+OD+Q5+bk4eZm52zv9MWi/mvwbyI+IfHf/ryMAgQAEE7P79pf&#10;5eXWA3DHAbB1v2upWwDaVgBo3/ldM9sJoFoK0Hr5i3k4/EAenqFQyDwdHAoLC+0lYqG9MOOLPv8z&#10;4W/gi372/EAe/tt68ABxmkCZrcCjg/1xYW52rlKO58sEQjFu9+cj/seFf/2OKdHiNLFcLBWK8ViJ&#10;uFAiTcd5uVKRRCHJleIS6X8y8R+W/QmTdw0ArIZPwE62B7XLbMB+7gECiw5Y0nYAQH7zLYwaC5EA&#10;EGc0Mnn3AACTv/mPQCsBAM2XpOMAALzoGFyolBdMxggAAESggSqwQQcMwRSswA6cwR28wBcCYQZE&#10;QAwkwDwQQgbkgBwKoRiWQRlUwDrYBLWwAxqgEZrhELTBMTgN5+ASXIHrcBcGYBiewhi8hgkEQcgI&#10;E2EhOogRYo7YIs4IF5mOBCJhSDSSgKQg6YgUUSLFyHKkAqlCapFdSCPyLXIUOY1cQPqQ28ggMor8&#10;irxHMZSBslED1AJ1QLmoHxqKxqBz0XQ0D12AlqJr0Rq0Hj2AtqKn0UvodXQAfYqOY4DRMQ5mjNlh&#10;XIyHRWCJWBomxxZj5Vg1Vo81Yx1YN3YVG8CeYe8IJAKLgBPsCF6EEMJsgpCQR1hMWEOoJewjtBK6&#10;CFcJg4Qxwicik6hPtCV6EvnEeGI6sZBYRqwm7iEeIZ4lXicOE1+TSCQOyZLkTgohJZAySQtJa0jb&#10;SC2kU6Q+0hBpnEwm65Btyd7kCLKArCCXkbeQD5BPkvvJw+S3FDrFiOJMCaIkUqSUEko1ZT/lBKWf&#10;MkKZoKpRzame1AiqiDqfWkltoHZQL1OHqRM0dZolzZsWQ8ukLaPV0JppZ2n3aC/pdLoJ3YMeRZfQ&#10;l9Jr6Afp5+mD9HcMDYYNg8dIYigZaxl7GacYtxkvmUymBdOXmchUMNcyG5lnmA+Yb1VYKvYqfBWR&#10;yhKVOpVWlX6V56pUVXNVP9V5qgtUq1UPq15WfaZGVbNQ46kJ1Bar1akdVbupNq7OUndSj1DPUV+j&#10;vl/9gvpjDbKGhUaghkijVGO3xhmNIRbGMmXxWELWclYD6yxrmE1iW7L57Ex2Bfsbdi97TFNDc6pm&#10;rGaRZp3mcc0BDsax4PA52ZxKziHODc57LQMtPy2x1mqtZq1+rTfaetq+2mLtcu0W7eva73VwnUCd&#10;LJ31Om0693UJuja6UbqFutt1z+o+02PreekJ9cr1Dund0Uf1bfSj9Rfq79bv0R83MDQINpAZbDE4&#10;Y/DMkGPoa5hpuNHwhOGoEctoupHEaKPRSaMnuCbuh2fjNXgXPmasbxxirDTeZdxrPGFiaTLbpMSk&#10;xeS+Kc2Ua5pmutG003TMzMgs3KzYrMnsjjnVnGueYb7ZvNv8jYWlRZzFSos2i8eW2pZ8ywWWTZb3&#10;rJhWPlZ5VvVW16xJ1lzrLOtt1ldsUBtXmwybOpvLtqitm63Edptt3xTiFI8p0in1U27aMez87Ars&#10;muwG7Tn2YfYl9m32zx3MHBId1jt0O3xydHXMdmxwvOuk4TTDqcSpw+lXZxtnoXOd8zUXpkuQyxKX&#10;dpcXU22niqdun3rLleUa7rrStdP1o5u7m9yt2W3U3cw9xX2r+00umxvJXcM970H08PdY4nHM452n&#10;m6fC85DnL152Xlle+70eT7OcJp7WMG3I28Rb4L3Le2A6Pj1l+s7pAz7GPgKfep+Hvqa+It89viN+&#10;1n6Zfgf8nvs7+sv9j/i/4XnyFvFOBWABwQHlAb2BGoGzA2sDHwSZBKUHNQWNBbsGLww+FUIMCQ1Z&#10;H3KTb8AX8hv5YzPcZyya0RXKCJ0VWhv6MMwmTB7WEY6GzwjfEH5vpvlM6cy2CIjgR2yIuB9pGZkX&#10;+X0UKSoyqi7qUbRTdHF09yzWrORZ+2e9jvGPqYy5O9tqtnJ2Z6xqbFJsY+ybuIC4qriBeIf4RfGX&#10;EnQTJAntieTE2MQ9ieNzAudsmjOc5JpUlnRjruXcorkX5unOy553PFk1WZB8OIWYEpeyP+WDIEJQ&#10;LxhP5aduTR0T8oSbhU9FvqKNolGxt7hKPJLmnVaV9jjdO31D+miGT0Z1xjMJT1IreZEZkrkj801W&#10;RNberM/ZcdktOZSclJyjUg1plrQr1zC3KLdPZisrkw3keeZtyhuTh8r35CP5c/PbFWyFTNGjtFKu&#10;UA4WTC+oK3hbGFt4uEi9SFrUM99m/ur5IwuCFny9kLBQuLCz2Lh4WfHgIr9FuxYji1MXdy4xXVK6&#10;ZHhp8NJ9y2jLspb9UOJYUlXyannc8o5Sg9KlpUMrglc0lamUycturvRauWMVYZVkVe9ql9VbVn8q&#10;F5VfrHCsqK74sEa45uJXTl/VfPV5bdra3kq3yu3rSOuk626s91m/r0q9akHV0IbwDa0b8Y3lG19t&#10;St50oXpq9Y7NtM3KzQM1YTXtW8y2rNvyoTaj9nqdf13LVv2tq7e+2Sba1r/dd3vzDoMdFTve75Ts&#10;vLUreFdrvUV99W7S7oLdjxpiG7q/5n7duEd3T8Wej3ulewf2Re/ranRvbNyvv7+yCW1SNo0eSDpw&#10;5ZuAb9qb7Zp3tXBaKg7CQeXBJ9+mfHvjUOihzsPcw83fmX+39QjrSHkr0jq/dawto22gPaG97+iM&#10;o50dXh1Hvrf/fu8x42N1xzWPV56gnSg98fnkgpPjp2Snnp1OPz3Umdx590z8mWtdUV29Z0PPnj8X&#10;dO5Mt1/3yfPe549d8Lxw9CL3Ytslt0utPa49R35w/eFIr1tv62X3y+1XPK509E3rO9Hv03/6asDV&#10;c9f41y5dn3m978bsG7duJt0cuCW69fh29u0XdwruTNxdeo94r/y+2v3qB/oP6n+0/rFlwG3g+GDA&#10;YM/DWQ/vDgmHnv6U/9OH4dJHzEfVI0YjjY+dHx8bDRq98mTOk+GnsqcTz8p+Vv9563Or59/94vtL&#10;z1j82PAL+YvPv655qfNy76uprzrHI8cfvM55PfGm/K3O233vuO+638e9H5ko/ED+UPPR+mPHp9BP&#10;9z7nfP78L/eE8/sl0p8zAAAAIGNIUk0AAHolAACAgwAA+f8AAIDpAAB1MAAA6mAAADqYAAAXb5Jf&#10;xUYAAAt0SURBVHjazJt5cJTlHcc/77H7brKbkECySbhDEgiHhCJqEUTQajkLItVKq1i13taO01Zr&#10;p/3D+kenZYoz0gOPUml1qCOFMhyCCBZ0AJUjHAETQgIhEAK5d7PZfa/+8b4JhN3sbo4N/GZ2Mnn3&#10;eZ59vs/v/j2/V5jx650kiAYDRfZnHJALZAKpgGKPCQItwCWgEjgOHAEOA9WJ2JTcx+uNBuYD84Bv&#10;AelxzMmx50276lmTDXozsAk40VcbFPqIw/cATwFzgOQ+PsQ24GPgLfuv2ZvFxF5u5l5gJ7AduD8B&#10;YAFcwCJgC/A/YO71ADwCeB/YBsyi/+gOW8w/BPL6C/DDwD5gKdePvm/v4fFEAnYAbwJrgGyuP2UA&#10;79i67eprwAOBjcDz3Hj0E1vMs/oKcBawFZjNjUt32RZ8SG8Bt3P2Vm58mmRz2ttTwA7gg/4Ga5pg&#10;mJ1drWGYtIV0DCOmCy6yLbirJ4BXAN/tT7BBzUAzDBySiKabCDbYZEXiloKBKA4JX5sWdiDX0J3A&#10;yu6GlkuB5/oVrKqTm+XhyXtHkZPu4qXVxZyvD6DpJk/PzuOHM0ZQUetn26Ea1u09R5uqIwpCV8s9&#10;DuwF3r32C2nEjGXXPhsKrAfc/QU2ENL5TlEWyx8tYvTgFDJSFUZmuglqOjMneFk2KxdZEkh3O5mS&#10;P5BdR2u52BhEloRoy86wxbsxFoeX21lNv+qtUxZJVq5sZ9rYDKaNzQgbe+aSn4paP47oYAHSgDeA&#10;hdF0+C7gwf42r4pDZHfJJWqbgrEDa4dEdloSTa0qrUGNkGYQBfr3ro29rxZpEfiHHScnnARA0w3a&#10;VAN/m8ad473MnpyNLEX3lB6XzJT8dFKTHMybMhjFIVJ2oSXavDHAasC4VqRn2cF5v1nkwiEpLLpt&#10;KIZpMmNcJi6H1PF9cWUj6/dXU9ccZOLINB6cNozUZAcAI71unpubbyXgQ1LYdawW04QubNgU29ts&#10;vhZwv1rlkGYwc4KXhbcODvvu8xOXeXlNMYGQgSwJ7C65xP7SOlY8NomUJEfnikNOCqOyPJTX+HDK&#10;XXL5+XbA7SNG9XfoKIkCuVnhjkDTTf7+aQUhzSQlSSbJKZHmdvJVeQNbD9aEjddtPx3dNXO3XWbq&#10;4PAiICmRAHXDxDRBlgRMG3AkCfQHNc7XB1AcnbkliwLlNb5Oz7YerGHNrgqq6sLHR4gaFwMl7aMW&#10;9D5wMPAHNVQ93GrqholbkfGmKQRCOm0hHUkUeP2jE/zivWKOn23qGJusSHgHKIQ0o/MausmwzCsF&#10;FVUzePuT05Re8CGJQjxbnN8u0tnA5N7ooj+oMzkvnVfuG0tBtodASL8SB9uy9rulE3jvhVt57aEJ&#10;fHv0IERRoNEfYuvBC6zeVdkhkg5J5OGZI21u6wRVg6ZWlXHDUpk7OedKoUvVkcSuJSUC3QSMkEbM&#10;WHYH8FiPqmuqztBByfx0fgEvzi9gwvABTBqVzo7iizQHNHTTpCWg8cC0YTwwbRiKQyI/x8OcyTlM&#10;HZNB2XkfNY1teFNdzJmcg2hzKi/bQ+GQFJoDGh6XxMwJXl5dMpaMVOUq3y1RNDKNA+UNNLVqHXNj&#10;iPUe2c4wegT2rpu8/Grx2A53AZDrdfPqknGs3FLGALcTjyLx+N25YfMLh6RQkOPhTK2fl+8bExYm&#10;3jEukzvGZWKYZpcx85ghKUwrzOD93WeQpbgqzkUyML4ngDXdJC/b0wlsR7oyPpPbCwfhiBJEGIbJ&#10;0TNN5Od4GJXt6Tp/7TpB4MS5ZjZ9fZ4kpxTvtieIWDcC3SanLLLzaC1B1YgsPzEipuqGANX1AQ5V&#10;NLJqe3nH8yOVjZRUNUc84O2Ha3jqr1/z4RdVnL7o548bTuJri0uc22m43NNEwSmLlJ33sa+0jjvH&#10;d38JtyJTkOPhYEUj7+6owDRB1Q3W7qlCN0yWzRrBM7PzO8aX1/j4zQfHMEw4VNGIxyUTVA1c8XMX&#10;IF0EUnrqV5MViQERRDquqqDHye8fnsjoHA8OWWT9/mo+O3YJWRLQDZPdJZc7jW8JqJi220pySqi6&#10;ESs9jHjOMlcutmIbqpCOYYKJSTBk8Mr9hUzKTet5nTVV4c0nJtMcUPEOcOFyiqzaVs7qnZXUNAR4&#10;d0cFbpdES0DjcEVjJ4DRdDuqYMY7UtUNFtwymEm5aRiG5f/umRS5Mlp1uZUN+6s5erYJTTfJ9bqZ&#10;NyWHyaPC79YyByhkDrhy5ndPzGLtnio0w+Rv28oxTRPTtgkuh9i7iyU7tAzFI75uRebZOfkM9Dij&#10;jt1z4jKv/fs4l1uCOGURAYHiykY2H7jA07PzeHTWyKjzR2V7GJaZTGWtn2Sls372FiygikBzrFGG&#10;YZKR4iTFFV0gqutbef3D4zQHVFKTHLgcEopDxOOSkSWBlVvK+OxYbfRigCxyS/5AVM1IREjvE4HL&#10;MX2uYeJNc+GQo7uadXurqW0Odsprr86OBATWfl4Vq+pIapJMgqhBxrp5vz2WSI/Kil3TO3a2CWcU&#10;/6s4RM5c8tPoVyOqxqkLPj7aW8X2wxfDxLmP6JyM1WYQPQiVBErP+zh7qZXhmclRD0aIYT0NwxoX&#10;Lh3n+NPGbwiqBkmK1FMrHJMnIlAcu8gmcfB0Az9e+SXPvnWQ9furI94C5GW5o+qeqpt40xTS3eHc&#10;La5sJBDScbvkRIEFKBaBg1iNJTEjq5Bq8GVpHcs3fENNY1vYmEW3DcWlSGgRDsM0rWL7gimDwwIG&#10;VTcou+CLaSN6W/4GDojABawGkpgkigJul0xQ09lXWh/2/bhhqbwwNx9VNWgN6uiGiW6YBFWd5oDK&#10;4tuGsHjq0IgJwvSxGWi6GdOg9Uacgcp2c7ipOxVLTTdp8EWuIf9g+nCGDkpm7ednOV3jRzdMstNd&#10;zLs5hyVTh0YM9CVR4Lk5+ThlkdWfViDIcSf13aHNgNnexVMAHI0nzGwN6txeOIg/PDIRxRHdktb7&#10;QuiGyaAUZ9x6+fKaI+w6VtudlC8uHtlVnaPtSlOG1YkTM7wc4U3mtw+Mjwm2PUHITFXiBtsS0DhX&#10;1xpvjao79JnN0E5XLX+OGWLqJt5UF4NSnAlRspVbyzhZ3RKtvtzjpTvsxVUPP8HqjOmSXE6JA6fr&#10;WbnlVK9+/dQFH6u2l1Nx0X+FBcdq2bCvGrfS51HWYaweL8teXHW3ZALngB/FKqB/daqeJEWmaKSV&#10;GjYHVN7YVMamr8+TmuwgI1WJmKsGQjpvbT/N8g0n2V1ymR1HLnKxqY0GX4g3t5yyyrdSn4vzM0BJ&#10;+z+RWg/X2UXrrqMl00TTTX62oIDstCRWbSvn5PkWJEFAMwwemj6cX95XGDavvMbH0hX7kEQBpySi&#10;GWZHiUhxiInQ3Y+x2iE7pYfX0kvATKyGli4La7IEKzaWWacm0JFJBVWBQxWNqLoRVtfytWmIgoBD&#10;EjtuHxIUM2MHUy+G7T3CwDPAz2MGIYKA4hBxOsRORsYhC9Q0tFHXHJ5m17WE0PSEBRbX0itAaaQC&#10;QCRabWdQT8RaVYhwEG2qztufnObmvHT8QQ1fm05Lq8q+0rpEWOBI9C/gLxH3G6V9WLF1YGZPfrFN&#10;1TEMOko0AljSIIkkmMd7sdqZ/V2VeLqiIFb7wzaspq9ukauLwCTBYEuwGk/9XapijAVqsW7dDnPj&#10;U4m916ivDsSjUNVYl+W7bmCwX2C1NVTENLZxLngRqxvmnRsQ7D9thpyLK8Xtjh3CatV9Eqi7AYA2&#10;Ai8AjwC+eCf1xEe8DUwF/nMdwW6y3ebK7k7sqVMsw3qpY6HtBvqLvgKWYLVo9OjVnt5GARuB6Tbw&#10;zYCaAJCa7Rrvt7m6rjeL9UUuZtjAN2L1USy0A/aJgKeHa7baCftW4L996Rb7Ovk8an9eB0baZZUi&#10;rC6D4VhvqnmA9gpCyA4S6m0rexyrbHwQOJ0Infj/AB6WDMusWI08AAAAAElFTkSuQmCCUEsBAi0A&#10;FAAGAAgAAAAhALGCZ7YKAQAAEwIAABMAAAAAAAAAAAAAAAAAAAAAAFtDb250ZW50X1R5cGVzXS54&#10;bWxQSwECLQAUAAYACAAAACEAOP0h/9YAAACUAQAACwAAAAAAAAAAAAAAAAA7AQAAX3JlbHMvLnJl&#10;bHNQSwECLQAUAAYACAAAACEAaqxyCrsEAADaDQAADgAAAAAAAAAAAAAAAAA6AgAAZHJzL2Uyb0Rv&#10;Yy54bWxQSwECLQAUAAYACAAAACEAqiYOvrwAAAAhAQAAGQAAAAAAAAAAAAAAAAAhBwAAZHJzL19y&#10;ZWxzL2Uyb0RvYy54bWwucmVsc1BLAQItABQABgAIAAAAIQDDNECw3gAAAAcBAAAPAAAAAAAAAAAA&#10;AAAAABQIAABkcnMvZG93bnJldi54bWxQSwECLQAKAAAAAAAAACEAGqsKOEcWAABHFgAAFAAAAAAA&#10;AAAAAAAAAAAfCQAAZHJzL21lZGlhL2ltYWdlMS5wbmdQSwUGAAAAAAYABgB8AQAAmB8AAAAA&#10;">
                <v:shape id="Picture 19" o:spid="_x0000_s1051" type="#_x0000_t75" style="position:absolute;width:2743;height:2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HvRvQAAANsAAAAPAAAAZHJzL2Rvd25yZXYueG1sRE9Ni8Iw&#10;EL0v+B/CCF4WTVdEpBpFFwRvYlXwODRjG20mpYm1/ntzEDw+3vdi1dlKtNR441jB3ygBQZw7bbhQ&#10;cDpuhzMQPiBrrByTghd5WC17PwtMtXvygdosFCKGsE9RQRlCnUrp85Is+pGriSN3dY3FEGFTSN3g&#10;M4bbSo6TZCotGo4NJdb0X1J+zx5WAV7PPDP79raZ/BaXPMhsgtYoNeh36zmIQF34ij/unVYwjmPj&#10;l/gD5PINAAD//wMAUEsBAi0AFAAGAAgAAAAhANvh9svuAAAAhQEAABMAAAAAAAAAAAAAAAAAAAAA&#10;AFtDb250ZW50X1R5cGVzXS54bWxQSwECLQAUAAYACAAAACEAWvQsW78AAAAVAQAACwAAAAAAAAAA&#10;AAAAAAAfAQAAX3JlbHMvLnJlbHNQSwECLQAUAAYACAAAACEAGlx70b0AAADbAAAADwAAAAAAAAAA&#10;AAAAAAAHAgAAZHJzL2Rvd25yZXYueG1sUEsFBgAAAAADAAMAtwAAAPECAAAAAA==&#10;">
                  <v:imagedata r:id="rId25" o:title=""/>
                  <v:path arrowok="t"/>
                </v:shape>
                <v:shape id="Text Box 20" o:spid="_x0000_s1052" type="#_x0000_t202" style="position:absolute;left:3810;top:152;width:35814;height:2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jRqxgAAANsAAAAPAAAAZHJzL2Rvd25yZXYueG1sRI9Pa8JA&#10;FMTvBb/D8gRvdaMHaVNXEdtCD/2ntlBvz+wzCWbfht1nTL99t1DocZiZ3zDzZe8a1VGItWcDk3EG&#10;irjwtubSwMfu8foGVBRki41nMvBNEZaLwdUcc+svvKFuK6VKEI45GqhE2lzrWFTkMI59S5y8ow8O&#10;JclQahvwkuCu0dMsm2mHNaeFCltaV1SctmdnoPmK4fmQyb67L1/k/U2fPx8mr8aMhv3qDpRQL//h&#10;v/aTNTC9hd8v6QfoxQ8AAAD//wMAUEsBAi0AFAAGAAgAAAAhANvh9svuAAAAhQEAABMAAAAAAAAA&#10;AAAAAAAAAAAAAFtDb250ZW50X1R5cGVzXS54bWxQSwECLQAUAAYACAAAACEAWvQsW78AAAAVAQAA&#10;CwAAAAAAAAAAAAAAAAAfAQAAX3JlbHMvLnJlbHNQSwECLQAUAAYACAAAACEAs8Y0asYAAADbAAAA&#10;DwAAAAAAAAAAAAAAAAAHAgAAZHJzL2Rvd25yZXYueG1sUEsFBgAAAAADAAMAtwAAAPoCAAAAAA==&#10;" filled="f" stroked="f" strokeweight=".5pt">
                  <v:textbox inset="0,0,0,0">
                    <w:txbxContent>
                      <w:p w:rsidR="005E3E69" w:rsidRPr="00CA3B61" w:rsidRDefault="00783EE0" w:rsidP="005E3E69">
                        <w:pPr>
                          <w:rPr>
                            <w:rFonts w:ascii="Times New Roman" w:hAnsi="Times New Roman" w:cs="Times New Roman"/>
                            <w:b/>
                            <w:color w:val="3E7BBE"/>
                            <w:sz w:val="28"/>
                            <w:szCs w:val="28"/>
                            <w:lang w:val="en-IN"/>
                          </w:rPr>
                        </w:pPr>
                        <w:r w:rsidRPr="00CA3B61">
                          <w:rPr>
                            <w:rFonts w:ascii="Times New Roman" w:hAnsi="Times New Roman" w:cs="Times New Roman"/>
                            <w:b/>
                            <w:color w:val="3E7BBE"/>
                            <w:sz w:val="28"/>
                            <w:szCs w:val="28"/>
                          </w:rPr>
                          <w:t xml:space="preserve">Internship and </w:t>
                        </w:r>
                        <w:r w:rsidR="0033287E" w:rsidRPr="00CA3B61">
                          <w:rPr>
                            <w:rFonts w:ascii="Times New Roman" w:hAnsi="Times New Roman" w:cs="Times New Roman"/>
                            <w:b/>
                            <w:color w:val="3E7BBE"/>
                            <w:sz w:val="28"/>
                            <w:szCs w:val="28"/>
                          </w:rPr>
                          <w:t>W</w:t>
                        </w:r>
                        <w:r w:rsidR="002E571E" w:rsidRPr="00CA3B61">
                          <w:rPr>
                            <w:rFonts w:ascii="Times New Roman" w:hAnsi="Times New Roman" w:cs="Times New Roman"/>
                            <w:b/>
                            <w:color w:val="3E7BBE"/>
                            <w:sz w:val="28"/>
                            <w:szCs w:val="28"/>
                          </w:rPr>
                          <w:t>orkshops</w:t>
                        </w:r>
                      </w:p>
                    </w:txbxContent>
                  </v:textbox>
                </v:shape>
                <v:line id="Straight Connector 21" o:spid="_x0000_s1053" style="position:absolute;visibility:visible;mso-wrap-style:square" from="36271,1295" to="66522,1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6NxVwQAAANsAAAAPAAAAZHJzL2Rvd25yZXYueG1sRE+7asMw&#10;FN0L/QdxA9lqOTU4xY0SSiElUyGPDt4u1rXl1rpyLdV2/z4aAhkP573ZzbYTIw2+daxglaQgiCun&#10;W24UXM77pxcQPiBr7ByTgn/ysNs+Pmyw0G7iI42n0IgYwr5ABSaEvpDSV4Ys+sT1xJGr3WAxRDg0&#10;Ug84xXDbyec0zaXFlmODwZ7eDVU/pz+r4BerPdny62NMJzNmed1/rr9LpZaL+e0VRKA53MU390Er&#10;yOL6+CX+ALm9AgAA//8DAFBLAQItABQABgAIAAAAIQDb4fbL7gAAAIUBAAATAAAAAAAAAAAAAAAA&#10;AAAAAABbQ29udGVudF9UeXBlc10ueG1sUEsBAi0AFAAGAAgAAAAhAFr0LFu/AAAAFQEAAAsAAAAA&#10;AAAAAAAAAAAAHwEAAF9yZWxzLy5yZWxzUEsBAi0AFAAGAAgAAAAhABjo3FXBAAAA2wAAAA8AAAAA&#10;AAAAAAAAAAAABwIAAGRycy9kb3ducmV2LnhtbFBLBQYAAAAAAwADALcAAAD1AgAAAAA=&#10;" strokecolor="#5b9bd5 [3204]" strokeweight=".5pt">
                  <v:stroke joinstyle="miter"/>
                </v:line>
              </v:group>
            </w:pict>
          </mc:Fallback>
        </mc:AlternateContent>
      </w:r>
    </w:p>
    <w:p w:rsidR="005E3E69" w:rsidRDefault="005E3E69" w:rsidP="006A4275">
      <w:pPr>
        <w:spacing w:line="240" w:lineRule="auto"/>
      </w:pPr>
    </w:p>
    <w:p w:rsidR="00B85D96" w:rsidRPr="001C0E88" w:rsidRDefault="00D45C9B" w:rsidP="001C0E88">
      <w:pPr>
        <w:pStyle w:val="ListParagraph"/>
        <w:numPr>
          <w:ilvl w:val="0"/>
          <w:numId w:val="2"/>
        </w:numPr>
        <w:spacing w:line="240" w:lineRule="auto"/>
        <w:ind w:left="360"/>
        <w:rPr>
          <w:rFonts w:ascii="Times New Roman" w:hAnsi="Times New Roman" w:cs="Times New Roman"/>
          <w:sz w:val="24"/>
          <w:szCs w:val="24"/>
        </w:rPr>
      </w:pPr>
      <w:r w:rsidRPr="00CA3B61">
        <w:rPr>
          <w:rFonts w:ascii="Times New Roman" w:hAnsi="Times New Roman" w:cs="Times New Roman"/>
          <w:sz w:val="24"/>
          <w:szCs w:val="24"/>
        </w:rPr>
        <w:t>C</w:t>
      </w:r>
      <w:r w:rsidR="00783EE0" w:rsidRPr="00CA3B61">
        <w:rPr>
          <w:rFonts w:ascii="Times New Roman" w:hAnsi="Times New Roman" w:cs="Times New Roman"/>
          <w:sz w:val="24"/>
          <w:szCs w:val="24"/>
        </w:rPr>
        <w:t xml:space="preserve">ompleted one month Internship at </w:t>
      </w:r>
      <w:r w:rsidR="00783EE0" w:rsidRPr="00CA3B61">
        <w:rPr>
          <w:rFonts w:ascii="Times New Roman" w:hAnsi="Times New Roman" w:cs="Times New Roman"/>
          <w:b/>
          <w:sz w:val="24"/>
          <w:szCs w:val="24"/>
        </w:rPr>
        <w:t xml:space="preserve">SYMBIOSYS </w:t>
      </w:r>
      <w:r w:rsidR="008C673F" w:rsidRPr="00CA3B61">
        <w:rPr>
          <w:rFonts w:ascii="Times New Roman" w:hAnsi="Times New Roman" w:cs="Times New Roman"/>
          <w:b/>
          <w:sz w:val="24"/>
          <w:szCs w:val="24"/>
        </w:rPr>
        <w:t>TECHNOLOGIES</w:t>
      </w:r>
      <w:r w:rsidR="0033287E" w:rsidRPr="00CA3B61">
        <w:rPr>
          <w:rFonts w:ascii="Times New Roman" w:hAnsi="Times New Roman" w:cs="Times New Roman"/>
          <w:b/>
          <w:sz w:val="24"/>
          <w:szCs w:val="24"/>
        </w:rPr>
        <w:t>,</w:t>
      </w:r>
      <w:r w:rsidR="001E5657" w:rsidRPr="00FA2B3C">
        <w:rPr>
          <w:rFonts w:ascii="Times New Roman" w:hAnsi="Times New Roman" w:cs="Times New Roman"/>
          <w:sz w:val="24"/>
          <w:szCs w:val="24"/>
        </w:rPr>
        <w:t>Vishakapatnam</w:t>
      </w:r>
      <w:r w:rsidR="008C673F" w:rsidRPr="00CA3B61">
        <w:rPr>
          <w:rFonts w:ascii="Times New Roman" w:hAnsi="Times New Roman" w:cs="Times New Roman"/>
          <w:sz w:val="24"/>
          <w:szCs w:val="24"/>
        </w:rPr>
        <w:t xml:space="preserve"> in </w:t>
      </w:r>
      <w:r w:rsidR="0033287E" w:rsidRPr="00CA3B61">
        <w:rPr>
          <w:rFonts w:ascii="Times New Roman" w:hAnsi="Times New Roman" w:cs="Times New Roman"/>
          <w:sz w:val="24"/>
          <w:szCs w:val="24"/>
        </w:rPr>
        <w:t>2019</w:t>
      </w:r>
    </w:p>
    <w:p w:rsidR="008C673F" w:rsidRPr="00CA3B61" w:rsidRDefault="008C673F" w:rsidP="00E271FA">
      <w:pPr>
        <w:pStyle w:val="ListParagraph"/>
        <w:numPr>
          <w:ilvl w:val="0"/>
          <w:numId w:val="2"/>
        </w:numPr>
        <w:spacing w:line="240" w:lineRule="auto"/>
        <w:ind w:left="360"/>
        <w:rPr>
          <w:rFonts w:ascii="Times New Roman" w:hAnsi="Times New Roman" w:cs="Times New Roman"/>
          <w:sz w:val="24"/>
          <w:szCs w:val="24"/>
        </w:rPr>
      </w:pPr>
      <w:r w:rsidRPr="00CA3B61">
        <w:rPr>
          <w:rFonts w:ascii="Times New Roman" w:hAnsi="Times New Roman" w:cs="Times New Roman"/>
          <w:sz w:val="24"/>
          <w:szCs w:val="24"/>
        </w:rPr>
        <w:t xml:space="preserve">Participated in </w:t>
      </w:r>
      <w:r w:rsidR="0033287E" w:rsidRPr="00CA3B61">
        <w:rPr>
          <w:rFonts w:ascii="Times New Roman" w:hAnsi="Times New Roman" w:cs="Times New Roman"/>
          <w:b/>
          <w:sz w:val="24"/>
          <w:szCs w:val="24"/>
        </w:rPr>
        <w:t>CYBER SECURITY</w:t>
      </w:r>
      <w:r w:rsidR="001E5657">
        <w:rPr>
          <w:rFonts w:ascii="Times New Roman" w:hAnsi="Times New Roman" w:cs="Times New Roman"/>
          <w:b/>
          <w:sz w:val="24"/>
          <w:szCs w:val="24"/>
        </w:rPr>
        <w:t xml:space="preserve"> </w:t>
      </w:r>
      <w:r w:rsidR="00882CB3" w:rsidRPr="00CA3B61">
        <w:rPr>
          <w:rFonts w:ascii="Times New Roman" w:hAnsi="Times New Roman" w:cs="Times New Roman"/>
          <w:sz w:val="24"/>
          <w:szCs w:val="24"/>
        </w:rPr>
        <w:t xml:space="preserve">workshop </w:t>
      </w:r>
      <w:r w:rsidR="0033287E" w:rsidRPr="00CA3B61">
        <w:rPr>
          <w:rFonts w:ascii="Times New Roman" w:hAnsi="Times New Roman" w:cs="Times New Roman"/>
          <w:sz w:val="24"/>
          <w:szCs w:val="24"/>
        </w:rPr>
        <w:t xml:space="preserve">organized at </w:t>
      </w:r>
      <w:r w:rsidR="0033287E" w:rsidRPr="00001696">
        <w:rPr>
          <w:rFonts w:ascii="Times New Roman" w:hAnsi="Times New Roman" w:cs="Times New Roman"/>
          <w:sz w:val="24"/>
          <w:szCs w:val="24"/>
        </w:rPr>
        <w:t>AITAM,Tekkali</w:t>
      </w:r>
      <w:r w:rsidR="001E5657">
        <w:rPr>
          <w:rFonts w:ascii="Times New Roman" w:hAnsi="Times New Roman" w:cs="Times New Roman"/>
          <w:sz w:val="24"/>
          <w:szCs w:val="24"/>
        </w:rPr>
        <w:t xml:space="preserve"> </w:t>
      </w:r>
      <w:r w:rsidR="004E0486" w:rsidRPr="00CA3B61">
        <w:rPr>
          <w:rFonts w:ascii="Times New Roman" w:hAnsi="Times New Roman" w:cs="Times New Roman"/>
          <w:sz w:val="24"/>
          <w:szCs w:val="24"/>
        </w:rPr>
        <w:t>in 2018</w:t>
      </w:r>
    </w:p>
    <w:p w:rsidR="00B85D96" w:rsidRPr="00CA3B61" w:rsidRDefault="002E571E" w:rsidP="006A4275">
      <w:pPr>
        <w:pStyle w:val="ListParagraph"/>
        <w:numPr>
          <w:ilvl w:val="0"/>
          <w:numId w:val="2"/>
        </w:numPr>
        <w:spacing w:line="240" w:lineRule="auto"/>
        <w:ind w:left="360"/>
        <w:rPr>
          <w:rFonts w:ascii="Times New Roman" w:hAnsi="Times New Roman" w:cs="Times New Roman"/>
          <w:sz w:val="24"/>
          <w:szCs w:val="24"/>
        </w:rPr>
      </w:pPr>
      <w:r w:rsidRPr="00CA3B61">
        <w:rPr>
          <w:rFonts w:ascii="Times New Roman" w:hAnsi="Times New Roman" w:cs="Times New Roman"/>
          <w:sz w:val="24"/>
          <w:szCs w:val="24"/>
        </w:rPr>
        <w:t xml:space="preserve">Participated in </w:t>
      </w:r>
      <w:r w:rsidR="00874D2E" w:rsidRPr="00CA3B61">
        <w:rPr>
          <w:rFonts w:ascii="Times New Roman" w:hAnsi="Times New Roman" w:cs="Times New Roman"/>
          <w:b/>
          <w:sz w:val="24"/>
          <w:szCs w:val="24"/>
        </w:rPr>
        <w:t xml:space="preserve">GOOGLE </w:t>
      </w:r>
      <w:r w:rsidRPr="00CA3B61">
        <w:rPr>
          <w:rFonts w:ascii="Times New Roman" w:hAnsi="Times New Roman" w:cs="Times New Roman"/>
          <w:b/>
          <w:sz w:val="24"/>
          <w:szCs w:val="24"/>
        </w:rPr>
        <w:t>ANDR</w:t>
      </w:r>
      <w:r w:rsidR="00874D2E" w:rsidRPr="00CA3B61">
        <w:rPr>
          <w:rFonts w:ascii="Times New Roman" w:hAnsi="Times New Roman" w:cs="Times New Roman"/>
          <w:b/>
          <w:sz w:val="24"/>
          <w:szCs w:val="24"/>
        </w:rPr>
        <w:t>OID APPLICATION</w:t>
      </w:r>
      <w:r w:rsidR="006C269C" w:rsidRPr="00CA3B61">
        <w:rPr>
          <w:rFonts w:ascii="Times New Roman" w:hAnsi="Times New Roman" w:cs="Times New Roman"/>
          <w:b/>
          <w:sz w:val="24"/>
          <w:szCs w:val="24"/>
        </w:rPr>
        <w:t xml:space="preserve"> DEVELOPMENT</w:t>
      </w:r>
      <w:r w:rsidR="00874D2E" w:rsidRPr="00CA3B61">
        <w:rPr>
          <w:rFonts w:ascii="Times New Roman" w:hAnsi="Times New Roman" w:cs="Times New Roman"/>
          <w:b/>
          <w:sz w:val="24"/>
          <w:szCs w:val="24"/>
        </w:rPr>
        <w:t xml:space="preserve"> BASICS</w:t>
      </w:r>
      <w:r w:rsidR="006C269C" w:rsidRPr="00CA3B61">
        <w:rPr>
          <w:rFonts w:ascii="Times New Roman" w:hAnsi="Times New Roman" w:cs="Times New Roman"/>
          <w:sz w:val="24"/>
          <w:szCs w:val="24"/>
        </w:rPr>
        <w:t xml:space="preserve"> workshop</w:t>
      </w:r>
      <w:r w:rsidR="00874D2E" w:rsidRPr="00CA3B61">
        <w:rPr>
          <w:rFonts w:ascii="Times New Roman" w:hAnsi="Times New Roman" w:cs="Times New Roman"/>
          <w:sz w:val="24"/>
          <w:szCs w:val="24"/>
        </w:rPr>
        <w:t xml:space="preserve"> organized at </w:t>
      </w:r>
      <w:r w:rsidR="00874D2E" w:rsidRPr="00001696">
        <w:rPr>
          <w:rFonts w:ascii="Times New Roman" w:hAnsi="Times New Roman" w:cs="Times New Roman"/>
          <w:sz w:val="24"/>
          <w:szCs w:val="24"/>
        </w:rPr>
        <w:t>AITAM,Tekkali</w:t>
      </w:r>
      <w:r w:rsidR="00874D2E" w:rsidRPr="00CA3B61">
        <w:rPr>
          <w:rFonts w:ascii="Times New Roman" w:hAnsi="Times New Roman" w:cs="Times New Roman"/>
          <w:sz w:val="24"/>
          <w:szCs w:val="24"/>
        </w:rPr>
        <w:t xml:space="preserve"> in 2019</w:t>
      </w:r>
    </w:p>
    <w:p w:rsidR="005E3E69" w:rsidRDefault="001C0E88" w:rsidP="006A4275">
      <w:pPr>
        <w:spacing w:line="240" w:lineRule="auto"/>
        <w:rPr>
          <w:b/>
          <w:sz w:val="28"/>
          <w:szCs w:val="28"/>
        </w:rPr>
      </w:pPr>
      <w:r>
        <w:rPr>
          <w:b/>
          <w:noProof/>
        </w:rPr>
        <mc:AlternateContent>
          <mc:Choice Requires="wpg">
            <w:drawing>
              <wp:anchor distT="0" distB="0" distL="114300" distR="114300" simplePos="0" relativeHeight="251679744" behindDoc="0" locked="0" layoutInCell="1" allowOverlap="1">
                <wp:simplePos x="0" y="0"/>
                <wp:positionH relativeFrom="column">
                  <wp:posOffset>-57150</wp:posOffset>
                </wp:positionH>
                <wp:positionV relativeFrom="paragraph">
                  <wp:posOffset>170815</wp:posOffset>
                </wp:positionV>
                <wp:extent cx="6652260" cy="274320"/>
                <wp:effectExtent l="0" t="0" r="0" b="0"/>
                <wp:wrapNone/>
                <wp:docPr id="24"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52260" cy="274320"/>
                          <a:chOff x="0" y="0"/>
                          <a:chExt cx="66522" cy="2743"/>
                        </a:xfrm>
                      </wpg:grpSpPr>
                      <pic:pic xmlns:pic="http://schemas.openxmlformats.org/drawingml/2006/picture">
                        <pic:nvPicPr>
                          <pic:cNvPr id="25" name="Picture 27"/>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43" cy="2743"/>
                          </a:xfrm>
                          <a:prstGeom prst="rect">
                            <a:avLst/>
                          </a:prstGeom>
                          <a:noFill/>
                          <a:extLst>
                            <a:ext uri="{909E8E84-426E-40DD-AFC4-6F175D3DCCD1}">
                              <a14:hiddenFill xmlns:a14="http://schemas.microsoft.com/office/drawing/2010/main">
                                <a:solidFill>
                                  <a:srgbClr val="FFFFFF"/>
                                </a:solidFill>
                              </a14:hiddenFill>
                            </a:ext>
                          </a:extLst>
                        </pic:spPr>
                      </pic:pic>
                      <wps:wsp>
                        <wps:cNvPr id="26" name="Text Box 28"/>
                        <wps:cNvSpPr txBox="1">
                          <a:spLocks noChangeArrowheads="1"/>
                        </wps:cNvSpPr>
                        <wps:spPr bwMode="auto">
                          <a:xfrm>
                            <a:off x="3810" y="152"/>
                            <a:ext cx="11525" cy="25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2B130B" w:rsidRPr="00067D64" w:rsidRDefault="002B130B" w:rsidP="002B130B">
                              <w:pPr>
                                <w:rPr>
                                  <w:rFonts w:ascii="Times New Roman" w:hAnsi="Times New Roman" w:cs="Times New Roman"/>
                                  <w:b/>
                                  <w:color w:val="3E7BBE"/>
                                  <w:sz w:val="28"/>
                                  <w:szCs w:val="28"/>
                                </w:rPr>
                              </w:pPr>
                              <w:r w:rsidRPr="00067D64">
                                <w:rPr>
                                  <w:rFonts w:ascii="Times New Roman" w:hAnsi="Times New Roman" w:cs="Times New Roman"/>
                                  <w:b/>
                                  <w:color w:val="3E7BBE"/>
                                  <w:sz w:val="28"/>
                                  <w:szCs w:val="28"/>
                                </w:rPr>
                                <w:t>Skills</w:t>
                              </w:r>
                            </w:p>
                          </w:txbxContent>
                        </wps:txbx>
                        <wps:bodyPr rot="0" vert="horz" wrap="square" lIns="0" tIns="0" rIns="0" bIns="0" anchor="t" anchorCtr="0" upright="1">
                          <a:noAutofit/>
                        </wps:bodyPr>
                      </wps:wsp>
                      <wps:wsp>
                        <wps:cNvPr id="27" name="Straight Connector 29"/>
                        <wps:cNvCnPr/>
                        <wps:spPr bwMode="auto">
                          <a:xfrm>
                            <a:off x="9810" y="1295"/>
                            <a:ext cx="56712" cy="0"/>
                          </a:xfrm>
                          <a:prstGeom prst="line">
                            <a:avLst/>
                          </a:prstGeom>
                          <a:noFill/>
                          <a:ln w="6350">
                            <a:solidFill>
                              <a:schemeClr val="accent1">
                                <a:lumMod val="100000"/>
                                <a:lumOff val="0"/>
                              </a:schemeClr>
                            </a:solidFill>
                            <a:miter lim="800000"/>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26" o:spid="_x0000_s1054" style="position:absolute;margin-left:-4.5pt;margin-top:13.45pt;width:523.8pt;height:21.6pt;z-index:251679744" coordsize="66522,27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iXgttQQAANkNAAAOAAAAZHJzL2Uyb0RvYy54bWzcV9tu4zYQfS/QfyD0&#10;rlhS5IuEOItEtoMFtm3QbD+AliiLWIlUSTp2tui/d4aUbDlOd9MEKIoasD3iZTiXc4ajqw/7piaP&#10;TGkuxdwLLwKPMJHLgovN3Pvt88qfeUQbKgpaS8Hm3hPT3ofrH3+42rUpi2Ql64IpAkqETnft3KuM&#10;adPRSOcVa6i+kC0TMFlK1VADj2ozKhTdgfamHkVBMBntpCpaJXOmNYwu3KR3bfWXJcvNL2WpmSH1&#10;3APbjP1V9neNv6PrK5puFG0rnndm0DdY0VAu4NCDqgU1lGwVP1PV8FxJLUtzkctmJMuS58z6AN6E&#10;wTNv7pTcttaXTbrbtIcwQWifxenNavOfH+8V4cXci2KPCNpAjuyxJJpgcHbtJoU1d6p9aO+V8xDE&#10;TzL/omF69HwenzduMVnvfpIF6KNbI21w9qVqUAW4TfY2B0+HHLC9ITkMTibjKJpAqnKYi6bxZdQl&#10;Ka8gk2fb8mo53HjchsaPaOqOtGZ2Zl1ftTxP4duFE6SzcH4fdrDLbBXzOiXNq3Q0VH3Ztj5kvqWG&#10;r3nNzZNFMUQHjRKP9zzHKOPDIDPjPjMwjaeSaIru9avcHoo+2bwQIbOKig270S0QAGhpg3G6fISP&#10;Jweua96ueF1jhlDuXAOyPAPbC9FxQF7IfNswYRwzFavBSyl0xVvtEZWyZs0AaOpjEVo4QMo/aYPH&#10;YfItW/6IZjdBkES3fjYOMj8Opkv/Jomn/jRYTuMgnoVZmP2Ju8M43WoG/tJ60fLOVhg9s/ZFanRF&#10;xJHOkpc8UlsiHGzAIAuf3kRAEoYEbdUq/xWiCutANoqZvEKxhMh147D4MGHDfIwsBl0Dkd7GDaTD&#10;3yAcsq+0uWOyIShAlMFGG2X6CEF2XvVL0F4hMdfWi97JYR6SIFnOlrPYj6PJEvKwWPg3qyz2J6tw&#10;Ol5cLrJsEfZ5qHhRMIHq3p8GG1VZ86JHolabdVYrl56V/XTU1sdlI4TD0Yw+df2/RZnNBMYeRjEN&#10;8MXyBteO7qEOT6+DD146LxXsh4q2DKKOagf8nfT8/YxAv5V7Es3QiW4ZVlZi9jCOVLURcAX2SGSl&#10;5K5itAD7HJkHW52eV6HqchZCZYXCGo4jNMBlHMtuCCNQZmzRHSfujL56vgdbtTgBG1DDjfyPMXdC&#10;ozCKg9so8VeT2dSPV/HYT6bBzA/C5DaZBHESL1anNPrEBXs/jcgObtLLceDQdCQKlq8BnwL7OecT&#10;TRtuoC+reTP3ZodFNEUMLkVhoWMor508oB+a39Ou/3f0Q8Q6+qFk9uu9bTsORFjL4gl4oCQULwAp&#10;9JQgVFJ99cgO+rO5p3/fUrxx648CaIDNXC+oXlj3AhU5bJ17xiNOzIxr+rat4psKNDuiCXkDzUnJ&#10;bYFEu5wVYDk+QGX4t0rEtC8RD0ZRtJBkUgio4VKRKBkUi0zcq650vIryyYHyUTI+5fx4Mg0jx3nb&#10;Yx3apTPC15BVC6XvXya1+Ab2sKtnh2pO8xyaBZeIettAs+iqfDgAHIxj23dyOduXA1RjATa4Bv4x&#10;bP+jxehwNw+I5e5DSBFUzm8RywEYEHJEsO1+4f3BbuvedfAFZfhs1x/fyK7/Ag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wQUAAYACAAAACEA9S9Eb+AAAAAJAQAADwAAAGRycy9kb3ducmV2LnhtbEyP&#10;QWvCQBSE74X+h+UVetPdKE01ZiMibU9SqBaKt2fyTILZtyG7JvHfdz21x2GGmW/S9Wga0VPnassa&#10;oqkCQZzbouZSw/fhfbIA4TxygY1l0nAjB+vs8SHFpLADf1G/96UIJewS1FB53yZSurwig25qW+Lg&#10;nW1n0AfZlbLocAjlppEzpWJpsOawUGFL24ryy/5qNHwMOGzm0Vu/u5y3t+Ph5fNnF5HWz0/jZgXC&#10;0+j/wnDHD+iQBaaTvXLhRKNhsgxXvIZZvARx99V8EYM4aXhVEcgslf8fZL8AAAD//wMAUEsDBAoA&#10;AAAAAAAAIQD0nLIoiRUAAIkVAAAUAAAAZHJzL21lZGlhL2ltYWdlMS5wbmeJUE5HDQoaCgAAAA1J&#10;SERSAAAAPAAAADwIBgAAADr82XIAAAAJcEhZcwAALiMAAC4jAXilP3YAAApNaUNDUFBob3Rvc2hv&#10;cCBJQ0MgcHJvZmlsZQAAeNqdU3dYk/cWPt/3ZQ9WQtjwsZdsgQAiI6wIyBBZohCSAGGEEBJAxYWI&#10;ClYUFRGcSFXEgtUKSJ2I4qAouGdBiohai1VcOO4f3Ke1fXrv7e371/u855zn/M55zw+AERImkeai&#10;agA5UoU8Otgfj09IxMm9gAIVSOAEIBDmy8JnBcUAAPADeXh+dLA//AGvbwACAHDVLiQSx+H/g7pQ&#10;JlcAIJEA4CIS5wsBkFIAyC5UyBQAyBgAsFOzZAoAlAAAbHl8QiIAqg0A7PRJPgUA2KmT3BcA2KIc&#10;qQgAjQEAmShHJAJAuwBgVYFSLALAwgCgrEAiLgTArgGAWbYyRwKAvQUAdo5YkA9AYACAmUIszAAg&#10;OAIAQx4TzQMgTAOgMNK/4KlfcIW4SAEAwMuVzZdL0jMUuJXQGnfy8ODiIeLCbLFCYRcpEGYJ5CKc&#10;l5sjE0jnA0zODAAAGvnRwf44P5Dn5uTh5mbnbO/0xaL+a/BvIj4h8d/+vIwCBAAQTs/v2l/l5dYD&#10;cMcBsHW/a6lbANpWAGjf+V0z2wmgWgrQevmLeTj8QB6eoVDIPB0cCgsL7SViob0w44s+/zPhb+CL&#10;fvb8QB7+23rwAHGaQJmtwKOD/XFhbnauUo7nywRCMW735yP+x4V//Y4p0eI0sVwsFYrxWIm4UCJN&#10;x3m5UpFEIcmV4hLpfzLxH5b9CZN3DQCshk/ATrYHtctswH7uAQKLDljSdgBAfvMtjBoLkQAQZzQy&#10;efcAAJO/+Y9AKwEAzZek4wAAvOgYXKiUF0zGCAAARKCBKrBBBwzBFKzADpzBHbzAFwJhBkRADCTA&#10;PBBCBuSAHAqhGJZBGVTAOtgEtbADGqARmuEQtMExOA3n4BJcgetwFwZgGJ7CGLyGCQRByAgTYSE6&#10;iBFijtgizggXmY4EImFINJKApCDpiBRRIsXIcqQCqUJqkV1II/ItchQ5jVxA+pDbyCAyivyKvEcx&#10;lIGyUQPUAnVAuagfGorGoHPRdDQPXYCWomvRGrQePYC2oqfRS+h1dAB9io5jgNExDmaM2WFcjIdF&#10;YIlYGibHFmPlWDVWjzVjHVg3dhUbwJ5h7wgkAouAE+wIXoQQwmyCkJBHWExYQ6gl7CO0EroIVwmD&#10;hDHCJyKTqE+0JXoS+cR4YjqxkFhGrCbuIR4hniVeJw4TX5NIJA7JkuROCiElkDJJC0lrSNtILaRT&#10;pD7SEGmcTCbrkG3J3uQIsoCsIJeRt5APkE+S+8nD5LcUOsWI4kwJoiRSpJQSSjVlP+UEpZ8yQpmg&#10;qlHNqZ7UCKqIOp9aSW2gdlAvU4epEzR1miXNmxZDy6Qto9XQmmlnafdoL+l0ugndgx5Fl9CX0mvo&#10;B+nn6YP0dwwNhg2Dx0hiKBlrGXsZpxi3GS+ZTKYF05eZyFQw1zIbmWeYD5hvVVgq9ip8FZHKEpU6&#10;lVaVfpXnqlRVc1U/1XmqC1SrVQ+rXlZ9pkZVs1DjqQnUFqvVqR1Vu6k2rs5Sd1KPUM9RX6O+X/2C&#10;+mMNsoaFRqCGSKNUY7fGGY0hFsYyZfFYQtZyVgPrLGuYTWJbsvnsTHYF+xt2L3tMU0NzqmasZpFm&#10;neZxzQEOxrHg8DnZnErOIc4NznstAy0/LbHWaq1mrX6tN9p62r7aYu1y7Rbt69rvdXCdQJ0snfU6&#10;bTr3dQm6NrpRuoW623XP6j7TY+t56Qn1yvUO6d3RR/Vt9KP1F+rv1u/RHzcwNAg2kBlsMThj8MyQ&#10;Y+hrmGm40fCE4agRy2i6kcRoo9FJoye4Ju6HZ+M1eBc+ZqxvHGKsNN5l3Gs8YWJpMtukxKTF5L4p&#10;zZRrmma60bTTdMzMyCzcrNisyeyOOdWca55hvtm82/yNhaVFnMVKizaLx5balnzLBZZNlvesmFY+&#10;VnlW9VbXrEnWXOss623WV2xQG1ebDJs6m8u2qK2brcR2m23fFOIUjynSKfVTbtox7PzsCuya7Abt&#10;OfZh9iX2bfbPHcwcEh3WO3Q7fHJ0dcx2bHC866ThNMOpxKnD6VdnG2ehc53zNRemS5DLEpd2lxdT&#10;baeKp26fesuV5RruutK10/Wjm7ub3K3ZbdTdzD3Ffav7TS6bG8ldwz3vQfTw91jicczjnaebp8Lz&#10;kOcvXnZeWV77vR5Ps5wmntYwbcjbxFvgvct7YDo+PWX6zukDPsY+Ap96n4e+pr4i3z2+I37Wfpl+&#10;B/ye+zv6y/2P+L/hefIW8U4FYAHBAeUBvYEagbMDawMfBJkEpQc1BY0FuwYvDD4VQgwJDVkfcpNv&#10;wBfyG/ljM9xnLJrRFcoInRVaG/owzCZMHtYRjobPCN8Qfm+m+UzpzLYIiOBHbIi4H2kZmRf5fRQp&#10;KjKqLupRtFN0cXT3LNas5Fn7Z72O8Y+pjLk722q2cnZnrGpsUmxj7Ju4gLiquIF4h/hF8ZcSdBMk&#10;Ce2J5MTYxD2J43MC52yaM5zkmlSWdGOu5dyiuRfm6c7Lnnc8WTVZkHw4hZgSl7I/5YMgQlAvGE/l&#10;p25NHRPyhJuFT0W+oo2iUbG3uEo8kuadVpX2ON07fUP6aIZPRnXGMwlPUit5kRmSuSPzTVZE1t6s&#10;z9lx2S05lJyUnKNSDWmWtCvXMLcot09mKyuTDeR55m3KG5OHyvfkI/lz89sVbIVM0aO0Uq5QDhZM&#10;L6greFsYW3i4SL1IWtQz32b+6vkjC4IWfL2QsFC4sLPYuHhZ8eAiv0W7FiOLUxd3LjFdUrpkeGnw&#10;0n3LaMuylv1Q4lhSVfJqedzyjlKD0qWlQyuCVzSVqZTJy26u9Fq5YxVhlWRV72qX1VtWfyoXlV+s&#10;cKyorviwRrjm4ldOX9V89Xlt2treSrfK7etI66Trbqz3Wb+vSr1qQdXQhvANrRvxjeUbX21K3nSh&#10;emr1js20zcrNAzVhNe1bzLas2/KhNqP2ep1/XctW/a2rt77ZJtrWv913e/MOgx0VO97vlOy8tSt4&#10;V2u9RX31btLugt2PGmIbur/mft24R3dPxZ6Pe6V7B/ZF7+tqdG9s3K+/v7IJbVI2jR5IOnDlm4Bv&#10;2pvtmne1cFoqDsJB5cEn36Z8e+NQ6KHOw9zDzd+Zf7f1COtIeSvSOr91rC2jbaA9ob3v6IyjnR1e&#10;HUe+t/9+7zHjY3XHNY9XnqCdKD3x+eSCk+OnZKeenU4/PdSZ3Hn3TPyZa11RXb1nQ8+ePxd07ky3&#10;X/fJ897nj13wvHD0Ivdi2yW3S609rj1HfnD94UivW2/rZffL7Vc8rnT0Tes70e/Tf/pqwNVz1/jX&#10;Ll2feb3vxuwbt24m3Ry4Jbr1+Hb27Rd3Cu5M3F16j3iv/L7a/eoH+g/qf7T+sWXAbeD4YMBgz8NZ&#10;D+8OCYee/pT/04fh0kfMR9UjRiONj50fHxsNGr3yZM6T4aeypxPPyn5W/3nrc6vn3/3i+0vPWPzY&#10;8Av5i8+/rnmp83Lvq6mvOscjxx+8znk98ab8rc7bfe+477rfx70fmSj8QP5Q89H6Y8en0E/3Pud8&#10;/vwv94Tz+yXSnzMAAAAgY0hSTQAAeiUAAICDAAD5/wAAgOkAAHUwAADqYAAAOpgAABdvkl/FRgAA&#10;CrZJREFUeNrMm3mQVNUVxn9v6+7pnp6F2WhmmAUGlB0BAUEiaGkiYLmCkVJjJUaTEoyVpFKJKVJJ&#10;yn80VmIlllWJLAZJrDIRFUUQZAkiGg3MsA0w6MwAw+xLz/Qyvb338sd7DIyzMP36DXiqurqqu995&#10;9+t7zz3f+e55wrd+vYcRsjHADPM1GSgD8oAMwGn+JgoEgFagDjgBHAUqgQsjMSjZZn8TgeXAMuAG&#10;IHsY1/jM6xZe9lmXCXob8D5w0q4BCjbN8O3Ak8CdgNvmPzEC7AD+Zr7rqTgTUxzMHcAeYCdw/wiA&#10;BXAB9wAfAP8Bll4LwCXAP4APgSVcPVtkLvM3gfFXC/AjwGfAKq6drTDH8IORBKwAfwE2AaO59pYL&#10;rDNj22U34FHAVmA13zz7obnMC+wCXABsB75j1wh13XjZaLeaO3hhqoAvzuxcu0YWVzV0dFRdJ6Ha&#10;inqmOdP5VgErwD9TARtLaETjKglVR9N1wlGVLI+D5x+dztoVk3DIIpGYiqbrxFWNSFwlntAQrIOe&#10;Ye7gg8a0VPKt7w323Z+Bh6zeOaHpTBzjpXBUGoIAkZjG1JJMnn9kOtNKsij3eZlTns2Jc92EoioF&#10;mS7Kfem4HBKdwTiiaBl2qcnetibDtFaZedaSabqOLIq8/sw8inLSCEUStAVijM5y4VT6LqpAJIE/&#10;GCPH68TtlKis9fPjvx5CkUQEIaUl/jiwfjhLugh4KZU79cQ0bpyQTVFOGgAel0xJnrsfWACvS2Zs&#10;rhu3UwJgWkkmk4oyiMbVVGP6RbNguSLgF82qJvmZ1XRC0QSqpnPXnDGWRimJAstm+wjHVHrM+LZo&#10;WQNN3Ndj+FbgBasx65RFFk3O4+llE7h5Ui6CxTU5wZdOuc9LJK7S7I+iajqiNV/XAV8AZwaKYRHY&#10;Z/LVpHfjiWO8/P6hqZTk2Vs/nLrQza82H6PFH0GWLFH//wE3AYmvL+klVsBeJBIOWbQdLMC4gnQz&#10;TVneweYA3x4ohp+y6lESBZo6I/hDcdsBN3T04A/FEVMrZFd/HfC4VKijKEJnKEZ7IGo74NauKIGe&#10;hNUYvmi3mTJTL+B7gDTLkkRMY1JRBgWZLtsBl+R7KM13E0ktTSnAfZcDvisVbpyb4eA3KyeTnibb&#10;Djg/08naFZNxKRKqlhL3Xn4R8GhglrXNykgXa1dOZmzuSKg7hk0vzeKZuyYST63YmAaUiBjqYoY1&#10;HwKartPSFWWkrbUrSor6nRuYLZoVhjW4AoiCwB/fPU1FTeeIgd11pJn1u2twyqlqjswQgSmpeJBE&#10;gWhC57l/nxyRXbquJcQLb59CEgXLzO0ymyoORLCTNYcs0NYdpbsnYTvg9kCM7nAcRRLtcFcsWi0U&#10;+hYNkJ3uIC/DaTvg0VkuvG4ZTbNFHckWAW+qXhKahi/bRbrL/rRUmJNGtseBao8I5hG5dLCVUhy3&#10;d0f5uKqVaFyzDWwwkuDDiiZ6YmqqTOtS9KXqQQAEBM40BlmzroJJRRksneVjxYIiXA7Jks+ucJw3&#10;Pj7HzspmvmoK4k2TkUUBO+ZYBmKpqRsqs8ePYsH1OeyoaKLqfDdH6/xkpysstygC/OvgeV56r5os&#10;j8K0kkzq28N2ybpxEei2erWugygKPH57GQ/fUsKG1Tfy9LIJSKLAB4eaLPmMxjV2VTbjccmsXTmF&#10;Datv5IaybMJR1ZYoEYE2q1eHYwkWT81j1rhsM0BEVi4cS0m+h8M1HRyp89MZjHGmIcD+qlYaOnv6&#10;+ahpDnLgZBtfNQXpCsc5cLKV0xcCTCvOZNlsHw5Z5LFbS1FkwY5Z7pQxTt4XJJ2KdEhzSDy2pG8a&#10;dzsl7phRwPrdtTy7+RiaruMPxQn2JCgr8PDsA5OYPzEHgA8rmvjDO6dp7orgTZON3VjTQYBls32X&#10;6FFpFoun5LOzsglPapmgXsZoM0h+dqMJ7p1XyHWF/bPanbN8vHHgPB3BGN40hXJfOookUlHTyc82&#10;HuGppeUEeuK8uqsGAZg/MYdQNEFLV5RAOE5+ppMl0/seIHz/tjI+OdWGpumpaNbHZeBIslepmk6m&#10;W+HRxaUDfj/el84rT8wizSGRm+Eky6Og67B+dw2b9tbx0nvVxBIaXpfMmuUTWLlgLHFVwx+K09oV&#10;RdN1cr19s2W5L52ls0bz5sH6VPL9ERk4jNFY4h1+7KqsXDiW4kE0LAGYWZbV7/Mn7xjP6QsB9h1v&#10;5fpCL7+49/re+FckkbwM55Bs7eFbStl1tIVITEVKfpZ7gEMi0IjRQDI8VqXqFGS6WLWoOPkAau/h&#10;VH0AXdeZNyGnF2wyrOueuWOs7tjHgbqLjPz94cs5Kg/cVEiuBd68aV8dzV0RPC6ZbYcbOdcWTtrH&#10;d28uxjfKRVxNmtFtA/SLgN/G6JkaOmsnNIrz3Ty0qKRfPm72R6huCAx67ZeNAXZUNOF2SEiiQGcw&#10;xuv7ziYNODfDyYMLxxKJJQU4AWy5yLTAUOZ3XknbUjWdVYuK6YmpVJ3vproxwJeNQepaQtS3h4nG&#10;NV5bM5eyAk+/a1/be5ZwJNGbVtxOiR0Vjdw3v5BJRckJLvfOK+Ldzxto6OjBMTxRYB9wDPoetXQA&#10;Dw/NvEUaOyNs3n+Wt/97gQMn26huCNAeiKFqOqFIAm+awtwJo/pujXV+Xv7gDE5F6j0RFASBcEyl&#10;O5zg9hkFSQF2KiKKJLLveMtwAf8UOH25agmwC6MzZkiy8VVzkEBPAkUWSXfJeJwyTkVEEgVcisTu&#10;o82EIpeEAB3YsLuWeELvd/zpdsjsr2rl8CDyUGcoxp+2VvPWp/VU1vrpCF6i/ffNL2RmWdZwqrNK&#10;jB4vLl/SABrwW4xeicEF3iGUB0UWOdcaZu/xlt7C4eCpNj493U7aAJWTIICq6mzYXccNZdn9/pA9&#10;x1p49aMa3A4JhyKS7XHgy3YxbnQ6U8ZmMqM0ixPnr1gK/A6IDwQYjEazLRdFaysmigLbDjWyfM4Y&#10;NE3ntT11Rgk5SNp0OSQ+P9PO/qpWbpmSd5mKorP9UCMZaQpORUTXjbKxPRCjss7Pls/qcTtkXLI4&#10;VNm4A3inz/gGWe8dVgG7FIkjdV3UNof4+GQblbWdQ9bFgmAQlY17avukmsO1nZw4390bo4JgCA1O&#10;RcTjNEJJEIYUbgPAT/pNyAA/PAv8PBXpNqFqbNxTy9/31iEP4xTM5ZA4fraLXZXNvZ9t/bzBaHCx&#10;LnT8EqgeDmCAjRhdbpYszSGx51gL1Q0BHMrw1EZFEtm0r46EqtHij3LwVLtlxQTYDLwymOIxmK0G&#10;yoHFVnWupMQmReRMY5Dth5sIx1Q6QzGrRcKnwI+GkngGFR+AB82NbCZXwVwOiXUf1SCJotXZrcJo&#10;PA0NuqlewUELxqlb5dUALIsC7YEYLV0R5OSroSpzrEM+OjCcALuAcVi+92qAlkTBSun3CUZbQ+0V&#10;0+YwHTZjdKKv45tnr5sTUj8snpCE4whGq+4TQPs3AKgfWAM8CgSHTYws3OhVjDagLdcQ7Pum8Phy&#10;0kzQ4g3PYDzUcbeZBq6WfQE8YJaxlh7tSfUMcitwswl82+Uk3UZLmKnxfnNW30opE9gwIM0EvhWj&#10;j+JujOeXpgPpFn2GzYJ9O/CunWnR7vPNY+brOYy+5VkYLRVTgGKMJ9XSAYf5+5hJEjrMXfYEhmx8&#10;GKgZiZj4/wChs8E8vP+rBAAAAABJRU5ErkJgglBLAQItABQABgAIAAAAIQCxgme2CgEAABMCAAAT&#10;AAAAAAAAAAAAAAAAAAAAAABbQ29udGVudF9UeXBlc10ueG1sUEsBAi0AFAAGAAgAAAAhADj9If/W&#10;AAAAlAEAAAsAAAAAAAAAAAAAAAAAOwEAAF9yZWxzLy5yZWxzUEsBAi0AFAAGAAgAAAAhAPeJeC21&#10;BAAA2Q0AAA4AAAAAAAAAAAAAAAAAOgIAAGRycy9lMm9Eb2MueG1sUEsBAi0AFAAGAAgAAAAhAKom&#10;Dr68AAAAIQEAABkAAAAAAAAAAAAAAAAAGwcAAGRycy9fcmVscy9lMm9Eb2MueG1sLnJlbHNQSwEC&#10;LQAUAAYACAAAACEA9S9Eb+AAAAAJAQAADwAAAAAAAAAAAAAAAAAOCAAAZHJzL2Rvd25yZXYueG1s&#10;UEsBAi0ACgAAAAAAAAAhAPScsiiJFQAAiRUAABQAAAAAAAAAAAAAAAAAGwkAAGRycy9tZWRpYS9p&#10;bWFnZTEucG5nUEsFBgAAAAAGAAYAfAEAANYeAAAAAA==&#10;">
                <v:shape id="Picture 27" o:spid="_x0000_s1055" type="#_x0000_t75" style="position:absolute;width:2743;height:2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2wD+wwAAANsAAAAPAAAAZHJzL2Rvd25yZXYueG1sRI9Bi8Iw&#10;FITvC/6H8Ba8LDa1oJSuqaggeJOtXrw9mrdt1+alNFGrv94sCB6HmfmGWSwH04or9a6xrGAaxSCI&#10;S6sbrhQcD9tJCsJ5ZI2tZVJwJwfLfPSxwEzbG//QtfCVCBB2GSqove8yKV1Zk0EX2Y44eL+2N+iD&#10;7Cupe7wFuGllEsdzabDhsFBjR5uaynNxMQpmjzSp1n9zeX6Uslh9DafNYX9Savw5rL5BeBr8O/xq&#10;77SCZAb/X8IPkPkTAAD//wMAUEsBAi0AFAAGAAgAAAAhANvh9svuAAAAhQEAABMAAAAAAAAAAAAA&#10;AAAAAAAAAFtDb250ZW50X1R5cGVzXS54bWxQSwECLQAUAAYACAAAACEAWvQsW78AAAAVAQAACwAA&#10;AAAAAAAAAAAAAAAfAQAAX3JlbHMvLnJlbHNQSwECLQAUAAYACAAAACEAcNsA/sMAAADbAAAADwAA&#10;AAAAAAAAAAAAAAAHAgAAZHJzL2Rvd25yZXYueG1sUEsFBgAAAAADAAMAtwAAAPcCAAAAAA==&#10;">
                  <v:imagedata r:id="rId21" o:title=""/>
                  <v:path arrowok="t"/>
                </v:shape>
                <v:shape id="Text Box 28" o:spid="_x0000_s1056" type="#_x0000_t202" style="position:absolute;left:3810;top:152;width:11525;height:2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aAYxQAAANsAAAAPAAAAZHJzL2Rvd25yZXYueG1sRI9Ba8JA&#10;FITvBf/D8oTe6kYPUlJXKVWhh7ZW20J7e82+JsHs27D7jPHfu0LB4zAz3zCzRe8a1VGItWcD41EG&#10;irjwtubSwOfH+u4eVBRki41nMnCiCIv54GaGufVH3lK3k1IlCMccDVQiba51LCpyGEe+JU7enw8O&#10;JclQahvwmOCu0ZMsm2qHNaeFClt6qqjY7w7OQPMdw8tvJj/dsnyV940+fK3Gb8bcDvvHB1BCvVzD&#10;/+1na2AyhcuX9AP0/AwAAP//AwBQSwECLQAUAAYACAAAACEA2+H2y+4AAACFAQAAEwAAAAAAAAAA&#10;AAAAAAAAAAAAW0NvbnRlbnRfVHlwZXNdLnhtbFBLAQItABQABgAIAAAAIQBa9CxbvwAAABUBAAAL&#10;AAAAAAAAAAAAAAAAAB8BAABfcmVscy8ucmVsc1BLAQItABQABgAIAAAAIQDCWaAYxQAAANsAAAAP&#10;AAAAAAAAAAAAAAAAAAcCAABkcnMvZG93bnJldi54bWxQSwUGAAAAAAMAAwC3AAAA+QIAAAAA&#10;" filled="f" stroked="f" strokeweight=".5pt">
                  <v:textbox inset="0,0,0,0">
                    <w:txbxContent>
                      <w:p w:rsidR="002B130B" w:rsidRPr="00067D64" w:rsidRDefault="002B130B" w:rsidP="002B130B">
                        <w:pPr>
                          <w:rPr>
                            <w:rFonts w:ascii="Times New Roman" w:hAnsi="Times New Roman" w:cs="Times New Roman"/>
                            <w:b/>
                            <w:color w:val="3E7BBE"/>
                            <w:sz w:val="28"/>
                            <w:szCs w:val="28"/>
                          </w:rPr>
                        </w:pPr>
                        <w:r w:rsidRPr="00067D64">
                          <w:rPr>
                            <w:rFonts w:ascii="Times New Roman" w:hAnsi="Times New Roman" w:cs="Times New Roman"/>
                            <w:b/>
                            <w:color w:val="3E7BBE"/>
                            <w:sz w:val="28"/>
                            <w:szCs w:val="28"/>
                          </w:rPr>
                          <w:t>Skills</w:t>
                        </w:r>
                      </w:p>
                    </w:txbxContent>
                  </v:textbox>
                </v:shape>
                <v:line id="Straight Connector 29" o:spid="_x0000_s1057" style="position:absolute;visibility:visible;mso-wrap-style:square" from="9810,1295" to="66522,1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2NL8xAAAANsAAAAPAAAAZHJzL2Rvd25yZXYueG1sRI9Ba8JA&#10;FITvQv/D8gq96aYpxJK6ihQiPRVM7cHbI/vMpmbfxuw2Sf+9Kwg9DjPzDbPaTLYVA/W+cazgeZGA&#10;IK6cbrhWcPgq5q8gfEDW2DomBX/kYbN+mK0w127kPQ1lqEWEsM9RgQmhy6X0lSGLfuE64uidXG8x&#10;RNnXUvc4RrhtZZokmbTYcFww2NG7oepc/loFF6wKssfv3ZCMZnjJTt3n8ueo1NPjtH0DEWgK/+F7&#10;+0MrSJdw+xJ/gFxfAQAA//8DAFBLAQItABQABgAIAAAAIQDb4fbL7gAAAIUBAAATAAAAAAAAAAAA&#10;AAAAAAAAAABbQ29udGVudF9UeXBlc10ueG1sUEsBAi0AFAAGAAgAAAAhAFr0LFu/AAAAFQEAAAsA&#10;AAAAAAAAAAAAAAAAHwEAAF9yZWxzLy5yZWxzUEsBAi0AFAAGAAgAAAAhABLY0vzEAAAA2wAAAA8A&#10;AAAAAAAAAAAAAAAABwIAAGRycy9kb3ducmV2LnhtbFBLBQYAAAAAAwADALcAAAD4AgAAAAA=&#10;" strokecolor="#5b9bd5 [3204]" strokeweight=".5pt">
                  <v:stroke joinstyle="miter"/>
                </v:line>
              </v:group>
            </w:pict>
          </mc:Fallback>
        </mc:AlternateContent>
      </w:r>
    </w:p>
    <w:p w:rsidR="004A02B2" w:rsidRDefault="004A02B2" w:rsidP="006A4275">
      <w:pPr>
        <w:spacing w:line="240" w:lineRule="auto"/>
        <w:rPr>
          <w:b/>
          <w:sz w:val="28"/>
          <w:szCs w:val="28"/>
        </w:rPr>
      </w:pPr>
    </w:p>
    <w:p w:rsidR="006A4275" w:rsidRPr="002B130B" w:rsidRDefault="006A4275" w:rsidP="002B130B">
      <w:pPr>
        <w:spacing w:line="240" w:lineRule="auto"/>
        <w:rPr>
          <w:b/>
          <w:sz w:val="28"/>
          <w:szCs w:val="28"/>
        </w:rPr>
        <w:sectPr w:rsidR="006A4275" w:rsidRPr="002B130B" w:rsidSect="00EE377E">
          <w:pgSz w:w="11909" w:h="16834" w:code="9"/>
          <w:pgMar w:top="720" w:right="720" w:bottom="720" w:left="720" w:header="720" w:footer="720" w:gutter="0"/>
          <w:cols w:space="720"/>
          <w:docGrid w:linePitch="360"/>
        </w:sectPr>
      </w:pPr>
    </w:p>
    <w:p w:rsidR="006A4275" w:rsidRPr="00067D64" w:rsidRDefault="00E02082" w:rsidP="005C669E">
      <w:pPr>
        <w:pStyle w:val="ListParagraph"/>
        <w:numPr>
          <w:ilvl w:val="0"/>
          <w:numId w:val="3"/>
        </w:numPr>
        <w:spacing w:line="240" w:lineRule="auto"/>
        <w:ind w:left="360"/>
        <w:rPr>
          <w:rFonts w:ascii="Times New Roman" w:hAnsi="Times New Roman" w:cs="Times New Roman"/>
          <w:b/>
          <w:sz w:val="24"/>
          <w:szCs w:val="24"/>
        </w:rPr>
      </w:pPr>
      <w:r w:rsidRPr="00067D64">
        <w:rPr>
          <w:rFonts w:ascii="Times New Roman" w:hAnsi="Times New Roman" w:cs="Times New Roman"/>
          <w:sz w:val="24"/>
          <w:szCs w:val="24"/>
        </w:rPr>
        <w:t>Communication Skills</w:t>
      </w:r>
    </w:p>
    <w:p w:rsidR="006A4275" w:rsidRPr="00067D64" w:rsidRDefault="00E15D05" w:rsidP="005C669E">
      <w:pPr>
        <w:pStyle w:val="ListParagraph"/>
        <w:numPr>
          <w:ilvl w:val="0"/>
          <w:numId w:val="3"/>
        </w:numPr>
        <w:spacing w:line="240" w:lineRule="auto"/>
        <w:ind w:left="360"/>
        <w:rPr>
          <w:rFonts w:ascii="Times New Roman" w:hAnsi="Times New Roman" w:cs="Times New Roman"/>
          <w:sz w:val="24"/>
          <w:szCs w:val="24"/>
        </w:rPr>
      </w:pPr>
      <w:r w:rsidRPr="00067D64">
        <w:rPr>
          <w:rFonts w:ascii="Times New Roman" w:hAnsi="Times New Roman" w:cs="Times New Roman"/>
          <w:sz w:val="24"/>
          <w:szCs w:val="24"/>
        </w:rPr>
        <w:t>Quick Learner</w:t>
      </w:r>
    </w:p>
    <w:p w:rsidR="006A4275" w:rsidRPr="00067D64" w:rsidRDefault="00E02082" w:rsidP="005C669E">
      <w:pPr>
        <w:pStyle w:val="ListParagraph"/>
        <w:numPr>
          <w:ilvl w:val="0"/>
          <w:numId w:val="3"/>
        </w:numPr>
        <w:spacing w:line="240" w:lineRule="auto"/>
        <w:ind w:left="0"/>
        <w:rPr>
          <w:rFonts w:ascii="Times New Roman" w:hAnsi="Times New Roman" w:cs="Times New Roman"/>
          <w:b/>
          <w:sz w:val="24"/>
          <w:szCs w:val="24"/>
        </w:rPr>
      </w:pPr>
      <w:r w:rsidRPr="00067D64">
        <w:rPr>
          <w:rFonts w:ascii="Times New Roman" w:hAnsi="Times New Roman" w:cs="Times New Roman"/>
          <w:sz w:val="24"/>
          <w:szCs w:val="24"/>
        </w:rPr>
        <w:t>Leadership Skills</w:t>
      </w:r>
    </w:p>
    <w:p w:rsidR="006A4275" w:rsidRPr="00067D64" w:rsidRDefault="005C669E" w:rsidP="005C669E">
      <w:pPr>
        <w:pStyle w:val="ListParagraph"/>
        <w:numPr>
          <w:ilvl w:val="0"/>
          <w:numId w:val="3"/>
        </w:numPr>
        <w:spacing w:line="240" w:lineRule="auto"/>
        <w:ind w:left="0"/>
        <w:rPr>
          <w:rFonts w:ascii="Times New Roman" w:hAnsi="Times New Roman" w:cs="Times New Roman"/>
          <w:b/>
          <w:sz w:val="24"/>
          <w:szCs w:val="24"/>
        </w:rPr>
        <w:sectPr w:rsidR="006A4275" w:rsidRPr="00067D64" w:rsidSect="00287168">
          <w:type w:val="continuous"/>
          <w:pgSz w:w="11909" w:h="16834" w:code="9"/>
          <w:pgMar w:top="720" w:right="720" w:bottom="720" w:left="720" w:header="720" w:footer="720" w:gutter="0"/>
          <w:cols w:num="2" w:space="720"/>
          <w:docGrid w:linePitch="360"/>
        </w:sectPr>
      </w:pPr>
      <w:r w:rsidRPr="00067D64">
        <w:rPr>
          <w:rFonts w:ascii="Times New Roman" w:hAnsi="Times New Roman" w:cs="Times New Roman"/>
          <w:sz w:val="24"/>
          <w:szCs w:val="24"/>
        </w:rPr>
        <w:t>Solving Problems and Puzzles</w:t>
      </w:r>
    </w:p>
    <w:p w:rsidR="005567D6" w:rsidRDefault="005567D6" w:rsidP="006A4275">
      <w:pPr>
        <w:spacing w:line="240" w:lineRule="auto"/>
        <w:ind w:left="360"/>
        <w:sectPr w:rsidR="005567D6" w:rsidSect="00EE377E">
          <w:type w:val="continuous"/>
          <w:pgSz w:w="11909" w:h="16834" w:code="9"/>
          <w:pgMar w:top="720" w:right="720" w:bottom="720" w:left="720" w:header="720" w:footer="720" w:gutter="0"/>
          <w:cols w:space="720"/>
          <w:docGrid w:linePitch="360"/>
        </w:sectPr>
      </w:pPr>
    </w:p>
    <w:p w:rsidR="007154B6" w:rsidRDefault="007154B6" w:rsidP="00B85D96">
      <w:pPr>
        <w:spacing w:line="240" w:lineRule="auto"/>
      </w:pPr>
    </w:p>
    <w:p w:rsidR="00400881" w:rsidRDefault="00400881" w:rsidP="00B85D96">
      <w:pPr>
        <w:spacing w:line="240" w:lineRule="auto"/>
      </w:pPr>
    </w:p>
    <w:p w:rsidR="00943A78" w:rsidRDefault="001C0E88" w:rsidP="00B85D96">
      <w:pPr>
        <w:spacing w:line="240" w:lineRule="auto"/>
      </w:pPr>
      <w:r>
        <w:rPr>
          <w:b/>
          <w:noProof/>
        </w:rPr>
        <mc:AlternateContent>
          <mc:Choice Requires="wpg">
            <w:drawing>
              <wp:anchor distT="0" distB="0" distL="114300" distR="114300" simplePos="0" relativeHeight="251687936" behindDoc="0" locked="0" layoutInCell="1" allowOverlap="1">
                <wp:simplePos x="0" y="0"/>
                <wp:positionH relativeFrom="column">
                  <wp:posOffset>-57150</wp:posOffset>
                </wp:positionH>
                <wp:positionV relativeFrom="paragraph">
                  <wp:posOffset>119380</wp:posOffset>
                </wp:positionV>
                <wp:extent cx="6652260" cy="323850"/>
                <wp:effectExtent l="0" t="0" r="15240" b="0"/>
                <wp:wrapNone/>
                <wp:docPr id="15" name="Group 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52260" cy="323850"/>
                          <a:chOff x="0" y="0"/>
                          <a:chExt cx="66522" cy="3238"/>
                        </a:xfrm>
                      </wpg:grpSpPr>
                      <pic:pic xmlns:pic="http://schemas.openxmlformats.org/drawingml/2006/picture">
                        <pic:nvPicPr>
                          <pic:cNvPr id="16" name="Picture 43"/>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43" cy="2743"/>
                          </a:xfrm>
                          <a:prstGeom prst="rect">
                            <a:avLst/>
                          </a:prstGeom>
                          <a:noFill/>
                          <a:extLst>
                            <a:ext uri="{909E8E84-426E-40DD-AFC4-6F175D3DCCD1}">
                              <a14:hiddenFill xmlns:a14="http://schemas.microsoft.com/office/drawing/2010/main">
                                <a:solidFill>
                                  <a:srgbClr val="FFFFFF"/>
                                </a:solidFill>
                              </a14:hiddenFill>
                            </a:ext>
                          </a:extLst>
                        </pic:spPr>
                      </pic:pic>
                      <wps:wsp>
                        <wps:cNvPr id="17" name="Text Box 44"/>
                        <wps:cNvSpPr txBox="1">
                          <a:spLocks noChangeArrowheads="1"/>
                        </wps:cNvSpPr>
                        <wps:spPr bwMode="auto">
                          <a:xfrm>
                            <a:off x="3810" y="152"/>
                            <a:ext cx="17621" cy="30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9D61EA" w:rsidRPr="00067D64" w:rsidRDefault="000B2488" w:rsidP="009D61EA">
                              <w:pPr>
                                <w:rPr>
                                  <w:rFonts w:ascii="Times New Roman" w:hAnsi="Times New Roman" w:cs="Times New Roman"/>
                                  <w:b/>
                                  <w:color w:val="3E7BBE"/>
                                  <w:sz w:val="28"/>
                                  <w:szCs w:val="28"/>
                                  <w:lang w:val="en-IN"/>
                                </w:rPr>
                              </w:pPr>
                              <w:r w:rsidRPr="00067D64">
                                <w:rPr>
                                  <w:rFonts w:ascii="Times New Roman" w:hAnsi="Times New Roman" w:cs="Times New Roman"/>
                                  <w:b/>
                                  <w:color w:val="3E7BBE"/>
                                  <w:sz w:val="28"/>
                                  <w:szCs w:val="28"/>
                                  <w:lang w:val="en-IN"/>
                                </w:rPr>
                                <w:t>Habits</w:t>
                              </w:r>
                            </w:p>
                          </w:txbxContent>
                        </wps:txbx>
                        <wps:bodyPr rot="0" vert="horz" wrap="square" lIns="0" tIns="0" rIns="0" bIns="0" anchor="t" anchorCtr="0" upright="1">
                          <a:noAutofit/>
                        </wps:bodyPr>
                      </wps:wsp>
                      <wps:wsp>
                        <wps:cNvPr id="18" name="Straight Connector 45"/>
                        <wps:cNvCnPr/>
                        <wps:spPr bwMode="auto">
                          <a:xfrm>
                            <a:off x="19050" y="1295"/>
                            <a:ext cx="47472" cy="0"/>
                          </a:xfrm>
                          <a:prstGeom prst="line">
                            <a:avLst/>
                          </a:prstGeom>
                          <a:noFill/>
                          <a:ln w="6350">
                            <a:solidFill>
                              <a:schemeClr val="accent1">
                                <a:lumMod val="100000"/>
                                <a:lumOff val="0"/>
                              </a:schemeClr>
                            </a:solidFill>
                            <a:miter lim="800000"/>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margin">
                  <wp14:pctHeight>0</wp14:pctHeight>
                </wp14:sizeRelV>
              </wp:anchor>
            </w:drawing>
          </mc:Choice>
          <mc:Fallback>
            <w:pict>
              <v:group id="Group 42" o:spid="_x0000_s1058" style="position:absolute;margin-left:-4.5pt;margin-top:9.4pt;width:523.8pt;height:25.5pt;z-index:251687936;mso-height-relative:margin" coordsize="66522,32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VKpXvgQAANoNAAAOAAAAZHJzL2Uyb0RvYy54bWzcV9tu4zYQfS/QfyD0&#10;rliSZcsS4iwS2Q4WSNtgs/sBtERbxEqkStKxs0X/vTOk5EscZLNZoChqwDavo+Gcc4ajyw+7piaP&#10;TGkuxdQLLwKPMFHIkov11PvyeeFPPKINFSWtpWBT74lp78PVr79cbtuMRbKSdckUASNCZ9t26lXG&#10;tNlgoIuKNVRfyJYJmFxJ1VADXbUelIpuwXpTD6IgGA+2UpWtkgXTGkZnbtK7svZXK1aYP1YrzQyp&#10;px74Zuyvsr9L/B1cXdJsrWhb8aJzg77Di4ZyAQ/dm5pRQ8lG8TNTDS+U1HJlLgrZDORqxQtmzwCn&#10;CYNnp7lVctPas6yz7brdhwlC+yxO7zZb/P54rwgvAbuRRwRtACP7WBJHGJxtu85gza1qH9p75U4I&#10;zTtZfNUwPXg+j/21W0yW299kCfboxkgbnN1KNWgCjk12FoOnPQZsZ0gBg+PxKIrGAFUBc8NoOBl1&#10;IBUVIHm2rajmxxsP29D5Ac3cI62bnVtXly0vMvh24YTWWTi/TzvYZTaKeZ2R5k02Gqq+blofkG+p&#10;4Utec/NkWQzRQafE4z0vMMrYOUJm3CMD0/hUEg/xeP0qt4fimSwuRMi8omLNrnULAgBobTBOlw+w&#10;e/LAZc3bBa9rRAjb3dFALM/I9kJ0HJFnstg0TBinTMVqOKUUuuKt9ojKWLNkQDT1sQwtHQDyO23w&#10;cQi+Vctf0eQ6CNLoxs9HQe7HQTL3r9M48ZNgnsRBPAnzMP8bd4dxttEMzkvrWcs7X2H0zNsXpdEl&#10;ESc6K17ySG2KcLQBhyx9eheBSRgS9FWr4hNEFdZB2yhmigqbK4hcNw6L9xM2zIfIYtA1COl92ogS&#10;AN4Kw7aOGQ7oK21umWwINiDK4KONMn2EILul/RL0V0jE2p6iP+QxDmmQzifzSezH0XgOOMxm/vUi&#10;j/3xIkxGs+Esz2dhj0PFy5IJNPfzMNioypqXPRO1Wi/zWjl4FvbTSVsflg2QDgc3euj6f8syiwTG&#10;HkYRBvhieoNrR/dUh97b6IOXzksJ+6GiLYOoo9kj/Sa9fj8j0W/kjsQxHqJbhpmVmB2Mo1RtBFyC&#10;PQhZKbmtGC3BPyfmo63OzptYNZyEkFkhsYYjm90d4ph2w2QchV32DCbjLsR9wu6J8+PcqsUJ2UAa&#10;buR/zLkTGYVRHNxEqb8YTxI/XsQjP02CiR+E6U06DuI0ni1OZXTHBft5GZEt3KRDuDpf11NgP+d6&#10;olnDDdRlNW+m3mS/iGbIwbkobdowlNeufSQ/dL+XXf/v5IeMdfLDltktd7bsSHshLGX5BDpQEpIX&#10;kBRqSmhUUn3zyBbqs6mn/9xQvHHrjwJkgMVc31B9Y9k3qChg69QzHnHN3Liib9Mqvq7AshOakNdQ&#10;nKy4TZDol/MCPMcOZIZ/K0VAmeyKrwejKHpIcikE5HCpSDzqYwQ5JRf3qksdb5J8mAZAA6v5KLWG&#10;DqKPkziJnOhtkbWvl85ukxpgtVz6/m1Si1fIh2U926dzWhRQLTgk6k0D1aJL8+ER42Ac676T29m+&#10;HaAZy7Cje+CHefsfzUb7y/lIWe5CBIggdb6mLMdgoMiBwrb8hRcIu6172cE3lOO+XX94Jbv6B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i27qd8AAAAJAQAADwAAAGRycy9kb3du&#10;cmV2LnhtbEyPwWrCQBCG74W+wzJCb7pJpSHGbESk7UkK1ULpbcyOSTC7G7JrEt++46k9zvzDP9+X&#10;bybTioF63zirIF5EIMiWTje2UvB1fJunIHxAq7F1lhTcyMOmeHzIMdNutJ80HEIluMT6DBXUIXSZ&#10;lL6syaBfuI4sZ2fXGww89pXUPY5cblr5HEWJNNhY/lBjR7uaysvhahS8jzhul/HrsL+cd7ef48vH&#10;9z4mpZ5m03YNItAU/o7hjs/oUDDTyV2t9qJVMF+xSuB9ygb3PFqmCYiTgmSVgixy+d+g+AUAAP//&#10;AwBQSwMECgAAAAAAAAAhAAc+AsxZEgAAWRIAABQAAABkcnMvbWVkaWEvaW1hZ2UxLnBuZ4lQTkcN&#10;ChoKAAAADUlIRFIAAAA8AAAAPAgGAAAAOvzZcgAAAAlwSFlzAAAuIwAALiMBeKU/dgAACk1pQ0NQ&#10;UGhvdG9zaG9wIElDQyBwcm9maWxlAAB42p1Td1iT9xY+3/dlD1ZC2PCxl2yBACIjrAjIEFmiEJIA&#10;YYQQEkDFhYgKVhQVEZxIVcSC1QpInYjioCi4Z0GKiFqLVVw47h/cp7V9eu/t7fvX+7znnOf8znnP&#10;D4AREiaR5qJqADlShTw62B+PT0jEyb2AAhVI4AQgEObLwmcFxQAA8AN5eH50sD/8Aa9vAAIAcNUu&#10;JBLH4f+DulAmVwAgkQDgIhLnCwGQUgDILlTIFADIGACwU7NkCgCUAABseXxCIgCqDQDs9Ek+BQDY&#10;qZPcFwDYohypCACNAQCZKEckAkC7AGBVgVIsAsDCAKCsQCIuBMCuAYBZtjJHAoC9BQB2jliQD0Bg&#10;AICZQizMACA4AgBDHhPNAyBMA6Aw0r/gqV9whbhIAQDAy5XNl0vSMxS4ldAad/Lw4OIh4sJssUJh&#10;FykQZgnkIpyXmyMTSOcDTM4MAAAa+dHB/jg/kOfm5OHmZuds7/TFov5r8G8iPiHx3/68jAIEABBO&#10;z+/aX+Xl1gNwxwGwdb9rqVsA2lYAaN/5XTPbCaBaCtB6+Yt5OPxAHp6hUMg8HRwKCwvtJWKhvTDj&#10;iz7/M+Fv4It+9vxAHv7bevAAcZpAma3Ao4P9cWFudq5SjufLBEIxbvfnI/7HhX/9jinR4jSxXCwV&#10;ivFYibhQIk3HeblSkUQhyZXiEul/MvEflv0Jk3cNAKyGT8BOtge1y2zAfu4BAosOWNJ2AEB+8y2M&#10;GguRABBnNDJ59wAAk7/5j0ArAQDNl6TjAAC86BhcqJQXTMYIAABEoIEqsEEHDMEUrMAOnMEdvMAX&#10;AmEGREAMJMA8EEIG5IAcCqEYlkEZVMA62AS1sAMaoBGa4RC0wTE4DefgElyB63AXBmAYnsIYvIYJ&#10;BEHICBNhITqIEWKO2CLOCBeZjgQiYUg0koCkIOmIFFEixchypAKpQmqRXUgj8i1yFDmNXED6kNvI&#10;IDKK/Iq8RzGUgbJRA9QCdUC5qB8aisagc9F0NA9dgJaia9EatB49gLaip9FL6HV0AH2KjmOA0TEO&#10;ZozZYVyMh0VgiVgaJscWY+VYNVaPNWMdWDd2FRvAnmHvCCQCi4AT7AhehBDCbIKQkEdYTFhDqCXs&#10;I7QSughXCYOEMcInIpOoT7QlehL5xHhiOrGQWEasJu4hHiGeJV4nDhNfk0gkDsmS5E4KISWQMkkL&#10;SWtI20gtpFOkPtIQaZxMJuuQbcne5AiygKwgl5G3kA+QT5L7ycPktxQ6xYjiTAmiJFKklBJKNWU/&#10;5QSlnzJCmaCqUc2pntQIqog6n1pJbaB2UC9Th6kTNHWaJc2bFkPLpC2j1dCaaWdp92gv6XS6Cd2D&#10;HkWX0JfSa+gH6efpg/R3DA2GDYPHSGIoGWsZexmnGLcZL5lMpgXTl5nIVDDXMhuZZ5gPmG9VWCr2&#10;KnwVkcoSlTqVVpV+leeqVFVzVT/VeaoLVKtVD6teVn2mRlWzUOOpCdQWq9WpHVW7qTauzlJ3Uo9Q&#10;z1Ffo75f/YL6Yw2yhoVGoIZIo1Rjt8YZjSEWxjJl8VhC1nJWA+ssa5hNYluy+exMdgX7G3Yve0xT&#10;Q3OqZqxmkWad5nHNAQ7GseDwOdmcSs4hzg3Oey0DLT8tsdZqrWatfq032nravtpi7XLtFu3r2u91&#10;cJ1AnSyd9TptOvd1Cbo2ulG6hbrbdc/qPtNj63npCfXK9Q7p3dFH9W30o/UX6u/W79EfNzA0CDaQ&#10;GWwxOGPwzJBj6GuYabjR8IThqBHLaLqRxGij0UmjJ7gm7odn4zV4Fz5mrG8cYqw03mXcazxhYmky&#10;26TEpMXkvinNlGuaZrrRtNN0zMzILNys2KzJ7I451ZxrnmG+2bzb/I2FpUWcxUqLNovHltqWfMsF&#10;lk2W96yYVj5WeVb1VtesSdZc6yzrbdZXbFAbV5sMmzqby7aorZutxHabbd8U4hSPKdIp9VNu2jHs&#10;/OwK7JrsBu059mH2JfZt9s8dzBwSHdY7dDt8cnR1zHZscLzrpOE0w6nEqcPpV2cbZ6FznfM1F6ZL&#10;kMsSl3aXF1Ntp4qnbp96y5XlGu660rXT9aObu5vcrdlt1N3MPcV9q/tNLpsbyV3DPe9B9PD3WOJx&#10;zOOdp5unwvOQ5y9edl5ZXvu9Hk+znCae1jBtyNvEW+C9y3tgOj49ZfrO6QM+xj4Cn3qfh76mviLf&#10;Pb4jftZ+mX4H/J77O/rL/Y/4v+F58hbxTgVgAcEB5QG9gRqBswNrAx8EmQSlBzUFjQW7Bi8MPhVC&#10;DAkNWR9yk2/AF/Ib+WMz3GcsmtEVygidFVob+jDMJkwe1hGOhs8I3xB+b6b5TOnMtgiI4EdsiLgf&#10;aRmZF/l9FCkqMqou6lG0U3RxdPcs1qzkWftnvY7xj6mMuTvbarZydmesamxSbGPsm7iAuKq4gXiH&#10;+EXxlxJ0EyQJ7YnkxNjEPYnjcwLnbJoznOSaVJZ0Y67l3KK5F+bpzsuedzxZNVmQfDiFmBKXsj/l&#10;gyBCUC8YT+Wnbk0dE/KEm4VPRb6ijaJRsbe4SjyS5p1WlfY43Tt9Q/pohk9GdcYzCU9SK3mRGZK5&#10;I/NNVkTW3qzP2XHZLTmUnJSco1INaZa0K9cwtyi3T2YrK5MN5Hnmbcobk4fK9+Qj+XPz2xVshUzR&#10;o7RSrlAOFkwvqCt4WxhbeLhIvUha1DPfZv7q+SMLghZ8vZCwULiws9i4eFnx4CK/RbsWI4tTF3cu&#10;MV1SumR4afDSfctoy7KW/VDiWFJV8mp53PKOUoPSpaVDK4JXNJWplMnLbq70WrljFWGVZFXvapfV&#10;W1Z/KheVX6xwrKiu+LBGuObiV05f1Xz1eW3a2t5Kt8rt60jrpOturPdZv69KvWpB1dCG8A2tG/GN&#10;5RtfbUredKF6avWOzbTNys0DNWE17VvMtqzb8qE2o/Z6nX9dy1b9rau3vtkm2ta/3Xd78w6DHRU7&#10;3u+U7Ly1K3hXa71FffVu0u6C3Y8aYhu6v+Z+3bhHd0/Fno97pXsH9kXv62p0b2zcr7+/sgltUjaN&#10;Hkg6cOWbgG/am+2ad7VwWioOwkHlwSffpnx741Dooc7D3MPN35l/t/UI60h5K9I6v3WsLaNtoD2h&#10;ve/ojKOdHV4dR763/37vMeNjdcc1j1eeoJ0oPfH55IKT46dkp56dTj891JncefdM/JlrXVFdvWdD&#10;z54/F3TuTLdf98nz3uePXfC8cPQi92LbJbdLrT2uPUd+cP3hSK9bb+tl98vtVzyudPRN6zvR79N/&#10;+mrA1XPX+NcuXZ95ve/G7Bu3bibdHLgluvX4dvbtF3cK7kzcXXqPeK/8vtr96gf6D+p/tP6xZcBt&#10;4PhgwGDPw1kP7w4Jh57+lP/Th+HSR8xH1SNGI42PnR8fGw0avfJkzpPhp7KnE8/Kflb/eetzq+ff&#10;/eL7S89Y/NjwC/mLz7+ueanzcu+rqa86xyPHH7zOeT3xpvytztt977jvut/HvR+ZKPxA/lDz0fpj&#10;x6fQT/c+53z+/C/3hPP7JdKfMwAAACBjSFJNAAB6JQAAgIMAAPn/AACA6QAAdTAAAOpgAAA6mAAA&#10;F2+SX8VGAAAHhklEQVR42uSba2xbZxnHf+di+9ixc782Wd00YyhlazYYCMbWruMyoGWdtiKkrQWh&#10;chPbPvNhQmLSxECaxCQ2EDCBYEAlYB1U7VqYtLUal41pW8rSNiJRm7ZJ08TJ2ji248u58OG8GW5w&#10;7HPs49jd/pIVKfJ53/fv532f5/8+z3OkLQ+/SJWwDhgSn01AP9ABNAIB8Z0MsAjEgAngBPBvYBiY&#10;qsaiVI/Huw7YAWwHbgJaHDzTI577eN7/FgTpQ8BB4JRXC5Q8svCngG8AnwVCHv+IaeAI8DPx16pk&#10;MLnCxXwaeBH4K3BvFcgCaMDdwPPAMeBztSAcBX4L/AXYxtrhNrHNfw8MrBXhPcArwH3UDl8Qa9hb&#10;TcI+4EfAr4Fuao924GlxtjWvCbcCB4AHqT98TWzzLq8IdwGHgc9Qv7hDePDeSgkvW/Yj1D9uFJbu&#10;LJewD/jdVUJ2GUPCg2vlEP4hcGc9sbEsMEyLnGEWUx9bgSfdEr4PeKCW5EzLJraUNUimdZIZHcM0&#10;aQz6uKYthFT88b2rhaxCWroPeGItrWZaFrphYZgWpmWhyhIhTaWzyU9fW5BoR4iNXWH6uxrobQ0S&#10;1lS+s2+EYydiBP3KakM/LlTgmVKEHxe3mqpYzTAtDEEOCfyKTFODj56WIOvbQ2zoDDHQE+GatiCd&#10;TQFCgcL3m47GAKZVVFY3C8PtLEb4DuCLXhHM6ia6YVtNkSUaNJWuJj89LRobu22LRTtC9LWFaI8E&#10;kCTnYxumozvEXUJ7P1+IsAx81yuyumkx0B1moLuBge4w0Q6bXGezRmj1bVgNPCIuN/pKwtuEOK8Y&#10;S1mD2za189juzfhVmRrjZhFtDq300p55ZcO0GOxtrAeyy3hwZVja6LV0dHjG1gqfEGmmdwjfDQR5&#10;98IH3JNP+PO8+7Fj2Wl1Ax+sJ/l4KZllan6Jc7EU4xcTxBbSfPueQSLBinKONwBRFTu72FgLcums&#10;QSyeYWp+ifGLCcamE5yfSzGzkOZyIkdWN8gaFh0RfymR4QQh4EOquGFUHTnDZOxCgtMzSU7PJDg7&#10;m+L8fIr5xQzJtEHOMJElCUWWUBX7byig4jctNO/i9pAKfGAtCF+YX+JbP32dxbQOYBOTJRRFwu+T&#10;CfjWJIRdr2JXBKp/NgFJkggFFGQ3GtJbrJerdVEohNrxfActMhDhvYMGmf8Vtt4L8Mv1vkKLCotJ&#10;BTIe2XojqRsWGd1AQgIJdN3E8oZ1TgXi1EclAcuCVEanu0Xj1sEebupvobMpgKrINGiexOKECsxh&#10;12drCsO0ME2L+7dG2b01SkdjVVzLJRW78n5LLcmapoVlwcO7NrH95p5qTjWpYrcZeHLusrqJZVkk&#10;MzpZ3XSuqXMmD22/1hXZMkP6iAocr3QrprMGPa1BhjY0M9gXQfMpXLfOWXjP6iaDfRHu3xJ1N295&#10;Xuy4CryB3VjiSoBIwjJhTWXvJ/u568PraIu4P3dZ3WTb9Z0osjubxeJZtxJ1CXhdBaaxG0hcJfDS&#10;OYOeliDf230Dg33l3y5lSaK3zV2yZS6eYXQy7jZnNgJMLD9x0O02jgR9fH/P5orI2qHIYnFJd/XM&#10;vr+dY24x43ZXHAKsZcLPYfdMObbuntujvL/X+SlYbfcpssTREzHH4xx58yL7Xj5H0O8q+6ED+/Nz&#10;WmPYyWpHIaQ17OfOG91plXTORDdMWz3lQfMr/Gtsnl+9NFEygfDMsbM8+oeTSJKEyyN/FHhrWVou&#10;4ykcJPN006KrWXMtDE6ej5PKGDRo/28ZvyrzkyPjjE8n2HVLH+/riRDwyRimxVw8w6tjb3PgtQuM&#10;nL2M5lNcOzjyyqf5s7+A3Rnz0VLeebleJDuMhpmcyf5XJlFXcTKyJOH3KRx58yJHR2bpatYIB1Wy&#10;uslcPMOlRBZFllctrJXAMHm1pfwVmDioLamKzOR8irHppOMZnzj4H05NxgkU8aoSEAooSJLEhUtL&#10;jE4tcmYmSSpjEAqolaSAHgFyhQiD3Wi2v5TzyeZMnjo8RjpnFJ0pmdb5wXOj/PEf5x1bR5LAp8gE&#10;VBm/Kpezfa/wccCfrnCS0S1fXvmlV4EvUaQSoSoyZ2MphicW6G0N0tGoIectbC6e4YXjMzz27Cgv&#10;n4oRCqjUILuziF1tmL/iB12lufQrwC+chCefItPf1cD69hA+RSYWzzAxm2R2IYOqSLUsqD0A/LhQ&#10;AqAQfiluUF8tNqLmU7AsGJ9OMDq5aJ8R2d6SoYBCDfGbQmSLEQa7xHgtcHupM+dXZfwq9YJ/At9c&#10;VcoWiybY7Q/DV1GS7iR242myHMIAs9hVt+GrhOwOSrw64MSjTGEXy1+qY7J/x25rOFPyduZwwBns&#10;bpin65DsM8Igk46uo270P3ar7tdXxrYa4TLwkNAMCcf37zIm+jnwsVKKrMo4KMLmk64TDmVOOIb9&#10;UsdOEQbWCq8Bu8StrqxXeyqVQQeAWwXxQ/ki3UPoQuPfK6z6bCWDeSEXTEH8AHYfxU7s95c2A+Ey&#10;x0yJC/th4M9ehkWv9dFb4vMosAG7WWYIu8tgPfabamHAL76fFSLhbeFlT2Cnjd8ATlfjTPx3AKoo&#10;XWsjbO+9AAAAAElFTkSuQmCCUEsBAi0AFAAGAAgAAAAhALGCZ7YKAQAAEwIAABMAAAAAAAAAAAAA&#10;AAAAAAAAAFtDb250ZW50X1R5cGVzXS54bWxQSwECLQAUAAYACAAAACEAOP0h/9YAAACUAQAACwAA&#10;AAAAAAAAAAAAAAA7AQAAX3JlbHMvLnJlbHNQSwECLQAUAAYACAAAACEA2VSqV74EAADaDQAADgAA&#10;AAAAAAAAAAAAAAA6AgAAZHJzL2Uyb0RvYy54bWxQSwECLQAUAAYACAAAACEAqiYOvrwAAAAhAQAA&#10;GQAAAAAAAAAAAAAAAAAkBwAAZHJzL19yZWxzL2Uyb0RvYy54bWwucmVsc1BLAQItABQABgAIAAAA&#10;IQD+Lbup3wAAAAkBAAAPAAAAAAAAAAAAAAAAABcIAABkcnMvZG93bnJldi54bWxQSwECLQAKAAAA&#10;AAAAACEABz4CzFkSAABZEgAAFAAAAAAAAAAAAAAAAAAjCQAAZHJzL21lZGlhL2ltYWdlMS5wbmdQ&#10;SwUGAAAAAAYABgB8AQAArhsAAAAA&#10;">
                <v:shape id="Picture 43" o:spid="_x0000_s1059" type="#_x0000_t75" style="position:absolute;width:2743;height:2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iLUwAAAANsAAAAPAAAAZHJzL2Rvd25yZXYueG1sRE/bagIx&#10;EH0v+A9hBN9qVvHWrVGkKvhUde0HDJvZC91MliR11783hULf5nCus972phF3cr62rGAyTkAQ51bX&#10;XCr4uh1fVyB8QNbYWCYFD/Kw3Qxe1phq2/GV7lkoRQxhn6KCKoQ2ldLnFRn0Y9sSR66wzmCI0JVS&#10;O+xiuGnkNEkW0mDNsaHClj4qyr+zH6MgD8vm8jY/nN3sk27LXVfsH1mh1GjY795BBOrDv/jPfdJx&#10;/gJ+f4kHyM0TAAD//wMAUEsBAi0AFAAGAAgAAAAhANvh9svuAAAAhQEAABMAAAAAAAAAAAAAAAAA&#10;AAAAAFtDb250ZW50X1R5cGVzXS54bWxQSwECLQAUAAYACAAAACEAWvQsW78AAAAVAQAACwAAAAAA&#10;AAAAAAAAAAAfAQAAX3JlbHMvLnJlbHNQSwECLQAUAAYACAAAACEAmT4i1MAAAADbAAAADwAAAAAA&#10;AAAAAAAAAAAHAgAAZHJzL2Rvd25yZXYueG1sUEsFBgAAAAADAAMAtwAAAPQCAAAAAA==&#10;">
                  <v:imagedata r:id="rId27" o:title=""/>
                  <v:path arrowok="t"/>
                </v:shape>
                <v:shape id="Text Box 44" o:spid="_x0000_s1060" type="#_x0000_t202" style="position:absolute;left:3810;top:152;width:17621;height:30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c8+wwAAANsAAAAPAAAAZHJzL2Rvd25yZXYueG1sRE9La8JA&#10;EL4X+h+WKfRWN3poJXUVsQoe+lDbQnubZqdJaHY27I4x/nu3IHibj+85k1nvGtVRiLVnA8NBBoq4&#10;8Lbm0sDH++puDCoKssXGMxk4UoTZ9Ppqgrn1B95St5NSpRCOORqoRNpc61hU5DAOfEucuF8fHEqC&#10;odQ24CGFu0aPsuxeO6w5NVTY0qKi4m+3dwaarxiefzL57p7KF9m86f3ncvhqzO1NP38EJdTLRXx2&#10;r22a/wD/v6QD9PQEAAD//wMAUEsBAi0AFAAGAAgAAAAhANvh9svuAAAAhQEAABMAAAAAAAAAAAAA&#10;AAAAAAAAAFtDb250ZW50X1R5cGVzXS54bWxQSwECLQAUAAYACAAAACEAWvQsW78AAAAVAQAACwAA&#10;AAAAAAAAAAAAAAAfAQAAX3JlbHMvLnJlbHNQSwECLQAUAAYACAAAACEAY3nPPsMAAADbAAAADwAA&#10;AAAAAAAAAAAAAAAHAgAAZHJzL2Rvd25yZXYueG1sUEsFBgAAAAADAAMAtwAAAPcCAAAAAA==&#10;" filled="f" stroked="f" strokeweight=".5pt">
                  <v:textbox inset="0,0,0,0">
                    <w:txbxContent>
                      <w:p w:rsidR="009D61EA" w:rsidRPr="00067D64" w:rsidRDefault="000B2488" w:rsidP="009D61EA">
                        <w:pPr>
                          <w:rPr>
                            <w:rFonts w:ascii="Times New Roman" w:hAnsi="Times New Roman" w:cs="Times New Roman"/>
                            <w:b/>
                            <w:color w:val="3E7BBE"/>
                            <w:sz w:val="28"/>
                            <w:szCs w:val="28"/>
                            <w:lang w:val="en-IN"/>
                          </w:rPr>
                        </w:pPr>
                        <w:r w:rsidRPr="00067D64">
                          <w:rPr>
                            <w:rFonts w:ascii="Times New Roman" w:hAnsi="Times New Roman" w:cs="Times New Roman"/>
                            <w:b/>
                            <w:color w:val="3E7BBE"/>
                            <w:sz w:val="28"/>
                            <w:szCs w:val="28"/>
                            <w:lang w:val="en-IN"/>
                          </w:rPr>
                          <w:t>Habits</w:t>
                        </w:r>
                      </w:p>
                    </w:txbxContent>
                  </v:textbox>
                </v:shape>
                <v:line id="Straight Connector 45" o:spid="_x0000_s1061" style="position:absolute;visibility:visible;mso-wrap-style:square" from="19050,1295" to="66522,1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4wzxAAAANsAAAAPAAAAZHJzL2Rvd25yZXYueG1sRI9Ba8JA&#10;EIXvBf/DMkJvdaMFK9FVRFA8FWrbg7chO2aj2dmYXZP033cOhd5meG/e+2a1GXytOmpjFdjAdJKB&#10;Ii6Crbg08PW5f1mAignZYh2YDPxQhM169LTC3IaeP6g7pVJJCMccDbiUmlzrWDjyGCehIRbtElqP&#10;Sda21LbFXsJ9rWdZNtceK5YGhw3tHBW308MbuGOxJ3/+PnRZ77rX+aV5f7uejXkeD9slqERD+jf/&#10;XR+t4Aus/CID6PUvAAAA//8DAFBLAQItABQABgAIAAAAIQDb4fbL7gAAAIUBAAATAAAAAAAAAAAA&#10;AAAAAAAAAABbQ29udGVudF9UeXBlc10ueG1sUEsBAi0AFAAGAAgAAAAhAFr0LFu/AAAAFQEAAAsA&#10;AAAAAAAAAAAAAAAAHwEAAF9yZWxzLy5yZWxzUEsBAi0AFAAGAAgAAAAhAK0rjDPEAAAA2wAAAA8A&#10;AAAAAAAAAAAAAAAABwIAAGRycy9kb3ducmV2LnhtbFBLBQYAAAAAAwADALcAAAD4AgAAAAA=&#10;" strokecolor="#5b9bd5 [3204]" strokeweight=".5pt">
                  <v:stroke joinstyle="miter"/>
                </v:line>
              </v:group>
            </w:pict>
          </mc:Fallback>
        </mc:AlternateContent>
      </w:r>
    </w:p>
    <w:p w:rsidR="00943A78" w:rsidRDefault="00943A78" w:rsidP="005567D6">
      <w:pPr>
        <w:spacing w:line="240" w:lineRule="auto"/>
      </w:pPr>
    </w:p>
    <w:p w:rsidR="005567D6" w:rsidRDefault="005567D6" w:rsidP="0005121F">
      <w:pPr>
        <w:pStyle w:val="ListParagraph"/>
        <w:numPr>
          <w:ilvl w:val="0"/>
          <w:numId w:val="5"/>
        </w:numPr>
        <w:ind w:left="252"/>
        <w:sectPr w:rsidR="005567D6" w:rsidSect="00EE377E">
          <w:type w:val="continuous"/>
          <w:pgSz w:w="11909" w:h="16834" w:code="9"/>
          <w:pgMar w:top="720" w:right="720" w:bottom="720" w:left="720" w:header="720" w:footer="720" w:gutter="0"/>
          <w:cols w:space="720"/>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75"/>
      </w:tblGrid>
      <w:tr w:rsidR="00943A78" w:rsidRPr="00067D64" w:rsidTr="0005121F">
        <w:tc>
          <w:tcPr>
            <w:tcW w:w="3775" w:type="dxa"/>
          </w:tcPr>
          <w:p w:rsidR="00943A78" w:rsidRPr="00067D64" w:rsidRDefault="00943A78" w:rsidP="0005121F">
            <w:pPr>
              <w:pStyle w:val="ListParagraph"/>
              <w:numPr>
                <w:ilvl w:val="0"/>
                <w:numId w:val="5"/>
              </w:numPr>
              <w:ind w:left="252"/>
              <w:rPr>
                <w:rFonts w:ascii="Times New Roman" w:hAnsi="Times New Roman" w:cs="Times New Roman"/>
                <w:sz w:val="24"/>
                <w:szCs w:val="24"/>
              </w:rPr>
            </w:pPr>
            <w:r w:rsidRPr="00067D64">
              <w:rPr>
                <w:rFonts w:ascii="Times New Roman" w:hAnsi="Times New Roman" w:cs="Times New Roman"/>
                <w:sz w:val="24"/>
                <w:szCs w:val="24"/>
              </w:rPr>
              <w:t>Listening  to Music</w:t>
            </w:r>
          </w:p>
        </w:tc>
      </w:tr>
      <w:tr w:rsidR="00943A78" w:rsidRPr="00067D64" w:rsidTr="0005121F">
        <w:tc>
          <w:tcPr>
            <w:tcW w:w="3775" w:type="dxa"/>
          </w:tcPr>
          <w:p w:rsidR="00943A78" w:rsidRPr="00067D64" w:rsidRDefault="00943A78" w:rsidP="0005121F">
            <w:pPr>
              <w:pStyle w:val="ListParagraph"/>
              <w:numPr>
                <w:ilvl w:val="0"/>
                <w:numId w:val="5"/>
              </w:numPr>
              <w:ind w:left="252"/>
              <w:rPr>
                <w:rFonts w:ascii="Times New Roman" w:hAnsi="Times New Roman" w:cs="Times New Roman"/>
                <w:sz w:val="24"/>
                <w:szCs w:val="24"/>
              </w:rPr>
            </w:pPr>
            <w:r w:rsidRPr="00067D64">
              <w:rPr>
                <w:rFonts w:ascii="Times New Roman" w:hAnsi="Times New Roman" w:cs="Times New Roman"/>
                <w:sz w:val="24"/>
                <w:szCs w:val="24"/>
              </w:rPr>
              <w:t>Playing Cricket</w:t>
            </w:r>
          </w:p>
        </w:tc>
      </w:tr>
      <w:tr w:rsidR="00943A78" w:rsidRPr="00067D64" w:rsidTr="0005121F">
        <w:tc>
          <w:tcPr>
            <w:tcW w:w="3775" w:type="dxa"/>
          </w:tcPr>
          <w:p w:rsidR="00943A78" w:rsidRPr="00067D64" w:rsidRDefault="008F66E4" w:rsidP="00943A78">
            <w:pPr>
              <w:pStyle w:val="ListParagraph"/>
              <w:numPr>
                <w:ilvl w:val="0"/>
                <w:numId w:val="5"/>
              </w:numPr>
              <w:ind w:left="252"/>
              <w:rPr>
                <w:rFonts w:ascii="Times New Roman" w:hAnsi="Times New Roman" w:cs="Times New Roman"/>
                <w:sz w:val="24"/>
                <w:szCs w:val="24"/>
              </w:rPr>
            </w:pPr>
            <w:r w:rsidRPr="00067D64">
              <w:rPr>
                <w:rFonts w:ascii="Times New Roman" w:hAnsi="Times New Roman" w:cs="Times New Roman"/>
                <w:sz w:val="24"/>
                <w:szCs w:val="24"/>
              </w:rPr>
              <w:t>Browsing Internet</w:t>
            </w:r>
          </w:p>
          <w:p w:rsidR="00943A78" w:rsidRPr="001C0E88" w:rsidRDefault="00943A78" w:rsidP="001C0E88">
            <w:pPr>
              <w:ind w:left="-108"/>
              <w:rPr>
                <w:rFonts w:ascii="Times New Roman" w:hAnsi="Times New Roman" w:cs="Times New Roman"/>
                <w:sz w:val="24"/>
                <w:szCs w:val="24"/>
              </w:rPr>
            </w:pPr>
          </w:p>
        </w:tc>
      </w:tr>
    </w:tbl>
    <w:p w:rsidR="005567D6" w:rsidRPr="00067D64" w:rsidRDefault="005567D6" w:rsidP="006A4275">
      <w:pPr>
        <w:spacing w:line="240" w:lineRule="auto"/>
        <w:ind w:left="360"/>
        <w:rPr>
          <w:rFonts w:ascii="Times New Roman" w:hAnsi="Times New Roman" w:cs="Times New Roman"/>
          <w:sz w:val="24"/>
          <w:szCs w:val="24"/>
        </w:rPr>
        <w:sectPr w:rsidR="005567D6" w:rsidRPr="00067D64" w:rsidSect="00287168">
          <w:type w:val="continuous"/>
          <w:pgSz w:w="11909" w:h="16834" w:code="9"/>
          <w:pgMar w:top="720" w:right="720" w:bottom="720" w:left="720" w:header="720" w:footer="720" w:gutter="0"/>
          <w:cols w:num="2" w:space="720"/>
          <w:docGrid w:linePitch="360"/>
        </w:sectPr>
      </w:pPr>
    </w:p>
    <w:p w:rsidR="006D24A9" w:rsidRDefault="006D24A9" w:rsidP="00FE1FA7">
      <w:pPr>
        <w:spacing w:line="240" w:lineRule="auto"/>
      </w:pPr>
    </w:p>
    <w:p w:rsidR="00E27161" w:rsidRDefault="00E27161" w:rsidP="006A4275">
      <w:pPr>
        <w:spacing w:line="240" w:lineRule="auto"/>
        <w:ind w:left="360"/>
      </w:pPr>
    </w:p>
    <w:p w:rsidR="00943A78" w:rsidRDefault="001C0E88" w:rsidP="006A4275">
      <w:pPr>
        <w:spacing w:line="240" w:lineRule="auto"/>
        <w:ind w:left="360"/>
      </w:pPr>
      <w:r>
        <w:rPr>
          <w:b/>
          <w:noProof/>
        </w:rPr>
        <mc:AlternateContent>
          <mc:Choice Requires="wpg">
            <w:drawing>
              <wp:anchor distT="0" distB="0" distL="114300" distR="114300" simplePos="0" relativeHeight="251683840" behindDoc="0" locked="0" layoutInCell="1" allowOverlap="1">
                <wp:simplePos x="0" y="0"/>
                <wp:positionH relativeFrom="column">
                  <wp:posOffset>-37465</wp:posOffset>
                </wp:positionH>
                <wp:positionV relativeFrom="paragraph">
                  <wp:posOffset>-130810</wp:posOffset>
                </wp:positionV>
                <wp:extent cx="6680835" cy="323850"/>
                <wp:effectExtent l="0" t="0" r="5715" b="0"/>
                <wp:wrapNone/>
                <wp:docPr id="11"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80835" cy="323850"/>
                          <a:chOff x="0" y="0"/>
                          <a:chExt cx="66522" cy="3238"/>
                        </a:xfrm>
                      </wpg:grpSpPr>
                      <pic:pic xmlns:pic="http://schemas.openxmlformats.org/drawingml/2006/picture">
                        <pic:nvPicPr>
                          <pic:cNvPr id="12" name="Picture 35"/>
                          <pic:cNvPicPr>
                            <a:picLocks noChangeAspect="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43" cy="2743"/>
                          </a:xfrm>
                          <a:prstGeom prst="rect">
                            <a:avLst/>
                          </a:prstGeom>
                          <a:noFill/>
                          <a:extLst>
                            <a:ext uri="{909E8E84-426E-40DD-AFC4-6F175D3DCCD1}">
                              <a14:hiddenFill xmlns:a14="http://schemas.microsoft.com/office/drawing/2010/main">
                                <a:solidFill>
                                  <a:srgbClr val="FFFFFF"/>
                                </a:solidFill>
                              </a14:hiddenFill>
                            </a:ext>
                          </a:extLst>
                        </pic:spPr>
                      </pic:pic>
                      <wps:wsp>
                        <wps:cNvPr id="13" name="Text Box 36"/>
                        <wps:cNvSpPr txBox="1">
                          <a:spLocks noChangeArrowheads="1"/>
                        </wps:cNvSpPr>
                        <wps:spPr bwMode="auto">
                          <a:xfrm>
                            <a:off x="3810" y="152"/>
                            <a:ext cx="17621" cy="30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9D61EA" w:rsidRPr="00067D64" w:rsidRDefault="009D61EA" w:rsidP="009D61EA">
                              <w:pPr>
                                <w:rPr>
                                  <w:rFonts w:ascii="Times New Roman" w:hAnsi="Times New Roman" w:cs="Times New Roman"/>
                                  <w:b/>
                                  <w:color w:val="3E7BBE"/>
                                  <w:sz w:val="28"/>
                                  <w:szCs w:val="28"/>
                                </w:rPr>
                              </w:pPr>
                              <w:r w:rsidRPr="00067D64">
                                <w:rPr>
                                  <w:rFonts w:ascii="Times New Roman" w:hAnsi="Times New Roman" w:cs="Times New Roman"/>
                                  <w:b/>
                                  <w:color w:val="3E7BBE"/>
                                  <w:sz w:val="28"/>
                                  <w:szCs w:val="28"/>
                                </w:rPr>
                                <w:t>Computer Proficiency</w:t>
                              </w:r>
                            </w:p>
                          </w:txbxContent>
                        </wps:txbx>
                        <wps:bodyPr rot="0" vert="horz" wrap="square" lIns="0" tIns="0" rIns="0" bIns="0" anchor="t" anchorCtr="0" upright="1">
                          <a:noAutofit/>
                        </wps:bodyPr>
                      </wps:wsp>
                      <wps:wsp>
                        <wps:cNvPr id="14" name="Straight Connector 37"/>
                        <wps:cNvCnPr/>
                        <wps:spPr bwMode="auto">
                          <a:xfrm>
                            <a:off x="22193" y="1295"/>
                            <a:ext cx="44329" cy="0"/>
                          </a:xfrm>
                          <a:prstGeom prst="line">
                            <a:avLst/>
                          </a:prstGeom>
                          <a:noFill/>
                          <a:ln w="6350">
                            <a:solidFill>
                              <a:schemeClr val="accent1">
                                <a:lumMod val="100000"/>
                                <a:lumOff val="0"/>
                              </a:schemeClr>
                            </a:solidFill>
                            <a:miter lim="800000"/>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margin">
                  <wp14:pctHeight>0</wp14:pctHeight>
                </wp14:sizeRelV>
              </wp:anchor>
            </w:drawing>
          </mc:Choice>
          <mc:Fallback>
            <w:pict>
              <v:group id="Group 34" o:spid="_x0000_s1062" style="position:absolute;left:0;text-align:left;margin-left:-2.95pt;margin-top:-10.3pt;width:526.05pt;height:25.5pt;z-index:251683840;mso-height-relative:margin" coordsize="66522,32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rvM5uwQAANsNAAAOAAAAZHJzL2Uyb0RvYy54bWzcV9tu4zYQfS/QfyD0&#10;rliSZVsSYi8S2Q4WSNug2X4ALdEWsRKpknTsbNF/7wwp+ZKk2TQBiqIGbPM6mplzzpC6/LRvavLA&#10;lOZSTL3wIvAIE4UsudhMvd++LP3EI9pQUdJaCjb1Hpn2Ps1+/OFy12YskpWsS6YIGBE627VTrzKm&#10;zQYDXVSsofpCtkzA5Fqqhhroqs2gVHQH1pt6EAXBeLCTqmyVLJjWMDp3k97M2l+vWWF+Wa81M6Se&#10;euCbsb/K/q7wdzC7pNlG0bbiRecGfYcXDeUCHnowNaeGkq3iz0w1vFBSy7W5KGQzkOs1L5iNAaIJ&#10;gyfR3Ci5bW0sm2y3aQ9pgtQ+ydO7zRY/P9wpwkvALvSIoA1gZB9LhjEmZ9duMlhzo9r79k65CKF5&#10;K4uvGqYHT+exv3GLyWr3kyzBHt0aaZOzX6sGTUDYZG8xeDxgwPaGFDA4HidBMhx5pIC5YTRMRh1I&#10;RQVIPttWVIvDxlEUHbeh8wOauUdaNzu3ZpctLzL4dumE1rN0fp92sMtsFfM6I82bbDRUfd22PiDf&#10;UsNXvObm0bIYsoNOiYc7XmCWsXOCDITlkIFpfCqB/EB4/Sq3h2JMFhciZF5RsWFXugUBALQ2GefL&#10;B9g9e+Cq5u2S1zUihO0uNBDLE7K9kB1H5Lkstg0TxilTsRqilEJXvNUeURlrVgyIpj6XoaUDQH6r&#10;DT4Owbdq+SNKroIgja79fBTkfhxMFv5VGk/8SbCYxEGchHmY/4m7wzjbagbx0nre8s5XGH3m7YvS&#10;6IqIE50VL3mgtkQ42oBDlj69i8AkTAn6qlXxK2QV1kHbKGaKCptryFw3DosPEzbNx8xi0jUI6X3a&#10;iCbx0DHctk4ZDugrbW6YbAg2IMvgo80yfYAku6X9EvRXSMTaRtEHeYpDGqSLZJHEfhyNF4DDfO5f&#10;LfPYHy/DyWg+nOf5POxxqHhZMoHmPg6DzaqsedkzUavNKq+Vg2dpP5209XHZAOlwdKOHrv+3LLNI&#10;YO5hFGGAL5Y3OHZ0T3XovY0+eOi8VLDvK9oyyDqaPdEvgOb0+wWJfi33ZDjGILplWFmJ2cM4StVm&#10;wBXYo5CVkruK0RL8c2I+2ersvIlVwySEQxAKaziK0AGHOJbdcDKO4ACwRTdIrHeH6vkRbtXijGxg&#10;0438jzl3JqMwioPrKPWX42Tix8t45KeTIPGDML1Ox0GcxvPluYxuuWAflxHZwUk6hKPzdT0F9vNc&#10;TzRruIF7Wc2bqZccFtEMObgQpaWOobx27RP5ofu97Pp/Jz9krJMftsx+tXfXDnu849BKlo8gBCWh&#10;egFL4VIJjUqqbx7ZwQVt6unftxSP3PqzAB3gba5vqL6x6htUFLB16hmPuGZu3K1v2yq+qcCyU5qQ&#10;V3A7WXNbIY9egOvYgdLwb9WIuK8R90ZR9JDkUggo4lKR4eSkWuTiTnW1402aj6IwhQKEoo9Se284&#10;qj6Oh1HqVG9h+HvJ14CrJdP3j5NavMI+vNezQz2nRQHXBYdEvW3guujqfHhCORjHi9/Z8WxfD9CM&#10;pdjJQfCPifsfLUeH0/lEWu5EBIigdr4mLacjoMiRwvb+C28Qdlv3toOvKKd9u/74Tjb7Cw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7aNFoOEAAAAKAQAADwAAAGRycy9kb3ducmV2&#10;LnhtbEyPwUrDQBCG74LvsIzgrd1N2gaN2ZRS1FMRbAXxNk2mSWh2NmS3Sfr2bk96Gob5+Of7s/Vk&#10;WjFQ7xrLGqK5AkFc2LLhSsPX4W32BMJ55BJby6ThSg7W+f1dhmlpR/6kYe8rEULYpaih9r5LpXRF&#10;TQbd3HbE4XayvUEf1r6SZY9jCDetjJVKpMGGw4caO9rWVJz3F6PhfcRxs4heh935tL3+HFYf37uI&#10;tH58mDYvIDxN/g+Gm35Qhzw4He2FSydaDbPVcyDDjFUC4gaoZRKDOGpYqCXIPJP/K+S/AAAA//8D&#10;AFBLAwQKAAAAAAAAACEA6NESwokQAACJEAAAFAAAAGRycy9tZWRpYS9pbWFnZTEucG5niVBORw0K&#10;GgoAAAANSUhEUgAAADwAAAA8CAYAAAA6/NlyAAAACXBIWXMAAC4jAAAuIwF4pT92AAAKTWlDQ1BQ&#10;aG90b3Nob3AgSUNDIHByb2ZpbGUAAHjanVN3WJP3Fj7f92UPVkLY8LGXbIEAIiOsCMgQWaIQkgBh&#10;hBASQMWFiApWFBURnEhVxILVCkidiOKgKLhnQYqIWotVXDjuH9yntX167+3t+9f7vOec5/zOec8P&#10;gBESJpHmomoAOVKFPDrYH49PSMTJvYACFUjgBCAQ5svCZwXFAADwA3l4fnSwP/wBr28AAgBw1S4k&#10;Esfh/4O6UCZXACCRAOAiEucLAZBSAMguVMgUAMgYALBTs2QKAJQAAGx5fEIiAKoNAOz0ST4FANip&#10;k9wXANiiHKkIAI0BAJkoRyQCQLsAYFWBUiwCwMIAoKxAIi4EwK4BgFm2MkcCgL0FAHaOWJAPQGAA&#10;gJlCLMwAIDgCAEMeE80DIEwDoDDSv+CpX3CFuEgBAMDLlc2XS9IzFLiV0Bp38vDg4iHiwmyxQmEX&#10;KRBmCeQinJebIxNI5wNMzgwAABr50cH+OD+Q5+bk4eZm52zv9MWi/mvwbyI+IfHf/ryMAgQAEE7P&#10;79pf5eXWA3DHAbB1v2upWwDaVgBo3/ldM9sJoFoK0Hr5i3k4/EAenqFQyDwdHAoLC+0lYqG9MOOL&#10;Pv8z4W/gi372/EAe/tt68ABxmkCZrcCjg/1xYW52rlKO58sEQjFu9+cj/seFf/2OKdHiNLFcLBWK&#10;8ViJuFAiTcd5uVKRRCHJleIS6X8y8R+W/QmTdw0ArIZPwE62B7XLbMB+7gECiw5Y0nYAQH7zLYwa&#10;C5EAEGc0Mnn3AACTv/mPQCsBAM2XpOMAALzoGFyolBdMxggAAESggSqwQQcMwRSswA6cwR28wBcC&#10;YQZEQAwkwDwQQgbkgBwKoRiWQRlUwDrYBLWwAxqgEZrhELTBMTgN5+ASXIHrcBcGYBiewhi8hgkE&#10;QcgIE2EhOogRYo7YIs4IF5mOBCJhSDSSgKQg6YgUUSLFyHKkAqlCapFdSCPyLXIUOY1cQPqQ28gg&#10;Mor8irxHMZSBslED1AJ1QLmoHxqKxqBz0XQ0D12AlqJr0Rq0Hj2AtqKn0UvodXQAfYqOY4DRMQ5m&#10;jNlhXIyHRWCJWBomxxZj5Vg1Vo81Yx1YN3YVG8CeYe8IJAKLgBPsCF6EEMJsgpCQR1hMWEOoJewj&#10;tBK6CFcJg4Qxwicik6hPtCV6EvnEeGI6sZBYRqwm7iEeIZ4lXicOE1+TSCQOyZLkTgohJZAySQtJ&#10;a0jbSC2kU6Q+0hBpnEwm65Btyd7kCLKArCCXkbeQD5BPkvvJw+S3FDrFiOJMCaIkUqSUEko1ZT/l&#10;BKWfMkKZoKpRzame1AiqiDqfWkltoHZQL1OHqRM0dZolzZsWQ8ukLaPV0JppZ2n3aC/pdLoJ3YMe&#10;RZfQl9Jr6Afp5+mD9HcMDYYNg8dIYigZaxl7GacYtxkvmUymBdOXmchUMNcyG5lnmA+Yb1VYKvYq&#10;fBWRyhKVOpVWlX6V56pUVXNVP9V5qgtUq1UPq15WfaZGVbNQ46kJ1Bar1akdVbupNq7OUndSj1DP&#10;UV+jvl/9gvpjDbKGhUaghkijVGO3xhmNIRbGMmXxWELWclYD6yxrmE1iW7L57Ex2Bfsbdi97TFND&#10;c6pmrGaRZp3mcc0BDsax4PA52ZxKziHODc57LQMtPy2x1mqtZq1+rTfaetq+2mLtcu0W7eva73Vw&#10;nUCdLJ31Om0693UJuja6UbqFutt1z+o+02PreekJ9cr1Dund0Uf1bfSj9Rfq79bv0R83MDQINpAZ&#10;bDE4Y/DMkGPoa5hpuNHwhOGoEctoupHEaKPRSaMnuCbuh2fjNXgXPmasbxxirDTeZdxrPGFiaTLb&#10;pMSkxeS+Kc2Ua5pmutG003TMzMgs3KzYrMnsjjnVnGueYb7ZvNv8jYWlRZzFSos2i8eW2pZ8ywWW&#10;TZb3rJhWPlZ5VvVW16xJ1lzrLOtt1ldsUBtXmwybOpvLtqitm63Edptt3xTiFI8p0in1U27aMez8&#10;7ArsmuwG7Tn2YfYl9m32zx3MHBId1jt0O3xydHXMdmxwvOuk4TTDqcSpw+lXZxtnoXOd8zUXpkuQ&#10;yxKXdpcXU22niqdun3rLleUa7rrStdP1o5u7m9yt2W3U3cw9xX2r+00umxvJXcM970H08PdY4nHM&#10;452nm6fC85DnL152Xlle+70eT7OcJp7WMG3I28Rb4L3Le2A6Pj1l+s7pAz7GPgKfep+Hvqa+It89&#10;viN+1n6Zfgf8nvs7+sv9j/i/4XnyFvFOBWABwQHlAb2BGoGzA2sDHwSZBKUHNQWNBbsGLww+FUIM&#10;CQ1ZH3KTb8AX8hv5YzPcZyya0RXKCJ0VWhv6MMwmTB7WEY6GzwjfEH5vpvlM6cy2CIjgR2yIuB9p&#10;GZkX+X0UKSoyqi7qUbRTdHF09yzWrORZ+2e9jvGPqYy5O9tqtnJ2Z6xqbFJsY+ybuIC4qriBeIf4&#10;RfGXEnQTJAntieTE2MQ9ieNzAudsmjOc5JpUlnRjruXcorkX5unOy553PFk1WZB8OIWYEpeyP+WD&#10;IEJQLxhP5aduTR0T8oSbhU9FvqKNolGxt7hKPJLmnVaV9jjdO31D+miGT0Z1xjMJT1IreZEZkrkj&#10;801WRNberM/ZcdktOZSclJyjUg1plrQr1zC3KLdPZisrkw3keeZtyhuTh8r35CP5c/PbFWyFTNGj&#10;tFKuUA4WTC+oK3hbGFt4uEi9SFrUM99m/ur5IwuCFny9kLBQuLCz2Lh4WfHgIr9FuxYji1MXdy4x&#10;XVK6ZHhp8NJ9y2jLspb9UOJYUlXyannc8o5Sg9KlpUMrglc0lamUycturvRauWMVYZVkVe9ql9Vb&#10;Vn8qF5VfrHCsqK74sEa45uJXTl/VfPV5bdra3kq3yu3rSOuk626s91m/r0q9akHV0IbwDa0b8Y3l&#10;G19tSt50oXpq9Y7NtM3KzQM1YTXtW8y2rNvyoTaj9nqdf13LVv2tq7e+2Sba1r/dd3vzDoMdFTve&#10;75TsvLUreFdrvUV99W7S7oLdjxpiG7q/5n7duEd3T8Wej3ulewf2Re/ranRvbNyvv7+yCW1SNo0e&#10;SDpw5ZuAb9qb7Zp3tXBaKg7CQeXBJ9+mfHvjUOihzsPcw83fmX+39QjrSHkr0jq/dawto22gPaG9&#10;7+iMo50dXh1Hvrf/fu8x42N1xzWPV56gnSg98fnkgpPjp2Snnp1OPz3Umdx590z8mWtdUV29Z0PP&#10;nj8XdO5Mt1/3yfPe549d8Lxw9CL3Ytslt0utPa49R35w/eFIr1tv62X3y+1XPK509E3rO9Hv03/6&#10;asDVc9f41y5dn3m978bsG7duJt0cuCW69fh29u0XdwruTNxdeo94r/y+2v3qB/oP6n+0/rFlwG3g&#10;+GDAYM/DWQ/vDgmHnv6U/9OH4dJHzEfVI0YjjY+dHx8bDRq98mTOk+GnsqcTz8p+Vv9563Or59/9&#10;4vtLz1j82PAL+YvPv655qfNy76uprzrHI8cfvM55PfGm/K3O233vuO+638e9H5ko/ED+UPPR+mPH&#10;p9BP9z7nfP78L/eE8/sl0p8zAAAAIGNIUk0AAHolAACAgwAA+f8AAIDpAAB1MAAA6mAAADqYAAAX&#10;b5JfxUYAAAW2SURBVHja5Jt5bFRFHMc/7+3Zy1KtpUWOcljwwIIYg4JiMd4ICBgN8UgE0QSMCdFo&#10;wh9Kov+RYCJgoqiJB1GJRhsq9QgGEgQjYhEoiokgaaO2gNS2do93+MfMltdtu/ve21321f0m222m&#10;b+bNtzO/3/yuUW5et4scYQxQLz9XAhOBS4GLgJB8Jgp0A53ASeAo8BPQArTnYlL+LI9XBywA7gFm&#10;AhU2+tTIfnMsbV2SdBOwAziWrQkqWVrh24AngLuA4iz/EyNAM/C6/DYzGUzNcDK3A7uAL4GlOSAL&#10;EAYWA58Du4G780F4AvA+8AXQwIXDTXKbfwRMvlCEHwb2A8vJH+6Xc1iRS8IB4FXgHaCa/KMS2Cpl&#10;O5xtwhcDjcAavIfH5TYfnS3Co4GdwJ14F/OlBr8sU8KJlb0e72OGXOkqt4QDwLYRQjaBeqnBw24I&#10;bwTuYORhHrDJqWm5HFhtbYhpBppu4lMVT7HTDRO/TyHoH7B2K4B9wJt2CI8FXrE2ROMGE0eX8ODc&#10;cdRUFHmKcEdXhO3ftvFLezehwADSG6QVeCId4Q3SqwFA002qykNsfGwG1aPCntzDc6ZVsuq1A7Sf&#10;jRDw9e/AUXLhFqWS4fnAAwNWV9OZXXeJZ8kCVJQGmTOtkmhcT/7TwmTbW036/cVBo5kQDqqe11Th&#10;4LCe7nrrTrY+1SCN88GckxyyvpjOuZ4YipIfBWaYJuUlAUpCfssch/Uar5OnTVMy4dV2X7j7aCcv&#10;bz9GcciXF8K9UY21C+tYMnus3S5rkglPcmI6arpJb1TDzMwXd084oqHpjt59qwwztSYILwZsnzeK&#10;Aj5VyduZ7FMVHEpTAFgCtCa00b38/7EgoZmrgWsLgPB0YIKKiC5eVACEi4FZqvQwCgX1KnBVARG+&#10;WkVkBAoF41Wro1AAqFCBsgIiXKJyPrFVCBgBblCWoQKxAuIbV4F/CohwjwqcLiDCf6uIzHuhoM2P&#10;KDNwJgi6QXefhmHmxx/u6dOIa4abrkf8wCHH9tm4cp67byp+f36UfFwzmDmpwk3XQ37gIKKwpCyV&#10;w2/FlJpSptSUemqv2ggI9AE/qMAfiAKSYUaCSNzwvHBG08/xCHAysSd3DPdUyO/ju+Nn6OiKeJbs&#10;ud44e38+TSi1iDUBZqKK53Lg8HBmZjRuMLm6hIfmTaCmogjFQ+mljq4I2/ac4ljboFSLFRoiqnPY&#10;WrbUSIrYVkwz0A2RTPMKXxP65xRMvbpfI0qrBsSlN6cinBjQTPywydo0TWI2jhBVEZN2etAF7T3W&#10;nz61Ev4KURkzO6U2xAlZoQPqxpShppGD3qhG2+m+XIhLC6LGaxBhA5FbanY7ciSmoxnmgPOytqqU&#10;LatmpZIvAPYfP8PKzQcGPRcO+Aj4lExC/uuB+FCEQRSafYIIWjuCpps0TK9i+vjy/h2gGyblxcF0&#10;8gVAbVUJzy6eiv98uhNNN2n+8U9Odfbi97kycpqBT60NQ6Xc1gK3IApabEE3TIpDPtYtu4KyooCr&#10;ZageFebRhtpB7ZVlIV744Igbwt3A08mNQxH+HXgGeMu2U60o6IbJ+g9b025dp/jrXIRw0FXS7nng&#10;uB3CAG8DNwIr7Zp1umGyp7WTbPsTfp9CyLn2fg/YMuR4KTqtAabI7W0LRcHcpE8dkt0HPJkqxDOs&#10;eYoof2gZQf5uK6LwtNcNYYAORNatZYSQXUCaqwN2NEw7Iln+jYfJ7kWUNZxIq2DtKktENcxWD5J9&#10;Vy5Im60TxYkhhSjVXQWc8YJXCDwFPAL02D5CXbzoDeAGaZHlCzvksbnJaUe3VsKviEsdi+QxcKHw&#10;PbBMenWurvZkahY1AnMl8SarkZ5FaNLGXypX9eOMDJksTMiQxBsRdRSLEPeXrgHcRvr+lRGYncBn&#10;2TwWs30z7bD8vATUyrBKPaLKYDziplqpxW+PSSPhrNSyRxFh44PAb7mQif8GADrcdgGpSi0DAAAA&#10;AElFTkSuQmCCUEsBAi0AFAAGAAgAAAAhALGCZ7YKAQAAEwIAABMAAAAAAAAAAAAAAAAAAAAAAFtD&#10;b250ZW50X1R5cGVzXS54bWxQSwECLQAUAAYACAAAACEAOP0h/9YAAACUAQAACwAAAAAAAAAAAAAA&#10;AAA7AQAAX3JlbHMvLnJlbHNQSwECLQAUAAYACAAAACEAk67zObsEAADbDQAADgAAAAAAAAAAAAAA&#10;AAA6AgAAZHJzL2Uyb0RvYy54bWxQSwECLQAUAAYACAAAACEAqiYOvrwAAAAhAQAAGQAAAAAAAAAA&#10;AAAAAAAhBwAAZHJzL19yZWxzL2Uyb0RvYy54bWwucmVsc1BLAQItABQABgAIAAAAIQDto0Wg4QAA&#10;AAoBAAAPAAAAAAAAAAAAAAAAABQIAABkcnMvZG93bnJldi54bWxQSwECLQAKAAAAAAAAACEA6NES&#10;wokQAACJEAAAFAAAAAAAAAAAAAAAAAAiCQAAZHJzL21lZGlhL2ltYWdlMS5wbmdQSwUGAAAAAAYA&#10;BgB8AQAA3RkAAAAA&#10;">
                <v:shape id="Picture 35" o:spid="_x0000_s1063" type="#_x0000_t75" style="position:absolute;width:2743;height:2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ccDvwAAANsAAAAPAAAAZHJzL2Rvd25yZXYueG1sRE9Ni8Iw&#10;EL0L/ocwgjdN14NINYrusrgeq168DcnY1jaTkmS1/vvNguBtHu9zVpvetuJOPtSOFXxMMxDE2pma&#10;SwXn0/dkASJEZIOtY1LwpACb9XCwwty4Bxd0P8ZSpBAOOSqoYuxyKYOuyGKYuo44cVfnLcYEfSmN&#10;x0cKt62cZdlcWqw5NVTY0WdFujn+WgUNX/eH1hcHrcPX5Xkrm32xy5Qaj/rtEkSkPr7FL/ePSfNn&#10;8P9LOkCu/wAAAP//AwBQSwECLQAUAAYACAAAACEA2+H2y+4AAACFAQAAEwAAAAAAAAAAAAAAAAAA&#10;AAAAW0NvbnRlbnRfVHlwZXNdLnhtbFBLAQItABQABgAIAAAAIQBa9CxbvwAAABUBAAALAAAAAAAA&#10;AAAAAAAAAB8BAABfcmVscy8ucmVsc1BLAQItABQABgAIAAAAIQCkLccDvwAAANsAAAAPAAAAAAAA&#10;AAAAAAAAAAcCAABkcnMvZG93bnJldi54bWxQSwUGAAAAAAMAAwC3AAAA8wIAAAAA&#10;">
                  <v:imagedata r:id="rId29" o:title=""/>
                  <v:path arrowok="t"/>
                </v:shape>
                <v:shape id="Text Box 36" o:spid="_x0000_s1064" type="#_x0000_t202" style="position:absolute;left:3810;top:152;width:17621;height:30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sk9wwAAANsAAAAPAAAAZHJzL2Rvd25yZXYueG1sRE9La8JA&#10;EL4X+h+WKfRWN1ookrqKWAUPfahtob1Ns9MkNDsbdscY/71bELzNx/ecyax3jeooxNqzgeEgA0Vc&#10;eFtzaeDjfXU3BhUF2WLjmQwcKcJsen01wdz6A2+p20mpUgjHHA1UIm2udSwqchgHviVO3K8PDiXB&#10;UGob8JDCXaNHWfagHdacGipsaVFR8bfbOwPNVwzPP5l8d0/li2ze9P5zOXw15vamnz+CEurlIj67&#10;1zbNv4f/X9IBenoCAAD//wMAUEsBAi0AFAAGAAgAAAAhANvh9svuAAAAhQEAABMAAAAAAAAAAAAA&#10;AAAAAAAAAFtDb250ZW50X1R5cGVzXS54bWxQSwECLQAUAAYACAAAACEAWvQsW78AAAAVAQAACwAA&#10;AAAAAAAAAAAAAAAfAQAAX3JlbHMvLnJlbHNQSwECLQAUAAYACAAAACEAHELJPcMAAADbAAAADwAA&#10;AAAAAAAAAAAAAAAHAgAAZHJzL2Rvd25yZXYueG1sUEsFBgAAAAADAAMAtwAAAPcCAAAAAA==&#10;" filled="f" stroked="f" strokeweight=".5pt">
                  <v:textbox inset="0,0,0,0">
                    <w:txbxContent>
                      <w:p w:rsidR="009D61EA" w:rsidRPr="00067D64" w:rsidRDefault="009D61EA" w:rsidP="009D61EA">
                        <w:pPr>
                          <w:rPr>
                            <w:rFonts w:ascii="Times New Roman" w:hAnsi="Times New Roman" w:cs="Times New Roman"/>
                            <w:b/>
                            <w:color w:val="3E7BBE"/>
                            <w:sz w:val="28"/>
                            <w:szCs w:val="28"/>
                          </w:rPr>
                        </w:pPr>
                        <w:r w:rsidRPr="00067D64">
                          <w:rPr>
                            <w:rFonts w:ascii="Times New Roman" w:hAnsi="Times New Roman" w:cs="Times New Roman"/>
                            <w:b/>
                            <w:color w:val="3E7BBE"/>
                            <w:sz w:val="28"/>
                            <w:szCs w:val="28"/>
                          </w:rPr>
                          <w:t>Computer Proficiency</w:t>
                        </w:r>
                      </w:p>
                    </w:txbxContent>
                  </v:textbox>
                </v:shape>
                <v:line id="Straight Connector 37" o:spid="_x0000_s1065" style="position:absolute;visibility:visible;mso-wrap-style:square" from="22193,1295" to="66522,1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oY2wQAAANsAAAAPAAAAZHJzL2Rvd25yZXYueG1sRE9Na8JA&#10;EL0X/A/LCL3pxlpUYjYiBaUnobYevA3ZMRvNzqbZbRL/fbcg9DaP9znZZrC16Kj1lWMFs2kCgrhw&#10;uuJSwdfnbrIC4QOyxtoxKbiTh00+esow1a7nD+qOoRQxhH2KCkwITSqlLwxZ9FPXEEfu4lqLIcK2&#10;lLrFPobbWr4kyUJarDg2GGzozVBxO/5YBd9Y7MieT/su6U03X1yaw/J6Vup5PGzXIAIN4V/8cL/r&#10;OP8V/n6JB8j8FwAA//8DAFBLAQItABQABgAIAAAAIQDb4fbL7gAAAIUBAAATAAAAAAAAAAAAAAAA&#10;AAAAAABbQ29udGVudF9UeXBlc10ueG1sUEsBAi0AFAAGAAgAAAAhAFr0LFu/AAAAFQEAAAsAAAAA&#10;AAAAAAAAAAAAHwEAAF9yZWxzLy5yZWxzUEsBAi0AFAAGAAgAAAAhACxmhjbBAAAA2wAAAA8AAAAA&#10;AAAAAAAAAAAABwIAAGRycy9kb3ducmV2LnhtbFBLBQYAAAAAAwADALcAAAD1AgAAAAA=&#10;" strokecolor="#5b9bd5 [3204]" strokeweight=".5pt">
                  <v:stroke joinstyle="miter"/>
                </v:line>
              </v:group>
            </w:pict>
          </mc:Fallback>
        </mc:AlternateContent>
      </w:r>
    </w:p>
    <w:p w:rsidR="009646C1" w:rsidRPr="00067D64" w:rsidRDefault="006F406E" w:rsidP="009646C1">
      <w:pPr>
        <w:pStyle w:val="ListParagraph"/>
        <w:numPr>
          <w:ilvl w:val="0"/>
          <w:numId w:val="4"/>
        </w:numPr>
        <w:spacing w:line="240" w:lineRule="auto"/>
        <w:ind w:left="360"/>
        <w:rPr>
          <w:rFonts w:ascii="Times New Roman" w:hAnsi="Times New Roman" w:cs="Times New Roman"/>
          <w:sz w:val="24"/>
          <w:szCs w:val="24"/>
        </w:rPr>
      </w:pPr>
      <w:r>
        <w:rPr>
          <w:rFonts w:ascii="Times New Roman" w:hAnsi="Times New Roman" w:cs="Times New Roman"/>
          <w:sz w:val="24"/>
          <w:szCs w:val="24"/>
        </w:rPr>
        <w:t xml:space="preserve">Languages             </w:t>
      </w:r>
      <w:r>
        <w:rPr>
          <w:rFonts w:ascii="Times New Roman" w:hAnsi="Times New Roman" w:cs="Times New Roman"/>
          <w:sz w:val="24"/>
          <w:szCs w:val="24"/>
        </w:rPr>
        <w:tab/>
      </w:r>
      <w:r w:rsidR="009646C1" w:rsidRPr="00067D64">
        <w:rPr>
          <w:rFonts w:ascii="Times New Roman" w:hAnsi="Times New Roman" w:cs="Times New Roman"/>
          <w:sz w:val="24"/>
          <w:szCs w:val="24"/>
        </w:rPr>
        <w:t>:           C, C++, Java, Python</w:t>
      </w:r>
    </w:p>
    <w:p w:rsidR="009646C1" w:rsidRPr="00067D64" w:rsidRDefault="006F406E" w:rsidP="009646C1">
      <w:pPr>
        <w:pStyle w:val="ListParagraph"/>
        <w:numPr>
          <w:ilvl w:val="0"/>
          <w:numId w:val="4"/>
        </w:numPr>
        <w:spacing w:line="240" w:lineRule="auto"/>
        <w:ind w:left="360"/>
        <w:rPr>
          <w:rFonts w:ascii="Times New Roman" w:hAnsi="Times New Roman" w:cs="Times New Roman"/>
          <w:sz w:val="24"/>
          <w:szCs w:val="24"/>
        </w:rPr>
      </w:pPr>
      <w:r>
        <w:rPr>
          <w:rFonts w:ascii="Times New Roman" w:hAnsi="Times New Roman" w:cs="Times New Roman"/>
          <w:sz w:val="24"/>
          <w:szCs w:val="24"/>
        </w:rPr>
        <w:t>Databas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400881">
        <w:rPr>
          <w:rFonts w:ascii="Times New Roman" w:hAnsi="Times New Roman" w:cs="Times New Roman"/>
          <w:sz w:val="24"/>
          <w:szCs w:val="24"/>
        </w:rPr>
        <w:t xml:space="preserve">:           </w:t>
      </w:r>
      <w:r w:rsidR="009646C1" w:rsidRPr="00067D64">
        <w:rPr>
          <w:rFonts w:ascii="Times New Roman" w:hAnsi="Times New Roman" w:cs="Times New Roman"/>
          <w:sz w:val="24"/>
          <w:szCs w:val="24"/>
        </w:rPr>
        <w:t>SQL</w:t>
      </w:r>
    </w:p>
    <w:p w:rsidR="009646C1" w:rsidRPr="00067D64" w:rsidRDefault="009646C1" w:rsidP="009646C1">
      <w:pPr>
        <w:pStyle w:val="ListParagraph"/>
        <w:numPr>
          <w:ilvl w:val="0"/>
          <w:numId w:val="4"/>
        </w:numPr>
        <w:spacing w:line="240" w:lineRule="auto"/>
        <w:ind w:left="360"/>
        <w:rPr>
          <w:rFonts w:ascii="Times New Roman" w:hAnsi="Times New Roman" w:cs="Times New Roman"/>
          <w:sz w:val="24"/>
          <w:szCs w:val="24"/>
        </w:rPr>
      </w:pPr>
      <w:r w:rsidRPr="00067D64">
        <w:rPr>
          <w:rFonts w:ascii="Times New Roman" w:hAnsi="Times New Roman" w:cs="Times New Roman"/>
          <w:sz w:val="24"/>
          <w:szCs w:val="24"/>
        </w:rPr>
        <w:t xml:space="preserve">MS Office              </w:t>
      </w:r>
      <w:r w:rsidR="00E65EF3" w:rsidRPr="00067D64">
        <w:rPr>
          <w:rFonts w:ascii="Times New Roman" w:hAnsi="Times New Roman" w:cs="Times New Roman"/>
          <w:sz w:val="24"/>
          <w:szCs w:val="24"/>
        </w:rPr>
        <w:tab/>
      </w:r>
      <w:r w:rsidRPr="00067D64">
        <w:rPr>
          <w:rFonts w:ascii="Times New Roman" w:hAnsi="Times New Roman" w:cs="Times New Roman"/>
          <w:sz w:val="24"/>
          <w:szCs w:val="24"/>
        </w:rPr>
        <w:t>:</w:t>
      </w:r>
      <w:r w:rsidR="00FA2B3C">
        <w:rPr>
          <w:rFonts w:ascii="Times New Roman" w:hAnsi="Times New Roman" w:cs="Times New Roman"/>
          <w:sz w:val="24"/>
          <w:szCs w:val="24"/>
        </w:rPr>
        <w:t xml:space="preserve">           Power Point, Excel, </w:t>
      </w:r>
      <w:r w:rsidRPr="00067D64">
        <w:rPr>
          <w:rFonts w:ascii="Times New Roman" w:hAnsi="Times New Roman" w:cs="Times New Roman"/>
          <w:sz w:val="24"/>
          <w:szCs w:val="24"/>
        </w:rPr>
        <w:t>Word 2010</w:t>
      </w:r>
    </w:p>
    <w:p w:rsidR="008C0194" w:rsidRPr="008C0194" w:rsidRDefault="00E65EF3" w:rsidP="008C0194">
      <w:pPr>
        <w:pStyle w:val="ListParagraph"/>
        <w:numPr>
          <w:ilvl w:val="0"/>
          <w:numId w:val="4"/>
        </w:numPr>
        <w:spacing w:line="240" w:lineRule="auto"/>
        <w:ind w:left="360"/>
        <w:rPr>
          <w:rFonts w:ascii="Times New Roman" w:hAnsi="Times New Roman" w:cs="Times New Roman"/>
          <w:sz w:val="24"/>
          <w:szCs w:val="24"/>
        </w:rPr>
      </w:pPr>
      <w:r w:rsidRPr="00067D64">
        <w:rPr>
          <w:rFonts w:ascii="Times New Roman" w:hAnsi="Times New Roman" w:cs="Times New Roman"/>
          <w:sz w:val="24"/>
          <w:szCs w:val="24"/>
        </w:rPr>
        <w:t>Web Technologies</w:t>
      </w:r>
      <w:r w:rsidR="00067D64">
        <w:rPr>
          <w:rFonts w:ascii="Times New Roman" w:hAnsi="Times New Roman" w:cs="Times New Roman"/>
          <w:sz w:val="24"/>
          <w:szCs w:val="24"/>
        </w:rPr>
        <w:tab/>
      </w:r>
      <w:r w:rsidR="009646C1" w:rsidRPr="00067D64">
        <w:rPr>
          <w:rFonts w:ascii="Times New Roman" w:hAnsi="Times New Roman" w:cs="Times New Roman"/>
          <w:sz w:val="24"/>
          <w:szCs w:val="24"/>
        </w:rPr>
        <w:t>:</w:t>
      </w:r>
      <w:r w:rsidR="008C0194">
        <w:rPr>
          <w:rFonts w:ascii="Times New Roman" w:hAnsi="Times New Roman" w:cs="Times New Roman"/>
          <w:sz w:val="24"/>
          <w:szCs w:val="24"/>
        </w:rPr>
        <w:t xml:space="preserve">           HTML, CSS</w:t>
      </w:r>
    </w:p>
    <w:p w:rsidR="008C0194" w:rsidRPr="008C0194" w:rsidRDefault="008C0194" w:rsidP="008C0194">
      <w:pPr>
        <w:spacing w:line="240" w:lineRule="auto"/>
        <w:rPr>
          <w:rFonts w:ascii="Times New Roman" w:hAnsi="Times New Roman" w:cs="Times New Roman"/>
          <w:sz w:val="24"/>
          <w:szCs w:val="24"/>
        </w:rPr>
      </w:pPr>
      <w:r>
        <w:rPr>
          <w:b/>
          <w:noProof/>
        </w:rPr>
        <mc:AlternateContent>
          <mc:Choice Requires="wpg">
            <w:drawing>
              <wp:anchor distT="0" distB="0" distL="114300" distR="114300" simplePos="0" relativeHeight="251709440" behindDoc="0" locked="0" layoutInCell="1" allowOverlap="1" wp14:anchorId="7756D9BB" wp14:editId="59EBE001">
                <wp:simplePos x="0" y="0"/>
                <wp:positionH relativeFrom="column">
                  <wp:posOffset>0</wp:posOffset>
                </wp:positionH>
                <wp:positionV relativeFrom="paragraph">
                  <wp:posOffset>0</wp:posOffset>
                </wp:positionV>
                <wp:extent cx="6680835" cy="323850"/>
                <wp:effectExtent l="0" t="0" r="5715" b="0"/>
                <wp:wrapNone/>
                <wp:docPr id="2"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80835" cy="323850"/>
                          <a:chOff x="0" y="0"/>
                          <a:chExt cx="66522" cy="3238"/>
                        </a:xfrm>
                      </wpg:grpSpPr>
                      <pic:pic xmlns:pic="http://schemas.openxmlformats.org/drawingml/2006/picture">
                        <pic:nvPicPr>
                          <pic:cNvPr id="3" name="Picture 35"/>
                          <pic:cNvPicPr>
                            <a:picLocks noChangeAspect="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43" cy="2743"/>
                          </a:xfrm>
                          <a:prstGeom prst="rect">
                            <a:avLst/>
                          </a:prstGeom>
                          <a:noFill/>
                          <a:extLst>
                            <a:ext uri="{909E8E84-426E-40DD-AFC4-6F175D3DCCD1}">
                              <a14:hiddenFill xmlns:a14="http://schemas.microsoft.com/office/drawing/2010/main">
                                <a:solidFill>
                                  <a:srgbClr val="FFFFFF"/>
                                </a:solidFill>
                              </a14:hiddenFill>
                            </a:ext>
                          </a:extLst>
                        </pic:spPr>
                      </pic:pic>
                      <wps:wsp>
                        <wps:cNvPr id="4" name="Text Box 36"/>
                        <wps:cNvSpPr txBox="1">
                          <a:spLocks noChangeArrowheads="1"/>
                        </wps:cNvSpPr>
                        <wps:spPr bwMode="auto">
                          <a:xfrm>
                            <a:off x="3810" y="152"/>
                            <a:ext cx="17621" cy="30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8C0194" w:rsidRPr="00067D64" w:rsidRDefault="008C0194" w:rsidP="008C0194">
                              <w:pPr>
                                <w:rPr>
                                  <w:rFonts w:ascii="Times New Roman" w:hAnsi="Times New Roman" w:cs="Times New Roman"/>
                                  <w:b/>
                                  <w:color w:val="3E7BBE"/>
                                  <w:sz w:val="28"/>
                                  <w:szCs w:val="28"/>
                                </w:rPr>
                              </w:pPr>
                              <w:r>
                                <w:rPr>
                                  <w:rFonts w:ascii="Times New Roman" w:hAnsi="Times New Roman" w:cs="Times New Roman"/>
                                  <w:b/>
                                  <w:color w:val="3E7BBE"/>
                                  <w:sz w:val="28"/>
                                  <w:szCs w:val="28"/>
                                </w:rPr>
                                <w:t>Hcl Training</w:t>
                              </w:r>
                            </w:p>
                          </w:txbxContent>
                        </wps:txbx>
                        <wps:bodyPr rot="0" vert="horz" wrap="square" lIns="0" tIns="0" rIns="0" bIns="0" anchor="t" anchorCtr="0" upright="1">
                          <a:noAutofit/>
                        </wps:bodyPr>
                      </wps:wsp>
                      <wps:wsp>
                        <wps:cNvPr id="53" name="Straight Connector 37"/>
                        <wps:cNvCnPr/>
                        <wps:spPr bwMode="auto">
                          <a:xfrm>
                            <a:off x="22193" y="1295"/>
                            <a:ext cx="44329" cy="0"/>
                          </a:xfrm>
                          <a:prstGeom prst="line">
                            <a:avLst/>
                          </a:prstGeom>
                          <a:noFill/>
                          <a:ln w="6350">
                            <a:solidFill>
                              <a:schemeClr val="accent1">
                                <a:lumMod val="100000"/>
                                <a:lumOff val="0"/>
                              </a:schemeClr>
                            </a:solidFill>
                            <a:miter lim="800000"/>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margin">
                  <wp14:pctHeight>0</wp14:pctHeight>
                </wp14:sizeRelV>
              </wp:anchor>
            </w:drawing>
          </mc:Choice>
          <mc:Fallback>
            <w:pict>
              <v:group w14:anchorId="7756D9BB" id="_x0000_s1066" style="position:absolute;margin-left:0;margin-top:0;width:526.05pt;height:25.5pt;z-index:251709440;mso-height-relative:margin" coordsize="66522,32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8+k7ugQAANgNAAAOAAAAZHJzL2Uyb0RvYy54bWzcV9tu4zYQfS/QfyD0&#10;rliSZVsSYi8S2Q4WSNug2X4ALdEWsRKpknTsbNF/7wwp+ZKk2TQBiqIGbA9vo7mcMxxdfto3NXlg&#10;SnMppl54EXiEiUKWXGym3m9fln7iEW2oKGktBZt6j0x7n2Y//nC5azMWyUrWJVMElAid7dqpVxnT&#10;ZoOBLirWUH0hWyZgcS1VQw0M1WZQKroD7U09iIJgPNhJVbZKFkxrmJ27RW9m9a/XrDC/rNeaGVJP&#10;PbDN2F9lf1f4O5hd0myjaFvxojODvsOKhnIBDz2omlNDyVbxZ6oaXiip5dpcFLIZyPWaF8z6AN6E&#10;wRNvbpTcttaXTbbbtIcwQWifxOndaoufH+4U4eXUizwiaAMpsk8lwxhjs2s3GWy5Ue19e6ecgyDe&#10;yuKrhuXB03Ucb9xmstr9JEvQR7dG2tjs16pBFeA12dsUPB5SwPaGFDA5HidBMhx5pIC1YTRMRl2O&#10;igoS+exYUS0OB0cRuNAfQ+MHNHOPtGZ2Zs0uW15k8O2iCdKzaH4fdXDKbBXzOiXNm3Q0VH3dtj4k&#10;vqWGr3jNzaMFMUQHjRIPd7zAKOPgmJhhnxhYxYcSCA94129yRyi6ZNNChMwrKjbsSrcAfyCljcX5&#10;9gEOz563qnm75HWNCUK58wyo8gRqLwTHwXgui23DhHG8VKwGJ6XQFW+1R1TGmhUDmKnPZWjRABm/&#10;1QYfh7m3XPkjSq6CII2u/XwU5H4cTBb+VRpP/EmwmMRBnIR5mP+Jp8M422oG/tJ63vLOVph9Zu2L&#10;xOhKiKOcpS55oLZAONSAQRY9vYkAJAwJ2qpV8StEFfaBbBQzRYXiGiLXzcPmw4IN8zGyGHQNPHof&#10;NaJJDFBAgFvpFOCQfaXNDZMNQQGiDDbaKNMHCLLb2m9Be4XEXFsveidP85AG6SJZJLEfR+MF5GE+&#10;96+WeeyPl+FkNB/O83we9nmoeFkygeo+ngYbVVnzskeiVptVXiuXnqX9dMzWx20DhMPRjD51/b9F&#10;mc0Exh5mMQ3wxeoGl47uoQ6jt8EHr5yXyvV9RVsGUUe1R/rGPX2/IM6v5Z4Mx+hDtwvrKjF7mEem&#10;2gC48nrksVJyVzFagnmOyydHnZ43gWqYhHADAnzCUYQGuIRj0Q0n4yjsameQWOsOtfMj0KrFGdZA&#10;p5v5H0PujEVhFAfXUeovx8nEj5fxyE8nQeIHYXqdjoM4jefLcxbdcsE+ziKyg3t0CBfn63QK7Oc5&#10;nWjWcANNWc2bqZccNtEMMbgQpYWOobx28gn70Pyedf2/Yx8i1rEPJbNf7W3PEVo849RKlo9ABCWh&#10;eAFKoaMEoZLqm0d20J1NPf37luKFW38WwANs5XpB9cKqF6go4OjUMx5xYm5cy7dtFd9UoNkxTcgr&#10;6E3W3BbIoxVgOg6gMvxLJWJ0uOLvjaJoIcmlEFDDpSLDyUm1yMWd6mrHmzgfRWEKypH0UWrbhiPr&#10;43gYpY71tsf6e8rXkFcLpu/fJrV4BX3Y1LNDOadFAd2Cy0S9baBZdGU+PIEczGPbd3Y723cDVGMh&#10;dnIP/GPg/kfL0eFyPqGWuxAhRVA7X6OW4xFA5Ahh2/3C64M91r3q4PvJ6djuP76Qzf4C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DBBQABgAIAAAAIQCsFyx93AAAAAUBAAAPAAAAZHJzL2Rvd25yZXYu&#10;eG1sTI/BasMwEETvhf6D2EBvjeQUl+JYDiG0PYVCk0LpbWNtbBNrZSzFdv6+Si/NZWGYYeZtvpps&#10;KwbqfeNYQzJXIIhLZxquNHzt3x5fQPiAbLB1TBou5GFV3N/lmBk38icNu1CJWMI+Qw11CF0mpS9r&#10;sujnriOO3tH1FkOUfSVNj2Mst61cKPUsLTYcF2rsaFNTedqdrYb3Ecf1U/I6bE/HzeVnn358bxPS&#10;+mE2rZcgAk3hPwxX/IgORWQ6uDMbL1oN8ZHwd6+eShcJiIOGNFEgi1ze0he/AAAA//8DAFBLAwQK&#10;AAAAAAAAACEA6NESwokQAACJEAAAFAAAAGRycy9tZWRpYS9pbWFnZTEucG5niVBORw0KGgoAAAAN&#10;SUhEUgAAADwAAAA8CAYAAAA6/NlyAAAACXBIWXMAAC4jAAAuIwF4pT92AAAKTWlDQ1BQaG90b3No&#10;b3AgSUNDIHByb2ZpbGUAAHjanVN3WJP3Fj7f92UPVkLY8LGXbIEAIiOsCMgQWaIQkgBhhBASQMWF&#10;iApWFBURnEhVxILVCkidiOKgKLhnQYqIWotVXDjuH9yntX167+3t+9f7vOec5/zOec8PgBESJpHm&#10;omoAOVKFPDrYH49PSMTJvYACFUjgBCAQ5svCZwXFAADwA3l4fnSwP/wBr28AAgBw1S4kEsfh/4O6&#10;UCZXACCRAOAiEucLAZBSAMguVMgUAMgYALBTs2QKAJQAAGx5fEIiAKoNAOz0ST4FANipk9wXANii&#10;HKkIAI0BAJkoRyQCQLsAYFWBUiwCwMIAoKxAIi4EwK4BgFm2MkcCgL0FAHaOWJAPQGAAgJlCLMwA&#10;IDgCAEMeE80DIEwDoDDSv+CpX3CFuEgBAMDLlc2XS9IzFLiV0Bp38vDg4iHiwmyxQmEXKRBmCeQi&#10;nJebIxNI5wNMzgwAABr50cH+OD+Q5+bk4eZm52zv9MWi/mvwbyI+IfHf/ryMAgQAEE7P79pf5eXW&#10;A3DHAbB1v2upWwDaVgBo3/ldM9sJoFoK0Hr5i3k4/EAenqFQyDwdHAoLC+0lYqG9MOOLPv8z4W/g&#10;i372/EAe/tt68ABxmkCZrcCjg/1xYW52rlKO58sEQjFu9+cj/seFf/2OKdHiNLFcLBWK8ViJuFAi&#10;Tcd5uVKRRCHJleIS6X8y8R+W/QmTdw0ArIZPwE62B7XLbMB+7gECiw5Y0nYAQH7zLYwaC5EAEGc0&#10;Mnn3AACTv/mPQCsBAM2XpOMAALzoGFyolBdMxggAAESggSqwQQcMwRSswA6cwR28wBcCYQZEQAwk&#10;wDwQQgbkgBwKoRiWQRlUwDrYBLWwAxqgEZrhELTBMTgN5+ASXIHrcBcGYBiewhi8hgkEQcgIE2Eh&#10;OogRYo7YIs4IF5mOBCJhSDSSgKQg6YgUUSLFyHKkAqlCapFdSCPyLXIUOY1cQPqQ28ggMor8irxH&#10;MZSBslED1AJ1QLmoHxqKxqBz0XQ0D12AlqJr0Rq0Hj2AtqKn0UvodXQAfYqOY4DRMQ5mjNlhXIyH&#10;RWCJWBomxxZj5Vg1Vo81Yx1YN3YVG8CeYe8IJAKLgBPsCF6EEMJsgpCQR1hMWEOoJewjtBK6CFcJ&#10;g4Qxwicik6hPtCV6EvnEeGI6sZBYRqwm7iEeIZ4lXicOE1+TSCQOyZLkTgohJZAySQtJa0jbSC2k&#10;U6Q+0hBpnEwm65Btyd7kCLKArCCXkbeQD5BPkvvJw+S3FDrFiOJMCaIkUqSUEko1ZT/lBKWfMkKZ&#10;oKpRzame1AiqiDqfWkltoHZQL1OHqRM0dZolzZsWQ8ukLaPV0JppZ2n3aC/pdLoJ3YMeRZfQl9Jr&#10;6Afp5+mD9HcMDYYNg8dIYigZaxl7GacYtxkvmUymBdOXmchUMNcyG5lnmA+Yb1VYKvYqfBWRyhKV&#10;OpVWlX6V56pUVXNVP9V5qgtUq1UPq15WfaZGVbNQ46kJ1Bar1akdVbupNq7OUndSj1DPUV+jvl/9&#10;gvpjDbKGhUaghkijVGO3xhmNIRbGMmXxWELWclYD6yxrmE1iW7L57Ex2Bfsbdi97TFNDc6pmrGaR&#10;Zp3mcc0BDsax4PA52ZxKziHODc57LQMtPy2x1mqtZq1+rTfaetq+2mLtcu0W7eva73VwnUCdLJ31&#10;Om0693UJuja6UbqFutt1z+o+02PreekJ9cr1Dund0Uf1bfSj9Rfq79bv0R83MDQINpAZbDE4Y/DM&#10;kGPoa5hpuNHwhOGoEctoupHEaKPRSaMnuCbuh2fjNXgXPmasbxxirDTeZdxrPGFiaTLbpMSkxeS+&#10;Kc2Ua5pmutG003TMzMgs3KzYrMnsjjnVnGueYb7ZvNv8jYWlRZzFSos2i8eW2pZ8ywWWTZb3rJhW&#10;PlZ5VvVW16xJ1lzrLOtt1ldsUBtXmwybOpvLtqitm63Edptt3xTiFI8p0in1U27aMez87ArsmuwG&#10;7Tn2YfYl9m32zx3MHBId1jt0O3xydHXMdmxwvOuk4TTDqcSpw+lXZxtnoXOd8zUXpkuQyxKXdpcX&#10;U22niqdun3rLleUa7rrStdP1o5u7m9yt2W3U3cw9xX2r+00umxvJXcM970H08PdY4nHM452nm6fC&#10;85DnL152Xlle+70eT7OcJp7WMG3I28Rb4L3Le2A6Pj1l+s7pAz7GPgKfep+Hvqa+It89viN+1n6Z&#10;fgf8nvs7+sv9j/i/4XnyFvFOBWABwQHlAb2BGoGzA2sDHwSZBKUHNQWNBbsGLww+FUIMCQ1ZH3KT&#10;b8AX8hv5YzPcZyya0RXKCJ0VWhv6MMwmTB7WEY6GzwjfEH5vpvlM6cy2CIjgR2yIuB9pGZkX+X0U&#10;KSoyqi7qUbRTdHF09yzWrORZ+2e9jvGPqYy5O9tqtnJ2Z6xqbFJsY+ybuIC4qriBeIf4RfGXEnQT&#10;JAntieTE2MQ9ieNzAudsmjOc5JpUlnRjruXcorkX5unOy553PFk1WZB8OIWYEpeyP+WDIEJQLxhP&#10;5aduTR0T8oSbhU9FvqKNolGxt7hKPJLmnVaV9jjdO31D+miGT0Z1xjMJT1IreZEZkrkj801WRNbe&#10;rM/ZcdktOZSclJyjUg1plrQr1zC3KLdPZisrkw3keeZtyhuTh8r35CP5c/PbFWyFTNGjtFKuUA4W&#10;TC+oK3hbGFt4uEi9SFrUM99m/ur5IwuCFny9kLBQuLCz2Lh4WfHgIr9FuxYji1MXdy4xXVK6ZHhp&#10;8NJ9y2jLspb9UOJYUlXyannc8o5Sg9KlpUMrglc0lamUycturvRauWMVYZVkVe9ql9VbVn8qF5Vf&#10;rHCsqK74sEa45uJXTl/VfPV5bdra3kq3yu3rSOuk626s91m/r0q9akHV0IbwDa0b8Y3lG19tSt50&#10;oXpq9Y7NtM3KzQM1YTXtW8y2rNvyoTaj9nqdf13LVv2tq7e+2Sba1r/dd3vzDoMdFTve75TsvLUr&#10;eFdrvUV99W7S7oLdjxpiG7q/5n7duEd3T8Wej3ulewf2Re/ranRvbNyvv7+yCW1SNo0eSDpw5ZuA&#10;b9qb7Zp3tXBaKg7CQeXBJ9+mfHvjUOihzsPcw83fmX+39QjrSHkr0jq/dawto22gPaG97+iMo50d&#10;Xh1Hvrf/fu8x42N1xzWPV56gnSg98fnkgpPjp2Snnp1OPz3Umdx590z8mWtdUV29Z0PPnj8XdO5M&#10;t1/3yfPe549d8Lxw9CL3Ytslt0utPa49R35w/eFIr1tv62X3y+1XPK509E3rO9Hv03/6asDVc9f4&#10;1y5dn3m978bsG7duJt0cuCW69fh29u0XdwruTNxdeo94r/y+2v3qB/oP6n+0/rFlwG3g+GDAYM/D&#10;WQ/vDgmHnv6U/9OH4dJHzEfVI0YjjY+dHx8bDRq98mTOk+GnsqcTz8p+Vv9563Or59/94vtLz1j8&#10;2PAL+YvPv655qfNy76uprzrHI8cfvM55PfGm/K3O233vuO+638e9H5ko/ED+UPPR+mPHp9BP9z7n&#10;fP78L/eE8/sl0p8zAAAAIGNIUk0AAHolAACAgwAA+f8AAIDpAAB1MAAA6mAAADqYAAAXb5JfxUYA&#10;AAW2SURBVHja5Jt5bFRFHMc/7+3Zy1KtpUWOcljwwIIYg4JiMd4ICBgN8UgE0QSMCdFowh9Kov+R&#10;YCJgoqiJB1GJRhsq9QgGEgQjYhEoiokgaaO2gNS2do93+MfMltdtu/ve21321f0m222mb+bNtzO/&#10;3/yuUW5et4scYQxQLz9XAhOBS4GLgJB8Jgp0A53ASeAo8BPQArTnYlL+LI9XBywA7gFmAhU2+tTI&#10;fnMsbV2SdBOwAziWrQkqWVrh24AngLuA4iz/EyNAM/C6/DYzGUzNcDK3A7uAL4GlOSALEAYWA58D&#10;u4G780F4AvA+8AXQwIXDTXKbfwRMvlCEHwb2A8vJH+6Xc1iRS8IB4FXgHaCa/KMS2CplO5xtwhcD&#10;jcAavIfH5TYfnS3Co4GdwJ14F/OlBr8sU8KJlb0e72OGXOkqt4QDwLYRQjaBeqnBw24IbwTuYORh&#10;HrDJqWm5HFhtbYhpBppu4lMVT7HTDRO/TyHoH7B2K4B9wJt2CI8FXrE2ROMGE0eX8ODccdRUFHmK&#10;cEdXhO3ftvFLezehwADSG6QVeCId4Q3SqwFA002qykNsfGwG1aPCntzDc6ZVsuq1A7SfjRDw9e/A&#10;UXLhFqWS4fnAAwNWV9OZXXeJZ8kCVJQGmTOtkmhcT/7TwmTbW036/cVBo5kQDqqe11Th4LCe7nrr&#10;TrY+1SCN88GckxyyvpjOuZ4YipIfBWaYJuUlAUpCfssch/Uar5OnTVMy4dV2X7j7aCcvbz9GcciX&#10;F8K9UY21C+tYMnus3S5rkglPcmI6arpJb1TDzMwXd084oqHpjt59qwwztSYILwZsnzeKAj5VyduZ&#10;7FMVHEpTAFgCtCa00b38/7EgoZmrgWsLgPB0YIKKiC5eVACEi4FZqvQwCgX1KnBVARG+WkVkBAoF&#10;41Wro1AAqFCBsgIiXKJyPrFVCBgBblCWoQKxAuIbV4F/CohwjwqcLiDCf6uIzHuhoM2PKDNwJgi6&#10;QXefhmHmxx/u6dOIa4abrkf8wCHH9tm4cp67byp+f36UfFwzmDmpwk3XQ37gIKKwpCyVw2/FlJpS&#10;ptSUemqv2ggI9AE/qMAfiAKSYUaCSNzwvHBG08/xCHAysSd3DPdUyO/ju+Nn6OiKeJbsud44e38+&#10;TSi1iDUBZqKK53Lg8HBmZjRuMLm6hIfmTaCmogjFQ+mljq4I2/ac4ljboFSLFRoiqnPYWrbUSIrY&#10;Vkwz0A2RTPMKXxP65xRMvbpfI0qrBsSlN6cinBjQTPywydo0TWI2jhBVEZN2etAF7T3Wnz61Ev4K&#10;URkzO6U2xAlZoQPqxpShppGD3qhG2+m+XIhLC6LGaxBhA5FbanY7ciSmoxnmgPOytqqULatmpZIv&#10;APYfP8PKzQcGPRcO+Aj4lExC/uuB+FCEQRSafYIIWjuCpps0TK9i+vjy/h2gGyblxcF08gVAbVUJ&#10;zy6eiv98uhNNN2n+8U9Odfbi97kycpqBT60NQ6Xc1gK3IApabEE3TIpDPtYtu4KyooCrZageFebR&#10;htpB7ZVlIV744Igbwt3A08mNQxH+HXgGeMu2U60o6IbJ+g9b025dp/jrXIRw0FXS7nnguB3CAG8D&#10;NwIr7Zp1umGyp7WTbPsTfp9CyLn2fg/YMuR4KTqtAabI7W0LRcHcpE8dkt0HPJkqxDOseYoof2gZ&#10;Qf5uK6LwtNcNYYAORNatZYSQXUCaqwN2NEw7Iln+jYfJ7kWUNZxIq2DtKktENcxWD5J9Vy5Im60T&#10;xYkhhSjVXQWc8YJXCDwFPAL02D5CXbzoDeAGaZHlCzvksbnJaUe3VsKviEsdi+QxcKHwPbBMenWu&#10;rvZkahY1AnMl8SarkZ5FaNLGXypX9eOMDJksTMiQxBsRdRSLEPeXrgHcRvr+lRGYncBn2TwWs30z&#10;7bD8vATUyrBKPaLKYDziplqpxW+PSSPhrNSyRxFh44PAb7mQif8GADrcdgGpSi0DAAAAAElFTkSu&#10;QmCCUEsBAi0AFAAGAAgAAAAhALGCZ7YKAQAAEwIAABMAAAAAAAAAAAAAAAAAAAAAAFtDb250ZW50&#10;X1R5cGVzXS54bWxQSwECLQAUAAYACAAAACEAOP0h/9YAAACUAQAACwAAAAAAAAAAAAAAAAA7AQAA&#10;X3JlbHMvLnJlbHNQSwECLQAUAAYACAAAACEAQPPpO7oEAADYDQAADgAAAAAAAAAAAAAAAAA6AgAA&#10;ZHJzL2Uyb0RvYy54bWxQSwECLQAUAAYACAAAACEAqiYOvrwAAAAhAQAAGQAAAAAAAAAAAAAAAAAg&#10;BwAAZHJzL19yZWxzL2Uyb0RvYy54bWwucmVsc1BLAQItABQABgAIAAAAIQCsFyx93AAAAAUBAAAP&#10;AAAAAAAAAAAAAAAAABMIAABkcnMvZG93bnJldi54bWxQSwECLQAKAAAAAAAAACEA6NESwokQAACJ&#10;EAAAFAAAAAAAAAAAAAAAAAAcCQAAZHJzL21lZGlhL2ltYWdlMS5wbmdQSwUGAAAAAAYABgB8AQAA&#10;1xkAAAAA&#10;">
                <v:shape id="Picture 35" o:spid="_x0000_s1067" type="#_x0000_t75" style="position:absolute;width:2743;height:2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T2wgAAANoAAAAPAAAAZHJzL2Rvd25yZXYueG1sRI9Ba8JA&#10;FITvBf/D8oTe6sYKUqKboC1iPcb24u2x+0xism/D7lbjv3cLhR6HmfmGWZej7cWVfGgdK5jPMhDE&#10;2pmWawXfX7uXNxAhIhvsHZOCOwUoi8nTGnPjblzR9RhrkSAcclTQxDjkUgbdkMUwcwNx8s7OW4xJ&#10;+loaj7cEt718zbKltNhyWmhwoPeGdHf8sQo6Pu8Pva8OWoeP0/1Sd/tqmyn1PB03KxCRxvgf/mt/&#10;GgUL+L2SboAsHgAAAP//AwBQSwECLQAUAAYACAAAACEA2+H2y+4AAACFAQAAEwAAAAAAAAAAAAAA&#10;AAAAAAAAW0NvbnRlbnRfVHlwZXNdLnhtbFBLAQItABQABgAIAAAAIQBa9CxbvwAAABUBAAALAAAA&#10;AAAAAAAAAAAAAB8BAABfcmVscy8ucmVsc1BLAQItABQABgAIAAAAIQCK/fT2wgAAANoAAAAPAAAA&#10;AAAAAAAAAAAAAAcCAABkcnMvZG93bnJldi54bWxQSwUGAAAAAAMAAwC3AAAA9gIAAAAA&#10;">
                  <v:imagedata r:id="rId30" o:title=""/>
                  <v:path arrowok="t"/>
                </v:shape>
                <v:shapetype id="_x0000_t202" coordsize="21600,21600" o:spt="202" path="m,l,21600r21600,l21600,xe">
                  <v:stroke joinstyle="miter"/>
                  <v:path gradientshapeok="t" o:connecttype="rect"/>
                </v:shapetype>
                <v:shape id="Text Box 36" o:spid="_x0000_s1068" type="#_x0000_t202" style="position:absolute;left:3810;top:152;width:17621;height:30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PojxQAAANoAAAAPAAAAZHJzL2Rvd25yZXYueG1sRI9fa8JA&#10;EMTfC/0Oxxb6Vi9KKZJ6ilgFH/pHbQvt2za3TUJze+FujfHbewXBx2FmfsNMZr1rVEch1p4NDAcZ&#10;KOLC25pLAx/vq7sxqCjIFhvPZOBIEWbT66sJ5tYfeEvdTkqVIBxzNFCJtLnWsajIYRz4ljh5vz44&#10;lCRDqW3AQ4K7Ro+y7EE7rDktVNjSoqLib7d3BpqvGJ5/MvnunsoX2bzp/edy+GrM7U0/fwQl1Msl&#10;fG6vrYF7+L+SboCengAAAP//AwBQSwECLQAUAAYACAAAACEA2+H2y+4AAACFAQAAEwAAAAAAAAAA&#10;AAAAAAAAAAAAW0NvbnRlbnRfVHlwZXNdLnhtbFBLAQItABQABgAIAAAAIQBa9CxbvwAAABUBAAAL&#10;AAAAAAAAAAAAAAAAAB8BAABfcmVscy8ucmVsc1BLAQItABQABgAIAAAAIQAiqPojxQAAANoAAAAP&#10;AAAAAAAAAAAAAAAAAAcCAABkcnMvZG93bnJldi54bWxQSwUGAAAAAAMAAwC3AAAA+QIAAAAA&#10;" filled="f" stroked="f" strokeweight=".5pt">
                  <v:textbox inset="0,0,0,0">
                    <w:txbxContent>
                      <w:p w:rsidR="008C0194" w:rsidRPr="00067D64" w:rsidRDefault="008C0194" w:rsidP="008C0194">
                        <w:pPr>
                          <w:rPr>
                            <w:rFonts w:ascii="Times New Roman" w:hAnsi="Times New Roman" w:cs="Times New Roman"/>
                            <w:b/>
                            <w:color w:val="3E7BBE"/>
                            <w:sz w:val="28"/>
                            <w:szCs w:val="28"/>
                          </w:rPr>
                        </w:pPr>
                        <w:r>
                          <w:rPr>
                            <w:rFonts w:ascii="Times New Roman" w:hAnsi="Times New Roman" w:cs="Times New Roman"/>
                            <w:b/>
                            <w:color w:val="3E7BBE"/>
                            <w:sz w:val="28"/>
                            <w:szCs w:val="28"/>
                          </w:rPr>
                          <w:t>Hcl Training</w:t>
                        </w:r>
                      </w:p>
                    </w:txbxContent>
                  </v:textbox>
                </v:shape>
                <v:line id="Straight Connector 37" o:spid="_x0000_s1069" style="position:absolute;visibility:visible;mso-wrap-style:square" from="22193,1295" to="66522,1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5aeCwwAAANsAAAAPAAAAZHJzL2Rvd25yZXYueG1sRI9Ba8JA&#10;FITvhf6H5RV6042KVqKriGDpSVDrwdsj+8xGs29jdpvEf+8KQo/DzHzDzJedLUVDtS8cKxj0ExDE&#10;mdMF5wp+D5veFIQPyBpLx6TgTh6Wi/e3OabatbyjZh9yESHsU1RgQqhSKX1myKLvu4o4emdXWwxR&#10;1rnUNbYRbks5TJKJtFhwXDBY0dpQdt3/WQU3zDZkT8fvJmlNM5qcq+3X5aTU50e3moEI1IX/8Kv9&#10;oxWMR/D8En+AXDwAAAD//wMAUEsBAi0AFAAGAAgAAAAhANvh9svuAAAAhQEAABMAAAAAAAAAAAAA&#10;AAAAAAAAAFtDb250ZW50X1R5cGVzXS54bWxQSwECLQAUAAYACAAAACEAWvQsW78AAAAVAQAACwAA&#10;AAAAAAAAAAAAAAAfAQAAX3JlbHMvLnJlbHNQSwECLQAUAAYACAAAACEANeWngsMAAADbAAAADwAA&#10;AAAAAAAAAAAAAAAHAgAAZHJzL2Rvd25yZXYueG1sUEsFBgAAAAADAAMAtwAAAPcCAAAAAA==&#10;" strokecolor="#5b9bd5 [3204]" strokeweight=".5pt">
                  <v:stroke joinstyle="miter"/>
                </v:line>
              </v:group>
            </w:pict>
          </mc:Fallback>
        </mc:AlternateContent>
      </w:r>
    </w:p>
    <w:p w:rsidR="00E27161" w:rsidRDefault="008C0194" w:rsidP="008C0194">
      <w:pPr>
        <w:pStyle w:val="ListParagraph"/>
        <w:numPr>
          <w:ilvl w:val="0"/>
          <w:numId w:val="11"/>
        </w:numPr>
        <w:spacing w:line="240" w:lineRule="auto"/>
        <w:jc w:val="both"/>
        <w:rPr>
          <w:rFonts w:ascii="Times New Roman" w:hAnsi="Times New Roman" w:cs="Times New Roman"/>
          <w:sz w:val="24"/>
          <w:szCs w:val="24"/>
        </w:rPr>
      </w:pPr>
      <w:r>
        <w:rPr>
          <w:rFonts w:ascii="Times New Roman" w:hAnsi="Times New Roman" w:cs="Times New Roman"/>
          <w:sz w:val="24"/>
          <w:szCs w:val="24"/>
        </w:rPr>
        <w:t>Java</w:t>
      </w:r>
    </w:p>
    <w:p w:rsidR="008C0194" w:rsidRDefault="008C0194" w:rsidP="008C0194">
      <w:pPr>
        <w:pStyle w:val="ListParagraph"/>
        <w:numPr>
          <w:ilvl w:val="0"/>
          <w:numId w:val="11"/>
        </w:numPr>
        <w:spacing w:line="240" w:lineRule="auto"/>
        <w:jc w:val="both"/>
        <w:rPr>
          <w:rFonts w:ascii="Times New Roman" w:hAnsi="Times New Roman" w:cs="Times New Roman"/>
          <w:sz w:val="24"/>
          <w:szCs w:val="24"/>
        </w:rPr>
      </w:pPr>
      <w:r>
        <w:rPr>
          <w:rFonts w:ascii="Times New Roman" w:hAnsi="Times New Roman" w:cs="Times New Roman"/>
          <w:sz w:val="24"/>
          <w:szCs w:val="24"/>
        </w:rPr>
        <w:t>Micro Services</w:t>
      </w:r>
    </w:p>
    <w:p w:rsidR="008C0194" w:rsidRDefault="008C0194" w:rsidP="008C0194">
      <w:pPr>
        <w:pStyle w:val="ListParagraph"/>
        <w:numPr>
          <w:ilvl w:val="0"/>
          <w:numId w:val="11"/>
        </w:numPr>
        <w:spacing w:line="240" w:lineRule="auto"/>
        <w:jc w:val="both"/>
        <w:rPr>
          <w:rFonts w:ascii="Times New Roman" w:hAnsi="Times New Roman" w:cs="Times New Roman"/>
          <w:sz w:val="24"/>
          <w:szCs w:val="24"/>
        </w:rPr>
      </w:pPr>
      <w:r>
        <w:rPr>
          <w:rFonts w:ascii="Times New Roman" w:hAnsi="Times New Roman" w:cs="Times New Roman"/>
          <w:sz w:val="24"/>
          <w:szCs w:val="24"/>
        </w:rPr>
        <w:t>Spring boot</w:t>
      </w:r>
    </w:p>
    <w:p w:rsidR="008C0194" w:rsidRDefault="008C0194" w:rsidP="008C0194">
      <w:pPr>
        <w:pStyle w:val="ListParagraph"/>
        <w:numPr>
          <w:ilvl w:val="0"/>
          <w:numId w:val="11"/>
        </w:numPr>
        <w:spacing w:line="240" w:lineRule="auto"/>
        <w:jc w:val="both"/>
        <w:rPr>
          <w:rFonts w:ascii="Times New Roman" w:hAnsi="Times New Roman" w:cs="Times New Roman"/>
          <w:sz w:val="24"/>
          <w:szCs w:val="24"/>
        </w:rPr>
      </w:pPr>
      <w:r>
        <w:rPr>
          <w:rFonts w:ascii="Times New Roman" w:hAnsi="Times New Roman" w:cs="Times New Roman"/>
          <w:sz w:val="24"/>
          <w:szCs w:val="24"/>
        </w:rPr>
        <w:t>Spring MVC</w:t>
      </w:r>
      <w:bookmarkStart w:id="0" w:name="_GoBack"/>
      <w:bookmarkEnd w:id="0"/>
    </w:p>
    <w:p w:rsidR="008C0194" w:rsidRDefault="008C0194" w:rsidP="008C0194">
      <w:pPr>
        <w:pStyle w:val="ListParagraph"/>
        <w:numPr>
          <w:ilvl w:val="0"/>
          <w:numId w:val="11"/>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Angular </w:t>
      </w:r>
    </w:p>
    <w:p w:rsidR="009D61EA" w:rsidRDefault="001C0E88" w:rsidP="008C0194">
      <w:pPr>
        <w:spacing w:line="240" w:lineRule="auto"/>
      </w:pPr>
      <w:r>
        <w:rPr>
          <w:noProof/>
        </w:rPr>
        <mc:AlternateContent>
          <mc:Choice Requires="wpg">
            <w:drawing>
              <wp:anchor distT="0" distB="0" distL="114300" distR="114300" simplePos="0" relativeHeight="251707392" behindDoc="0" locked="0" layoutInCell="1" allowOverlap="1">
                <wp:simplePos x="0" y="0"/>
                <wp:positionH relativeFrom="column">
                  <wp:posOffset>-58420</wp:posOffset>
                </wp:positionH>
                <wp:positionV relativeFrom="paragraph">
                  <wp:posOffset>130175</wp:posOffset>
                </wp:positionV>
                <wp:extent cx="6671310" cy="323850"/>
                <wp:effectExtent l="0" t="0" r="15240" b="0"/>
                <wp:wrapNone/>
                <wp:docPr id="20"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71310" cy="323850"/>
                          <a:chOff x="0" y="0"/>
                          <a:chExt cx="66522" cy="3238"/>
                        </a:xfrm>
                      </wpg:grpSpPr>
                      <pic:pic xmlns:pic="http://schemas.openxmlformats.org/drawingml/2006/picture">
                        <pic:nvPicPr>
                          <pic:cNvPr id="21" name="Picture 35"/>
                          <pic:cNvPicPr>
                            <a:picLocks noChangeAspect="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43" cy="2743"/>
                          </a:xfrm>
                          <a:prstGeom prst="rect">
                            <a:avLst/>
                          </a:prstGeom>
                          <a:noFill/>
                          <a:extLst>
                            <a:ext uri="{909E8E84-426E-40DD-AFC4-6F175D3DCCD1}">
                              <a14:hiddenFill xmlns:a14="http://schemas.microsoft.com/office/drawing/2010/main">
                                <a:solidFill>
                                  <a:srgbClr val="FFFFFF"/>
                                </a:solidFill>
                              </a14:hiddenFill>
                            </a:ext>
                          </a:extLst>
                        </pic:spPr>
                      </pic:pic>
                      <wps:wsp>
                        <wps:cNvPr id="22" name="Text Box 36"/>
                        <wps:cNvSpPr txBox="1">
                          <a:spLocks noChangeArrowheads="1"/>
                        </wps:cNvSpPr>
                        <wps:spPr bwMode="auto">
                          <a:xfrm>
                            <a:off x="3810" y="152"/>
                            <a:ext cx="17621" cy="30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4606FD" w:rsidRPr="0058204D" w:rsidRDefault="009646C1" w:rsidP="004606FD">
                              <w:pPr>
                                <w:rPr>
                                  <w:rFonts w:ascii="Times New Roman" w:hAnsi="Times New Roman" w:cs="Times New Roman"/>
                                  <w:b/>
                                  <w:color w:val="3E7BBE"/>
                                  <w:sz w:val="28"/>
                                  <w:szCs w:val="28"/>
                                  <w:lang w:val="en-IN"/>
                                </w:rPr>
                              </w:pPr>
                              <w:r w:rsidRPr="0058204D">
                                <w:rPr>
                                  <w:rFonts w:ascii="Times New Roman" w:hAnsi="Times New Roman" w:cs="Times New Roman"/>
                                  <w:b/>
                                  <w:color w:val="3E7BBE"/>
                                  <w:sz w:val="28"/>
                                  <w:szCs w:val="28"/>
                                  <w:lang w:val="en-IN"/>
                                </w:rPr>
                                <w:t>Internship Project</w:t>
                              </w:r>
                            </w:p>
                          </w:txbxContent>
                        </wps:txbx>
                        <wps:bodyPr rot="0" vert="horz" wrap="square" lIns="0" tIns="0" rIns="0" bIns="0" anchor="t" anchorCtr="0" upright="1">
                          <a:noAutofit/>
                        </wps:bodyPr>
                      </wps:wsp>
                      <wps:wsp>
                        <wps:cNvPr id="23" name="Straight Connector 37"/>
                        <wps:cNvCnPr/>
                        <wps:spPr bwMode="auto">
                          <a:xfrm>
                            <a:off x="22193" y="1295"/>
                            <a:ext cx="44329" cy="0"/>
                          </a:xfrm>
                          <a:prstGeom prst="line">
                            <a:avLst/>
                          </a:prstGeom>
                          <a:noFill/>
                          <a:ln w="6350">
                            <a:solidFill>
                              <a:schemeClr val="accent1">
                                <a:lumMod val="100000"/>
                                <a:lumOff val="0"/>
                              </a:schemeClr>
                            </a:solidFill>
                            <a:miter lim="800000"/>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margin">
                  <wp14:pctHeight>0</wp14:pctHeight>
                </wp14:sizeRelV>
              </wp:anchor>
            </w:drawing>
          </mc:Choice>
          <mc:Fallback>
            <w:pict>
              <v:group id="_x0000_s1066" style="position:absolute;left:0;text-align:left;margin-left:-4.6pt;margin-top:10.25pt;width:525.3pt;height:25.5pt;z-index:251707392;mso-height-relative:margin" coordsize="66522,32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RVQZuwQAANsNAAAOAAAAZHJzL2Uyb0RvYy54bWzcV9tu4zYQfS/QfyD0&#10;rlg3XyTEXiSyHSyQtkGz/QBaoi1iJVIl6djZov/eGVLyJUmzaQIURQ3YHpLD0VzOGVKXn/ZNTR6Y&#10;0lyKqRdeBB5hopAlF5up99uXpT/xiDZUlLSWgk29R6a9T7Mff7jctRmLZCXrkikCRoTOdu3Uq4xp&#10;s8FAFxVrqL6QLROwuJaqoQaGajMoFd2B9aYeREEwGuykKlslC6Y1zM7dojez9tdrVphf1mvNDKmn&#10;Hvhm7K+yvyv8HcwuabZRtK140blB3+FFQ7mAhx5MzamhZKv4M1MNL5TUcm0uCtkM5HrNC2ZjgGjC&#10;4Ek0N0puWxvLJttt2kOaILVP8vRus8XPD3eK8HLqRZAeQRuokX0siRNMzq7dZKBzo9r79k65CEG8&#10;lcVXDcuDp+s43jhlstr9JEuwR7dG2uTs16pBExA22dsaPB5qwPaGFDA5Go3DOARfCliLo3gy7IpU&#10;VFDJZ9uKanHYOIyi4zZ0fkAz90jrZufW7LLlRQbfLp0gPUvn92EHu8xWMa8z0rzJRkPV123rQ+Vb&#10;aviK19w8WhRDdtAp8XDHC8wyDk4qE/aVgWV8KomHGF6v5fZQjMnWhQiZV1Rs2JVugQBAS5uMc/UB&#10;Ds8euKp5u+R1jRVCuQsNyPIEbC9kxwF5Lottw4RxzFSshiil0BVvtUdUxpoVA6Cpz2Vo4QAlv9UG&#10;H4fFt2z5I5pcBUEaXfv5MMj9JBgv/Ks0GfvjYDFOgmQS5mH+J+4Ok2yrGcRL63nLO19h9pm3L1Kj&#10;ayKOdJa85IHaFuFgAw5Z+PQuApIwJeirVsWvkFXQA9koZooKxTVkrpsH5cOCTfMxs5h0DUR6Hzei&#10;cRI7hFvpFOFQfaXNDZMNQQGyDD7aLNMHSLJT7VXQXyGx1jaKPsjTOqRBupgsJomfRKMF1GE+96+W&#10;eeKPluF4OI/neT4P+zpUvCyZQHMfL4PNqqx52SNRq80qr5Urz9J+Omrro9oA4XB0oy9d/29RZiuB&#10;uYdZLAN8sb3BsaN7qMPobfDBQ+elhn1f0ZZB1tHsCX+hLbnO+gWBfi33JB5hEJ0adlZi9jCPVLUZ&#10;cA32SGSl5K5itAT/HJlPtjo7b0JVPMHOCo01HEbogKs4tt1wPIqgzdimG0ysd4fu+RFs1eIMbGDT&#10;zfyPMXdGozBKguso9ZejydhPlsnQT8fBxA/C9DodBUmazJfnNLrlgn2cRmQHJ2kMR+frfArs5zmf&#10;aNZwA/eymjdTb3JQohlicCFKCx1Dee3kE/qh+z3t+n9HP0Ssox9KZr/a22tHaPGMUytZPgIRlITu&#10;BSiFSyUIlVTfPLKDC9rU079vKR659WcBPAAV0wuqF1a9QEUBW6ee8YgTc+NufdtW8U0Flh3ThLyC&#10;28ma2w559AJcxwG0hn+rR0Bjdz3i3iiKHpJcCgFNXCoSj0+6RS7uVNc73sT5KApTMI6kj1J7bziy&#10;PkniKHWst7esv6d8DXW1YPr+cVKLV9CH93p26Oe0KOC64CpRbxu4Lro+H55ADubx4nd2PNvXAzRj&#10;IXZyEPxj4P5H29HhdD6hljsRoUTQO1+jluMRQOQIYXv/hTcIu61728FXlNOx1T++k83+Ag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TZ5XdeAAAAAJAQAADwAAAGRycy9kb3ducmV2&#10;LnhtbEyPzWrDMBCE74W+g9hCb4kkN+6P63UIoe0pBJoUSm+KtbFNLMlYiu28fZVTexxmmPkmX06m&#10;ZQP1vnEWQc4FMLKl042tEL7277NnYD4oq1XrLCFcyMOyuL3JVabdaD9p2IWKxRLrM4VQh9BlnPuy&#10;JqP83HVko3d0vVEhyr7iuldjLDctT4R45EY1Ni7UqqN1TeVpdzYIH6MaVw/ybdicjuvLzz7dfm8k&#10;Id7fTatXYIGm8BeGK35EhyIyHdzZas9ahNlLEpMIiUiBXX2xkAtgB4QnmQIvcv7/QfELAAD//wMA&#10;UEsDBAoAAAAAAAAAIQDo0RLCiRAAAIkQAAAUAAAAZHJzL21lZGlhL2ltYWdlMS5wbmeJUE5HDQoa&#10;CgAAAA1JSERSAAAAPAAAADwIBgAAADr82XIAAAAJcEhZcwAALiMAAC4jAXilP3YAAApNaUNDUFBo&#10;b3Rvc2hvcCBJQ0MgcHJvZmlsZQAAeNqdU3dYk/cWPt/3ZQ9WQtjwsZdsgQAiI6wIyBBZohCSAGGE&#10;EBJAxYWIClYUFRGcSFXEgtUKSJ2I4qAouGdBiohai1VcOO4f3Ke1fXrv7e371/u855zn/M55zw+A&#10;ERImkeaiagA5UoU8Otgfj09IxMm9gAIVSOAEIBDmy8JnBcUAAPADeXh+dLA//AGvbwACAHDVLiQS&#10;x+H/g7pQJlcAIJEA4CIS5wsBkFIAyC5UyBQAyBgAsFOzZAoAlAAAbHl8QiIAqg0A7PRJPgUA2KmT&#10;3BcA2KIcqQgAjQEAmShHJAJAuwBgVYFSLALAwgCgrEAiLgTArgGAWbYyRwKAvQUAdo5YkA9AYACA&#10;mUIszAAgOAIAQx4TzQMgTAOgMNK/4KlfcIW4SAEAwMuVzZdL0jMUuJXQGnfy8ODiIeLCbLFCYRcp&#10;EGYJ5CKcl5sjE0jnA0zODAAAGvnRwf44P5Dn5uTh5mbnbO/0xaL+a/BvIj4h8d/+vIwCBAAQTs/v&#10;2l/l5dYDcMcBsHW/a6lbANpWAGjf+V0z2wmgWgrQevmLeTj8QB6eoVDIPB0cCgsL7SViob0w44s+&#10;/zPhb+CLfvb8QB7+23rwAHGaQJmtwKOD/XFhbnauUo7nywRCMW735yP+x4V//Y4p0eI0sVwsFYrx&#10;WIm4UCJNx3m5UpFEIcmV4hLpfzLxH5b9CZN3DQCshk/ATrYHtctswH7uAQKLDljSdgBAfvMtjBoL&#10;kQAQZzQyefcAAJO/+Y9AKwEAzZek4wAAvOgYXKiUF0zGCAAARKCBKrBBBwzBFKzADpzBHbzAFwJh&#10;BkRADCTAPBBCBuSAHAqhGJZBGVTAOtgEtbADGqARmuEQtMExOA3n4BJcgetwFwZgGJ7CGLyGCQRB&#10;yAgTYSE6iBFijtgizggXmY4EImFINJKApCDpiBRRIsXIcqQCqUJqkV1II/ItchQ5jVxA+pDbyCAy&#10;ivyKvEcxlIGyUQPUAnVAuagfGorGoHPRdDQPXYCWomvRGrQePYC2oqfRS+h1dAB9io5jgNExDmaM&#10;2WFcjIdFYIlYGibHFmPlWDVWjzVjHVg3dhUbwJ5h7wgkAouAE+wIXoQQwmyCkJBHWExYQ6gl7CO0&#10;EroIVwmDhDHCJyKTqE+0JXoS+cR4YjqxkFhGrCbuIR4hniVeJw4TX5NIJA7JkuROCiElkDJJC0lr&#10;SNtILaRTpD7SEGmcTCbrkG3J3uQIsoCsIJeRt5APkE+S+8nD5LcUOsWI4kwJoiRSpJQSSjVlP+UE&#10;pZ8yQpmgqlHNqZ7UCKqIOp9aSW2gdlAvU4epEzR1miXNmxZDy6Qto9XQmmlnafdoL+l0ugndgx5F&#10;l9CX0mvoB+nn6YP0dwwNhg2Dx0hiKBlrGXsZpxi3GS+ZTKYF05eZyFQw1zIbmWeYD5hvVVgq9ip8&#10;FZHKEpU6lVaVfpXnqlRVc1U/1XmqC1SrVQ+rXlZ9pkZVs1DjqQnUFqvVqR1Vu6k2rs5Sd1KPUM9R&#10;X6O+X/2C+mMNsoaFRqCGSKNUY7fGGY0hFsYyZfFYQtZyVgPrLGuYTWJbsvnsTHYF+xt2L3tMU0Nz&#10;qmasZpFmneZxzQEOxrHg8DnZnErOIc4NznstAy0/LbHWaq1mrX6tN9p62r7aYu1y7Rbt69rvdXCd&#10;QJ0snfU6bTr3dQm6NrpRuoW623XP6j7TY+t56Qn1yvUO6d3RR/Vt9KP1F+rv1u/RHzcwNAg2kBls&#10;MThj8MyQY+hrmGm40fCE4agRy2i6kcRoo9FJoye4Ju6HZ+M1eBc+ZqxvHGKsNN5l3Gs8YWJpMtuk&#10;xKTF5L4pzZRrmma60bTTdMzMyCzcrNisyeyOOdWca55hvtm82/yNhaVFnMVKizaLx5balnzLBZZN&#10;lvesmFY+VnlW9VbXrEnWXOss623WV2xQG1ebDJs6m8u2qK2brcR2m23fFOIUjynSKfVTbtox7Pzs&#10;Cuya7AbtOfZh9iX2bfbPHcwcEh3WO3Q7fHJ0dcx2bHC866ThNMOpxKnD6VdnG2ehc53zNRemS5DL&#10;Epd2lxdTbaeKp26fesuV5RruutK10/Wjm7ub3K3ZbdTdzD3Ffav7TS6bG8ldwz3vQfTw91jicczj&#10;naebp8LzkOcvXnZeWV77vR5Ps5wmntYwbcjbxFvgvct7YDo+PWX6zukDPsY+Ap96n4e+pr4i3z2+&#10;I37Wfpl+B/ye+zv6y/2P+L/hefIW8U4FYAHBAeUBvYEagbMDawMfBJkEpQc1BY0FuwYvDD4VQgwJ&#10;DVkfcpNvwBfyG/ljM9xnLJrRFcoInRVaG/owzCZMHtYRjobPCN8Qfm+m+UzpzLYIiOBHbIi4H2kZ&#10;mRf5fRQpKjKqLupRtFN0cXT3LNas5Fn7Z72O8Y+pjLk722q2cnZnrGpsUmxj7Ju4gLiquIF4h/hF&#10;8ZcSdBMkCe2J5MTYxD2J43MC52yaM5zkmlSWdGOu5dyiuRfm6c7Lnnc8WTVZkHw4hZgSl7I/5YMg&#10;QlAvGE/lp25NHRPyhJuFT0W+oo2iUbG3uEo8kuadVpX2ON07fUP6aIZPRnXGMwlPUit5kRmSuSPz&#10;TVZE1t6sz9lx2S05lJyUnKNSDWmWtCvXMLcot09mKyuTDeR55m3KG5OHyvfkI/lz89sVbIVM0aO0&#10;Uq5QDhZML6greFsYW3i4SL1IWtQz32b+6vkjC4IWfL2QsFC4sLPYuHhZ8eAiv0W7FiOLUxd3LjFd&#10;UrpkeGnw0n3LaMuylv1Q4lhSVfJqedzyjlKD0qWlQyuCVzSVqZTJy26u9Fq5YxVhlWRV72qX1VtW&#10;fyoXlV+scKyorviwRrjm4ldOX9V89Xlt2treSrfK7etI66Trbqz3Wb+vSr1qQdXQhvANrRvxjeUb&#10;X21K3nShemr1js20zcrNAzVhNe1bzLas2/KhNqP2ep1/XctW/a2rt77ZJtrWv913e/MOgx0VO97v&#10;lOy8tSt4V2u9RX31btLugt2PGmIbur/mft24R3dPxZ6Pe6V7B/ZF7+tqdG9s3K+/v7IJbVI2jR5I&#10;OnDlm4Bv2pvtmne1cFoqDsJB5cEn36Z8e+NQ6KHOw9zDzd+Zf7f1COtIeSvSOr91rC2jbaA9ob3v&#10;6IyjnR1eHUe+t/9+7zHjY3XHNY9XnqCdKD3x+eSCk+OnZKeenU4/PdSZ3Hn3TPyZa11RXb1nQ8+e&#10;Pxd07ky3X/fJ897nj13wvHD0Ivdi2yW3S609rj1HfnD94UivW2/rZffL7Vc8rnT0Tes70e/Tf/pq&#10;wNVz1/jXLl2feb3vxuwbt24m3Ry4Jbr1+Hb27Rd3Cu5M3F16j3iv/L7a/eoH+g/qf7T+sWXAbeD4&#10;YMBgz8NZD+8OCYee/pT/04fh0kfMR9UjRiONj50fHxsNGr3yZM6T4aeypxPPyn5W/3nrc6vn3/3i&#10;+0vPWPzY8Av5i8+/rnmp83Lvq6mvOscjxx+8znk98ab8rc7bfe+477rfx70fmSj8QP5Q89H6Y8en&#10;0E/3Pud8/vwv94Tz+yXSnzMAAAAgY0hSTQAAeiUAAICDAAD5/wAAgOkAAHUwAADqYAAAOpgAABdv&#10;kl/FRgAABbZJREFUeNrkm3lsVEUcxz/v7dnLUq2lRY5yWPDAghiDgmIx3ggIGA3xSATRBIwJ0WjC&#10;H0qi/5FgImCiqIkHUYlGGyr1CAYSBCNiESiKiSBpo7aA1LZ2j3f4x8yW1227+97bXfbV/SbbbaZv&#10;5s23M7/f/K5Rbl63ixxhDFAvP1cCE4FLgYuAkHwmCnQDncBJ4CjwE9ACtOdiUv4sj1cHLADuAWYC&#10;FTb61Mh+cyxtXZJ0E7ADOJatCSpZWuHbgCeAu4DiLP8TI0Az8Lr8NjMZTM1wMrcDu4AvgaU5IAsQ&#10;BhYDnwO7gbvzQXgC8D7wBdDAhcNNcpt/BEy+UIQfBvYDy8kf7pdzWJFLwgHgVeAdoJr8oxLYKmU7&#10;nG3CFwONwBq8h8flNh+dLcKjgZ3AnXgX86UGvyxTwomVvR7vY4Zc6Sq3hAPAthFCNoF6qcHDbghv&#10;BO5g5GEesMmpabkcWG1tiGkGmm7iUxVPsdMNE79PIegfsHYrgH3Am3YIjwVesTZE4wYTR5fw4Nxx&#10;1FQUeYpwR1eE7d+28Ut7N6HAANIbpBV4Ih3hDdKrAUDTTarKQ2x8bAbVo8Ke3MNzplWy6rUDtJ+N&#10;EPD178BRcuEWpZLh+cADA1ZX05ldd4lnyQJUlAaZM62SaFxP/tPCZNtbTfr9xUGjmRAOqp7XVOHg&#10;sJ7ueutOtj7VII3zwZyTHLK+mM65nhiKkh8FZpgm5SUBSkJ+yxyH9Rqvk6dNUzLh1XZfuPtoJy9v&#10;P0ZxyJcXwr1RjbUL61gye6zdLmuSCU9yYjpquklvVMPMzBd3TziioemO3n2rDDO1JggvBmyfN4oC&#10;PlXJ25nsUxUcSlMAWAK0JrTRvfz/sSChmauBawuA8HRggoqILl5UAISLgVmq9DAKBfUqcFUBEb5a&#10;RWQECgXjVaujUACoUIGyAiJconI+sVUIGAFuUJahArEC4htXgX8KiHCPCpwuIMJ/q4jMe6GgzY8o&#10;M3AmCLpBd5+GYebHH+7p04hrhpuuR/zAIcf22bhynrtvKn5/fpR8XDOYOanCTddDfuAgorCkLJXD&#10;b8WUmlKm1JR6aq/aCAj0AT+owB+IApJhRoJI3PC8cEbTz/EIcDKxJ3cM91TI7+O742fo6Ip4luy5&#10;3jh7fz5NKLWINQFmoorncuDwcGZmNG4wubqEh+ZNoKaiCMVD6aWOrgjb9pziWNugVIsVGiKqc9ha&#10;ttRIithWTDPQDZFM8wpfE/rnFEy9ul8jSqsGxKU3pyKcGNBM/LDJ2jRNYjaOEFURk3Z60AXtPdaf&#10;PrUS/gpRGTM7pTbECVmhA+rGlKGmkYPeqEbb6b5ciEsLosZrEGEDkVtqdjtyJKajGeaA87K2qpQt&#10;q2alki8A9h8/w8rNBwY9Fw74CPiUTEL+64H4UIRBFJp9gghaO4KmmzRMr2L6+PL+HaAbJuXFwXTy&#10;BUBtVQnPLp6K/3y6E003af7xT0519uL3uTJymoFPrQ1DpdzWArcgClpsQTdMikM+1i27grKigKtl&#10;qB4V5tGG2kHtlWUhXvjgiBvC3cDTyY1DEf4deAZ4y7ZTrSjohsn6D1vTbl2n+OtchHDQVdLueeC4&#10;HcIAbwM3AivtmnW6YbKntZNs+xN+n0LIufZ+D9gy5HgpOq0BpsjtbQtFwdykTx2S3Qc8mSrEM6x5&#10;iih/aBlB/m4rovC01w1hgA5E1q1lhJBdQJqrA3Y0TDsiWf6Nh8nuRZQ1nEirYO0qS0Q1zFYPkn1X&#10;LkibrRPFiSGFKNVdBZzxglcIPAU8AvTYPkJdvOgN4AZpkeULO+SxuclpR7dWwq+ISx2L5DFwofA9&#10;sEx6da6u9mRqFjUCcyXxJquRnkVo0sZfKlf144wMmSxMyJDEGxF1FIsQ95euAdxG+v6VEZidwGfZ&#10;PBazfTPtsPy8BNTKsEo9ospgPOKmWqnFb49JI+Gs1LJHEWHjg8BvuZCJ/wYAOtx2AalKLQMAAAAA&#10;SUVORK5CYIJQSwECLQAUAAYACAAAACEAsYJntgoBAAATAgAAEwAAAAAAAAAAAAAAAAAAAAAAW0Nv&#10;bnRlbnRfVHlwZXNdLnhtbFBLAQItABQABgAIAAAAIQA4/SH/1gAAAJQBAAALAAAAAAAAAAAAAAAA&#10;ADsBAABfcmVscy8ucmVsc1BLAQItABQABgAIAAAAIQC7RVQZuwQAANsNAAAOAAAAAAAAAAAAAAAA&#10;ADoCAABkcnMvZTJvRG9jLnhtbFBLAQItABQABgAIAAAAIQCqJg6+vAAAACEBAAAZAAAAAAAAAAAA&#10;AAAAACEHAABkcnMvX3JlbHMvZTJvRG9jLnhtbC5yZWxzUEsBAi0AFAAGAAgAAAAhAE2eV3XgAAAA&#10;CQEAAA8AAAAAAAAAAAAAAAAAFAgAAGRycy9kb3ducmV2LnhtbFBLAQItAAoAAAAAAAAAIQDo0RLC&#10;iRAAAIkQAAAUAAAAAAAAAAAAAAAAACEJAABkcnMvbWVkaWEvaW1hZ2UxLnBuZ1BLBQYAAAAABgAG&#10;AHwBAADcGQAAAAA=&#10;">
                <v:shape id="Picture 35" o:spid="_x0000_s1067" type="#_x0000_t75" style="position:absolute;width:2743;height:2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5PJwQAAANsAAAAPAAAAZHJzL2Rvd25yZXYueG1sRI9Bi8Iw&#10;FITvC/6H8ARva6oHWapRVkXUY9WLt0fybLttXkoStf77zcKCx2FmvmEWq9624kE+1I4VTMYZCGLt&#10;TM2lgst59/kFIkRkg61jUvCiAKvl4GOBuXFPLuhxiqVIEA45Kqhi7HIpg67IYhi7jjh5N+ctxiR9&#10;KY3HZ4LbVk6zbCYt1pwWKuxoU5FuTneroOHb/tj64qh12F5fP2WzL9aZUqNh/z0HEamP7/B/+2AU&#10;TCfw9yX9ALn8BQAA//8DAFBLAQItABQABgAIAAAAIQDb4fbL7gAAAIUBAAATAAAAAAAAAAAAAAAA&#10;AAAAAABbQ29udGVudF9UeXBlc10ueG1sUEsBAi0AFAAGAAgAAAAhAFr0LFu/AAAAFQEAAAsAAAAA&#10;AAAAAAAAAAAAHwEAAF9yZWxzLy5yZWxzUEsBAi0AFAAGAAgAAAAhAJqTk8nBAAAA2wAAAA8AAAAA&#10;AAAAAAAAAAAABwIAAGRycy9kb3ducmV2LnhtbFBLBQYAAAAAAwADALcAAAD1AgAAAAA=&#10;">
                  <v:imagedata r:id="rId29" o:title=""/>
                  <v:path arrowok="t"/>
                </v:shape>
                <v:shape id="Text Box 36" o:spid="_x0000_s1068" type="#_x0000_t202" style="position:absolute;left:3810;top:152;width:17621;height:30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YqYbxQAAANsAAAAPAAAAZHJzL2Rvd25yZXYueG1sRI9Pa8JA&#10;FMTvhX6H5RV6qxtzKCW6iqiFHvpPW8HeXrPPJJh9G3afMf323ULB4zAzv2Gm88G1qqcQG88GxqMM&#10;FHHpbcOVgc+Px7sHUFGQLbaeycAPRZjPrq+mWFh/5g31W6lUgnAs0EAt0hVax7Imh3HkO+LkHXxw&#10;KEmGStuA5wR3rc6z7F47bDgt1NjRsqbyuD05A+0+hufvTL76VfUi72/6tFuPX425vRkWE1BCg1zC&#10;/+0nayDP4e9L+gF69gsAAP//AwBQSwECLQAUAAYACAAAACEA2+H2y+4AAACFAQAAEwAAAAAAAAAA&#10;AAAAAAAAAAAAW0NvbnRlbnRfVHlwZXNdLnhtbFBLAQItABQABgAIAAAAIQBa9CxbvwAAABUBAAAL&#10;AAAAAAAAAAAAAAAAAB8BAABfcmVscy8ucmVsc1BLAQItABQABgAIAAAAIQC9YqYbxQAAANsAAAAP&#10;AAAAAAAAAAAAAAAAAAcCAABkcnMvZG93bnJldi54bWxQSwUGAAAAAAMAAwC3AAAA+QIAAAAA&#10;" filled="f" stroked="f" strokeweight=".5pt">
                  <v:textbox inset="0,0,0,0">
                    <w:txbxContent>
                      <w:p w:rsidR="004606FD" w:rsidRPr="0058204D" w:rsidRDefault="009646C1" w:rsidP="004606FD">
                        <w:pPr>
                          <w:rPr>
                            <w:rFonts w:ascii="Times New Roman" w:hAnsi="Times New Roman" w:cs="Times New Roman"/>
                            <w:b/>
                            <w:color w:val="3E7BBE"/>
                            <w:sz w:val="28"/>
                            <w:szCs w:val="28"/>
                            <w:lang w:val="en-IN"/>
                          </w:rPr>
                        </w:pPr>
                        <w:r w:rsidRPr="0058204D">
                          <w:rPr>
                            <w:rFonts w:ascii="Times New Roman" w:hAnsi="Times New Roman" w:cs="Times New Roman"/>
                            <w:b/>
                            <w:color w:val="3E7BBE"/>
                            <w:sz w:val="28"/>
                            <w:szCs w:val="28"/>
                            <w:lang w:val="en-IN"/>
                          </w:rPr>
                          <w:t>Internship Project</w:t>
                        </w:r>
                      </w:p>
                    </w:txbxContent>
                  </v:textbox>
                </v:shape>
                <v:line id="Straight Connector 37" o:spid="_x0000_s1069" style="position:absolute;visibility:visible;mso-wrap-style:square" from="22193,1295" to="66522,1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9T/xAAAANsAAAAPAAAAZHJzL2Rvd25yZXYueG1sRI9Ba8JA&#10;FITvQv/D8gq9mU0NxJK6ihQsngpVe8jtkX1mU7Nv0+yapP++WxA8DjPzDbPaTLYVA/W+cazgOUlB&#10;EFdON1wrOB138xcQPiBrbB2Tgl/ysFk/zFZYaDfyJw2HUIsIYV+gAhNCV0jpK0MWfeI64uidXW8x&#10;RNnXUvc4Rrht5SJNc2mx4bhgsKM3Q9XlcLUKfrDakS2/3od0NEOWn7uP5Xep1NPjtH0FEWgK9/Ct&#10;vdcKFhn8f4k/QK7/AAAA//8DAFBLAQItABQABgAIAAAAIQDb4fbL7gAAAIUBAAATAAAAAAAAAAAA&#10;AAAAAAAAAABbQ29udGVudF9UeXBlc10ueG1sUEsBAi0AFAAGAAgAAAAhAFr0LFu/AAAAFQEAAAsA&#10;AAAAAAAAAAAAAAAAHwEAAF9yZWxzLy5yZWxzUEsBAi0AFAAGAAgAAAAhAG3j1P/EAAAA2wAAAA8A&#10;AAAAAAAAAAAAAAAABwIAAGRycy9kb3ducmV2LnhtbFBLBQYAAAAAAwADALcAAAD4AgAAAAA=&#10;" strokecolor="#5b9bd5 [3204]" strokeweight=".5pt">
                  <v:stroke joinstyle="miter"/>
                </v:line>
              </v:group>
            </w:pict>
          </mc:Fallback>
        </mc:AlternateContent>
      </w:r>
    </w:p>
    <w:p w:rsidR="00E27161" w:rsidRDefault="00E27161" w:rsidP="009D61EA">
      <w:pPr>
        <w:spacing w:line="240" w:lineRule="auto"/>
      </w:pPr>
    </w:p>
    <w:tbl>
      <w:tblPr>
        <w:tblStyle w:val="TableGrid"/>
        <w:tblW w:w="0" w:type="auto"/>
        <w:tblInd w:w="534" w:type="dxa"/>
        <w:tblLook w:val="04A0" w:firstRow="1" w:lastRow="0" w:firstColumn="1" w:lastColumn="0" w:noHBand="0" w:noVBand="1"/>
      </w:tblPr>
      <w:tblGrid>
        <w:gridCol w:w="1734"/>
        <w:gridCol w:w="7905"/>
      </w:tblGrid>
      <w:tr w:rsidR="005F323D" w:rsidTr="00400881">
        <w:tc>
          <w:tcPr>
            <w:tcW w:w="1734" w:type="dxa"/>
          </w:tcPr>
          <w:p w:rsidR="005F323D" w:rsidRPr="00301C36" w:rsidRDefault="005F323D" w:rsidP="005F323D">
            <w:pPr>
              <w:jc w:val="center"/>
              <w:rPr>
                <w:rFonts w:ascii="Times New Roman" w:hAnsi="Times New Roman" w:cs="Times New Roman"/>
              </w:rPr>
            </w:pPr>
            <w:r w:rsidRPr="00301C36">
              <w:rPr>
                <w:rFonts w:ascii="Times New Roman" w:hAnsi="Times New Roman" w:cs="Times New Roman"/>
                <w:sz w:val="24"/>
                <w:szCs w:val="24"/>
              </w:rPr>
              <w:t>Project Title</w:t>
            </w:r>
          </w:p>
        </w:tc>
        <w:tc>
          <w:tcPr>
            <w:tcW w:w="7905" w:type="dxa"/>
          </w:tcPr>
          <w:p w:rsidR="005F323D" w:rsidRPr="00301C36" w:rsidRDefault="005F323D" w:rsidP="005F323D">
            <w:pPr>
              <w:rPr>
                <w:rFonts w:ascii="Times New Roman" w:hAnsi="Times New Roman" w:cs="Times New Roman"/>
              </w:rPr>
            </w:pPr>
            <w:r w:rsidRPr="00301C36">
              <w:rPr>
                <w:rFonts w:ascii="Times New Roman" w:hAnsi="Times New Roman" w:cs="Times New Roman"/>
                <w:b/>
                <w:sz w:val="24"/>
                <w:szCs w:val="24"/>
              </w:rPr>
              <w:t>Story Teller Android Application</w:t>
            </w:r>
          </w:p>
        </w:tc>
      </w:tr>
      <w:tr w:rsidR="00BB7DFF" w:rsidTr="00400881">
        <w:tc>
          <w:tcPr>
            <w:tcW w:w="1734" w:type="dxa"/>
          </w:tcPr>
          <w:p w:rsidR="00BB7DFF" w:rsidRPr="00301C36" w:rsidRDefault="00BB7DFF" w:rsidP="005F323D">
            <w:pPr>
              <w:jc w:val="center"/>
              <w:rPr>
                <w:rFonts w:ascii="Times New Roman" w:hAnsi="Times New Roman" w:cs="Times New Roman"/>
                <w:sz w:val="24"/>
                <w:szCs w:val="24"/>
              </w:rPr>
            </w:pPr>
            <w:r>
              <w:rPr>
                <w:rFonts w:ascii="Times New Roman" w:hAnsi="Times New Roman" w:cs="Times New Roman"/>
                <w:sz w:val="24"/>
                <w:szCs w:val="24"/>
              </w:rPr>
              <w:t>Company</w:t>
            </w:r>
          </w:p>
        </w:tc>
        <w:tc>
          <w:tcPr>
            <w:tcW w:w="7905" w:type="dxa"/>
          </w:tcPr>
          <w:p w:rsidR="00BB7DFF" w:rsidRPr="00301C36" w:rsidRDefault="00BB7DFF" w:rsidP="005F323D">
            <w:pPr>
              <w:rPr>
                <w:rFonts w:ascii="Times New Roman" w:hAnsi="Times New Roman" w:cs="Times New Roman"/>
                <w:b/>
                <w:sz w:val="24"/>
                <w:szCs w:val="24"/>
              </w:rPr>
            </w:pPr>
            <w:r>
              <w:rPr>
                <w:rFonts w:ascii="Times New Roman" w:hAnsi="Times New Roman" w:cs="Times New Roman"/>
                <w:b/>
                <w:sz w:val="24"/>
                <w:szCs w:val="24"/>
              </w:rPr>
              <w:t>Symbiosys</w:t>
            </w:r>
            <w:r w:rsidR="0058204D">
              <w:rPr>
                <w:rFonts w:ascii="Times New Roman" w:hAnsi="Times New Roman" w:cs="Times New Roman"/>
                <w:b/>
                <w:sz w:val="24"/>
                <w:szCs w:val="24"/>
              </w:rPr>
              <w:t xml:space="preserve"> Technologies</w:t>
            </w:r>
          </w:p>
        </w:tc>
      </w:tr>
      <w:tr w:rsidR="00BB7DFF" w:rsidTr="00400881">
        <w:tc>
          <w:tcPr>
            <w:tcW w:w="1734" w:type="dxa"/>
          </w:tcPr>
          <w:p w:rsidR="00BB7DFF" w:rsidRDefault="00BB7DFF" w:rsidP="005F323D">
            <w:pPr>
              <w:jc w:val="center"/>
              <w:rPr>
                <w:rFonts w:ascii="Times New Roman" w:hAnsi="Times New Roman" w:cs="Times New Roman"/>
                <w:sz w:val="24"/>
                <w:szCs w:val="24"/>
              </w:rPr>
            </w:pPr>
            <w:r>
              <w:rPr>
                <w:rFonts w:ascii="Times New Roman" w:hAnsi="Times New Roman" w:cs="Times New Roman"/>
                <w:sz w:val="24"/>
                <w:szCs w:val="24"/>
              </w:rPr>
              <w:t>Duration</w:t>
            </w:r>
          </w:p>
        </w:tc>
        <w:tc>
          <w:tcPr>
            <w:tcW w:w="7905" w:type="dxa"/>
          </w:tcPr>
          <w:p w:rsidR="00BB7DFF" w:rsidRPr="00BB7DFF" w:rsidRDefault="00BB7DFF" w:rsidP="00BB7DFF">
            <w:pPr>
              <w:rPr>
                <w:rFonts w:ascii="Times New Roman" w:hAnsi="Times New Roman" w:cs="Times New Roman"/>
                <w:sz w:val="24"/>
                <w:szCs w:val="24"/>
              </w:rPr>
            </w:pPr>
            <w:r>
              <w:rPr>
                <w:rFonts w:ascii="Times New Roman" w:hAnsi="Times New Roman" w:cs="Times New Roman"/>
                <w:sz w:val="24"/>
                <w:szCs w:val="24"/>
              </w:rPr>
              <w:t>1 Month(13</w:t>
            </w:r>
            <w:r w:rsidRPr="00BB7DFF">
              <w:rPr>
                <w:rFonts w:ascii="Times New Roman" w:hAnsi="Times New Roman" w:cs="Times New Roman"/>
                <w:sz w:val="24"/>
                <w:szCs w:val="24"/>
                <w:vertAlign w:val="superscript"/>
              </w:rPr>
              <w:t>th</w:t>
            </w:r>
            <w:r>
              <w:rPr>
                <w:rFonts w:ascii="Times New Roman" w:hAnsi="Times New Roman" w:cs="Times New Roman"/>
                <w:sz w:val="24"/>
                <w:szCs w:val="24"/>
              </w:rPr>
              <w:t xml:space="preserve"> May,2019 to 16</w:t>
            </w:r>
            <w:r w:rsidRPr="00BB7DFF">
              <w:rPr>
                <w:rFonts w:ascii="Times New Roman" w:hAnsi="Times New Roman" w:cs="Times New Roman"/>
                <w:sz w:val="24"/>
                <w:szCs w:val="24"/>
                <w:vertAlign w:val="superscript"/>
              </w:rPr>
              <w:t>th</w:t>
            </w:r>
            <w:r>
              <w:rPr>
                <w:rFonts w:ascii="Times New Roman" w:hAnsi="Times New Roman" w:cs="Times New Roman"/>
                <w:sz w:val="24"/>
                <w:szCs w:val="24"/>
              </w:rPr>
              <w:t xml:space="preserve"> June,2019)</w:t>
            </w:r>
          </w:p>
        </w:tc>
      </w:tr>
      <w:tr w:rsidR="005F323D" w:rsidTr="00400881">
        <w:tc>
          <w:tcPr>
            <w:tcW w:w="1734" w:type="dxa"/>
          </w:tcPr>
          <w:p w:rsidR="005F323D" w:rsidRPr="00301C36" w:rsidRDefault="005F323D" w:rsidP="005F323D">
            <w:pPr>
              <w:jc w:val="center"/>
              <w:rPr>
                <w:rFonts w:ascii="Times New Roman" w:hAnsi="Times New Roman" w:cs="Times New Roman"/>
              </w:rPr>
            </w:pPr>
            <w:r w:rsidRPr="00301C36">
              <w:rPr>
                <w:rFonts w:ascii="Times New Roman" w:hAnsi="Times New Roman" w:cs="Times New Roman"/>
                <w:sz w:val="24"/>
                <w:szCs w:val="24"/>
              </w:rPr>
              <w:t>Members</w:t>
            </w:r>
          </w:p>
        </w:tc>
        <w:tc>
          <w:tcPr>
            <w:tcW w:w="7905" w:type="dxa"/>
          </w:tcPr>
          <w:p w:rsidR="005F323D" w:rsidRPr="00301C36" w:rsidRDefault="005F323D" w:rsidP="005F323D">
            <w:pPr>
              <w:rPr>
                <w:rFonts w:ascii="Times New Roman" w:hAnsi="Times New Roman" w:cs="Times New Roman"/>
              </w:rPr>
            </w:pPr>
            <w:r w:rsidRPr="00301C36">
              <w:rPr>
                <w:rFonts w:ascii="Times New Roman" w:hAnsi="Times New Roman" w:cs="Times New Roman"/>
                <w:sz w:val="24"/>
                <w:szCs w:val="24"/>
              </w:rPr>
              <w:t>3</w:t>
            </w:r>
          </w:p>
        </w:tc>
      </w:tr>
      <w:tr w:rsidR="002864BC" w:rsidTr="00400881">
        <w:tc>
          <w:tcPr>
            <w:tcW w:w="1734" w:type="dxa"/>
          </w:tcPr>
          <w:p w:rsidR="002864BC" w:rsidRPr="00301C36" w:rsidRDefault="002864BC" w:rsidP="005F323D">
            <w:pPr>
              <w:jc w:val="center"/>
              <w:rPr>
                <w:rFonts w:ascii="Times New Roman" w:hAnsi="Times New Roman" w:cs="Times New Roman"/>
                <w:sz w:val="24"/>
                <w:szCs w:val="24"/>
              </w:rPr>
            </w:pPr>
            <w:r>
              <w:rPr>
                <w:rFonts w:ascii="Times New Roman" w:hAnsi="Times New Roman" w:cs="Times New Roman"/>
                <w:sz w:val="24"/>
                <w:szCs w:val="24"/>
              </w:rPr>
              <w:t>Technology</w:t>
            </w:r>
          </w:p>
        </w:tc>
        <w:tc>
          <w:tcPr>
            <w:tcW w:w="7905" w:type="dxa"/>
          </w:tcPr>
          <w:p w:rsidR="002864BC" w:rsidRPr="002864BC" w:rsidRDefault="002864BC" w:rsidP="005F323D">
            <w:pPr>
              <w:rPr>
                <w:rFonts w:ascii="Times New Roman" w:hAnsi="Times New Roman" w:cs="Times New Roman"/>
                <w:sz w:val="24"/>
                <w:szCs w:val="24"/>
              </w:rPr>
            </w:pPr>
            <w:r w:rsidRPr="002864BC">
              <w:rPr>
                <w:rFonts w:ascii="Times New Roman" w:hAnsi="Times New Roman" w:cs="Times New Roman"/>
                <w:sz w:val="24"/>
                <w:szCs w:val="24"/>
              </w:rPr>
              <w:t>Android Studio</w:t>
            </w:r>
          </w:p>
        </w:tc>
      </w:tr>
      <w:tr w:rsidR="005F323D" w:rsidTr="00400881">
        <w:tc>
          <w:tcPr>
            <w:tcW w:w="1734" w:type="dxa"/>
          </w:tcPr>
          <w:p w:rsidR="005F323D" w:rsidRPr="00301C36" w:rsidRDefault="005F323D" w:rsidP="005F323D">
            <w:pPr>
              <w:jc w:val="center"/>
              <w:rPr>
                <w:rFonts w:ascii="Times New Roman" w:hAnsi="Times New Roman" w:cs="Times New Roman"/>
              </w:rPr>
            </w:pPr>
            <w:r w:rsidRPr="00301C36">
              <w:rPr>
                <w:rFonts w:ascii="Times New Roman" w:hAnsi="Times New Roman" w:cs="Times New Roman"/>
                <w:sz w:val="24"/>
                <w:szCs w:val="24"/>
              </w:rPr>
              <w:t>My Role</w:t>
            </w:r>
          </w:p>
        </w:tc>
        <w:tc>
          <w:tcPr>
            <w:tcW w:w="7905" w:type="dxa"/>
          </w:tcPr>
          <w:p w:rsidR="005F323D" w:rsidRPr="00301C36" w:rsidRDefault="005F323D" w:rsidP="009D61EA">
            <w:pPr>
              <w:rPr>
                <w:rFonts w:ascii="Times New Roman" w:hAnsi="Times New Roman" w:cs="Times New Roman"/>
              </w:rPr>
            </w:pPr>
            <w:r w:rsidRPr="00301C36">
              <w:rPr>
                <w:rFonts w:ascii="Times New Roman" w:hAnsi="Times New Roman" w:cs="Times New Roman"/>
                <w:sz w:val="24"/>
                <w:szCs w:val="24"/>
              </w:rPr>
              <w:t>One of the developers in the team and designed frontend for some activities.</w:t>
            </w:r>
          </w:p>
        </w:tc>
      </w:tr>
      <w:tr w:rsidR="005F323D" w:rsidTr="00213EFB">
        <w:trPr>
          <w:trHeight w:val="2445"/>
        </w:trPr>
        <w:tc>
          <w:tcPr>
            <w:tcW w:w="1734" w:type="dxa"/>
          </w:tcPr>
          <w:p w:rsidR="005F323D" w:rsidRPr="00301C36" w:rsidRDefault="005F323D" w:rsidP="005F323D">
            <w:pPr>
              <w:jc w:val="center"/>
              <w:rPr>
                <w:rFonts w:ascii="Times New Roman" w:hAnsi="Times New Roman" w:cs="Times New Roman"/>
                <w:sz w:val="24"/>
                <w:szCs w:val="24"/>
              </w:rPr>
            </w:pPr>
          </w:p>
          <w:p w:rsidR="005F323D" w:rsidRPr="00301C36" w:rsidRDefault="005F323D" w:rsidP="005F323D">
            <w:pPr>
              <w:jc w:val="center"/>
              <w:rPr>
                <w:rFonts w:ascii="Times New Roman" w:hAnsi="Times New Roman" w:cs="Times New Roman"/>
                <w:sz w:val="24"/>
                <w:szCs w:val="24"/>
              </w:rPr>
            </w:pPr>
          </w:p>
          <w:p w:rsidR="00213EFB" w:rsidRDefault="00213EFB" w:rsidP="005F323D">
            <w:pPr>
              <w:jc w:val="center"/>
              <w:rPr>
                <w:rFonts w:ascii="Times New Roman" w:hAnsi="Times New Roman" w:cs="Times New Roman"/>
                <w:sz w:val="24"/>
                <w:szCs w:val="24"/>
              </w:rPr>
            </w:pPr>
          </w:p>
          <w:p w:rsidR="005F323D" w:rsidRPr="00301C36" w:rsidRDefault="005F323D" w:rsidP="005F323D">
            <w:pPr>
              <w:jc w:val="center"/>
              <w:rPr>
                <w:rFonts w:ascii="Times New Roman" w:hAnsi="Times New Roman" w:cs="Times New Roman"/>
              </w:rPr>
            </w:pPr>
            <w:r w:rsidRPr="00301C36">
              <w:rPr>
                <w:rFonts w:ascii="Times New Roman" w:hAnsi="Times New Roman" w:cs="Times New Roman"/>
                <w:sz w:val="24"/>
                <w:szCs w:val="24"/>
              </w:rPr>
              <w:t>Description</w:t>
            </w:r>
          </w:p>
        </w:tc>
        <w:tc>
          <w:tcPr>
            <w:tcW w:w="7905" w:type="dxa"/>
          </w:tcPr>
          <w:p w:rsidR="00213EFB" w:rsidRDefault="00213EFB" w:rsidP="00E11E44">
            <w:pPr>
              <w:jc w:val="both"/>
              <w:rPr>
                <w:rFonts w:ascii="Times New Roman" w:hAnsi="Times New Roman" w:cs="Times New Roman"/>
                <w:b/>
                <w:sz w:val="24"/>
                <w:szCs w:val="24"/>
              </w:rPr>
            </w:pPr>
          </w:p>
          <w:p w:rsidR="005F323D" w:rsidRPr="00301C36" w:rsidRDefault="005F323D" w:rsidP="00E11E44">
            <w:pPr>
              <w:jc w:val="both"/>
              <w:rPr>
                <w:rFonts w:ascii="Times New Roman" w:hAnsi="Times New Roman" w:cs="Times New Roman"/>
              </w:rPr>
            </w:pPr>
            <w:r w:rsidRPr="00301C36">
              <w:rPr>
                <w:rFonts w:ascii="Times New Roman" w:hAnsi="Times New Roman" w:cs="Times New Roman"/>
                <w:b/>
                <w:sz w:val="24"/>
                <w:szCs w:val="24"/>
              </w:rPr>
              <w:t>Story Teller</w:t>
            </w:r>
            <w:r w:rsidRPr="00301C36">
              <w:rPr>
                <w:rFonts w:ascii="Times New Roman" w:hAnsi="Times New Roman" w:cs="Times New Roman"/>
                <w:sz w:val="24"/>
                <w:szCs w:val="24"/>
              </w:rPr>
              <w:t xml:space="preserve"> is an Android Application designed with the help of the </w:t>
            </w:r>
            <w:r w:rsidRPr="00301C36">
              <w:rPr>
                <w:rFonts w:ascii="Times New Roman" w:hAnsi="Times New Roman" w:cs="Times New Roman"/>
                <w:b/>
                <w:sz w:val="24"/>
                <w:szCs w:val="24"/>
              </w:rPr>
              <w:t xml:space="preserve">Android Studio </w:t>
            </w:r>
            <w:r w:rsidRPr="00301C36">
              <w:rPr>
                <w:rFonts w:ascii="Times New Roman" w:hAnsi="Times New Roman" w:cs="Times New Roman"/>
                <w:sz w:val="24"/>
                <w:szCs w:val="24"/>
              </w:rPr>
              <w:t>platform. In that application frontend has developed in xml and backend in java. In this application user can select the different categories in stories and in each category there will be a list of stories to select. User can read the stories and also listen to stories. User can also share the story to anyone through Gmail, WhatsApp and Facebook etc. User can improve listening skills as well as reading skills by using this application.</w:t>
            </w:r>
          </w:p>
        </w:tc>
      </w:tr>
    </w:tbl>
    <w:p w:rsidR="00E76E70" w:rsidRPr="00E27161" w:rsidRDefault="00E76E70" w:rsidP="00E27161">
      <w:pPr>
        <w:spacing w:line="240" w:lineRule="auto"/>
        <w:jc w:val="both"/>
        <w:rPr>
          <w:rFonts w:cstheme="minorHAnsi"/>
          <w:b/>
          <w:sz w:val="24"/>
          <w:szCs w:val="24"/>
        </w:rPr>
      </w:pPr>
      <w:r>
        <w:rPr>
          <w:rFonts w:cstheme="minorHAnsi"/>
          <w:sz w:val="24"/>
          <w:szCs w:val="24"/>
        </w:rPr>
        <w:tab/>
      </w:r>
    </w:p>
    <w:p w:rsidR="00B772D2" w:rsidRDefault="001C0E88" w:rsidP="00943A78">
      <w:pPr>
        <w:pStyle w:val="ListParagraph"/>
        <w:spacing w:line="240" w:lineRule="auto"/>
        <w:ind w:left="360"/>
      </w:pPr>
      <w:r>
        <w:rPr>
          <w:b/>
          <w:noProof/>
        </w:rPr>
        <mc:AlternateContent>
          <mc:Choice Requires="wpg">
            <w:drawing>
              <wp:anchor distT="0" distB="0" distL="114300" distR="114300" simplePos="0" relativeHeight="251689984" behindDoc="0" locked="0" layoutInCell="1" allowOverlap="1">
                <wp:simplePos x="0" y="0"/>
                <wp:positionH relativeFrom="column">
                  <wp:posOffset>-38100</wp:posOffset>
                </wp:positionH>
                <wp:positionV relativeFrom="paragraph">
                  <wp:posOffset>85725</wp:posOffset>
                </wp:positionV>
                <wp:extent cx="6652260" cy="323850"/>
                <wp:effectExtent l="0" t="0" r="15240" b="0"/>
                <wp:wrapNone/>
                <wp:docPr id="7"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52260" cy="323850"/>
                          <a:chOff x="0" y="0"/>
                          <a:chExt cx="66522" cy="3238"/>
                        </a:xfrm>
                      </wpg:grpSpPr>
                      <pic:pic xmlns:pic="http://schemas.openxmlformats.org/drawingml/2006/picture">
                        <pic:nvPicPr>
                          <pic:cNvPr id="8" name="Picture 47"/>
                          <pic:cNvPicPr>
                            <a:picLocks noChangeAspect="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743" cy="2743"/>
                          </a:xfrm>
                          <a:prstGeom prst="rect">
                            <a:avLst/>
                          </a:prstGeom>
                          <a:noFill/>
                          <a:extLst>
                            <a:ext uri="{909E8E84-426E-40DD-AFC4-6F175D3DCCD1}">
                              <a14:hiddenFill xmlns:a14="http://schemas.microsoft.com/office/drawing/2010/main">
                                <a:solidFill>
                                  <a:srgbClr val="FFFFFF"/>
                                </a:solidFill>
                              </a14:hiddenFill>
                            </a:ext>
                          </a:extLst>
                        </pic:spPr>
                      </pic:pic>
                      <wps:wsp>
                        <wps:cNvPr id="9" name="Text Box 48"/>
                        <wps:cNvSpPr txBox="1">
                          <a:spLocks noChangeArrowheads="1"/>
                        </wps:cNvSpPr>
                        <wps:spPr bwMode="auto">
                          <a:xfrm>
                            <a:off x="3810" y="152"/>
                            <a:ext cx="17621" cy="30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B772D2" w:rsidRPr="005E02D8" w:rsidRDefault="00B772D2" w:rsidP="00B772D2">
                              <w:pPr>
                                <w:rPr>
                                  <w:rFonts w:ascii="Times New Roman" w:hAnsi="Times New Roman" w:cs="Times New Roman"/>
                                  <w:b/>
                                  <w:color w:val="3E7BBE"/>
                                  <w:sz w:val="28"/>
                                  <w:szCs w:val="28"/>
                                </w:rPr>
                              </w:pPr>
                              <w:r w:rsidRPr="005E02D8">
                                <w:rPr>
                                  <w:rFonts w:ascii="Times New Roman" w:hAnsi="Times New Roman" w:cs="Times New Roman"/>
                                  <w:b/>
                                  <w:color w:val="3E7BBE"/>
                                  <w:sz w:val="28"/>
                                  <w:szCs w:val="28"/>
                                </w:rPr>
                                <w:t>Personal Details</w:t>
                              </w:r>
                            </w:p>
                          </w:txbxContent>
                        </wps:txbx>
                        <wps:bodyPr rot="0" vert="horz" wrap="square" lIns="0" tIns="0" rIns="0" bIns="0" anchor="t" anchorCtr="0" upright="1">
                          <a:noAutofit/>
                        </wps:bodyPr>
                      </wps:wsp>
                      <wps:wsp>
                        <wps:cNvPr id="10" name="Straight Connector 49"/>
                        <wps:cNvCnPr/>
                        <wps:spPr bwMode="auto">
                          <a:xfrm>
                            <a:off x="17716" y="1295"/>
                            <a:ext cx="48806" cy="0"/>
                          </a:xfrm>
                          <a:prstGeom prst="line">
                            <a:avLst/>
                          </a:prstGeom>
                          <a:noFill/>
                          <a:ln w="6350">
                            <a:solidFill>
                              <a:schemeClr val="accent1">
                                <a:lumMod val="100000"/>
                                <a:lumOff val="0"/>
                              </a:schemeClr>
                            </a:solidFill>
                            <a:miter lim="800000"/>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margin">
                  <wp14:pctHeight>0</wp14:pctHeight>
                </wp14:sizeRelV>
              </wp:anchor>
            </w:drawing>
          </mc:Choice>
          <mc:Fallback>
            <w:pict>
              <v:group id="Group 46" o:spid="_x0000_s1070" style="position:absolute;left:0;text-align:left;margin-left:-3pt;margin-top:6.75pt;width:523.8pt;height:25.5pt;z-index:251689984;mso-height-relative:margin" coordsize="66522,32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auo5tgQAANgNAAAOAAAAZHJzL2Uyb0RvYy54bWzcV9tu4zYQfS/QfyD0&#10;rlhSZOuCOItEtoMF0jZoth9AS7RFrESqJB07W/TfO0NKviRpNk2AoqgB28PbaC7nDEcXn3ZtQx6Y&#10;0lyKqReeBR5hopQVF+up99uXhZ96RBsqKtpIwabeI9Pep8sff7jYdjmLZC2biikCSoTOt93Uq43p&#10;8tFIlzVrqT6THROwuJKqpQaGaj2qFN2C9rYZRUEwGW2lqjolS6Y1zM7condp9a9WrDS/rFaaGdJM&#10;PbDN2F9lf5f4O7q8oPla0a7mZW8GfYcVLeUCHrpXNaOGko3iz1S1vFRSy5U5K2U7kqsVL5n1AbwJ&#10;gyfe3Ci56awv63y77vZhgtA+idO71ZY/P9wpwqupl3hE0BZSZJ9K4gnGZtutc9hyo7r77k45B0G8&#10;leVXDcujp+s4XrvNZLn9SVagj26MtLHZrVSLKsBrsrMpeNyngO0MKWFyMhlH0QQyVcLaeXSejvsc&#10;lTUk8tmxsp4fHzwcQ+NHNHePtGb2Zl1edLzM4dtHE6Rn0fw+6uCU2Sjm9UraN+loqfq66XxIfEcN&#10;X/KGm0cLYogOGiUe7niJUcbBITHAIJcYWMWHkjhB74ZN7ghFl2xaiJBFTcWaXekO4A+ktLE43T7C&#10;4cnzlg3vFrxpMEEo954BVZ5A7YXgOBjPZLlpmTCOl4o14KQUuuad9ojKWbtkADP1uQotGiDjt9rg&#10;4zD3lit/ROlVEGTRtV+Mg8KPg2TuX2Vx4ifBPImDOA2LsPgTT4dxvtEM/KXNrOO9rTD7zNoXidGX&#10;EEc5S13yQG2BcKgBgyx6BhMBSBgStFWr8leIKuwD2ShmyhrFFUSun4fN+wUb5kNkMegaePQ+akRJ&#10;fO4AbqVjgEP2lTY3TLYEBYgy2GijTB8gyG7rsAXtFRJzbb0YnDzOQxZk83Sexn4cTeaQh9nMv1oU&#10;sT9ZhMl4dj4rilk45KHmVcUEqvt4GmxUZcOrAYlarZdFo1x6FvbTM1sfto0QDgczhtQN/xZlNhMY&#10;e5jFNMAXqxtcOnqAOozeBh+8cl4q1/c17RhEHdUe6JsN9P2COL+WOxKn6EO/C+sqMTuYR6baALjy&#10;euCxUnJbM1qBeY7LR0ednjeB6jwNoa5CWQ3HERrgEo5FN0wmUdjXziC1hX9fOz8CrUacYA10upn/&#10;MeROWBRGcXAdZf5ikiZ+vIjHfpYEqR+E2XU2CeIsni1OWXTLBfs4i8gW7tFzuDhfp1NgP8/pRPOW&#10;G2jKGt5OvXS/ieaIwbmoLHQM5Y2Tj9iH5g+sG/4d+xCxjn0omd1yZ3uO0AIRp5ayegQiKAnFC1AK&#10;HSUItVTfPLKF7mzq6d83FC/c5rMAHmArNwhqEJaDQEUJR6ee8YgTC+Navk2n+LoGzY5pQl5Bb7Li&#10;tkAerADTcQCV4V8qEchLd8XfG0XRQlJIIaCGS0Xi7KhaFOJO9bXjTZwPkyScONJH2fiU9XGaBrCG&#10;jZbtsf6e8g3k1YLp+7dJI15BHzb1bF/OaVlCt+Ay0WxaaBZdmQ+PIAfz2Pad3M723QDVWIgd3QP/&#10;GLj/0XK0v5yPqOUuREgR1M7XqOV4BBA5QNh2v/D6YI/1rzr4fnI8tvsPL2SXfwE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MEFAAGAAgAAAAhAKmlkvLgAAAACQEAAA8AAABkcnMvZG93bnJldi54bWxM&#10;j0FrwkAQhe+F/odlCr3pJtWEErMRkbYnKVQLxduYHZNgdjZk1yT++66n9vjmDe99L19PphUD9a6x&#10;rCCeRyCIS6sbrhR8H95nryCcR9bYWiYFN3KwLh4fcsy0HfmLhr2vRAhhl6GC2vsuk9KVNRl0c9sR&#10;B+9se4M+yL6SuscxhJtWvkRRKg02HBpq7GhbU3nZX42CjxHHzSJ+G3aX8/Z2PCSfP7uYlHp+mjYr&#10;EJ4m//cMd/yADkVgOtkraydaBbM0TPHhvkhA3P1oGacgTgrSZQKyyOX/BcUvAAAA//8DAFBLAwQK&#10;AAAAAAAAACEA/ndautcPAADXDwAAFAAAAGRycy9tZWRpYS9pbWFnZTEucG5niVBORw0KGgoAAAAN&#10;SUhEUgAAADwAAAA8CAYAAAA6/NlyAAAACXBIWXMAAC4jAAAuIwF4pT92AAAKTWlDQ1BQaG90b3No&#10;b3AgSUNDIHByb2ZpbGUAAHjanVN3WJP3Fj7f92UPVkLY8LGXbIEAIiOsCMgQWaIQkgBhhBASQMWF&#10;iApWFBURnEhVxILVCkidiOKgKLhnQYqIWotVXDjuH9yntX167+3t+9f7vOec5/zOec8PgBESJpHm&#10;omoAOVKFPDrYH49PSMTJvYACFUjgBCAQ5svCZwXFAADwA3l4fnSwP/wBr28AAgBw1S4kEsfh/4O6&#10;UCZXACCRAOAiEucLAZBSAMguVMgUAMgYALBTs2QKAJQAAGx5fEIiAKoNAOz0ST4FANipk9wXANii&#10;HKkIAI0BAJkoRyQCQLsAYFWBUiwCwMIAoKxAIi4EwK4BgFm2MkcCgL0FAHaOWJAPQGAAgJlCLMwA&#10;IDgCAEMeE80DIEwDoDDSv+CpX3CFuEgBAMDLlc2XS9IzFLiV0Bp38vDg4iHiwmyxQmEXKRBmCeQi&#10;nJebIxNI5wNMzgwAABr50cH+OD+Q5+bk4eZm52zv9MWi/mvwbyI+IfHf/ryMAgQAEE7P79pf5eXW&#10;A3DHAbB1v2upWwDaVgBo3/ldM9sJoFoK0Hr5i3k4/EAenqFQyDwdHAoLC+0lYqG9MOOLPv8z4W/g&#10;i372/EAe/tt68ABxmkCZrcCjg/1xYW52rlKO58sEQjFu9+cj/seFf/2OKdHiNLFcLBWK8ViJuFAi&#10;Tcd5uVKRRCHJleIS6X8y8R+W/QmTdw0ArIZPwE62B7XLbMB+7gECiw5Y0nYAQH7zLYwaC5EAEGc0&#10;Mnn3AACTv/mPQCsBAM2XpOMAALzoGFyolBdMxggAAESggSqwQQcMwRSswA6cwR28wBcCYQZEQAwk&#10;wDwQQgbkgBwKoRiWQRlUwDrYBLWwAxqgEZrhELTBMTgN5+ASXIHrcBcGYBiewhi8hgkEQcgIE2Eh&#10;OogRYo7YIs4IF5mOBCJhSDSSgKQg6YgUUSLFyHKkAqlCapFdSCPyLXIUOY1cQPqQ28ggMor8irxH&#10;MZSBslED1AJ1QLmoHxqKxqBz0XQ0D12AlqJr0Rq0Hj2AtqKn0UvodXQAfYqOY4DRMQ5mjNlhXIyH&#10;RWCJWBomxxZj5Vg1Vo81Yx1YN3YVG8CeYe8IJAKLgBPsCF6EEMJsgpCQR1hMWEOoJewjtBK6CFcJ&#10;g4Qxwicik6hPtCV6EvnEeGI6sZBYRqwm7iEeIZ4lXicOE1+TSCQOyZLkTgohJZAySQtJa0jbSC2k&#10;U6Q+0hBpnEwm65Btyd7kCLKArCCXkbeQD5BPkvvJw+S3FDrFiOJMCaIkUqSUEko1ZT/lBKWfMkKZ&#10;oKpRzame1AiqiDqfWkltoHZQL1OHqRM0dZolzZsWQ8ukLaPV0JppZ2n3aC/pdLoJ3YMeRZfQl9Jr&#10;6Afp5+mD9HcMDYYNg8dIYigZaxl7GacYtxkvmUymBdOXmchUMNcyG5lnmA+Yb1VYKvYqfBWRyhKV&#10;OpVWlX6V56pUVXNVP9V5qgtUq1UPq15WfaZGVbNQ46kJ1Bar1akdVbupNq7OUndSj1DPUV+jvl/9&#10;gvpjDbKGhUaghkijVGO3xhmNIRbGMmXxWELWclYD6yxrmE1iW7L57Ex2Bfsbdi97TFNDc6pmrGaR&#10;Zp3mcc0BDsax4PA52ZxKziHODc57LQMtPy2x1mqtZq1+rTfaetq+2mLtcu0W7eva73VwnUCdLJ31&#10;Om0693UJuja6UbqFutt1z+o+02PreekJ9cr1Dund0Uf1bfSj9Rfq79bv0R83MDQINpAZbDE4Y/DM&#10;kGPoa5hpuNHwhOGoEctoupHEaKPRSaMnuCbuh2fjNXgXPmasbxxirDTeZdxrPGFiaTLbpMSkxeS+&#10;Kc2Ua5pmutG003TMzMgs3KzYrMnsjjnVnGueYb7ZvNv8jYWlRZzFSos2i8eW2pZ8ywWWTZb3rJhW&#10;PlZ5VvVW16xJ1lzrLOtt1ldsUBtXmwybOpvLtqitm63Edptt3xTiFI8p0in1U27aMez87ArsmuwG&#10;7Tn2YfYl9m32zx3MHBId1jt0O3xydHXMdmxwvOuk4TTDqcSpw+lXZxtnoXOd8zUXpkuQyxKXdpcX&#10;U22niqdun3rLleUa7rrStdP1o5u7m9yt2W3U3cw9xX2r+00umxvJXcM970H08PdY4nHM452nm6fC&#10;85DnL152Xlle+70eT7OcJp7WMG3I28Rb4L3Le2A6Pj1l+s7pAz7GPgKfep+Hvqa+It89viN+1n6Z&#10;fgf8nvs7+sv9j/i/4XnyFvFOBWABwQHlAb2BGoGzA2sDHwSZBKUHNQWNBbsGLww+FUIMCQ1ZH3KT&#10;b8AX8hv5YzPcZyya0RXKCJ0VWhv6MMwmTB7WEY6GzwjfEH5vpvlM6cy2CIjgR2yIuB9pGZkX+X0U&#10;KSoyqi7qUbRTdHF09yzWrORZ+2e9jvGPqYy5O9tqtnJ2Z6xqbFJsY+ybuIC4qriBeIf4RfGXEnQT&#10;JAntieTE2MQ9ieNzAudsmjOc5JpUlnRjruXcorkX5unOy553PFk1WZB8OIWYEpeyP+WDIEJQLxhP&#10;5aduTR0T8oSbhU9FvqKNolGxt7hKPJLmnVaV9jjdO31D+miGT0Z1xjMJT1IreZEZkrkj801WRNbe&#10;rM/ZcdktOZSclJyjUg1plrQr1zC3KLdPZisrkw3keeZtyhuTh8r35CP5c/PbFWyFTNGjtFKuUA4W&#10;TC+oK3hbGFt4uEi9SFrUM99m/ur5IwuCFny9kLBQuLCz2Lh4WfHgIr9FuxYji1MXdy4xXVK6ZHhp&#10;8NJ9y2jLspb9UOJYUlXyannc8o5Sg9KlpUMrglc0lamUycturvRauWMVYZVkVe9ql9VbVn8qF5Vf&#10;rHCsqK74sEa45uJXTl/VfPV5bdra3kq3yu3rSOuk626s91m/r0q9akHV0IbwDa0b8Y3lG19tSt50&#10;oXpq9Y7NtM3KzQM1YTXtW8y2rNvyoTaj9nqdf13LVv2tq7e+2Sba1r/dd3vzDoMdFTve75TsvLUr&#10;eFdrvUV99W7S7oLdjxpiG7q/5n7duEd3T8Wej3ulewf2Re/ranRvbNyvv7+yCW1SNo0eSDpw5ZuA&#10;b9qb7Zp3tXBaKg7CQeXBJ9+mfHvjUOihzsPcw83fmX+39QjrSHkr0jq/dawto22gPaG97+iMo50d&#10;Xh1Hvrf/fu8x42N1xzWPV56gnSg98fnkgpPjp2Snnp1OPz3Umdx590z8mWtdUV29Z0PPnj8XdO5M&#10;t1/3yfPe549d8Lxw9CL3Ytslt0utPa49R35w/eFIr1tv62X3y+1XPK509E3rO9Hv03/6asDVc9f4&#10;1y5dn3m978bsG7duJt0cuCW69fh29u0XdwruTNxdeo94r/y+2v3qB/oP6n+0/rFlwG3g+GDAYM/D&#10;WQ/vDgmHnv6U/9OH4dJHzEfVI0YjjY+dHx8bDRq98mTOk+GnsqcTz8p+Vv9563Or59/94vtLz1j8&#10;2PAL+YvPv655qfNy76uprzrHI8cfvM55PfGm/K3O233vuO+638e9H5ko/ED+UPPR+mPHp9BP9z7n&#10;fP78L/eE8/sl0p8zAAAAIGNIUk0AAHolAACAgwAA+f8AAIDpAAB1MAAA6mAAADqYAAAXb5JfxUYA&#10;AAUESURBVHja5Jt9aJVVHMc/Oz2Zq2WtYqErJs0KmrkyjXShNSIjXyt7k6iwhKK3QfVXlCBIgmRl&#10;Eb1YJEpEUamt0mklRerCctq2au2PVSzQXqZOm1Oa/XF+lz1e7t19zvOc3723/MLDHbu/55zzPS+/&#10;83u7JVOe+AwlnAPUAOOBscBo4CzgVOAkkekHeoE/gS6gDdgBtAK/aAwq8NzeBcB0YJYQHRHhnZHy&#10;OSn0v14h/iHQCPzga4AlnlZ4GnCffJZ6nsR+YCPwMvAJMJCkMZNwMNcCm4H1wBwFssj2nyEr/QVw&#10;fSEIjwbeAjYAU8kf6oCPgHeBMfkifAfQDNxO4TAX2AbM1yQ8DHgBWAVUUHicCbwOvOpylKISPgNY&#10;BzxI8WGBbPMKX4TPFu04jeLF1aJPKpMSLpeVvZzixyVRVtrkOLNv/0fIplArGrw0jqW1TO5Z3/hZ&#10;tPyvQJlYZBM9tj8FeBG4x4XwPOABz0T7gIWiVfdlOIPPAJd66ms+sEW0eM4tfS6wXIHsXGBpBrIA&#10;nwP1wFaPfS4DqqMQXip3nE88DXycQ2YvcFeWCYmDEcCzuQjXA7d6JrtbzlQU/AS847HvmeK9ZSRs&#10;gEUKSqoZ6HGQb/Lc/6KwrjJpq1unQHi3o/xvnvsfD1yXifDDSnfjaY7y5QpjaEgnfJ7SnQtwmRgx&#10;Li6gb0wFLgoTns1gnMk3qoFbHHbDPIUxBMANYcJzlE2+JREd9ueAKqUxzAaMAUbJwdZEJTYMVJ/l&#10;+5HASuBuxTFcDFQF8kdZHgz7amATNhK5UbTxKcAE4GYGo5daGA7UBqJU8oUSbAh3VoG8qYkGGyQ/&#10;XlBjsBHI4wWVRsFRKGaUG6KlQ/4vKAscrSAXHASOxNCkwxUJnxgoNHoUWAy8BhyKYXe/AVypxTgA&#10;Dntusw14Mua7e4A3FQkfMdjUpO8LPsnO6VLc0gcD4A/gfI+NjsGmY14Jbem9RM/x/q1IuMdgw6a+&#10;cRs2MLdVnscc3q1SJNxtsOUF2vjWQXay4jjajONg4mKHg6ym57bdALvkztTCX0BHRNkKbCGMBvqB&#10;FiNuWosi4Q5slU4U1AKnK42jFegyYiisUSTc7iB7heI41gEDqRDPGgUDJIVdDrITlMbwD/A+DMa0&#10;OiUaUUiFVSpbWgNfigV4TFx6uUJH+4AfI8peiE3kaeB5ObrHEN6ETYv4RKfYx1HPr1Egu5NQIs+k&#10;7fOnFBTW0YiydUqruzCsn9JntCl1uD3hOwfZJWJlTQauwdZrJMV6YG26e5iOR7Hx46T34QDwlaNb&#10;GcbX4nCMitn/AUI5pWwrnHLPGjwFAvYneL83RgAhjMczKcxsfutKccLvTdDhCbJNH3GwtMI+dQM2&#10;yRcHq7HVt0QlDPCQ+LZXJSA9HVuwcgAbhI+6M4YlOFLbgPuzfTkU4UPYrF8TtugrLk6WJx/4HrhJ&#10;Jjgjct17v2NrlVsofrRja6mHrCCIctF3Y+ssNxcx2S3YhH5XLsGols0emb0VRUh2lSxIdxRhF1Ou&#10;D1uquwC3qhwt7MdWC9451JlNQjiFFWL3flBAso3YX8G85PpiXGO9A7gRW0bQnEei32BLGGc6BhYS&#10;Ew5HEeqwNSIbcM8lRXXePxWik4D3kjQWeBrQWnnGyqrPAMYluH/7sDGoRml3p6/Z851Ma5VnsZiF&#10;4yRsU4P9aV45tq4jlbE8jI2Y9oiWbQe2S1ioU+NM/DsA8Sbwz+NYkaQAAAAASUVORK5CYIJQSwEC&#10;LQAUAAYACAAAACEAsYJntgoBAAATAgAAEwAAAAAAAAAAAAAAAAAAAAAAW0NvbnRlbnRfVHlwZXNd&#10;LnhtbFBLAQItABQABgAIAAAAIQA4/SH/1gAAAJQBAAALAAAAAAAAAAAAAAAAADsBAABfcmVscy8u&#10;cmVsc1BLAQItABQABgAIAAAAIQC9auo5tgQAANgNAAAOAAAAAAAAAAAAAAAAADoCAABkcnMvZTJv&#10;RG9jLnhtbFBLAQItABQABgAIAAAAIQCqJg6+vAAAACEBAAAZAAAAAAAAAAAAAAAAABwHAABkcnMv&#10;X3JlbHMvZTJvRG9jLnhtbC5yZWxzUEsBAi0AFAAGAAgAAAAhAKmlkvLgAAAACQEAAA8AAAAAAAAA&#10;AAAAAAAADwgAAGRycy9kb3ducmV2LnhtbFBLAQItAAoAAAAAAAAAIQD+d1q61w8AANcPAAAUAAAA&#10;AAAAAAAAAAAAABwJAABkcnMvbWVkaWEvaW1hZ2UxLnBuZ1BLBQYAAAAABgAGAHwBAAAlGQAAAAA=&#10;">
                <v:shape id="Picture 47" o:spid="_x0000_s1071" type="#_x0000_t75" style="position:absolute;width:2743;height:2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yNxvgAAANoAAAAPAAAAZHJzL2Rvd25yZXYueG1sRE/LisIw&#10;FN0L8w/hDriRMZ1ZiHaMIg4Obn2A20tzm1aTm9LEtv69WQguD+e9XA/Oio7aUHtW8D3NQBAXXtds&#10;FJxPu685iBCRNVrPpOBBAdarj9ESc+17PlB3jEakEA45KqhibHIpQ1GRwzD1DXHiSt86jAm2RuoW&#10;+xTurPzJspl0WHNqqLChbUXF7Xh3CoLZZNvFv+107f4mdnE1l7LslRp/DptfEJGG+Ba/3HutIG1N&#10;V9INkKsnAAAA//8DAFBLAQItABQABgAIAAAAIQDb4fbL7gAAAIUBAAATAAAAAAAAAAAAAAAAAAAA&#10;AABbQ29udGVudF9UeXBlc10ueG1sUEsBAi0AFAAGAAgAAAAhAFr0LFu/AAAAFQEAAAsAAAAAAAAA&#10;AAAAAAAAHwEAAF9yZWxzLy5yZWxzUEsBAi0AFAAGAAgAAAAhACKLI3G+AAAA2gAAAA8AAAAAAAAA&#10;AAAAAAAABwIAAGRycy9kb3ducmV2LnhtbFBLBQYAAAAAAwADALcAAADyAgAAAAA=&#10;">
                  <v:imagedata r:id="rId32" o:title=""/>
                  <v:path arrowok="t"/>
                </v:shape>
                <v:shape id="Text Box 48" o:spid="_x0000_s1072" type="#_x0000_t202" style="position:absolute;left:3810;top:152;width:17621;height:30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VW9xQAAANoAAAAPAAAAZHJzL2Rvd25yZXYueG1sRI9Pa8JA&#10;FMTvhX6H5RV6qxs9lJq6ilgFD/2jtoX29pp9TUKzb8PuM8Zv7xYEj8PM/IaZzHrXqI5CrD0bGA4y&#10;UMSFtzWXBj7eV3cPoKIgW2w8k4EjRZhNr68mmFt/4C11OylVgnDM0UAl0uZax6Iih3HgW+Lk/frg&#10;UJIMpbYBDwnuGj3KsnvtsOa0UGFLi4qKv93eGWi+Ynj+yeS7eypfZPOm95/L4asxtzf9/BGUUC+X&#10;8Lm9tgbG8H8l3QA9PQEAAP//AwBQSwECLQAUAAYACAAAACEA2+H2y+4AAACFAQAAEwAAAAAAAAAA&#10;AAAAAAAAAAAAW0NvbnRlbnRfVHlwZXNdLnhtbFBLAQItABQABgAIAAAAIQBa9CxbvwAAABUBAAAL&#10;AAAAAAAAAAAAAAAAAB8BAABfcmVscy8ucmVsc1BLAQItABQABgAIAAAAIQDMqVW9xQAAANoAAAAP&#10;AAAAAAAAAAAAAAAAAAcCAABkcnMvZG93bnJldi54bWxQSwUGAAAAAAMAAwC3AAAA+QIAAAAA&#10;" filled="f" stroked="f" strokeweight=".5pt">
                  <v:textbox inset="0,0,0,0">
                    <w:txbxContent>
                      <w:p w:rsidR="00B772D2" w:rsidRPr="005E02D8" w:rsidRDefault="00B772D2" w:rsidP="00B772D2">
                        <w:pPr>
                          <w:rPr>
                            <w:rFonts w:ascii="Times New Roman" w:hAnsi="Times New Roman" w:cs="Times New Roman"/>
                            <w:b/>
                            <w:color w:val="3E7BBE"/>
                            <w:sz w:val="28"/>
                            <w:szCs w:val="28"/>
                          </w:rPr>
                        </w:pPr>
                        <w:r w:rsidRPr="005E02D8">
                          <w:rPr>
                            <w:rFonts w:ascii="Times New Roman" w:hAnsi="Times New Roman" w:cs="Times New Roman"/>
                            <w:b/>
                            <w:color w:val="3E7BBE"/>
                            <w:sz w:val="28"/>
                            <w:szCs w:val="28"/>
                          </w:rPr>
                          <w:t>Personal Details</w:t>
                        </w:r>
                      </w:p>
                    </w:txbxContent>
                  </v:textbox>
                </v:shape>
                <v:line id="Straight Connector 49" o:spid="_x0000_s1073" style="position:absolute;visibility:visible;mso-wrap-style:square" from="17716,1295" to="66522,1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YA1xAAAANsAAAAPAAAAZHJzL2Rvd25yZXYueG1sRI9Ba8JA&#10;EIXvBf/DMkJvdaMFK9FVRFA8FWrbg7chO2aj2dmYXZP033cOhd5meG/e+2a1GXytOmpjFdjAdJKB&#10;Ii6Crbg08PW5f1mAignZYh2YDPxQhM169LTC3IaeP6g7pVJJCMccDbiUmlzrWDjyGCehIRbtElqP&#10;Sda21LbFXsJ9rWdZNtceK5YGhw3tHBW308MbuGOxJ3/+PnRZ77rX+aV5f7uejXkeD9slqERD+jf/&#10;XR+t4Au9/CID6PUvAAAA//8DAFBLAQItABQABgAIAAAAIQDb4fbL7gAAAIUBAAATAAAAAAAAAAAA&#10;AAAAAAAAAABbQ29udGVudF9UeXBlc10ueG1sUEsBAi0AFAAGAAgAAAAhAFr0LFu/AAAAFQEAAAsA&#10;AAAAAAAAAAAAAAAAHwEAAF9yZWxzLy5yZWxzUEsBAi0AFAAGAAgAAAAhAFNdgDXEAAAA2wAAAA8A&#10;AAAAAAAAAAAAAAAABwIAAGRycy9kb3ducmV2LnhtbFBLBQYAAAAAAwADALcAAAD4AgAAAAA=&#10;" strokecolor="#5b9bd5 [3204]" strokeweight=".5pt">
                  <v:stroke joinstyle="miter"/>
                </v:line>
              </v:group>
            </w:pict>
          </mc:Fallback>
        </mc:AlternateContent>
      </w:r>
    </w:p>
    <w:p w:rsidR="00B772D2" w:rsidRDefault="00B772D2" w:rsidP="003956D6">
      <w:pPr>
        <w:tabs>
          <w:tab w:val="left" w:pos="1710"/>
        </w:tabs>
      </w:pPr>
    </w:p>
    <w:p w:rsidR="004606FD" w:rsidRDefault="004606FD" w:rsidP="00495507">
      <w:pPr>
        <w:tabs>
          <w:tab w:val="left" w:pos="1710"/>
        </w:tabs>
        <w:spacing w:line="240" w:lineRule="auto"/>
        <w:sectPr w:rsidR="004606FD" w:rsidSect="00EE377E">
          <w:type w:val="continuous"/>
          <w:pgSz w:w="11909" w:h="16834" w:code="9"/>
          <w:pgMar w:top="720" w:right="720" w:bottom="720" w:left="720" w:header="720" w:footer="720" w:gutter="0"/>
          <w:cols w:space="720"/>
          <w:docGrid w:linePitch="360"/>
        </w:sectPr>
      </w:pPr>
    </w:p>
    <w:p w:rsidR="00495507" w:rsidRPr="005E02D8" w:rsidRDefault="003956D6" w:rsidP="00495507">
      <w:pPr>
        <w:tabs>
          <w:tab w:val="left" w:pos="1710"/>
        </w:tabs>
        <w:spacing w:line="240" w:lineRule="auto"/>
        <w:rPr>
          <w:rFonts w:ascii="Times New Roman" w:hAnsi="Times New Roman" w:cs="Times New Roman"/>
          <w:sz w:val="24"/>
          <w:szCs w:val="24"/>
        </w:rPr>
      </w:pPr>
      <w:r w:rsidRPr="005E02D8">
        <w:rPr>
          <w:rFonts w:ascii="Times New Roman" w:hAnsi="Times New Roman" w:cs="Times New Roman"/>
          <w:sz w:val="24"/>
          <w:szCs w:val="24"/>
        </w:rPr>
        <w:t>Fa</w:t>
      </w:r>
      <w:r w:rsidR="0087551B" w:rsidRPr="005E02D8">
        <w:rPr>
          <w:rFonts w:ascii="Times New Roman" w:hAnsi="Times New Roman" w:cs="Times New Roman"/>
          <w:sz w:val="24"/>
          <w:szCs w:val="24"/>
        </w:rPr>
        <w:t>ther</w:t>
      </w:r>
      <w:r w:rsidR="007A3F28" w:rsidRPr="005E02D8">
        <w:rPr>
          <w:rFonts w:ascii="Times New Roman" w:hAnsi="Times New Roman" w:cs="Times New Roman"/>
          <w:sz w:val="24"/>
          <w:szCs w:val="24"/>
        </w:rPr>
        <w:t>’</w:t>
      </w:r>
      <w:r w:rsidR="0087551B" w:rsidRPr="005E02D8">
        <w:rPr>
          <w:rFonts w:ascii="Times New Roman" w:hAnsi="Times New Roman" w:cs="Times New Roman"/>
          <w:sz w:val="24"/>
          <w:szCs w:val="24"/>
        </w:rPr>
        <w:t>s</w:t>
      </w:r>
      <w:r w:rsidR="00C46D9C" w:rsidRPr="005E02D8">
        <w:rPr>
          <w:rFonts w:ascii="Times New Roman" w:hAnsi="Times New Roman" w:cs="Times New Roman"/>
          <w:sz w:val="24"/>
          <w:szCs w:val="24"/>
        </w:rPr>
        <w:t xml:space="preserve"> Name</w:t>
      </w:r>
      <w:r w:rsidR="001A552B" w:rsidRPr="005E02D8">
        <w:rPr>
          <w:rFonts w:ascii="Times New Roman" w:hAnsi="Times New Roman" w:cs="Times New Roman"/>
          <w:sz w:val="24"/>
          <w:szCs w:val="24"/>
        </w:rPr>
        <w:tab/>
      </w:r>
      <w:r w:rsidR="002864BC" w:rsidRPr="005E02D8">
        <w:rPr>
          <w:rFonts w:ascii="Times New Roman" w:hAnsi="Times New Roman" w:cs="Times New Roman"/>
          <w:sz w:val="24"/>
          <w:szCs w:val="24"/>
        </w:rPr>
        <w:t>:</w:t>
      </w:r>
      <w:r w:rsidR="002864BC" w:rsidRPr="005E02D8">
        <w:rPr>
          <w:rFonts w:ascii="Times New Roman" w:hAnsi="Times New Roman" w:cs="Times New Roman"/>
          <w:sz w:val="24"/>
          <w:szCs w:val="24"/>
        </w:rPr>
        <w:tab/>
      </w:r>
      <w:r w:rsidR="001C0E88">
        <w:rPr>
          <w:rFonts w:ascii="Times New Roman" w:hAnsi="Times New Roman" w:cs="Times New Roman"/>
          <w:sz w:val="24"/>
          <w:szCs w:val="24"/>
        </w:rPr>
        <w:t>K. Balaji</w:t>
      </w:r>
    </w:p>
    <w:p w:rsidR="00495507" w:rsidRPr="005E02D8" w:rsidRDefault="00041786" w:rsidP="00495507">
      <w:pPr>
        <w:tabs>
          <w:tab w:val="left" w:pos="1710"/>
        </w:tabs>
        <w:spacing w:line="240" w:lineRule="auto"/>
        <w:rPr>
          <w:rFonts w:ascii="Times New Roman" w:hAnsi="Times New Roman" w:cs="Times New Roman"/>
          <w:sz w:val="24"/>
          <w:szCs w:val="24"/>
        </w:rPr>
      </w:pPr>
      <w:r w:rsidRPr="005E02D8">
        <w:rPr>
          <w:rFonts w:ascii="Times New Roman" w:hAnsi="Times New Roman" w:cs="Times New Roman"/>
          <w:sz w:val="24"/>
          <w:szCs w:val="24"/>
        </w:rPr>
        <w:t xml:space="preserve">Birthday              </w:t>
      </w:r>
      <w:r w:rsidR="001A552B" w:rsidRPr="005E02D8">
        <w:rPr>
          <w:rFonts w:ascii="Times New Roman" w:hAnsi="Times New Roman" w:cs="Times New Roman"/>
          <w:sz w:val="24"/>
          <w:szCs w:val="24"/>
        </w:rPr>
        <w:tab/>
      </w:r>
      <w:r w:rsidRPr="005E02D8">
        <w:rPr>
          <w:rFonts w:ascii="Times New Roman" w:hAnsi="Times New Roman" w:cs="Times New Roman"/>
          <w:sz w:val="24"/>
          <w:szCs w:val="24"/>
        </w:rPr>
        <w:t>:</w:t>
      </w:r>
      <w:r w:rsidRPr="005E02D8">
        <w:rPr>
          <w:rFonts w:ascii="Times New Roman" w:hAnsi="Times New Roman" w:cs="Times New Roman"/>
          <w:sz w:val="24"/>
          <w:szCs w:val="24"/>
        </w:rPr>
        <w:tab/>
      </w:r>
      <w:r w:rsidR="001C0E88">
        <w:rPr>
          <w:rFonts w:ascii="Times New Roman" w:hAnsi="Times New Roman" w:cs="Times New Roman"/>
          <w:sz w:val="24"/>
          <w:szCs w:val="24"/>
        </w:rPr>
        <w:t xml:space="preserve"> 21</w:t>
      </w:r>
      <w:r w:rsidR="001C0E88">
        <w:rPr>
          <w:rFonts w:ascii="Times New Roman" w:hAnsi="Times New Roman" w:cs="Times New Roman"/>
          <w:sz w:val="24"/>
          <w:szCs w:val="24"/>
          <w:vertAlign w:val="superscript"/>
        </w:rPr>
        <w:t>st</w:t>
      </w:r>
      <w:r w:rsidR="001C0E88">
        <w:rPr>
          <w:rFonts w:ascii="Times New Roman" w:hAnsi="Times New Roman" w:cs="Times New Roman"/>
          <w:sz w:val="24"/>
          <w:szCs w:val="24"/>
        </w:rPr>
        <w:t xml:space="preserve"> July, 1999</w:t>
      </w:r>
      <w:r w:rsidR="00495507" w:rsidRPr="005E02D8">
        <w:rPr>
          <w:rFonts w:ascii="Times New Roman" w:hAnsi="Times New Roman" w:cs="Times New Roman"/>
          <w:sz w:val="24"/>
          <w:szCs w:val="24"/>
        </w:rPr>
        <w:t xml:space="preserve">          </w:t>
      </w:r>
    </w:p>
    <w:p w:rsidR="00E02082" w:rsidRPr="005E02D8" w:rsidRDefault="003956D6" w:rsidP="00495507">
      <w:pPr>
        <w:tabs>
          <w:tab w:val="left" w:pos="1710"/>
        </w:tabs>
        <w:spacing w:line="240" w:lineRule="auto"/>
        <w:rPr>
          <w:rFonts w:ascii="Times New Roman" w:hAnsi="Times New Roman" w:cs="Times New Roman"/>
          <w:sz w:val="24"/>
          <w:szCs w:val="24"/>
        </w:rPr>
      </w:pPr>
      <w:r w:rsidRPr="005E02D8">
        <w:rPr>
          <w:rFonts w:ascii="Times New Roman" w:hAnsi="Times New Roman" w:cs="Times New Roman"/>
          <w:sz w:val="24"/>
          <w:szCs w:val="24"/>
        </w:rPr>
        <w:t>Gender</w:t>
      </w:r>
      <w:r w:rsidR="001A552B" w:rsidRPr="005E02D8">
        <w:rPr>
          <w:rFonts w:ascii="Times New Roman" w:hAnsi="Times New Roman" w:cs="Times New Roman"/>
          <w:sz w:val="24"/>
          <w:szCs w:val="24"/>
        </w:rPr>
        <w:tab/>
      </w:r>
      <w:r w:rsidRPr="005E02D8">
        <w:rPr>
          <w:rFonts w:ascii="Times New Roman" w:hAnsi="Times New Roman" w:cs="Times New Roman"/>
          <w:sz w:val="24"/>
          <w:szCs w:val="24"/>
        </w:rPr>
        <w:t>:</w:t>
      </w:r>
      <w:r w:rsidRPr="005E02D8">
        <w:rPr>
          <w:rFonts w:ascii="Times New Roman" w:hAnsi="Times New Roman" w:cs="Times New Roman"/>
          <w:sz w:val="24"/>
          <w:szCs w:val="24"/>
        </w:rPr>
        <w:tab/>
        <w:t>Male</w:t>
      </w:r>
    </w:p>
    <w:p w:rsidR="00495507" w:rsidRPr="005E02D8" w:rsidRDefault="009A306A" w:rsidP="00495507">
      <w:pPr>
        <w:tabs>
          <w:tab w:val="left" w:pos="1710"/>
        </w:tabs>
        <w:spacing w:line="240" w:lineRule="auto"/>
        <w:rPr>
          <w:rFonts w:ascii="Times New Roman" w:hAnsi="Times New Roman" w:cs="Times New Roman"/>
          <w:sz w:val="24"/>
          <w:szCs w:val="24"/>
        </w:rPr>
      </w:pPr>
      <w:r w:rsidRPr="005E02D8">
        <w:rPr>
          <w:rFonts w:ascii="Times New Roman" w:hAnsi="Times New Roman" w:cs="Times New Roman"/>
          <w:sz w:val="24"/>
          <w:szCs w:val="24"/>
        </w:rPr>
        <w:t xml:space="preserve">Marital Status  </w:t>
      </w:r>
      <w:r w:rsidRPr="005E02D8">
        <w:rPr>
          <w:rFonts w:ascii="Times New Roman" w:hAnsi="Times New Roman" w:cs="Times New Roman"/>
          <w:sz w:val="24"/>
          <w:szCs w:val="24"/>
        </w:rPr>
        <w:tab/>
      </w:r>
      <w:r w:rsidR="005E02D8">
        <w:rPr>
          <w:rFonts w:ascii="Times New Roman" w:hAnsi="Times New Roman" w:cs="Times New Roman"/>
          <w:sz w:val="24"/>
          <w:szCs w:val="24"/>
        </w:rPr>
        <w:tab/>
      </w:r>
      <w:r w:rsidR="005E02D8" w:rsidRPr="005E02D8">
        <w:rPr>
          <w:rFonts w:ascii="Times New Roman" w:hAnsi="Times New Roman" w:cs="Times New Roman"/>
          <w:sz w:val="24"/>
          <w:szCs w:val="24"/>
        </w:rPr>
        <w:t>:</w:t>
      </w:r>
      <w:r w:rsidR="005E02D8" w:rsidRPr="005E02D8">
        <w:rPr>
          <w:rFonts w:ascii="Times New Roman" w:hAnsi="Times New Roman" w:cs="Times New Roman"/>
          <w:sz w:val="24"/>
          <w:szCs w:val="24"/>
        </w:rPr>
        <w:tab/>
        <w:t>Un-</w:t>
      </w:r>
      <w:r w:rsidR="002864BC" w:rsidRPr="005E02D8">
        <w:rPr>
          <w:rFonts w:ascii="Times New Roman" w:hAnsi="Times New Roman" w:cs="Times New Roman"/>
          <w:sz w:val="24"/>
          <w:szCs w:val="24"/>
        </w:rPr>
        <w:t>Married</w:t>
      </w:r>
    </w:p>
    <w:p w:rsidR="004606FD" w:rsidRPr="005E02D8" w:rsidRDefault="00495507" w:rsidP="00495507">
      <w:pPr>
        <w:tabs>
          <w:tab w:val="left" w:pos="1710"/>
        </w:tabs>
        <w:spacing w:line="240" w:lineRule="auto"/>
        <w:rPr>
          <w:rFonts w:ascii="Times New Roman" w:hAnsi="Times New Roman" w:cs="Times New Roman"/>
          <w:sz w:val="24"/>
          <w:szCs w:val="24"/>
        </w:rPr>
      </w:pPr>
      <w:r w:rsidRPr="005E02D8">
        <w:rPr>
          <w:rFonts w:ascii="Times New Roman" w:hAnsi="Times New Roman" w:cs="Times New Roman"/>
          <w:sz w:val="24"/>
          <w:szCs w:val="24"/>
        </w:rPr>
        <w:t xml:space="preserve">Nationality         </w:t>
      </w:r>
      <w:r w:rsidR="009A306A" w:rsidRPr="005E02D8">
        <w:rPr>
          <w:rFonts w:ascii="Times New Roman" w:hAnsi="Times New Roman" w:cs="Times New Roman"/>
          <w:sz w:val="24"/>
          <w:szCs w:val="24"/>
        </w:rPr>
        <w:tab/>
      </w:r>
      <w:r w:rsidR="005E02D8">
        <w:rPr>
          <w:rFonts w:ascii="Times New Roman" w:hAnsi="Times New Roman" w:cs="Times New Roman"/>
          <w:sz w:val="24"/>
          <w:szCs w:val="24"/>
        </w:rPr>
        <w:tab/>
      </w:r>
      <w:r w:rsidRPr="005E02D8">
        <w:rPr>
          <w:rFonts w:ascii="Times New Roman" w:hAnsi="Times New Roman" w:cs="Times New Roman"/>
          <w:sz w:val="24"/>
          <w:szCs w:val="24"/>
        </w:rPr>
        <w:t>:</w:t>
      </w:r>
      <w:r w:rsidR="004606FD" w:rsidRPr="005E02D8">
        <w:rPr>
          <w:rFonts w:ascii="Times New Roman" w:hAnsi="Times New Roman" w:cs="Times New Roman"/>
          <w:sz w:val="24"/>
          <w:szCs w:val="24"/>
        </w:rPr>
        <w:tab/>
      </w:r>
      <w:r w:rsidRPr="005E02D8">
        <w:rPr>
          <w:rFonts w:ascii="Times New Roman" w:hAnsi="Times New Roman" w:cs="Times New Roman"/>
          <w:sz w:val="24"/>
          <w:szCs w:val="24"/>
        </w:rPr>
        <w:t>Indian</w:t>
      </w:r>
    </w:p>
    <w:p w:rsidR="004606FD" w:rsidRPr="005E02D8" w:rsidRDefault="004606FD" w:rsidP="00495507">
      <w:pPr>
        <w:tabs>
          <w:tab w:val="left" w:pos="1710"/>
        </w:tabs>
        <w:spacing w:line="240" w:lineRule="auto"/>
        <w:rPr>
          <w:rFonts w:ascii="Times New Roman" w:hAnsi="Times New Roman" w:cs="Times New Roman"/>
          <w:sz w:val="24"/>
          <w:szCs w:val="24"/>
        </w:rPr>
      </w:pPr>
      <w:r w:rsidRPr="005E02D8">
        <w:rPr>
          <w:rFonts w:ascii="Times New Roman" w:hAnsi="Times New Roman" w:cs="Times New Roman"/>
          <w:sz w:val="24"/>
          <w:szCs w:val="24"/>
        </w:rPr>
        <w:t>Languages known</w:t>
      </w:r>
      <w:r w:rsidRPr="005E02D8">
        <w:rPr>
          <w:rFonts w:ascii="Times New Roman" w:hAnsi="Times New Roman" w:cs="Times New Roman"/>
          <w:sz w:val="24"/>
          <w:szCs w:val="24"/>
        </w:rPr>
        <w:tab/>
        <w:t>:</w:t>
      </w:r>
      <w:r w:rsidRPr="005E02D8">
        <w:rPr>
          <w:rFonts w:ascii="Times New Roman" w:hAnsi="Times New Roman" w:cs="Times New Roman"/>
          <w:sz w:val="24"/>
          <w:szCs w:val="24"/>
        </w:rPr>
        <w:tab/>
        <w:t>Telugu and English</w:t>
      </w:r>
    </w:p>
    <w:p w:rsidR="00095C6E" w:rsidRPr="005E02D8" w:rsidRDefault="00095C6E" w:rsidP="00495507">
      <w:pPr>
        <w:tabs>
          <w:tab w:val="left" w:pos="1710"/>
        </w:tabs>
        <w:spacing w:line="240" w:lineRule="auto"/>
        <w:rPr>
          <w:rFonts w:ascii="Times New Roman" w:hAnsi="Times New Roman" w:cs="Times New Roman"/>
          <w:sz w:val="24"/>
          <w:szCs w:val="24"/>
        </w:rPr>
        <w:sectPr w:rsidR="00095C6E" w:rsidRPr="005E02D8" w:rsidSect="004606FD">
          <w:type w:val="continuous"/>
          <w:pgSz w:w="11909" w:h="16834" w:code="9"/>
          <w:pgMar w:top="720" w:right="720" w:bottom="720" w:left="720" w:header="720" w:footer="720" w:gutter="0"/>
          <w:cols w:num="2" w:space="720"/>
          <w:docGrid w:linePitch="360"/>
        </w:sectPr>
      </w:pPr>
    </w:p>
    <w:p w:rsidR="00095C6E" w:rsidRDefault="00095C6E" w:rsidP="004606FD">
      <w:pPr>
        <w:tabs>
          <w:tab w:val="left" w:pos="1710"/>
        </w:tabs>
        <w:spacing w:line="240" w:lineRule="auto"/>
      </w:pPr>
    </w:p>
    <w:p w:rsidR="006A4275" w:rsidRPr="006A4275" w:rsidRDefault="008E1D5A" w:rsidP="00035C5C">
      <w:pPr>
        <w:spacing w:line="240" w:lineRule="auto"/>
        <w:ind w:hanging="630"/>
      </w:pPr>
      <w:r>
        <w:tab/>
      </w:r>
      <w:r>
        <w:tab/>
      </w:r>
      <w:r>
        <w:tab/>
      </w:r>
      <w:r>
        <w:tab/>
      </w:r>
    </w:p>
    <w:sectPr w:rsidR="006A4275" w:rsidRPr="006A4275" w:rsidSect="000E3682">
      <w:type w:val="continuous"/>
      <w:pgSz w:w="11909" w:h="16834"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D51F9" w:rsidRDefault="005D51F9" w:rsidP="00815584">
      <w:pPr>
        <w:spacing w:after="0" w:line="240" w:lineRule="auto"/>
      </w:pPr>
      <w:r>
        <w:separator/>
      </w:r>
    </w:p>
  </w:endnote>
  <w:endnote w:type="continuationSeparator" w:id="0">
    <w:p w:rsidR="005D51F9" w:rsidRDefault="005D51F9" w:rsidP="008155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D51F9" w:rsidRDefault="005D51F9" w:rsidP="00815584">
      <w:pPr>
        <w:spacing w:after="0" w:line="240" w:lineRule="auto"/>
      </w:pPr>
      <w:r>
        <w:separator/>
      </w:r>
    </w:p>
  </w:footnote>
  <w:footnote w:type="continuationSeparator" w:id="0">
    <w:p w:rsidR="005D51F9" w:rsidRDefault="005D51F9" w:rsidP="008155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3.5pt;height:13.5pt;visibility:visible;mso-wrap-style:square" o:bullet="t">
        <v:imagedata r:id="rId1" o:title=""/>
      </v:shape>
    </w:pict>
  </w:numPicBullet>
  <w:abstractNum w:abstractNumId="0" w15:restartNumberingAfterBreak="0">
    <w:nsid w:val="05EB3E22"/>
    <w:multiLevelType w:val="hybridMultilevel"/>
    <w:tmpl w:val="E46A5BEE"/>
    <w:lvl w:ilvl="0" w:tplc="43B4DD8A">
      <w:numFmt w:val="bullet"/>
      <w:lvlText w:val=""/>
      <w:lvlJc w:val="left"/>
      <w:pPr>
        <w:ind w:left="2160" w:hanging="360"/>
      </w:pPr>
      <w:rPr>
        <w:rFonts w:ascii="Symbol" w:eastAsiaTheme="minorHAnsi" w:hAnsi="Symbol" w:cstheme="minorBid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158257EB"/>
    <w:multiLevelType w:val="hybridMultilevel"/>
    <w:tmpl w:val="74B84A26"/>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A638E3"/>
    <w:multiLevelType w:val="hybridMultilevel"/>
    <w:tmpl w:val="33AEF0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F5507C1"/>
    <w:multiLevelType w:val="hybridMultilevel"/>
    <w:tmpl w:val="2A78ABB6"/>
    <w:lvl w:ilvl="0" w:tplc="43B4DD8A">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53326BA"/>
    <w:multiLevelType w:val="hybridMultilevel"/>
    <w:tmpl w:val="CEFC14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A9A6FF4"/>
    <w:multiLevelType w:val="hybridMultilevel"/>
    <w:tmpl w:val="84FE7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D614D13"/>
    <w:multiLevelType w:val="hybridMultilevel"/>
    <w:tmpl w:val="0972D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9573BE"/>
    <w:multiLevelType w:val="hybridMultilevel"/>
    <w:tmpl w:val="FC18C0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BD95E52"/>
    <w:multiLevelType w:val="hybridMultilevel"/>
    <w:tmpl w:val="6BDE7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EA705C1"/>
    <w:multiLevelType w:val="hybridMultilevel"/>
    <w:tmpl w:val="E0F8457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 w15:restartNumberingAfterBreak="0">
    <w:nsid w:val="632D7F37"/>
    <w:multiLevelType w:val="hybridMultilevel"/>
    <w:tmpl w:val="7FBA991C"/>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1"/>
  </w:num>
  <w:num w:numId="2">
    <w:abstractNumId w:val="0"/>
  </w:num>
  <w:num w:numId="3">
    <w:abstractNumId w:val="3"/>
  </w:num>
  <w:num w:numId="4">
    <w:abstractNumId w:val="2"/>
  </w:num>
  <w:num w:numId="5">
    <w:abstractNumId w:val="6"/>
  </w:num>
  <w:num w:numId="6">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num>
  <w:num w:numId="8">
    <w:abstractNumId w:val="7"/>
  </w:num>
  <w:num w:numId="9">
    <w:abstractNumId w:val="4"/>
  </w:num>
  <w:num w:numId="10">
    <w:abstractNumId w:val="8"/>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Q1NbUwtDA0M7cwtDRW0lEKTi0uzszPAykwrQUA12mKHSwAAAA="/>
  </w:docVars>
  <w:rsids>
    <w:rsidRoot w:val="006A4275"/>
    <w:rsid w:val="00001696"/>
    <w:rsid w:val="00002803"/>
    <w:rsid w:val="00034206"/>
    <w:rsid w:val="00035C5C"/>
    <w:rsid w:val="0004140F"/>
    <w:rsid w:val="00041786"/>
    <w:rsid w:val="000543B7"/>
    <w:rsid w:val="00067D64"/>
    <w:rsid w:val="000724E5"/>
    <w:rsid w:val="0009520B"/>
    <w:rsid w:val="00095C6E"/>
    <w:rsid w:val="00097001"/>
    <w:rsid w:val="000B2488"/>
    <w:rsid w:val="000E0540"/>
    <w:rsid w:val="000E3682"/>
    <w:rsid w:val="00100145"/>
    <w:rsid w:val="00122DCD"/>
    <w:rsid w:val="00130C95"/>
    <w:rsid w:val="001763F5"/>
    <w:rsid w:val="00192AAF"/>
    <w:rsid w:val="001951D1"/>
    <w:rsid w:val="001976E2"/>
    <w:rsid w:val="001A552B"/>
    <w:rsid w:val="001C0E88"/>
    <w:rsid w:val="001D1CA3"/>
    <w:rsid w:val="001E46A0"/>
    <w:rsid w:val="001E5657"/>
    <w:rsid w:val="001F4C53"/>
    <w:rsid w:val="00213EFB"/>
    <w:rsid w:val="00216393"/>
    <w:rsid w:val="00266309"/>
    <w:rsid w:val="00271D0D"/>
    <w:rsid w:val="002735D9"/>
    <w:rsid w:val="002779EF"/>
    <w:rsid w:val="002864BC"/>
    <w:rsid w:val="00287168"/>
    <w:rsid w:val="002926F3"/>
    <w:rsid w:val="002A3A90"/>
    <w:rsid w:val="002A71B2"/>
    <w:rsid w:val="002B130B"/>
    <w:rsid w:val="002B5C5B"/>
    <w:rsid w:val="002C448B"/>
    <w:rsid w:val="002D1265"/>
    <w:rsid w:val="002D7F22"/>
    <w:rsid w:val="002E571E"/>
    <w:rsid w:val="002F092A"/>
    <w:rsid w:val="002F413F"/>
    <w:rsid w:val="00301C36"/>
    <w:rsid w:val="00303DCC"/>
    <w:rsid w:val="00321D75"/>
    <w:rsid w:val="0033287E"/>
    <w:rsid w:val="003348FB"/>
    <w:rsid w:val="00357B37"/>
    <w:rsid w:val="00384DE2"/>
    <w:rsid w:val="00385D96"/>
    <w:rsid w:val="003908C9"/>
    <w:rsid w:val="00392AED"/>
    <w:rsid w:val="00393E42"/>
    <w:rsid w:val="003956D6"/>
    <w:rsid w:val="00395F88"/>
    <w:rsid w:val="003A55AE"/>
    <w:rsid w:val="003B213B"/>
    <w:rsid w:val="003B45AF"/>
    <w:rsid w:val="003B4607"/>
    <w:rsid w:val="003D2C90"/>
    <w:rsid w:val="003D4FD4"/>
    <w:rsid w:val="003E54E9"/>
    <w:rsid w:val="003F0660"/>
    <w:rsid w:val="003F3E51"/>
    <w:rsid w:val="00400881"/>
    <w:rsid w:val="00405D35"/>
    <w:rsid w:val="0041241A"/>
    <w:rsid w:val="0045218C"/>
    <w:rsid w:val="004606FD"/>
    <w:rsid w:val="00474204"/>
    <w:rsid w:val="00481F7B"/>
    <w:rsid w:val="00495507"/>
    <w:rsid w:val="004A02B2"/>
    <w:rsid w:val="004A73AA"/>
    <w:rsid w:val="004D0BF8"/>
    <w:rsid w:val="004D244C"/>
    <w:rsid w:val="004E0486"/>
    <w:rsid w:val="004E3198"/>
    <w:rsid w:val="00500934"/>
    <w:rsid w:val="0050558C"/>
    <w:rsid w:val="005254BF"/>
    <w:rsid w:val="00527292"/>
    <w:rsid w:val="00543274"/>
    <w:rsid w:val="00552482"/>
    <w:rsid w:val="005567D6"/>
    <w:rsid w:val="0058204D"/>
    <w:rsid w:val="005C4B58"/>
    <w:rsid w:val="005C669E"/>
    <w:rsid w:val="005D51F9"/>
    <w:rsid w:val="005E02D8"/>
    <w:rsid w:val="005E3E69"/>
    <w:rsid w:val="005F2734"/>
    <w:rsid w:val="005F323D"/>
    <w:rsid w:val="0060524C"/>
    <w:rsid w:val="006377F5"/>
    <w:rsid w:val="00671455"/>
    <w:rsid w:val="00683673"/>
    <w:rsid w:val="00695B35"/>
    <w:rsid w:val="006A2ECC"/>
    <w:rsid w:val="006A4275"/>
    <w:rsid w:val="006C269C"/>
    <w:rsid w:val="006C59F2"/>
    <w:rsid w:val="006D24A9"/>
    <w:rsid w:val="006F0C8E"/>
    <w:rsid w:val="006F406E"/>
    <w:rsid w:val="006F5F49"/>
    <w:rsid w:val="006F7B1E"/>
    <w:rsid w:val="00707C27"/>
    <w:rsid w:val="00712063"/>
    <w:rsid w:val="007154B6"/>
    <w:rsid w:val="0073482C"/>
    <w:rsid w:val="00750F02"/>
    <w:rsid w:val="00761691"/>
    <w:rsid w:val="007640A7"/>
    <w:rsid w:val="00766099"/>
    <w:rsid w:val="00783EE0"/>
    <w:rsid w:val="007A3F28"/>
    <w:rsid w:val="007C127B"/>
    <w:rsid w:val="007C5B6F"/>
    <w:rsid w:val="007D685D"/>
    <w:rsid w:val="007E356F"/>
    <w:rsid w:val="007F6448"/>
    <w:rsid w:val="00815584"/>
    <w:rsid w:val="00836268"/>
    <w:rsid w:val="00874D2E"/>
    <w:rsid w:val="0087551B"/>
    <w:rsid w:val="00877A69"/>
    <w:rsid w:val="00882CB3"/>
    <w:rsid w:val="008A6383"/>
    <w:rsid w:val="008B6B65"/>
    <w:rsid w:val="008C0194"/>
    <w:rsid w:val="008C673F"/>
    <w:rsid w:val="008D4084"/>
    <w:rsid w:val="008E1D5A"/>
    <w:rsid w:val="008E2A1B"/>
    <w:rsid w:val="008E5F9D"/>
    <w:rsid w:val="008F17DF"/>
    <w:rsid w:val="008F5ADF"/>
    <w:rsid w:val="008F66E4"/>
    <w:rsid w:val="00903F2E"/>
    <w:rsid w:val="009116CB"/>
    <w:rsid w:val="00916CC7"/>
    <w:rsid w:val="00943A78"/>
    <w:rsid w:val="009646C1"/>
    <w:rsid w:val="009810D2"/>
    <w:rsid w:val="00996C99"/>
    <w:rsid w:val="009A306A"/>
    <w:rsid w:val="009A6B49"/>
    <w:rsid w:val="009D61EA"/>
    <w:rsid w:val="009E5115"/>
    <w:rsid w:val="009E674A"/>
    <w:rsid w:val="009E6C6A"/>
    <w:rsid w:val="009F14DD"/>
    <w:rsid w:val="00A01BEE"/>
    <w:rsid w:val="00A041CC"/>
    <w:rsid w:val="00A14E05"/>
    <w:rsid w:val="00A22E89"/>
    <w:rsid w:val="00A44D12"/>
    <w:rsid w:val="00A525F3"/>
    <w:rsid w:val="00A660E5"/>
    <w:rsid w:val="00AA56C5"/>
    <w:rsid w:val="00AA784D"/>
    <w:rsid w:val="00AD236C"/>
    <w:rsid w:val="00AD7349"/>
    <w:rsid w:val="00AD7F60"/>
    <w:rsid w:val="00AE75FB"/>
    <w:rsid w:val="00AF0B55"/>
    <w:rsid w:val="00AF5051"/>
    <w:rsid w:val="00B02736"/>
    <w:rsid w:val="00B05D25"/>
    <w:rsid w:val="00B41085"/>
    <w:rsid w:val="00B4541D"/>
    <w:rsid w:val="00B57D5C"/>
    <w:rsid w:val="00B64FFE"/>
    <w:rsid w:val="00B772D2"/>
    <w:rsid w:val="00B85D96"/>
    <w:rsid w:val="00BA1FFE"/>
    <w:rsid w:val="00BB3762"/>
    <w:rsid w:val="00BB7DFF"/>
    <w:rsid w:val="00BC7ACB"/>
    <w:rsid w:val="00BF19DB"/>
    <w:rsid w:val="00BF1BFF"/>
    <w:rsid w:val="00BF7DD9"/>
    <w:rsid w:val="00C11161"/>
    <w:rsid w:val="00C26FAA"/>
    <w:rsid w:val="00C46205"/>
    <w:rsid w:val="00C46D9C"/>
    <w:rsid w:val="00C50FB2"/>
    <w:rsid w:val="00C7441B"/>
    <w:rsid w:val="00C97B5E"/>
    <w:rsid w:val="00CA3792"/>
    <w:rsid w:val="00CA3B61"/>
    <w:rsid w:val="00CA5040"/>
    <w:rsid w:val="00CB01BD"/>
    <w:rsid w:val="00CB13A1"/>
    <w:rsid w:val="00CB54A5"/>
    <w:rsid w:val="00CC1B8E"/>
    <w:rsid w:val="00CC314C"/>
    <w:rsid w:val="00CC64E0"/>
    <w:rsid w:val="00CD50ED"/>
    <w:rsid w:val="00CF7803"/>
    <w:rsid w:val="00D45C9B"/>
    <w:rsid w:val="00D51F4C"/>
    <w:rsid w:val="00D74E52"/>
    <w:rsid w:val="00D924AC"/>
    <w:rsid w:val="00D96390"/>
    <w:rsid w:val="00DA0E61"/>
    <w:rsid w:val="00DA6BEC"/>
    <w:rsid w:val="00DA6C01"/>
    <w:rsid w:val="00DC2A08"/>
    <w:rsid w:val="00E02082"/>
    <w:rsid w:val="00E11E44"/>
    <w:rsid w:val="00E15D05"/>
    <w:rsid w:val="00E23845"/>
    <w:rsid w:val="00E25362"/>
    <w:rsid w:val="00E27161"/>
    <w:rsid w:val="00E271FA"/>
    <w:rsid w:val="00E437F6"/>
    <w:rsid w:val="00E61836"/>
    <w:rsid w:val="00E65BC8"/>
    <w:rsid w:val="00E65EF3"/>
    <w:rsid w:val="00E76E70"/>
    <w:rsid w:val="00E85E5D"/>
    <w:rsid w:val="00EE12C0"/>
    <w:rsid w:val="00EE2AF5"/>
    <w:rsid w:val="00EE377E"/>
    <w:rsid w:val="00EF495D"/>
    <w:rsid w:val="00EF4FA0"/>
    <w:rsid w:val="00EF52FB"/>
    <w:rsid w:val="00F21D23"/>
    <w:rsid w:val="00F2465C"/>
    <w:rsid w:val="00F35DD4"/>
    <w:rsid w:val="00F43451"/>
    <w:rsid w:val="00F45399"/>
    <w:rsid w:val="00F50792"/>
    <w:rsid w:val="00F57BAD"/>
    <w:rsid w:val="00FA2B3C"/>
    <w:rsid w:val="00FC29CF"/>
    <w:rsid w:val="00FC2A93"/>
    <w:rsid w:val="00FD3CC1"/>
    <w:rsid w:val="00FD4A2C"/>
    <w:rsid w:val="00FE1FA7"/>
    <w:rsid w:val="00FE497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C3FA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420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4275"/>
    <w:pPr>
      <w:ind w:left="720"/>
      <w:contextualSpacing/>
    </w:pPr>
  </w:style>
  <w:style w:type="table" w:styleId="TableGrid">
    <w:name w:val="Table Grid"/>
    <w:basedOn w:val="TableNormal"/>
    <w:uiPriority w:val="39"/>
    <w:rsid w:val="003956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155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5584"/>
  </w:style>
  <w:style w:type="paragraph" w:styleId="Footer">
    <w:name w:val="footer"/>
    <w:basedOn w:val="Normal"/>
    <w:link w:val="FooterChar"/>
    <w:uiPriority w:val="99"/>
    <w:unhideWhenUsed/>
    <w:rsid w:val="008155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5584"/>
  </w:style>
  <w:style w:type="paragraph" w:styleId="BalloonText">
    <w:name w:val="Balloon Text"/>
    <w:basedOn w:val="Normal"/>
    <w:link w:val="BalloonTextChar"/>
    <w:uiPriority w:val="99"/>
    <w:semiHidden/>
    <w:unhideWhenUsed/>
    <w:rsid w:val="00F4345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345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978373">
      <w:bodyDiv w:val="1"/>
      <w:marLeft w:val="0"/>
      <w:marRight w:val="0"/>
      <w:marTop w:val="0"/>
      <w:marBottom w:val="0"/>
      <w:divBdr>
        <w:top w:val="none" w:sz="0" w:space="0" w:color="auto"/>
        <w:left w:val="none" w:sz="0" w:space="0" w:color="auto"/>
        <w:bottom w:val="none" w:sz="0" w:space="0" w:color="auto"/>
        <w:right w:val="none" w:sz="0" w:space="0" w:color="auto"/>
      </w:divBdr>
    </w:div>
    <w:div w:id="100609622">
      <w:bodyDiv w:val="1"/>
      <w:marLeft w:val="0"/>
      <w:marRight w:val="0"/>
      <w:marTop w:val="0"/>
      <w:marBottom w:val="0"/>
      <w:divBdr>
        <w:top w:val="none" w:sz="0" w:space="0" w:color="auto"/>
        <w:left w:val="none" w:sz="0" w:space="0" w:color="auto"/>
        <w:bottom w:val="none" w:sz="0" w:space="0" w:color="auto"/>
        <w:right w:val="none" w:sz="0" w:space="0" w:color="auto"/>
      </w:divBdr>
    </w:div>
    <w:div w:id="930823004">
      <w:bodyDiv w:val="1"/>
      <w:marLeft w:val="0"/>
      <w:marRight w:val="0"/>
      <w:marTop w:val="0"/>
      <w:marBottom w:val="0"/>
      <w:divBdr>
        <w:top w:val="none" w:sz="0" w:space="0" w:color="auto"/>
        <w:left w:val="none" w:sz="0" w:space="0" w:color="auto"/>
        <w:bottom w:val="none" w:sz="0" w:space="0" w:color="auto"/>
        <w:right w:val="none" w:sz="0" w:space="0" w:color="auto"/>
      </w:divBdr>
    </w:div>
    <w:div w:id="1376780338">
      <w:bodyDiv w:val="1"/>
      <w:marLeft w:val="0"/>
      <w:marRight w:val="0"/>
      <w:marTop w:val="0"/>
      <w:marBottom w:val="0"/>
      <w:divBdr>
        <w:top w:val="none" w:sz="0" w:space="0" w:color="auto"/>
        <w:left w:val="none" w:sz="0" w:space="0" w:color="auto"/>
        <w:bottom w:val="none" w:sz="0" w:space="0" w:color="auto"/>
        <w:right w:val="none" w:sz="0" w:space="0" w:color="auto"/>
      </w:divBdr>
    </w:div>
    <w:div w:id="1543132376">
      <w:bodyDiv w:val="1"/>
      <w:marLeft w:val="0"/>
      <w:marRight w:val="0"/>
      <w:marTop w:val="0"/>
      <w:marBottom w:val="0"/>
      <w:divBdr>
        <w:top w:val="none" w:sz="0" w:space="0" w:color="auto"/>
        <w:left w:val="none" w:sz="0" w:space="0" w:color="auto"/>
        <w:bottom w:val="none" w:sz="0" w:space="0" w:color="auto"/>
        <w:right w:val="none" w:sz="0" w:space="0" w:color="auto"/>
      </w:divBdr>
    </w:div>
    <w:div w:id="1555122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jpeg"/><Relationship Id="rId25" Type="http://schemas.openxmlformats.org/officeDocument/2006/relationships/image" Target="media/image17.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image" Target="media/image16.png"/><Relationship Id="rId32" Type="http://schemas.openxmlformats.org/officeDocument/2006/relationships/image" Target="media/image230.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1.png"/><Relationship Id="rId28" Type="http://schemas.openxmlformats.org/officeDocument/2006/relationships/image" Target="media/image20.png"/><Relationship Id="rId10" Type="http://schemas.openxmlformats.org/officeDocument/2006/relationships/image" Target="media/image4.png"/><Relationship Id="rId19" Type="http://schemas.openxmlformats.org/officeDocument/2006/relationships/image" Target="media/image110.jpe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png"/><Relationship Id="rId8"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AC7466-CB11-4BF6-8C91-4C37D9C873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59</Words>
  <Characters>205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7-26T08:28:00Z</dcterms:created>
  <dcterms:modified xsi:type="dcterms:W3CDTF">2022-01-13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CLClassification">
    <vt:lpwstr>HCL_Cla5s_C0nf1dent1al</vt:lpwstr>
  </property>
  <property fmtid="{D5CDD505-2E9C-101B-9397-08002B2CF9AE}" pid="3" name="TitusGUID">
    <vt:lpwstr>75392b63-4e12-435a-aa2b-e91f394e91b5</vt:lpwstr>
  </property>
</Properties>
</file>